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0C2E68" w14:textId="77777777" w:rsidR="00295A9C" w:rsidRPr="004D3CE3" w:rsidRDefault="00955101" w:rsidP="00295A9C">
      <w:pPr>
        <w:autoSpaceDE w:val="0"/>
        <w:autoSpaceDN w:val="0"/>
        <w:adjustRightInd w:val="0"/>
        <w:jc w:val="center"/>
        <w:outlineLvl w:val="0"/>
        <w:rPr>
          <w:sz w:val="26"/>
          <w:szCs w:val="26"/>
          <w:u w:val="single"/>
        </w:rPr>
      </w:pPr>
      <w:bookmarkStart w:id="0" w:name="_GoBack"/>
      <w:bookmarkEnd w:id="0"/>
      <w:r w:rsidRPr="004D3CE3">
        <w:rPr>
          <w:sz w:val="26"/>
          <w:szCs w:val="26"/>
          <w:u w:val="single"/>
        </w:rPr>
        <w:t xml:space="preserve">MEMORANDUM OF </w:t>
      </w:r>
      <w:r w:rsidR="00CF25FB" w:rsidRPr="004D3CE3">
        <w:rPr>
          <w:sz w:val="26"/>
          <w:szCs w:val="26"/>
          <w:u w:val="single"/>
        </w:rPr>
        <w:t>AGREEMENT</w:t>
      </w:r>
      <w:r w:rsidR="004D3CE3">
        <w:rPr>
          <w:sz w:val="26"/>
          <w:szCs w:val="26"/>
          <w:u w:val="single"/>
        </w:rPr>
        <w:t xml:space="preserve"> </w:t>
      </w:r>
    </w:p>
    <w:p w14:paraId="775D1C53" w14:textId="77777777" w:rsidR="004D3CE3" w:rsidRPr="004D3CE3" w:rsidRDefault="004D3CE3" w:rsidP="00295A9C">
      <w:pPr>
        <w:autoSpaceDE w:val="0"/>
        <w:autoSpaceDN w:val="0"/>
        <w:adjustRightInd w:val="0"/>
        <w:jc w:val="center"/>
        <w:outlineLvl w:val="0"/>
        <w:rPr>
          <w:sz w:val="26"/>
          <w:szCs w:val="26"/>
        </w:rPr>
      </w:pPr>
      <w:r w:rsidRPr="004D3CE3">
        <w:rPr>
          <w:sz w:val="26"/>
          <w:szCs w:val="26"/>
        </w:rPr>
        <w:t>between</w:t>
      </w:r>
    </w:p>
    <w:p w14:paraId="4A14A678" w14:textId="7F6C44AB" w:rsidR="004D3CE3" w:rsidRPr="004D3CE3" w:rsidRDefault="004D3CE3" w:rsidP="00295A9C">
      <w:pPr>
        <w:autoSpaceDE w:val="0"/>
        <w:autoSpaceDN w:val="0"/>
        <w:adjustRightInd w:val="0"/>
        <w:jc w:val="center"/>
        <w:outlineLvl w:val="0"/>
        <w:rPr>
          <w:sz w:val="26"/>
          <w:szCs w:val="26"/>
        </w:rPr>
      </w:pPr>
      <w:r w:rsidRPr="004D3CE3">
        <w:rPr>
          <w:sz w:val="26"/>
          <w:szCs w:val="26"/>
          <w:u w:val="single"/>
        </w:rPr>
        <w:t>National Kidney Foundation of Michig</w:t>
      </w:r>
      <w:r w:rsidR="00932313">
        <w:rPr>
          <w:sz w:val="26"/>
          <w:szCs w:val="26"/>
          <w:u w:val="single"/>
        </w:rPr>
        <w:t xml:space="preserve">an and </w:t>
      </w:r>
      <w:r w:rsidR="00331724">
        <w:rPr>
          <w:sz w:val="26"/>
          <w:szCs w:val="26"/>
          <w:u w:val="single"/>
        </w:rPr>
        <w:t>Health System Partner</w:t>
      </w:r>
      <w:r w:rsidR="00675E7B">
        <w:rPr>
          <w:sz w:val="26"/>
          <w:szCs w:val="26"/>
          <w:u w:val="single"/>
        </w:rPr>
        <w:t xml:space="preserve"> </w:t>
      </w:r>
    </w:p>
    <w:p w14:paraId="15432F6D" w14:textId="0AA239D9" w:rsidR="007C7C30" w:rsidRDefault="007C7C30" w:rsidP="00331724">
      <w:pPr>
        <w:autoSpaceDE w:val="0"/>
        <w:autoSpaceDN w:val="0"/>
        <w:adjustRightInd w:val="0"/>
        <w:outlineLvl w:val="0"/>
        <w:rPr>
          <w:sz w:val="26"/>
          <w:szCs w:val="26"/>
        </w:rPr>
      </w:pPr>
    </w:p>
    <w:p w14:paraId="4D7F164E" w14:textId="1108A60E" w:rsidR="007C7C30" w:rsidRPr="00913164" w:rsidRDefault="007C7C30" w:rsidP="00913164">
      <w:pPr>
        <w:autoSpaceDE w:val="0"/>
        <w:autoSpaceDN w:val="0"/>
        <w:adjustRightInd w:val="0"/>
        <w:outlineLvl w:val="0"/>
        <w:rPr>
          <w:sz w:val="22"/>
          <w:szCs w:val="22"/>
        </w:rPr>
      </w:pPr>
      <w:r w:rsidRPr="00913164">
        <w:rPr>
          <w:sz w:val="22"/>
          <w:szCs w:val="22"/>
        </w:rPr>
        <w:t xml:space="preserve">This Memorandum of </w:t>
      </w:r>
      <w:r w:rsidR="00CF25FB">
        <w:rPr>
          <w:sz w:val="22"/>
          <w:szCs w:val="22"/>
        </w:rPr>
        <w:t>Agreement (“MOA</w:t>
      </w:r>
      <w:r w:rsidRPr="00913164">
        <w:rPr>
          <w:sz w:val="22"/>
          <w:szCs w:val="22"/>
        </w:rPr>
        <w:t xml:space="preserve">”) is made </w:t>
      </w:r>
      <w:r>
        <w:rPr>
          <w:sz w:val="22"/>
          <w:szCs w:val="22"/>
        </w:rPr>
        <w:t xml:space="preserve">on the last date set forth below </w:t>
      </w:r>
      <w:r w:rsidRPr="00913164">
        <w:rPr>
          <w:sz w:val="22"/>
          <w:szCs w:val="22"/>
        </w:rPr>
        <w:t>between</w:t>
      </w:r>
      <w:r>
        <w:rPr>
          <w:sz w:val="22"/>
          <w:szCs w:val="22"/>
        </w:rPr>
        <w:t xml:space="preserve"> the National Kidney Foundation of Michigan</w:t>
      </w:r>
      <w:r w:rsidR="00757E2F">
        <w:rPr>
          <w:sz w:val="22"/>
          <w:szCs w:val="22"/>
        </w:rPr>
        <w:t xml:space="preserve"> (“NKFM”)</w:t>
      </w:r>
      <w:r>
        <w:rPr>
          <w:sz w:val="22"/>
          <w:szCs w:val="22"/>
        </w:rPr>
        <w:t>, a Michigan nonprofit cor</w:t>
      </w:r>
      <w:r w:rsidR="00757E2F">
        <w:rPr>
          <w:sz w:val="22"/>
          <w:szCs w:val="22"/>
        </w:rPr>
        <w:t>poration</w:t>
      </w:r>
      <w:r w:rsidR="00B965C9">
        <w:rPr>
          <w:sz w:val="22"/>
          <w:szCs w:val="22"/>
        </w:rPr>
        <w:t xml:space="preserve"> and </w:t>
      </w:r>
      <w:r w:rsidR="00331724">
        <w:rPr>
          <w:sz w:val="22"/>
          <w:szCs w:val="22"/>
        </w:rPr>
        <w:t>Health System Partner.</w:t>
      </w:r>
    </w:p>
    <w:p w14:paraId="1F878089" w14:textId="77777777" w:rsidR="00295A9C" w:rsidRDefault="00295A9C" w:rsidP="00295A9C">
      <w:pPr>
        <w:autoSpaceDE w:val="0"/>
        <w:autoSpaceDN w:val="0"/>
        <w:adjustRightInd w:val="0"/>
        <w:jc w:val="center"/>
        <w:rPr>
          <w:sz w:val="26"/>
          <w:szCs w:val="26"/>
        </w:rPr>
      </w:pPr>
    </w:p>
    <w:p w14:paraId="2C5AC536" w14:textId="77777777" w:rsidR="00295A9C" w:rsidRPr="00217D8C" w:rsidRDefault="00295A9C" w:rsidP="00295A9C">
      <w:pPr>
        <w:numPr>
          <w:ilvl w:val="0"/>
          <w:numId w:val="1"/>
        </w:numPr>
        <w:autoSpaceDE w:val="0"/>
        <w:autoSpaceDN w:val="0"/>
        <w:adjustRightInd w:val="0"/>
        <w:ind w:left="360" w:hanging="360"/>
        <w:rPr>
          <w:b/>
          <w:sz w:val="23"/>
          <w:szCs w:val="22"/>
        </w:rPr>
      </w:pPr>
      <w:r w:rsidRPr="00217D8C">
        <w:rPr>
          <w:b/>
          <w:sz w:val="23"/>
          <w:szCs w:val="22"/>
        </w:rPr>
        <w:t>Lead and Partner Organizations</w:t>
      </w:r>
      <w:r w:rsidR="00BA6522" w:rsidRPr="00217D8C">
        <w:rPr>
          <w:b/>
          <w:sz w:val="23"/>
          <w:szCs w:val="22"/>
        </w:rPr>
        <w:t xml:space="preserve">   </w:t>
      </w:r>
    </w:p>
    <w:p w14:paraId="314C805C" w14:textId="5A3B5E10" w:rsidR="00295A9C" w:rsidRPr="00F25C86" w:rsidRDefault="00295A9C" w:rsidP="00295A9C">
      <w:pPr>
        <w:autoSpaceDE w:val="0"/>
        <w:autoSpaceDN w:val="0"/>
        <w:adjustRightInd w:val="0"/>
        <w:rPr>
          <w:sz w:val="23"/>
          <w:szCs w:val="22"/>
        </w:rPr>
      </w:pPr>
      <w:r w:rsidRPr="00F25C86">
        <w:rPr>
          <w:sz w:val="23"/>
          <w:szCs w:val="22"/>
        </w:rPr>
        <w:t xml:space="preserve">This </w:t>
      </w:r>
      <w:r w:rsidR="00CF25FB">
        <w:rPr>
          <w:sz w:val="23"/>
          <w:szCs w:val="22"/>
        </w:rPr>
        <w:t>MOA</w:t>
      </w:r>
      <w:r w:rsidRPr="00F25C86">
        <w:rPr>
          <w:sz w:val="23"/>
          <w:szCs w:val="22"/>
        </w:rPr>
        <w:t xml:space="preserve"> specifies t</w:t>
      </w:r>
      <w:r w:rsidR="00AF5B4F">
        <w:rPr>
          <w:sz w:val="23"/>
          <w:szCs w:val="22"/>
        </w:rPr>
        <w:t xml:space="preserve">he working relationship between the </w:t>
      </w:r>
      <w:r w:rsidR="00225D1A">
        <w:rPr>
          <w:sz w:val="23"/>
          <w:szCs w:val="22"/>
        </w:rPr>
        <w:t xml:space="preserve">NKFM and </w:t>
      </w:r>
      <w:r w:rsidR="00331724">
        <w:rPr>
          <w:sz w:val="22"/>
          <w:szCs w:val="22"/>
        </w:rPr>
        <w:t>Health System Partner</w:t>
      </w:r>
      <w:r w:rsidRPr="00F25C86">
        <w:rPr>
          <w:sz w:val="23"/>
          <w:szCs w:val="22"/>
        </w:rPr>
        <w:t>.</w:t>
      </w:r>
      <w:r w:rsidRPr="009F14E9">
        <w:rPr>
          <w:sz w:val="23"/>
          <w:szCs w:val="23"/>
        </w:rPr>
        <w:t xml:space="preserve"> </w:t>
      </w:r>
      <w:r w:rsidRPr="00F25C86">
        <w:rPr>
          <w:sz w:val="23"/>
          <w:szCs w:val="22"/>
        </w:rPr>
        <w:t xml:space="preserve">This </w:t>
      </w:r>
      <w:r w:rsidR="00CF25FB">
        <w:rPr>
          <w:sz w:val="23"/>
          <w:szCs w:val="22"/>
        </w:rPr>
        <w:t>MOA</w:t>
      </w:r>
      <w:r w:rsidR="00B965C9">
        <w:rPr>
          <w:sz w:val="23"/>
          <w:szCs w:val="22"/>
        </w:rPr>
        <w:t xml:space="preserve"> further</w:t>
      </w:r>
      <w:r w:rsidRPr="00F25C86">
        <w:rPr>
          <w:sz w:val="23"/>
          <w:szCs w:val="22"/>
        </w:rPr>
        <w:t xml:space="preserve"> provides the framework for cooperation between th</w:t>
      </w:r>
      <w:r w:rsidR="000E4F0F">
        <w:rPr>
          <w:sz w:val="23"/>
          <w:szCs w:val="22"/>
        </w:rPr>
        <w:t xml:space="preserve">e </w:t>
      </w:r>
      <w:r w:rsidR="00B965C9">
        <w:rPr>
          <w:sz w:val="23"/>
          <w:szCs w:val="22"/>
        </w:rPr>
        <w:t xml:space="preserve">NKFM and </w:t>
      </w:r>
      <w:r w:rsidR="00331724">
        <w:rPr>
          <w:sz w:val="22"/>
          <w:szCs w:val="22"/>
        </w:rPr>
        <w:t>Health System Partner</w:t>
      </w:r>
      <w:r w:rsidR="00331724">
        <w:rPr>
          <w:sz w:val="23"/>
          <w:szCs w:val="22"/>
        </w:rPr>
        <w:t xml:space="preserve"> </w:t>
      </w:r>
      <w:r w:rsidR="007B38AA">
        <w:rPr>
          <w:sz w:val="23"/>
          <w:szCs w:val="22"/>
        </w:rPr>
        <w:t xml:space="preserve">to offer up to 10 Diabetes </w:t>
      </w:r>
      <w:r w:rsidR="00331724">
        <w:rPr>
          <w:sz w:val="23"/>
          <w:szCs w:val="22"/>
        </w:rPr>
        <w:t>Self-Management Program</w:t>
      </w:r>
      <w:r w:rsidR="007B38AA">
        <w:rPr>
          <w:sz w:val="23"/>
          <w:szCs w:val="22"/>
        </w:rPr>
        <w:t>, Chronic Pain</w:t>
      </w:r>
      <w:r w:rsidR="00331724">
        <w:rPr>
          <w:sz w:val="23"/>
          <w:szCs w:val="22"/>
        </w:rPr>
        <w:t xml:space="preserve"> Self-Management Program</w:t>
      </w:r>
      <w:r w:rsidR="007B38AA">
        <w:rPr>
          <w:sz w:val="23"/>
          <w:szCs w:val="22"/>
        </w:rPr>
        <w:t xml:space="preserve">, and general </w:t>
      </w:r>
      <w:r w:rsidR="00331724">
        <w:rPr>
          <w:sz w:val="23"/>
          <w:szCs w:val="22"/>
        </w:rPr>
        <w:t>Chronic Disease Self- Management Program</w:t>
      </w:r>
      <w:r w:rsidR="00675E7B">
        <w:rPr>
          <w:sz w:val="23"/>
          <w:szCs w:val="22"/>
        </w:rPr>
        <w:t xml:space="preserve"> classes that will be</w:t>
      </w:r>
      <w:r w:rsidR="00354EDB">
        <w:rPr>
          <w:sz w:val="23"/>
          <w:szCs w:val="22"/>
        </w:rPr>
        <w:t xml:space="preserve"> offered </w:t>
      </w:r>
      <w:r w:rsidR="00CF25FB">
        <w:rPr>
          <w:sz w:val="23"/>
          <w:szCs w:val="22"/>
        </w:rPr>
        <w:t xml:space="preserve">to </w:t>
      </w:r>
      <w:r w:rsidR="00331724">
        <w:rPr>
          <w:sz w:val="23"/>
          <w:szCs w:val="22"/>
        </w:rPr>
        <w:t>Health System Partner</w:t>
      </w:r>
      <w:r w:rsidR="00675E7B">
        <w:rPr>
          <w:sz w:val="23"/>
          <w:szCs w:val="22"/>
        </w:rPr>
        <w:t xml:space="preserve"> patients and community members.  </w:t>
      </w:r>
      <w:r w:rsidRPr="00F25C86">
        <w:rPr>
          <w:sz w:val="23"/>
          <w:szCs w:val="22"/>
        </w:rPr>
        <w:t>By signing this</w:t>
      </w:r>
      <w:r w:rsidR="00B965C9">
        <w:rPr>
          <w:sz w:val="23"/>
          <w:szCs w:val="22"/>
        </w:rPr>
        <w:t xml:space="preserve"> </w:t>
      </w:r>
      <w:r w:rsidR="00CF25FB">
        <w:rPr>
          <w:sz w:val="23"/>
          <w:szCs w:val="22"/>
        </w:rPr>
        <w:t>MOA</w:t>
      </w:r>
      <w:r w:rsidR="00955101">
        <w:rPr>
          <w:sz w:val="23"/>
          <w:szCs w:val="22"/>
        </w:rPr>
        <w:t xml:space="preserve">, the NKFM and </w:t>
      </w:r>
      <w:r w:rsidR="00331724">
        <w:rPr>
          <w:sz w:val="23"/>
          <w:szCs w:val="22"/>
        </w:rPr>
        <w:t>Health System Partner</w:t>
      </w:r>
      <w:r w:rsidR="00892AB2">
        <w:rPr>
          <w:sz w:val="23"/>
          <w:szCs w:val="22"/>
        </w:rPr>
        <w:t xml:space="preserve"> </w:t>
      </w:r>
      <w:r w:rsidR="00640373">
        <w:rPr>
          <w:sz w:val="23"/>
          <w:szCs w:val="22"/>
        </w:rPr>
        <w:t>commit</w:t>
      </w:r>
      <w:r w:rsidRPr="00F25C86">
        <w:rPr>
          <w:sz w:val="23"/>
          <w:szCs w:val="22"/>
        </w:rPr>
        <w:t xml:space="preserve"> to executing the activities and providing the r</w:t>
      </w:r>
      <w:r w:rsidR="00955101">
        <w:rPr>
          <w:sz w:val="23"/>
          <w:szCs w:val="22"/>
        </w:rPr>
        <w:t xml:space="preserve">esources as detailed in this </w:t>
      </w:r>
      <w:r w:rsidR="00CF25FB">
        <w:rPr>
          <w:sz w:val="23"/>
          <w:szCs w:val="22"/>
        </w:rPr>
        <w:t>MOA</w:t>
      </w:r>
      <w:r w:rsidRPr="00F25C86">
        <w:rPr>
          <w:sz w:val="23"/>
          <w:szCs w:val="22"/>
        </w:rPr>
        <w:t>.</w:t>
      </w:r>
      <w:r w:rsidR="00720E06">
        <w:rPr>
          <w:sz w:val="23"/>
          <w:szCs w:val="22"/>
        </w:rPr>
        <w:t xml:space="preserve"> </w:t>
      </w:r>
    </w:p>
    <w:p w14:paraId="5EE517CC" w14:textId="77777777" w:rsidR="00295A9C" w:rsidRDefault="00295A9C" w:rsidP="00295A9C">
      <w:pPr>
        <w:autoSpaceDE w:val="0"/>
        <w:autoSpaceDN w:val="0"/>
        <w:adjustRightInd w:val="0"/>
        <w:rPr>
          <w:sz w:val="23"/>
          <w:szCs w:val="22"/>
        </w:rPr>
      </w:pPr>
    </w:p>
    <w:p w14:paraId="15CEC6CD" w14:textId="77777777" w:rsidR="00354EDB" w:rsidRPr="00F25C86" w:rsidRDefault="00354EDB" w:rsidP="00295A9C">
      <w:pPr>
        <w:autoSpaceDE w:val="0"/>
        <w:autoSpaceDN w:val="0"/>
        <w:adjustRightInd w:val="0"/>
        <w:rPr>
          <w:sz w:val="23"/>
          <w:szCs w:val="22"/>
        </w:rPr>
      </w:pPr>
    </w:p>
    <w:p w14:paraId="38AD6A35" w14:textId="77777777" w:rsidR="00295A9C" w:rsidRPr="00217D8C" w:rsidRDefault="00295A9C" w:rsidP="00295A9C">
      <w:pPr>
        <w:numPr>
          <w:ilvl w:val="0"/>
          <w:numId w:val="1"/>
        </w:numPr>
        <w:autoSpaceDE w:val="0"/>
        <w:autoSpaceDN w:val="0"/>
        <w:adjustRightInd w:val="0"/>
        <w:ind w:left="540" w:hanging="540"/>
        <w:rPr>
          <w:b/>
          <w:sz w:val="23"/>
          <w:szCs w:val="22"/>
        </w:rPr>
      </w:pPr>
      <w:r w:rsidRPr="00217D8C">
        <w:rPr>
          <w:b/>
          <w:sz w:val="23"/>
          <w:szCs w:val="22"/>
        </w:rPr>
        <w:t>Project Activities</w:t>
      </w:r>
    </w:p>
    <w:p w14:paraId="6FD054E2" w14:textId="4981003F" w:rsidR="007B04BE" w:rsidRDefault="00295A9C" w:rsidP="007B04BE">
      <w:pPr>
        <w:autoSpaceDE w:val="0"/>
        <w:autoSpaceDN w:val="0"/>
        <w:adjustRightInd w:val="0"/>
        <w:rPr>
          <w:sz w:val="23"/>
          <w:szCs w:val="22"/>
        </w:rPr>
      </w:pPr>
      <w:r w:rsidRPr="00295A9C">
        <w:rPr>
          <w:sz w:val="23"/>
          <w:szCs w:val="23"/>
        </w:rPr>
        <w:t>The</w:t>
      </w:r>
      <w:r w:rsidR="0050487C">
        <w:rPr>
          <w:sz w:val="23"/>
          <w:szCs w:val="23"/>
        </w:rPr>
        <w:t xml:space="preserve"> NKFM </w:t>
      </w:r>
      <w:r w:rsidRPr="00295A9C">
        <w:rPr>
          <w:sz w:val="23"/>
          <w:szCs w:val="23"/>
        </w:rPr>
        <w:t>will prov</w:t>
      </w:r>
      <w:r w:rsidR="00E41C5C">
        <w:rPr>
          <w:sz w:val="23"/>
          <w:szCs w:val="23"/>
        </w:rPr>
        <w:t>ide program leader</w:t>
      </w:r>
      <w:r w:rsidR="000A374B">
        <w:rPr>
          <w:sz w:val="23"/>
          <w:szCs w:val="23"/>
        </w:rPr>
        <w:t xml:space="preserve">ship for </w:t>
      </w:r>
      <w:r w:rsidR="006A0EE6">
        <w:rPr>
          <w:sz w:val="23"/>
          <w:szCs w:val="23"/>
        </w:rPr>
        <w:t xml:space="preserve">the </w:t>
      </w:r>
      <w:r w:rsidR="00F702E3">
        <w:rPr>
          <w:sz w:val="23"/>
          <w:szCs w:val="23"/>
        </w:rPr>
        <w:t>CDSMP</w:t>
      </w:r>
      <w:r w:rsidR="006A0EE6">
        <w:rPr>
          <w:sz w:val="23"/>
          <w:szCs w:val="23"/>
        </w:rPr>
        <w:t xml:space="preserve"> Suite-of-Programs (General, Diabetes, Chronic Pain)</w:t>
      </w:r>
      <w:r w:rsidR="00675E7B">
        <w:rPr>
          <w:sz w:val="23"/>
          <w:szCs w:val="23"/>
        </w:rPr>
        <w:t xml:space="preserve"> </w:t>
      </w:r>
      <w:r w:rsidR="00CF25FB">
        <w:rPr>
          <w:sz w:val="23"/>
          <w:szCs w:val="23"/>
        </w:rPr>
        <w:t>i</w:t>
      </w:r>
      <w:r w:rsidR="000E4F0F">
        <w:rPr>
          <w:sz w:val="23"/>
          <w:szCs w:val="23"/>
        </w:rPr>
        <w:t xml:space="preserve">ncluding </w:t>
      </w:r>
      <w:r w:rsidR="00E46319">
        <w:rPr>
          <w:sz w:val="23"/>
          <w:szCs w:val="23"/>
        </w:rPr>
        <w:t xml:space="preserve">data submission and reporting, ensuring program </w:t>
      </w:r>
      <w:r w:rsidR="000E1A0A">
        <w:rPr>
          <w:sz w:val="23"/>
          <w:szCs w:val="23"/>
        </w:rPr>
        <w:t xml:space="preserve">fidelity, upholding the protection of participants’ privacy and adherence to the </w:t>
      </w:r>
      <w:r w:rsidR="000E1A0A" w:rsidRPr="0017775A">
        <w:rPr>
          <w:rFonts w:cs="Arial"/>
          <w:noProof/>
        </w:rPr>
        <w:t>Health Insurance Portability and Accoun</w:t>
      </w:r>
      <w:r w:rsidR="000E1A0A">
        <w:rPr>
          <w:rFonts w:cs="Arial"/>
          <w:noProof/>
        </w:rPr>
        <w:t xml:space="preserve">tability Act (HIPAA) guidelines, </w:t>
      </w:r>
      <w:r w:rsidR="000E1A0A">
        <w:rPr>
          <w:sz w:val="23"/>
          <w:szCs w:val="23"/>
        </w:rPr>
        <w:t>maintaining</w:t>
      </w:r>
      <w:r w:rsidR="007B04BE">
        <w:rPr>
          <w:sz w:val="23"/>
          <w:szCs w:val="23"/>
        </w:rPr>
        <w:t xml:space="preserve"> program</w:t>
      </w:r>
      <w:r w:rsidR="000E1A0A">
        <w:rPr>
          <w:sz w:val="23"/>
          <w:szCs w:val="23"/>
        </w:rPr>
        <w:t xml:space="preserve"> licensure, </w:t>
      </w:r>
      <w:r w:rsidR="00E46319">
        <w:rPr>
          <w:sz w:val="23"/>
          <w:szCs w:val="23"/>
        </w:rPr>
        <w:t xml:space="preserve">and conducting evaluation. </w:t>
      </w:r>
      <w:r w:rsidR="00675E7B">
        <w:rPr>
          <w:sz w:val="23"/>
          <w:szCs w:val="23"/>
        </w:rPr>
        <w:t>NKFM will also provide ongoin</w:t>
      </w:r>
      <w:r w:rsidR="0069637B">
        <w:rPr>
          <w:sz w:val="23"/>
          <w:szCs w:val="23"/>
        </w:rPr>
        <w:t>g leader education via webinar</w:t>
      </w:r>
      <w:r w:rsidR="00675E7B">
        <w:rPr>
          <w:sz w:val="23"/>
          <w:szCs w:val="23"/>
        </w:rPr>
        <w:t xml:space="preserve">, </w:t>
      </w:r>
      <w:r w:rsidR="0069637B">
        <w:rPr>
          <w:sz w:val="23"/>
          <w:szCs w:val="23"/>
        </w:rPr>
        <w:t xml:space="preserve">technical support for </w:t>
      </w:r>
      <w:r w:rsidR="00673519">
        <w:rPr>
          <w:sz w:val="23"/>
          <w:szCs w:val="23"/>
        </w:rPr>
        <w:t>virtual</w:t>
      </w:r>
      <w:r w:rsidR="0069637B">
        <w:rPr>
          <w:sz w:val="23"/>
          <w:szCs w:val="23"/>
        </w:rPr>
        <w:t xml:space="preserve"> formats, and provide training opportunities </w:t>
      </w:r>
      <w:r w:rsidR="00675E7B">
        <w:rPr>
          <w:sz w:val="23"/>
          <w:szCs w:val="23"/>
        </w:rPr>
        <w:t xml:space="preserve">for new leaders.  </w:t>
      </w:r>
      <w:r w:rsidR="007B38AA">
        <w:rPr>
          <w:sz w:val="23"/>
          <w:szCs w:val="23"/>
        </w:rPr>
        <w:t xml:space="preserve">NKFM will provide two trained leaders to conduct the Chronic Pain workshops that are scheduled by </w:t>
      </w:r>
      <w:r w:rsidR="00331724">
        <w:rPr>
          <w:sz w:val="23"/>
          <w:szCs w:val="23"/>
        </w:rPr>
        <w:t>Health System Partner</w:t>
      </w:r>
      <w:r w:rsidR="007B38AA">
        <w:rPr>
          <w:sz w:val="23"/>
          <w:szCs w:val="23"/>
        </w:rPr>
        <w:t xml:space="preserve">. NKFM will explore the feasibility of </w:t>
      </w:r>
      <w:r w:rsidR="00331724">
        <w:rPr>
          <w:sz w:val="23"/>
          <w:szCs w:val="23"/>
        </w:rPr>
        <w:t>Health System Partner</w:t>
      </w:r>
      <w:r w:rsidR="007B38AA">
        <w:rPr>
          <w:sz w:val="23"/>
          <w:szCs w:val="23"/>
        </w:rPr>
        <w:t xml:space="preserve"> staff to become trained by NKFM to facilitate Chronic Pain </w:t>
      </w:r>
      <w:r w:rsidR="00F702E3">
        <w:rPr>
          <w:sz w:val="23"/>
          <w:szCs w:val="23"/>
        </w:rPr>
        <w:t>Self-Management Program</w:t>
      </w:r>
      <w:r w:rsidR="007B38AA">
        <w:rPr>
          <w:sz w:val="23"/>
          <w:szCs w:val="23"/>
        </w:rPr>
        <w:t xml:space="preserve"> (training limitations exist during COVID-19 Pandemic).  </w:t>
      </w:r>
      <w:r w:rsidR="00331724">
        <w:rPr>
          <w:sz w:val="23"/>
          <w:szCs w:val="23"/>
        </w:rPr>
        <w:t>Health System Partner</w:t>
      </w:r>
      <w:r w:rsidR="00E46319">
        <w:rPr>
          <w:sz w:val="23"/>
          <w:szCs w:val="23"/>
        </w:rPr>
        <w:t xml:space="preserve"> will be responsible for </w:t>
      </w:r>
      <w:r w:rsidR="000E4F0F">
        <w:rPr>
          <w:sz w:val="23"/>
          <w:szCs w:val="23"/>
        </w:rPr>
        <w:t xml:space="preserve">scheduling workshops, </w:t>
      </w:r>
      <w:r w:rsidR="009A52B5">
        <w:rPr>
          <w:sz w:val="23"/>
          <w:szCs w:val="23"/>
        </w:rPr>
        <w:t>providing</w:t>
      </w:r>
      <w:r w:rsidR="00932313">
        <w:rPr>
          <w:sz w:val="23"/>
          <w:szCs w:val="23"/>
        </w:rPr>
        <w:t xml:space="preserve"> </w:t>
      </w:r>
      <w:r w:rsidR="002D1F10">
        <w:rPr>
          <w:sz w:val="23"/>
          <w:szCs w:val="23"/>
        </w:rPr>
        <w:t xml:space="preserve">two </w:t>
      </w:r>
      <w:r w:rsidR="00932313">
        <w:rPr>
          <w:sz w:val="23"/>
          <w:szCs w:val="23"/>
        </w:rPr>
        <w:t>trained leader</w:t>
      </w:r>
      <w:r w:rsidR="002D1F10">
        <w:rPr>
          <w:sz w:val="23"/>
          <w:szCs w:val="23"/>
        </w:rPr>
        <w:t xml:space="preserve">s per </w:t>
      </w:r>
      <w:r w:rsidR="00CF25FB">
        <w:rPr>
          <w:sz w:val="23"/>
          <w:szCs w:val="23"/>
        </w:rPr>
        <w:t>workshop</w:t>
      </w:r>
      <w:r w:rsidR="000E4F0F">
        <w:rPr>
          <w:sz w:val="23"/>
          <w:szCs w:val="23"/>
        </w:rPr>
        <w:t>,</w:t>
      </w:r>
      <w:r w:rsidR="00E46319">
        <w:rPr>
          <w:sz w:val="23"/>
          <w:szCs w:val="23"/>
        </w:rPr>
        <w:t xml:space="preserve"> coordinating logistics, recruiting participants and </w:t>
      </w:r>
      <w:r w:rsidR="0069637B">
        <w:rPr>
          <w:sz w:val="23"/>
          <w:szCs w:val="23"/>
        </w:rPr>
        <w:t>supporting the collection of</w:t>
      </w:r>
      <w:r w:rsidR="00E46319">
        <w:rPr>
          <w:sz w:val="23"/>
          <w:szCs w:val="23"/>
        </w:rPr>
        <w:t xml:space="preserve"> participant dem</w:t>
      </w:r>
      <w:r w:rsidR="00CF25FB">
        <w:rPr>
          <w:sz w:val="23"/>
          <w:szCs w:val="23"/>
        </w:rPr>
        <w:t xml:space="preserve">ographic and evaluation data as </w:t>
      </w:r>
      <w:r w:rsidR="00E46319">
        <w:rPr>
          <w:sz w:val="23"/>
          <w:szCs w:val="23"/>
        </w:rPr>
        <w:t xml:space="preserve">requested by the </w:t>
      </w:r>
      <w:r w:rsidR="002D1F10">
        <w:rPr>
          <w:sz w:val="23"/>
          <w:szCs w:val="23"/>
        </w:rPr>
        <w:t xml:space="preserve">NKFM.  </w:t>
      </w:r>
    </w:p>
    <w:p w14:paraId="265555F1" w14:textId="77777777" w:rsidR="007B04BE" w:rsidRDefault="007B04BE" w:rsidP="007B04BE">
      <w:pPr>
        <w:autoSpaceDE w:val="0"/>
        <w:autoSpaceDN w:val="0"/>
        <w:adjustRightInd w:val="0"/>
        <w:rPr>
          <w:sz w:val="23"/>
          <w:szCs w:val="22"/>
        </w:rPr>
      </w:pPr>
    </w:p>
    <w:p w14:paraId="32CED17F" w14:textId="77777777" w:rsidR="005F4538" w:rsidRPr="00B0764C" w:rsidRDefault="005F4538" w:rsidP="00B0764C">
      <w:pPr>
        <w:pStyle w:val="ListParagraph"/>
        <w:numPr>
          <w:ilvl w:val="0"/>
          <w:numId w:val="1"/>
        </w:numPr>
        <w:tabs>
          <w:tab w:val="clear" w:pos="2520"/>
        </w:tabs>
        <w:ind w:left="540" w:hanging="630"/>
        <w:jc w:val="both"/>
        <w:rPr>
          <w:color w:val="008000"/>
          <w:sz w:val="22"/>
          <w:szCs w:val="22"/>
          <w:u w:val="single"/>
        </w:rPr>
      </w:pPr>
      <w:r w:rsidRPr="00B0764C">
        <w:rPr>
          <w:sz w:val="22"/>
          <w:szCs w:val="22"/>
          <w:u w:val="single"/>
        </w:rPr>
        <w:t>Confidentiality of Health Information</w:t>
      </w:r>
      <w:r w:rsidRPr="00B0764C">
        <w:rPr>
          <w:sz w:val="22"/>
          <w:szCs w:val="22"/>
        </w:rPr>
        <w:t>.</w:t>
      </w:r>
    </w:p>
    <w:p w14:paraId="4347D1E6" w14:textId="492EB6FB" w:rsidR="005F4538" w:rsidRPr="00AC460B" w:rsidRDefault="005F4538" w:rsidP="005F4538">
      <w:pPr>
        <w:jc w:val="both"/>
        <w:rPr>
          <w:sz w:val="22"/>
          <w:szCs w:val="22"/>
        </w:rPr>
      </w:pPr>
      <w:r w:rsidRPr="00AC460B">
        <w:rPr>
          <w:sz w:val="22"/>
          <w:szCs w:val="22"/>
        </w:rPr>
        <w:t xml:space="preserve">The parties agree that Supplier’s provision of the Services under this Agreement does not qualify Supplier as a “Business Associate” of the </w:t>
      </w:r>
      <w:r w:rsidR="00F702E3">
        <w:rPr>
          <w:sz w:val="22"/>
          <w:szCs w:val="22"/>
        </w:rPr>
        <w:t>Health System Partner</w:t>
      </w:r>
      <w:r w:rsidRPr="00AC460B">
        <w:rPr>
          <w:sz w:val="22"/>
          <w:szCs w:val="22"/>
        </w:rPr>
        <w:t xml:space="preserve"> as defined in regulations promulgated under the Health Insurance Portability and Accountability Act of 1996, (which act and regulations as amended, restated and superseded from time to time, are collectively referred to as “HIPAA”).  Supplier will take all necessary steps to ensure Supplier Personnel do not seek or obtain access to protected health information created, maintained, or received by the </w:t>
      </w:r>
      <w:r w:rsidR="00F702E3">
        <w:rPr>
          <w:sz w:val="22"/>
          <w:szCs w:val="22"/>
        </w:rPr>
        <w:t>Health System Partner</w:t>
      </w:r>
      <w:r w:rsidRPr="00AC460B">
        <w:rPr>
          <w:sz w:val="22"/>
          <w:szCs w:val="22"/>
        </w:rPr>
        <w:t xml:space="preserve">.  In the event the scope of Supplier’s Services changes or HIPAA changes (including governmental guidance offered on HIPAA) such that the </w:t>
      </w:r>
      <w:r w:rsidR="00F702E3">
        <w:rPr>
          <w:sz w:val="22"/>
          <w:szCs w:val="22"/>
        </w:rPr>
        <w:t>Health System Partner</w:t>
      </w:r>
      <w:r w:rsidR="00F702E3" w:rsidRPr="00AC460B">
        <w:rPr>
          <w:sz w:val="22"/>
          <w:szCs w:val="22"/>
        </w:rPr>
        <w:t xml:space="preserve"> </w:t>
      </w:r>
      <w:r w:rsidRPr="00AC460B">
        <w:rPr>
          <w:sz w:val="22"/>
          <w:szCs w:val="22"/>
        </w:rPr>
        <w:t xml:space="preserve">concludes the Agreement must be amended or further documents executed to ensure the </w:t>
      </w:r>
      <w:r w:rsidR="00F702E3">
        <w:rPr>
          <w:sz w:val="22"/>
          <w:szCs w:val="22"/>
        </w:rPr>
        <w:t>Health System Partner’s</w:t>
      </w:r>
      <w:r w:rsidR="00F702E3" w:rsidRPr="00AC460B">
        <w:rPr>
          <w:sz w:val="22"/>
          <w:szCs w:val="22"/>
        </w:rPr>
        <w:t xml:space="preserve"> </w:t>
      </w:r>
      <w:r w:rsidRPr="00AC460B">
        <w:rPr>
          <w:sz w:val="22"/>
          <w:szCs w:val="22"/>
        </w:rPr>
        <w:t xml:space="preserve">compliance with HIPAA, the parties agree to promptly take all actions necessary to ensure the </w:t>
      </w:r>
      <w:r w:rsidR="00F702E3">
        <w:rPr>
          <w:sz w:val="22"/>
          <w:szCs w:val="22"/>
        </w:rPr>
        <w:t>Health System Partner</w:t>
      </w:r>
      <w:r w:rsidR="00F702E3" w:rsidRPr="00AC460B">
        <w:rPr>
          <w:sz w:val="22"/>
          <w:szCs w:val="22"/>
        </w:rPr>
        <w:t xml:space="preserve"> </w:t>
      </w:r>
      <w:r w:rsidRPr="00AC460B">
        <w:rPr>
          <w:sz w:val="22"/>
          <w:szCs w:val="22"/>
        </w:rPr>
        <w:t>compliance with HIPAA.</w:t>
      </w:r>
    </w:p>
    <w:p w14:paraId="354C3973" w14:textId="77777777" w:rsidR="005F4538" w:rsidRDefault="005F4538" w:rsidP="007B04BE">
      <w:pPr>
        <w:autoSpaceDE w:val="0"/>
        <w:autoSpaceDN w:val="0"/>
        <w:adjustRightInd w:val="0"/>
        <w:rPr>
          <w:b/>
          <w:sz w:val="23"/>
          <w:szCs w:val="22"/>
        </w:rPr>
      </w:pPr>
    </w:p>
    <w:p w14:paraId="4844C2E6" w14:textId="77777777" w:rsidR="005F4538" w:rsidRDefault="005F4538" w:rsidP="007B04BE">
      <w:pPr>
        <w:autoSpaceDE w:val="0"/>
        <w:autoSpaceDN w:val="0"/>
        <w:adjustRightInd w:val="0"/>
        <w:rPr>
          <w:b/>
          <w:sz w:val="23"/>
          <w:szCs w:val="22"/>
        </w:rPr>
      </w:pPr>
    </w:p>
    <w:p w14:paraId="10F5CE65" w14:textId="77777777" w:rsidR="00673519" w:rsidRDefault="00673519" w:rsidP="007B04BE">
      <w:pPr>
        <w:autoSpaceDE w:val="0"/>
        <w:autoSpaceDN w:val="0"/>
        <w:adjustRightInd w:val="0"/>
        <w:rPr>
          <w:b/>
          <w:sz w:val="23"/>
          <w:szCs w:val="22"/>
        </w:rPr>
      </w:pPr>
    </w:p>
    <w:p w14:paraId="40FBAE31" w14:textId="77777777" w:rsidR="00673519" w:rsidRDefault="00673519" w:rsidP="007B04BE">
      <w:pPr>
        <w:autoSpaceDE w:val="0"/>
        <w:autoSpaceDN w:val="0"/>
        <w:adjustRightInd w:val="0"/>
        <w:rPr>
          <w:b/>
          <w:sz w:val="23"/>
          <w:szCs w:val="22"/>
        </w:rPr>
      </w:pPr>
    </w:p>
    <w:p w14:paraId="186AA2CA" w14:textId="77777777" w:rsidR="00295A9C" w:rsidRPr="00217D8C" w:rsidRDefault="00295A9C" w:rsidP="007B04BE">
      <w:pPr>
        <w:autoSpaceDE w:val="0"/>
        <w:autoSpaceDN w:val="0"/>
        <w:adjustRightInd w:val="0"/>
        <w:rPr>
          <w:b/>
          <w:sz w:val="23"/>
          <w:szCs w:val="22"/>
        </w:rPr>
      </w:pPr>
      <w:r w:rsidRPr="00217D8C">
        <w:rPr>
          <w:b/>
          <w:sz w:val="23"/>
          <w:szCs w:val="22"/>
        </w:rPr>
        <w:t>Commitment of Resources</w:t>
      </w:r>
    </w:p>
    <w:p w14:paraId="4DF3F028" w14:textId="2B08DAF3" w:rsidR="006E690F" w:rsidRDefault="00295A9C" w:rsidP="006E690F">
      <w:pPr>
        <w:autoSpaceDE w:val="0"/>
        <w:autoSpaceDN w:val="0"/>
        <w:adjustRightInd w:val="0"/>
        <w:rPr>
          <w:sz w:val="23"/>
          <w:szCs w:val="22"/>
        </w:rPr>
      </w:pPr>
      <w:r w:rsidRPr="00F25C86">
        <w:rPr>
          <w:sz w:val="23"/>
          <w:szCs w:val="22"/>
        </w:rPr>
        <w:t xml:space="preserve">Specific resources </w:t>
      </w:r>
      <w:r w:rsidR="00B965C9">
        <w:rPr>
          <w:sz w:val="23"/>
          <w:szCs w:val="22"/>
        </w:rPr>
        <w:t>will</w:t>
      </w:r>
      <w:r w:rsidRPr="00F25C86">
        <w:rPr>
          <w:sz w:val="23"/>
          <w:szCs w:val="22"/>
        </w:rPr>
        <w:t xml:space="preserve"> be committed by </w:t>
      </w:r>
      <w:r w:rsidR="00B965C9">
        <w:rPr>
          <w:sz w:val="23"/>
          <w:szCs w:val="22"/>
        </w:rPr>
        <w:t xml:space="preserve">the NKFM and </w:t>
      </w:r>
      <w:r w:rsidR="00331724">
        <w:rPr>
          <w:sz w:val="23"/>
          <w:szCs w:val="22"/>
        </w:rPr>
        <w:t>Health System Partner</w:t>
      </w:r>
      <w:r w:rsidR="00932313">
        <w:rPr>
          <w:sz w:val="23"/>
          <w:szCs w:val="22"/>
        </w:rPr>
        <w:t xml:space="preserve"> to support the activities </w:t>
      </w:r>
      <w:r w:rsidRPr="00F25C86">
        <w:rPr>
          <w:sz w:val="23"/>
          <w:szCs w:val="22"/>
        </w:rPr>
        <w:t>listed</w:t>
      </w:r>
      <w:r w:rsidR="00640373">
        <w:rPr>
          <w:sz w:val="23"/>
          <w:szCs w:val="22"/>
        </w:rPr>
        <w:t xml:space="preserve"> </w:t>
      </w:r>
      <w:r w:rsidR="003E3688" w:rsidRPr="00640373">
        <w:rPr>
          <w:sz w:val="23"/>
          <w:szCs w:val="22"/>
        </w:rPr>
        <w:t>in</w:t>
      </w:r>
      <w:r w:rsidR="003E3688" w:rsidRPr="00F25C86">
        <w:rPr>
          <w:rFonts w:ascii="Arial" w:hAnsi="Arial" w:cs="Arial"/>
          <w:sz w:val="23"/>
          <w:szCs w:val="22"/>
        </w:rPr>
        <w:t xml:space="preserve"> </w:t>
      </w:r>
      <w:r w:rsidRPr="00F25C86">
        <w:rPr>
          <w:sz w:val="23"/>
          <w:szCs w:val="22"/>
        </w:rPr>
        <w:t>this agreement</w:t>
      </w:r>
      <w:r w:rsidR="008C33A0">
        <w:rPr>
          <w:sz w:val="23"/>
          <w:szCs w:val="22"/>
        </w:rPr>
        <w:t xml:space="preserve"> as they app</w:t>
      </w:r>
      <w:r w:rsidR="000A374B">
        <w:rPr>
          <w:sz w:val="23"/>
          <w:szCs w:val="22"/>
        </w:rPr>
        <w:t>ly to imple</w:t>
      </w:r>
      <w:r w:rsidR="002D1F10">
        <w:rPr>
          <w:sz w:val="23"/>
          <w:szCs w:val="22"/>
        </w:rPr>
        <w:t xml:space="preserve">mentation of the </w:t>
      </w:r>
      <w:r w:rsidR="00F702E3">
        <w:rPr>
          <w:sz w:val="23"/>
          <w:szCs w:val="22"/>
        </w:rPr>
        <w:t>CDSMP</w:t>
      </w:r>
      <w:r w:rsidR="0069637B">
        <w:rPr>
          <w:sz w:val="23"/>
          <w:szCs w:val="22"/>
        </w:rPr>
        <w:t xml:space="preserve"> Suite-of-P</w:t>
      </w:r>
      <w:r w:rsidR="002D1F10">
        <w:rPr>
          <w:sz w:val="23"/>
          <w:szCs w:val="22"/>
        </w:rPr>
        <w:t>rogram</w:t>
      </w:r>
      <w:r w:rsidR="0069637B">
        <w:rPr>
          <w:sz w:val="23"/>
          <w:szCs w:val="22"/>
        </w:rPr>
        <w:t>s</w:t>
      </w:r>
      <w:r w:rsidRPr="00F25C86">
        <w:rPr>
          <w:sz w:val="23"/>
          <w:szCs w:val="22"/>
        </w:rPr>
        <w:t xml:space="preserve">. </w:t>
      </w:r>
    </w:p>
    <w:p w14:paraId="22510108" w14:textId="77777777" w:rsidR="008C33A0" w:rsidRDefault="008C33A0" w:rsidP="006E690F">
      <w:pPr>
        <w:autoSpaceDE w:val="0"/>
        <w:autoSpaceDN w:val="0"/>
        <w:adjustRightInd w:val="0"/>
        <w:rPr>
          <w:sz w:val="23"/>
          <w:szCs w:val="22"/>
        </w:rPr>
      </w:pPr>
    </w:p>
    <w:p w14:paraId="18A142DC" w14:textId="77777777" w:rsidR="006E690F" w:rsidRDefault="008C33A0" w:rsidP="006E690F">
      <w:pPr>
        <w:autoSpaceDE w:val="0"/>
        <w:autoSpaceDN w:val="0"/>
        <w:adjustRightInd w:val="0"/>
        <w:rPr>
          <w:sz w:val="23"/>
          <w:szCs w:val="23"/>
        </w:rPr>
      </w:pPr>
      <w:r>
        <w:rPr>
          <w:sz w:val="23"/>
          <w:szCs w:val="23"/>
        </w:rPr>
        <w:t>The</w:t>
      </w:r>
      <w:r w:rsidR="009A52B5">
        <w:rPr>
          <w:sz w:val="23"/>
          <w:szCs w:val="23"/>
        </w:rPr>
        <w:t xml:space="preserve"> NKFM will</w:t>
      </w:r>
      <w:r w:rsidR="006E690F">
        <w:rPr>
          <w:sz w:val="23"/>
          <w:szCs w:val="23"/>
        </w:rPr>
        <w:t>:</w:t>
      </w:r>
    </w:p>
    <w:p w14:paraId="7D8EB92D" w14:textId="77777777" w:rsidR="00547685" w:rsidRDefault="00195302" w:rsidP="00547685">
      <w:pPr>
        <w:pStyle w:val="ListParagraph"/>
        <w:numPr>
          <w:ilvl w:val="0"/>
          <w:numId w:val="3"/>
        </w:numPr>
        <w:autoSpaceDE w:val="0"/>
        <w:autoSpaceDN w:val="0"/>
        <w:adjustRightInd w:val="0"/>
        <w:rPr>
          <w:sz w:val="23"/>
          <w:szCs w:val="23"/>
        </w:rPr>
      </w:pPr>
      <w:r>
        <w:rPr>
          <w:sz w:val="23"/>
          <w:szCs w:val="23"/>
        </w:rPr>
        <w:t xml:space="preserve">Provide </w:t>
      </w:r>
      <w:r w:rsidR="00A66EBF" w:rsidRPr="006E690F">
        <w:rPr>
          <w:sz w:val="23"/>
          <w:szCs w:val="23"/>
        </w:rPr>
        <w:t>program material</w:t>
      </w:r>
      <w:r w:rsidR="006E690F">
        <w:rPr>
          <w:sz w:val="23"/>
          <w:szCs w:val="23"/>
        </w:rPr>
        <w:t>s</w:t>
      </w:r>
      <w:r w:rsidR="009A52B5" w:rsidRPr="006E690F">
        <w:rPr>
          <w:sz w:val="23"/>
          <w:szCs w:val="23"/>
        </w:rPr>
        <w:t xml:space="preserve"> including </w:t>
      </w:r>
      <w:r w:rsidR="009A52B5" w:rsidRPr="006E690F">
        <w:rPr>
          <w:i/>
          <w:sz w:val="23"/>
          <w:szCs w:val="23"/>
        </w:rPr>
        <w:t>Living a Healthy Life</w:t>
      </w:r>
      <w:r w:rsidR="000A374B">
        <w:rPr>
          <w:sz w:val="23"/>
          <w:szCs w:val="23"/>
        </w:rPr>
        <w:t xml:space="preserve"> books,</w:t>
      </w:r>
      <w:r w:rsidR="00A66EBF" w:rsidRPr="006E690F">
        <w:rPr>
          <w:sz w:val="23"/>
          <w:szCs w:val="23"/>
        </w:rPr>
        <w:t xml:space="preserve"> </w:t>
      </w:r>
      <w:r w:rsidR="009A52B5" w:rsidRPr="006E690F">
        <w:rPr>
          <w:i/>
          <w:sz w:val="23"/>
          <w:szCs w:val="23"/>
        </w:rPr>
        <w:t>Relaxation for Mind and Body</w:t>
      </w:r>
      <w:r w:rsidR="009A52B5" w:rsidRPr="006E690F">
        <w:rPr>
          <w:sz w:val="23"/>
          <w:szCs w:val="23"/>
        </w:rPr>
        <w:t xml:space="preserve"> CD’</w:t>
      </w:r>
      <w:r w:rsidR="00A66EBF" w:rsidRPr="006E690F">
        <w:rPr>
          <w:sz w:val="23"/>
          <w:szCs w:val="23"/>
        </w:rPr>
        <w:t>s, data collection forms</w:t>
      </w:r>
      <w:r w:rsidR="00547685">
        <w:rPr>
          <w:sz w:val="23"/>
          <w:szCs w:val="23"/>
        </w:rPr>
        <w:t xml:space="preserve"> (via hardcopy or using secure HIPAA protected data management system)</w:t>
      </w:r>
      <w:r>
        <w:rPr>
          <w:sz w:val="23"/>
          <w:szCs w:val="23"/>
        </w:rPr>
        <w:t xml:space="preserve">, </w:t>
      </w:r>
      <w:r w:rsidR="00547685">
        <w:rPr>
          <w:sz w:val="23"/>
          <w:szCs w:val="23"/>
        </w:rPr>
        <w:t xml:space="preserve">a </w:t>
      </w:r>
      <w:r w:rsidR="002D1F10">
        <w:rPr>
          <w:sz w:val="23"/>
          <w:szCs w:val="23"/>
        </w:rPr>
        <w:t xml:space="preserve">complete set of </w:t>
      </w:r>
      <w:r>
        <w:rPr>
          <w:sz w:val="23"/>
          <w:szCs w:val="23"/>
        </w:rPr>
        <w:t>workshop charts</w:t>
      </w:r>
      <w:r w:rsidR="00547685">
        <w:rPr>
          <w:sz w:val="23"/>
          <w:szCs w:val="23"/>
        </w:rPr>
        <w:t>,</w:t>
      </w:r>
      <w:r w:rsidR="00B06109">
        <w:rPr>
          <w:sz w:val="23"/>
          <w:szCs w:val="23"/>
        </w:rPr>
        <w:t xml:space="preserve"> program resources/handouts, and</w:t>
      </w:r>
      <w:r w:rsidR="00547685">
        <w:rPr>
          <w:sz w:val="23"/>
          <w:szCs w:val="23"/>
        </w:rPr>
        <w:t xml:space="preserve"> other supplies as applicable for workshop implementation</w:t>
      </w:r>
      <w:r w:rsidR="00B06109">
        <w:rPr>
          <w:sz w:val="23"/>
          <w:szCs w:val="23"/>
        </w:rPr>
        <w:t>.</w:t>
      </w:r>
      <w:r w:rsidR="00547685">
        <w:rPr>
          <w:sz w:val="23"/>
          <w:szCs w:val="23"/>
        </w:rPr>
        <w:t xml:space="preserve"> </w:t>
      </w:r>
    </w:p>
    <w:p w14:paraId="6762E995" w14:textId="77777777" w:rsidR="00B06109" w:rsidRDefault="00B06109" w:rsidP="00547685">
      <w:pPr>
        <w:pStyle w:val="ListParagraph"/>
        <w:numPr>
          <w:ilvl w:val="0"/>
          <w:numId w:val="3"/>
        </w:numPr>
        <w:autoSpaceDE w:val="0"/>
        <w:autoSpaceDN w:val="0"/>
        <w:adjustRightInd w:val="0"/>
        <w:rPr>
          <w:sz w:val="23"/>
          <w:szCs w:val="23"/>
        </w:rPr>
      </w:pPr>
      <w:r>
        <w:rPr>
          <w:sz w:val="23"/>
          <w:szCs w:val="23"/>
        </w:rPr>
        <w:t xml:space="preserve">Mail program materials to participants enrolled in </w:t>
      </w:r>
      <w:r w:rsidR="00673519">
        <w:rPr>
          <w:sz w:val="23"/>
          <w:szCs w:val="23"/>
        </w:rPr>
        <w:t>virtual</w:t>
      </w:r>
      <w:r>
        <w:rPr>
          <w:sz w:val="23"/>
          <w:szCs w:val="23"/>
        </w:rPr>
        <w:t xml:space="preserve"> workshops.</w:t>
      </w:r>
    </w:p>
    <w:p w14:paraId="58A7EB3E" w14:textId="6D8DF281" w:rsidR="00B06109" w:rsidRDefault="00B06109" w:rsidP="00547685">
      <w:pPr>
        <w:pStyle w:val="ListParagraph"/>
        <w:numPr>
          <w:ilvl w:val="0"/>
          <w:numId w:val="3"/>
        </w:numPr>
        <w:autoSpaceDE w:val="0"/>
        <w:autoSpaceDN w:val="0"/>
        <w:adjustRightInd w:val="0"/>
        <w:rPr>
          <w:sz w:val="23"/>
          <w:szCs w:val="23"/>
        </w:rPr>
      </w:pPr>
      <w:r>
        <w:rPr>
          <w:sz w:val="23"/>
          <w:szCs w:val="23"/>
        </w:rPr>
        <w:t xml:space="preserve">Provide email templates with session resources and video-conference links to </w:t>
      </w:r>
      <w:r w:rsidR="00331724">
        <w:rPr>
          <w:sz w:val="23"/>
          <w:szCs w:val="23"/>
        </w:rPr>
        <w:t>Health System Partner</w:t>
      </w:r>
      <w:r>
        <w:rPr>
          <w:sz w:val="23"/>
          <w:szCs w:val="23"/>
        </w:rPr>
        <w:t xml:space="preserve"> staff and/or send emails directly to participants on behalf of </w:t>
      </w:r>
      <w:r w:rsidR="00331724">
        <w:rPr>
          <w:sz w:val="23"/>
          <w:szCs w:val="23"/>
        </w:rPr>
        <w:t>Health System Partner</w:t>
      </w:r>
      <w:r>
        <w:rPr>
          <w:sz w:val="23"/>
          <w:szCs w:val="23"/>
        </w:rPr>
        <w:t xml:space="preserve">. </w:t>
      </w:r>
    </w:p>
    <w:p w14:paraId="3CF89BDD" w14:textId="77777777" w:rsidR="00673519" w:rsidRPr="00547685" w:rsidRDefault="00673519" w:rsidP="00547685">
      <w:pPr>
        <w:pStyle w:val="ListParagraph"/>
        <w:numPr>
          <w:ilvl w:val="0"/>
          <w:numId w:val="3"/>
        </w:numPr>
        <w:autoSpaceDE w:val="0"/>
        <w:autoSpaceDN w:val="0"/>
        <w:adjustRightInd w:val="0"/>
        <w:rPr>
          <w:sz w:val="23"/>
          <w:szCs w:val="23"/>
        </w:rPr>
      </w:pPr>
      <w:r>
        <w:rPr>
          <w:sz w:val="23"/>
          <w:szCs w:val="23"/>
        </w:rPr>
        <w:t>Set up HIPAA secure mechanism for both data collection and administration of workshops that are provided virtually.</w:t>
      </w:r>
    </w:p>
    <w:p w14:paraId="28804E2B" w14:textId="77777777" w:rsidR="00A66EBF" w:rsidRPr="000F3170" w:rsidRDefault="00195302" w:rsidP="00A66EBF">
      <w:pPr>
        <w:pStyle w:val="ListParagraph"/>
        <w:numPr>
          <w:ilvl w:val="0"/>
          <w:numId w:val="3"/>
        </w:numPr>
        <w:autoSpaceDE w:val="0"/>
        <w:autoSpaceDN w:val="0"/>
        <w:adjustRightInd w:val="0"/>
        <w:rPr>
          <w:sz w:val="23"/>
          <w:szCs w:val="22"/>
        </w:rPr>
      </w:pPr>
      <w:r>
        <w:rPr>
          <w:sz w:val="23"/>
          <w:szCs w:val="23"/>
        </w:rPr>
        <w:t xml:space="preserve">Create </w:t>
      </w:r>
      <w:r w:rsidR="007332E7" w:rsidRPr="00A66EBF">
        <w:rPr>
          <w:sz w:val="23"/>
          <w:szCs w:val="23"/>
        </w:rPr>
        <w:t>marketing materials</w:t>
      </w:r>
      <w:r w:rsidR="006E690F">
        <w:rPr>
          <w:sz w:val="23"/>
          <w:szCs w:val="23"/>
        </w:rPr>
        <w:t xml:space="preserve"> including </w:t>
      </w:r>
      <w:r>
        <w:rPr>
          <w:sz w:val="23"/>
          <w:szCs w:val="23"/>
        </w:rPr>
        <w:t xml:space="preserve">customized </w:t>
      </w:r>
      <w:r w:rsidR="006E690F">
        <w:rPr>
          <w:sz w:val="23"/>
          <w:szCs w:val="23"/>
        </w:rPr>
        <w:t>flyers and brochures</w:t>
      </w:r>
      <w:r w:rsidR="000F3170">
        <w:rPr>
          <w:sz w:val="23"/>
          <w:szCs w:val="23"/>
        </w:rPr>
        <w:t>.</w:t>
      </w:r>
    </w:p>
    <w:p w14:paraId="5D439C24" w14:textId="77777777" w:rsidR="000F3170" w:rsidRPr="00A66EBF" w:rsidRDefault="000F3170" w:rsidP="00A66EBF">
      <w:pPr>
        <w:pStyle w:val="ListParagraph"/>
        <w:numPr>
          <w:ilvl w:val="0"/>
          <w:numId w:val="3"/>
        </w:numPr>
        <w:autoSpaceDE w:val="0"/>
        <w:autoSpaceDN w:val="0"/>
        <w:adjustRightInd w:val="0"/>
        <w:rPr>
          <w:sz w:val="23"/>
          <w:szCs w:val="22"/>
        </w:rPr>
      </w:pPr>
      <w:r>
        <w:rPr>
          <w:sz w:val="23"/>
          <w:szCs w:val="23"/>
        </w:rPr>
        <w:t>Provide session zero (information session) for leaders and participants.</w:t>
      </w:r>
    </w:p>
    <w:p w14:paraId="05C9E6BA" w14:textId="202B960A" w:rsidR="006E690F" w:rsidRPr="00EF089F" w:rsidRDefault="00195302" w:rsidP="00932313">
      <w:pPr>
        <w:pStyle w:val="ListParagraph"/>
        <w:numPr>
          <w:ilvl w:val="0"/>
          <w:numId w:val="3"/>
        </w:numPr>
        <w:autoSpaceDE w:val="0"/>
        <w:autoSpaceDN w:val="0"/>
        <w:adjustRightInd w:val="0"/>
        <w:rPr>
          <w:sz w:val="23"/>
          <w:szCs w:val="22"/>
        </w:rPr>
      </w:pPr>
      <w:r w:rsidRPr="00195302">
        <w:rPr>
          <w:sz w:val="23"/>
          <w:szCs w:val="22"/>
        </w:rPr>
        <w:t xml:space="preserve">Provide </w:t>
      </w:r>
      <w:r w:rsidR="006E690F" w:rsidRPr="00195302">
        <w:rPr>
          <w:sz w:val="23"/>
          <w:szCs w:val="23"/>
        </w:rPr>
        <w:t>experienced</w:t>
      </w:r>
      <w:r w:rsidR="000A374B">
        <w:rPr>
          <w:sz w:val="23"/>
          <w:szCs w:val="23"/>
        </w:rPr>
        <w:t xml:space="preserve"> </w:t>
      </w:r>
      <w:r w:rsidR="00547685">
        <w:rPr>
          <w:sz w:val="23"/>
          <w:szCs w:val="23"/>
        </w:rPr>
        <w:t xml:space="preserve">leaders of Diabetes </w:t>
      </w:r>
      <w:r w:rsidR="00F702E3">
        <w:rPr>
          <w:sz w:val="23"/>
          <w:szCs w:val="23"/>
        </w:rPr>
        <w:t>Self-Management Program</w:t>
      </w:r>
      <w:r w:rsidR="00547685">
        <w:rPr>
          <w:sz w:val="23"/>
          <w:szCs w:val="23"/>
        </w:rPr>
        <w:t xml:space="preserve">, </w:t>
      </w:r>
      <w:r w:rsidR="00F702E3">
        <w:rPr>
          <w:sz w:val="23"/>
          <w:szCs w:val="23"/>
        </w:rPr>
        <w:t>CDSMP</w:t>
      </w:r>
      <w:r w:rsidR="00547685">
        <w:rPr>
          <w:sz w:val="23"/>
          <w:szCs w:val="23"/>
        </w:rPr>
        <w:t xml:space="preserve"> or Chronic Pain workshop as substitutes </w:t>
      </w:r>
      <w:r w:rsidR="00932313">
        <w:rPr>
          <w:sz w:val="23"/>
          <w:szCs w:val="23"/>
        </w:rPr>
        <w:t>to cover vacation or illness.</w:t>
      </w:r>
    </w:p>
    <w:p w14:paraId="2DA51249" w14:textId="77777777" w:rsidR="00547685" w:rsidRPr="00195302" w:rsidRDefault="00EF089F" w:rsidP="00932313">
      <w:pPr>
        <w:pStyle w:val="ListParagraph"/>
        <w:numPr>
          <w:ilvl w:val="0"/>
          <w:numId w:val="3"/>
        </w:numPr>
        <w:autoSpaceDE w:val="0"/>
        <w:autoSpaceDN w:val="0"/>
        <w:adjustRightInd w:val="0"/>
        <w:rPr>
          <w:sz w:val="23"/>
          <w:szCs w:val="22"/>
        </w:rPr>
      </w:pPr>
      <w:r>
        <w:rPr>
          <w:sz w:val="23"/>
          <w:szCs w:val="23"/>
        </w:rPr>
        <w:t xml:space="preserve">Have a staff member serve as technical support and attend </w:t>
      </w:r>
      <w:r w:rsidR="00673519">
        <w:rPr>
          <w:sz w:val="23"/>
          <w:szCs w:val="23"/>
        </w:rPr>
        <w:t xml:space="preserve">virtual </w:t>
      </w:r>
      <w:r w:rsidR="00547685">
        <w:rPr>
          <w:sz w:val="23"/>
          <w:szCs w:val="23"/>
        </w:rPr>
        <w:t>workshops</w:t>
      </w:r>
      <w:r>
        <w:rPr>
          <w:sz w:val="23"/>
          <w:szCs w:val="23"/>
        </w:rPr>
        <w:t>.</w:t>
      </w:r>
      <w:r w:rsidR="00547685">
        <w:rPr>
          <w:sz w:val="23"/>
          <w:szCs w:val="23"/>
        </w:rPr>
        <w:t xml:space="preserve"> </w:t>
      </w:r>
    </w:p>
    <w:p w14:paraId="30BB5482" w14:textId="77777777" w:rsidR="002D1F10" w:rsidRDefault="002D1F10" w:rsidP="00A66EBF">
      <w:pPr>
        <w:pStyle w:val="ListParagraph"/>
        <w:numPr>
          <w:ilvl w:val="0"/>
          <w:numId w:val="3"/>
        </w:numPr>
        <w:autoSpaceDE w:val="0"/>
        <w:autoSpaceDN w:val="0"/>
        <w:adjustRightInd w:val="0"/>
        <w:rPr>
          <w:sz w:val="23"/>
          <w:szCs w:val="22"/>
        </w:rPr>
      </w:pPr>
      <w:r>
        <w:rPr>
          <w:sz w:val="23"/>
          <w:szCs w:val="22"/>
        </w:rPr>
        <w:t>Maintain program licensure and provide reporting required to Self-Management Resource Center (SMRC) on an annual basis</w:t>
      </w:r>
      <w:r w:rsidR="00B06109">
        <w:rPr>
          <w:sz w:val="23"/>
          <w:szCs w:val="22"/>
        </w:rPr>
        <w:t>.</w:t>
      </w:r>
    </w:p>
    <w:p w14:paraId="1DA5DED6" w14:textId="1EEB538C" w:rsidR="006E690F" w:rsidRDefault="00195302" w:rsidP="00A66EBF">
      <w:pPr>
        <w:pStyle w:val="ListParagraph"/>
        <w:numPr>
          <w:ilvl w:val="0"/>
          <w:numId w:val="3"/>
        </w:numPr>
        <w:autoSpaceDE w:val="0"/>
        <w:autoSpaceDN w:val="0"/>
        <w:adjustRightInd w:val="0"/>
        <w:rPr>
          <w:sz w:val="23"/>
          <w:szCs w:val="22"/>
        </w:rPr>
      </w:pPr>
      <w:r>
        <w:rPr>
          <w:sz w:val="23"/>
          <w:szCs w:val="22"/>
        </w:rPr>
        <w:t>Provide o</w:t>
      </w:r>
      <w:r w:rsidR="00354EDB" w:rsidRPr="00A66EBF">
        <w:rPr>
          <w:sz w:val="23"/>
          <w:szCs w:val="22"/>
        </w:rPr>
        <w:t>versight of program fidelity</w:t>
      </w:r>
      <w:r>
        <w:rPr>
          <w:sz w:val="23"/>
          <w:szCs w:val="22"/>
        </w:rPr>
        <w:t xml:space="preserve"> and mentoring of </w:t>
      </w:r>
      <w:r w:rsidR="00331724">
        <w:rPr>
          <w:sz w:val="23"/>
          <w:szCs w:val="22"/>
        </w:rPr>
        <w:t>Health System Partner</w:t>
      </w:r>
      <w:r>
        <w:rPr>
          <w:sz w:val="23"/>
          <w:szCs w:val="22"/>
        </w:rPr>
        <w:t xml:space="preserve"> trained leaders </w:t>
      </w:r>
    </w:p>
    <w:p w14:paraId="7F6288E3" w14:textId="69E3EB7E" w:rsidR="00125A18" w:rsidRDefault="00125A18" w:rsidP="00125A18">
      <w:pPr>
        <w:pStyle w:val="ListParagraph"/>
        <w:numPr>
          <w:ilvl w:val="0"/>
          <w:numId w:val="3"/>
        </w:numPr>
        <w:autoSpaceDE w:val="0"/>
        <w:autoSpaceDN w:val="0"/>
        <w:adjustRightInd w:val="0"/>
        <w:rPr>
          <w:sz w:val="23"/>
          <w:szCs w:val="22"/>
        </w:rPr>
      </w:pPr>
      <w:r>
        <w:rPr>
          <w:sz w:val="23"/>
          <w:szCs w:val="22"/>
        </w:rPr>
        <w:t xml:space="preserve">Provide two experienced leaders to facilitate the Chronic Pain workshops (unless </w:t>
      </w:r>
      <w:r w:rsidR="00331724">
        <w:rPr>
          <w:sz w:val="23"/>
          <w:szCs w:val="22"/>
        </w:rPr>
        <w:t>Health System Partner</w:t>
      </w:r>
      <w:r>
        <w:rPr>
          <w:sz w:val="23"/>
          <w:szCs w:val="22"/>
        </w:rPr>
        <w:t xml:space="preserve"> staff becomes trained).</w:t>
      </w:r>
    </w:p>
    <w:p w14:paraId="022A61CF" w14:textId="6D3558C9" w:rsidR="00125A18" w:rsidRPr="00195302" w:rsidRDefault="00125A18" w:rsidP="00125A18">
      <w:pPr>
        <w:pStyle w:val="ListParagraph"/>
        <w:numPr>
          <w:ilvl w:val="0"/>
          <w:numId w:val="3"/>
        </w:numPr>
        <w:autoSpaceDE w:val="0"/>
        <w:autoSpaceDN w:val="0"/>
        <w:adjustRightInd w:val="0"/>
        <w:rPr>
          <w:sz w:val="23"/>
          <w:szCs w:val="22"/>
        </w:rPr>
      </w:pPr>
      <w:r>
        <w:rPr>
          <w:sz w:val="23"/>
          <w:szCs w:val="22"/>
        </w:rPr>
        <w:t xml:space="preserve">Investigate opportunities to train </w:t>
      </w:r>
      <w:r w:rsidR="00331724">
        <w:rPr>
          <w:sz w:val="23"/>
          <w:szCs w:val="22"/>
        </w:rPr>
        <w:t>Health System Partner</w:t>
      </w:r>
      <w:r>
        <w:rPr>
          <w:sz w:val="23"/>
          <w:szCs w:val="22"/>
        </w:rPr>
        <w:t xml:space="preserve"> staff to facilitate Chronic Pain workshops.</w:t>
      </w:r>
    </w:p>
    <w:p w14:paraId="2EF6E0B2" w14:textId="26765703" w:rsidR="006E690F" w:rsidRDefault="00B06109" w:rsidP="00932313">
      <w:pPr>
        <w:pStyle w:val="ListParagraph"/>
        <w:numPr>
          <w:ilvl w:val="0"/>
          <w:numId w:val="3"/>
        </w:numPr>
        <w:autoSpaceDE w:val="0"/>
        <w:autoSpaceDN w:val="0"/>
        <w:adjustRightInd w:val="0"/>
        <w:rPr>
          <w:sz w:val="23"/>
          <w:szCs w:val="22"/>
        </w:rPr>
      </w:pPr>
      <w:r>
        <w:rPr>
          <w:sz w:val="23"/>
          <w:szCs w:val="22"/>
        </w:rPr>
        <w:t>Retain</w:t>
      </w:r>
      <w:r w:rsidR="002D1F10">
        <w:rPr>
          <w:sz w:val="23"/>
          <w:szCs w:val="22"/>
        </w:rPr>
        <w:t xml:space="preserve"> </w:t>
      </w:r>
      <w:r w:rsidR="00195302" w:rsidRPr="00195302">
        <w:rPr>
          <w:sz w:val="23"/>
          <w:szCs w:val="22"/>
        </w:rPr>
        <w:t xml:space="preserve">responsibility for </w:t>
      </w:r>
      <w:r w:rsidR="00195302" w:rsidRPr="00195302">
        <w:rPr>
          <w:sz w:val="23"/>
          <w:szCs w:val="23"/>
        </w:rPr>
        <w:t xml:space="preserve">overall program and data management, monitoring, evaluation, </w:t>
      </w:r>
      <w:r w:rsidR="00354EDB" w:rsidRPr="00195302">
        <w:rPr>
          <w:sz w:val="23"/>
          <w:szCs w:val="22"/>
        </w:rPr>
        <w:t>and reporting of aggregate outcomes</w:t>
      </w:r>
      <w:r w:rsidR="006E690F" w:rsidRPr="00195302">
        <w:rPr>
          <w:sz w:val="23"/>
          <w:szCs w:val="22"/>
        </w:rPr>
        <w:t xml:space="preserve"> to </w:t>
      </w:r>
      <w:r w:rsidR="00331724">
        <w:rPr>
          <w:sz w:val="23"/>
          <w:szCs w:val="22"/>
        </w:rPr>
        <w:t>Health System Partner</w:t>
      </w:r>
      <w:r w:rsidR="002D1F10">
        <w:rPr>
          <w:sz w:val="23"/>
          <w:szCs w:val="22"/>
        </w:rPr>
        <w:t xml:space="preserve"> and other agencies</w:t>
      </w:r>
      <w:r>
        <w:rPr>
          <w:sz w:val="23"/>
          <w:szCs w:val="22"/>
        </w:rPr>
        <w:t>.</w:t>
      </w:r>
    </w:p>
    <w:p w14:paraId="5016E3BC" w14:textId="77777777" w:rsidR="002D1F10" w:rsidRDefault="002D1F10" w:rsidP="006E690F">
      <w:pPr>
        <w:autoSpaceDE w:val="0"/>
        <w:autoSpaceDN w:val="0"/>
        <w:adjustRightInd w:val="0"/>
        <w:rPr>
          <w:sz w:val="23"/>
          <w:szCs w:val="23"/>
        </w:rPr>
      </w:pPr>
    </w:p>
    <w:p w14:paraId="192B7053" w14:textId="5EE33021" w:rsidR="006E690F" w:rsidRDefault="00331724" w:rsidP="006E690F">
      <w:pPr>
        <w:autoSpaceDE w:val="0"/>
        <w:autoSpaceDN w:val="0"/>
        <w:adjustRightInd w:val="0"/>
        <w:rPr>
          <w:sz w:val="23"/>
          <w:szCs w:val="23"/>
        </w:rPr>
      </w:pPr>
      <w:r>
        <w:rPr>
          <w:sz w:val="23"/>
          <w:szCs w:val="23"/>
        </w:rPr>
        <w:t>Health System Partner</w:t>
      </w:r>
      <w:r w:rsidR="005F4538">
        <w:rPr>
          <w:sz w:val="23"/>
          <w:szCs w:val="23"/>
        </w:rPr>
        <w:t xml:space="preserve"> </w:t>
      </w:r>
      <w:r w:rsidR="00195302">
        <w:rPr>
          <w:sz w:val="23"/>
          <w:szCs w:val="23"/>
        </w:rPr>
        <w:t>will:</w:t>
      </w:r>
    </w:p>
    <w:p w14:paraId="3280EF81" w14:textId="77777777" w:rsidR="006E690F" w:rsidRPr="002D1F10" w:rsidRDefault="00195302" w:rsidP="002D1F10">
      <w:pPr>
        <w:pStyle w:val="ListParagraph"/>
        <w:numPr>
          <w:ilvl w:val="0"/>
          <w:numId w:val="4"/>
        </w:numPr>
        <w:autoSpaceDE w:val="0"/>
        <w:autoSpaceDN w:val="0"/>
        <w:adjustRightInd w:val="0"/>
        <w:rPr>
          <w:sz w:val="23"/>
          <w:szCs w:val="22"/>
        </w:rPr>
      </w:pPr>
      <w:r>
        <w:rPr>
          <w:sz w:val="23"/>
          <w:szCs w:val="23"/>
        </w:rPr>
        <w:t>R</w:t>
      </w:r>
      <w:r w:rsidR="00354EDB" w:rsidRPr="006E690F">
        <w:rPr>
          <w:sz w:val="23"/>
          <w:szCs w:val="23"/>
        </w:rPr>
        <w:t>eimburse</w:t>
      </w:r>
      <w:r w:rsidR="006E690F">
        <w:rPr>
          <w:sz w:val="23"/>
          <w:szCs w:val="23"/>
        </w:rPr>
        <w:t xml:space="preserve"> NKFM for progra</w:t>
      </w:r>
      <w:r w:rsidR="002D1F10">
        <w:rPr>
          <w:sz w:val="23"/>
          <w:szCs w:val="23"/>
        </w:rPr>
        <w:t xml:space="preserve">m </w:t>
      </w:r>
      <w:r w:rsidR="006A0EE6">
        <w:rPr>
          <w:sz w:val="23"/>
          <w:szCs w:val="23"/>
        </w:rPr>
        <w:t>oversight and support</w:t>
      </w:r>
      <w:r w:rsidR="002D1F10">
        <w:rPr>
          <w:sz w:val="23"/>
          <w:szCs w:val="23"/>
        </w:rPr>
        <w:t xml:space="preserve"> (of leaders, imple</w:t>
      </w:r>
      <w:r w:rsidR="00125A18">
        <w:rPr>
          <w:sz w:val="23"/>
          <w:szCs w:val="23"/>
        </w:rPr>
        <w:t xml:space="preserve">mentation, and data management) and leader compensation for time, </w:t>
      </w:r>
      <w:r>
        <w:rPr>
          <w:sz w:val="23"/>
          <w:szCs w:val="23"/>
        </w:rPr>
        <w:t>as described in Appendix A</w:t>
      </w:r>
      <w:r w:rsidR="002D1F10">
        <w:rPr>
          <w:sz w:val="23"/>
          <w:szCs w:val="23"/>
        </w:rPr>
        <w:t xml:space="preserve">.  </w:t>
      </w:r>
      <w:r w:rsidR="002D1F10" w:rsidRPr="002D1F10">
        <w:rPr>
          <w:sz w:val="23"/>
          <w:szCs w:val="23"/>
        </w:rPr>
        <w:t>Payment to occur</w:t>
      </w:r>
      <w:r w:rsidRPr="002D1F10">
        <w:rPr>
          <w:sz w:val="23"/>
          <w:szCs w:val="23"/>
        </w:rPr>
        <w:t xml:space="preserve"> at the conclusion of the workshop(s) for payment of services rendered under this Agreement and in accordance with the fee schedule</w:t>
      </w:r>
    </w:p>
    <w:p w14:paraId="1770E90E" w14:textId="14F828F9" w:rsidR="006E690F" w:rsidRPr="00125A18" w:rsidRDefault="00195302" w:rsidP="006E690F">
      <w:pPr>
        <w:pStyle w:val="ListParagraph"/>
        <w:numPr>
          <w:ilvl w:val="0"/>
          <w:numId w:val="4"/>
        </w:numPr>
        <w:autoSpaceDE w:val="0"/>
        <w:autoSpaceDN w:val="0"/>
        <w:adjustRightInd w:val="0"/>
        <w:rPr>
          <w:sz w:val="23"/>
          <w:szCs w:val="22"/>
        </w:rPr>
      </w:pPr>
      <w:r>
        <w:rPr>
          <w:sz w:val="23"/>
          <w:szCs w:val="23"/>
        </w:rPr>
        <w:t>Comply with</w:t>
      </w:r>
      <w:r w:rsidRPr="00195302">
        <w:rPr>
          <w:sz w:val="23"/>
          <w:szCs w:val="23"/>
        </w:rPr>
        <w:t xml:space="preserve"> program requirements and </w:t>
      </w:r>
      <w:r>
        <w:rPr>
          <w:sz w:val="23"/>
          <w:szCs w:val="23"/>
        </w:rPr>
        <w:t>uphold</w:t>
      </w:r>
      <w:r w:rsidRPr="00195302">
        <w:rPr>
          <w:sz w:val="23"/>
          <w:szCs w:val="23"/>
        </w:rPr>
        <w:t xml:space="preserve"> program</w:t>
      </w:r>
      <w:r w:rsidR="000A374B">
        <w:rPr>
          <w:sz w:val="23"/>
          <w:szCs w:val="23"/>
        </w:rPr>
        <w:t xml:space="preserve"> fidelity as defined by the </w:t>
      </w:r>
      <w:r w:rsidR="00F702E3">
        <w:rPr>
          <w:sz w:val="23"/>
          <w:szCs w:val="23"/>
        </w:rPr>
        <w:t>CDSMP</w:t>
      </w:r>
      <w:r w:rsidR="002D1F10">
        <w:rPr>
          <w:sz w:val="23"/>
          <w:szCs w:val="23"/>
        </w:rPr>
        <w:t xml:space="preserve"> </w:t>
      </w:r>
      <w:r w:rsidR="00125A18">
        <w:rPr>
          <w:sz w:val="23"/>
          <w:szCs w:val="23"/>
        </w:rPr>
        <w:t>Suite-of-P</w:t>
      </w:r>
      <w:r>
        <w:rPr>
          <w:sz w:val="23"/>
          <w:szCs w:val="23"/>
        </w:rPr>
        <w:t>rogram</w:t>
      </w:r>
      <w:r w:rsidR="00125A18">
        <w:rPr>
          <w:sz w:val="23"/>
          <w:szCs w:val="23"/>
        </w:rPr>
        <w:t>s</w:t>
      </w:r>
    </w:p>
    <w:p w14:paraId="61A9729C" w14:textId="77777777" w:rsidR="00125A18" w:rsidRPr="006E690F" w:rsidRDefault="00125A18" w:rsidP="00125A18">
      <w:pPr>
        <w:pStyle w:val="ListParagraph"/>
        <w:numPr>
          <w:ilvl w:val="0"/>
          <w:numId w:val="4"/>
        </w:numPr>
        <w:autoSpaceDE w:val="0"/>
        <w:autoSpaceDN w:val="0"/>
        <w:adjustRightInd w:val="0"/>
        <w:rPr>
          <w:sz w:val="23"/>
          <w:szCs w:val="22"/>
        </w:rPr>
      </w:pPr>
      <w:r>
        <w:rPr>
          <w:sz w:val="23"/>
          <w:szCs w:val="23"/>
        </w:rPr>
        <w:t>Recruit participants; pre-register participants as applicable</w:t>
      </w:r>
    </w:p>
    <w:p w14:paraId="3C9EB12D" w14:textId="1FD262F9" w:rsidR="00125A18" w:rsidRPr="006E690F" w:rsidRDefault="00125A18" w:rsidP="006E690F">
      <w:pPr>
        <w:pStyle w:val="ListParagraph"/>
        <w:numPr>
          <w:ilvl w:val="0"/>
          <w:numId w:val="4"/>
        </w:numPr>
        <w:autoSpaceDE w:val="0"/>
        <w:autoSpaceDN w:val="0"/>
        <w:adjustRightInd w:val="0"/>
        <w:rPr>
          <w:sz w:val="23"/>
          <w:szCs w:val="22"/>
        </w:rPr>
      </w:pPr>
      <w:r>
        <w:rPr>
          <w:sz w:val="23"/>
          <w:szCs w:val="23"/>
        </w:rPr>
        <w:t xml:space="preserve">Identify </w:t>
      </w:r>
      <w:r w:rsidR="00331724">
        <w:rPr>
          <w:sz w:val="23"/>
          <w:szCs w:val="23"/>
        </w:rPr>
        <w:t>Health System Partner</w:t>
      </w:r>
      <w:r>
        <w:rPr>
          <w:sz w:val="23"/>
          <w:szCs w:val="23"/>
        </w:rPr>
        <w:t xml:space="preserve"> staff to attend Chronic Pain leader training (if available).</w:t>
      </w:r>
    </w:p>
    <w:p w14:paraId="2EFFD168" w14:textId="77777777" w:rsidR="007300B5" w:rsidRPr="007300B5" w:rsidRDefault="007300B5" w:rsidP="007300B5">
      <w:pPr>
        <w:pStyle w:val="ListParagraph"/>
        <w:numPr>
          <w:ilvl w:val="0"/>
          <w:numId w:val="4"/>
        </w:numPr>
        <w:rPr>
          <w:sz w:val="23"/>
          <w:szCs w:val="23"/>
        </w:rPr>
      </w:pPr>
      <w:r w:rsidRPr="007300B5">
        <w:rPr>
          <w:sz w:val="23"/>
          <w:szCs w:val="23"/>
        </w:rPr>
        <w:t xml:space="preserve">Market and promote the workshops through </w:t>
      </w:r>
      <w:r w:rsidR="002D1F10">
        <w:rPr>
          <w:sz w:val="23"/>
          <w:szCs w:val="23"/>
        </w:rPr>
        <w:t xml:space="preserve">email, flyers, </w:t>
      </w:r>
      <w:r w:rsidRPr="007300B5">
        <w:rPr>
          <w:sz w:val="23"/>
          <w:szCs w:val="23"/>
        </w:rPr>
        <w:t xml:space="preserve">newsletters, etc. </w:t>
      </w:r>
    </w:p>
    <w:p w14:paraId="27115641" w14:textId="77777777" w:rsidR="00932313" w:rsidRPr="00932313" w:rsidRDefault="00932313" w:rsidP="007300B5">
      <w:pPr>
        <w:pStyle w:val="ListParagraph"/>
        <w:autoSpaceDE w:val="0"/>
        <w:autoSpaceDN w:val="0"/>
        <w:adjustRightInd w:val="0"/>
        <w:ind w:left="783"/>
        <w:rPr>
          <w:b/>
          <w:sz w:val="23"/>
          <w:szCs w:val="22"/>
        </w:rPr>
      </w:pPr>
    </w:p>
    <w:p w14:paraId="570888ED" w14:textId="77777777" w:rsidR="00283B26" w:rsidRDefault="00283B26" w:rsidP="009B33F5">
      <w:pPr>
        <w:pStyle w:val="Default"/>
        <w:rPr>
          <w:b/>
          <w:bCs/>
          <w:sz w:val="23"/>
          <w:szCs w:val="23"/>
        </w:rPr>
      </w:pPr>
    </w:p>
    <w:p w14:paraId="47854D80" w14:textId="77777777" w:rsidR="00283B26" w:rsidRDefault="00283B26" w:rsidP="009B33F5">
      <w:pPr>
        <w:pStyle w:val="Default"/>
        <w:rPr>
          <w:b/>
          <w:bCs/>
          <w:sz w:val="23"/>
          <w:szCs w:val="23"/>
        </w:rPr>
      </w:pPr>
    </w:p>
    <w:p w14:paraId="3C43EEB5" w14:textId="77777777" w:rsidR="00283B26" w:rsidRDefault="00283B26" w:rsidP="009B33F5">
      <w:pPr>
        <w:pStyle w:val="Default"/>
        <w:rPr>
          <w:b/>
          <w:bCs/>
          <w:sz w:val="23"/>
          <w:szCs w:val="23"/>
        </w:rPr>
      </w:pPr>
    </w:p>
    <w:p w14:paraId="5F26BC6D" w14:textId="5FFB06E2" w:rsidR="009B33F5" w:rsidRDefault="009B33F5" w:rsidP="009B33F5">
      <w:pPr>
        <w:pStyle w:val="Default"/>
        <w:rPr>
          <w:sz w:val="23"/>
          <w:szCs w:val="23"/>
        </w:rPr>
      </w:pPr>
      <w:r>
        <w:rPr>
          <w:b/>
          <w:bCs/>
          <w:sz w:val="23"/>
          <w:szCs w:val="23"/>
        </w:rPr>
        <w:t xml:space="preserve">IV. Reimbursement Schedule </w:t>
      </w:r>
    </w:p>
    <w:p w14:paraId="6C178001" w14:textId="08D2FA4E" w:rsidR="009B33F5" w:rsidRDefault="004D3CE3" w:rsidP="00CF6A04">
      <w:pPr>
        <w:rPr>
          <w:sz w:val="23"/>
          <w:szCs w:val="23"/>
        </w:rPr>
      </w:pPr>
      <w:r w:rsidRPr="000A374B">
        <w:rPr>
          <w:sz w:val="23"/>
          <w:szCs w:val="23"/>
        </w:rPr>
        <w:t>T</w:t>
      </w:r>
      <w:r w:rsidR="009B33F5" w:rsidRPr="000A374B">
        <w:rPr>
          <w:sz w:val="23"/>
          <w:szCs w:val="23"/>
        </w:rPr>
        <w:t xml:space="preserve">he NKFM will be reimbursed by </w:t>
      </w:r>
      <w:r w:rsidR="00331724">
        <w:rPr>
          <w:sz w:val="23"/>
          <w:szCs w:val="23"/>
        </w:rPr>
        <w:t>Health System Partner</w:t>
      </w:r>
      <w:r w:rsidR="009B33F5" w:rsidRPr="000A374B">
        <w:rPr>
          <w:sz w:val="23"/>
          <w:szCs w:val="23"/>
        </w:rPr>
        <w:t xml:space="preserve"> at a rate of</w:t>
      </w:r>
      <w:r w:rsidR="00D15186" w:rsidRPr="000A374B">
        <w:rPr>
          <w:sz w:val="23"/>
          <w:szCs w:val="23"/>
        </w:rPr>
        <w:t xml:space="preserve"> </w:t>
      </w:r>
      <w:r w:rsidR="000E5C0F">
        <w:rPr>
          <w:b/>
          <w:sz w:val="23"/>
          <w:szCs w:val="23"/>
        </w:rPr>
        <w:t>$xxx</w:t>
      </w:r>
      <w:r w:rsidR="00903494" w:rsidRPr="006A0EE6">
        <w:rPr>
          <w:b/>
          <w:sz w:val="23"/>
          <w:szCs w:val="23"/>
        </w:rPr>
        <w:t xml:space="preserve"> </w:t>
      </w:r>
      <w:r w:rsidR="002D1F10" w:rsidRPr="006A0EE6">
        <w:rPr>
          <w:b/>
          <w:sz w:val="23"/>
          <w:szCs w:val="23"/>
        </w:rPr>
        <w:t>per workshop</w:t>
      </w:r>
      <w:r w:rsidR="002D1F10">
        <w:rPr>
          <w:sz w:val="23"/>
          <w:szCs w:val="23"/>
        </w:rPr>
        <w:t xml:space="preserve"> </w:t>
      </w:r>
      <w:r w:rsidR="00CF6A04" w:rsidRPr="00125A18">
        <w:rPr>
          <w:b/>
          <w:sz w:val="23"/>
          <w:szCs w:val="23"/>
        </w:rPr>
        <w:t xml:space="preserve">for </w:t>
      </w:r>
      <w:r w:rsidR="006A0EE6" w:rsidRPr="00125A18">
        <w:rPr>
          <w:b/>
          <w:sz w:val="23"/>
          <w:szCs w:val="23"/>
        </w:rPr>
        <w:t>program oversight</w:t>
      </w:r>
      <w:r w:rsidR="00125A18">
        <w:rPr>
          <w:sz w:val="23"/>
          <w:szCs w:val="23"/>
        </w:rPr>
        <w:t xml:space="preserve">; </w:t>
      </w:r>
      <w:r w:rsidR="00125A18">
        <w:rPr>
          <w:b/>
          <w:sz w:val="23"/>
          <w:szCs w:val="23"/>
        </w:rPr>
        <w:t>$</w:t>
      </w:r>
      <w:proofErr w:type="spellStart"/>
      <w:r w:rsidR="000E5C0F">
        <w:rPr>
          <w:b/>
          <w:sz w:val="23"/>
          <w:szCs w:val="23"/>
        </w:rPr>
        <w:t>x</w:t>
      </w:r>
      <w:r w:rsidR="00CE3BA8">
        <w:rPr>
          <w:b/>
          <w:sz w:val="23"/>
          <w:szCs w:val="23"/>
        </w:rPr>
        <w:t>,</w:t>
      </w:r>
      <w:r w:rsidR="000E5C0F">
        <w:rPr>
          <w:b/>
          <w:sz w:val="23"/>
          <w:szCs w:val="23"/>
        </w:rPr>
        <w:t>xxx</w:t>
      </w:r>
      <w:proofErr w:type="spellEnd"/>
      <w:r w:rsidR="000E5C0F">
        <w:rPr>
          <w:b/>
          <w:sz w:val="23"/>
          <w:szCs w:val="23"/>
        </w:rPr>
        <w:t xml:space="preserve"> </w:t>
      </w:r>
      <w:r w:rsidR="00125A18">
        <w:rPr>
          <w:b/>
          <w:sz w:val="23"/>
          <w:szCs w:val="23"/>
        </w:rPr>
        <w:t xml:space="preserve">per </w:t>
      </w:r>
      <w:r w:rsidR="00125A18" w:rsidRPr="00125A18">
        <w:rPr>
          <w:b/>
          <w:sz w:val="23"/>
          <w:szCs w:val="23"/>
        </w:rPr>
        <w:t>Chronic Pain</w:t>
      </w:r>
      <w:r w:rsidR="00125A18">
        <w:rPr>
          <w:sz w:val="23"/>
          <w:szCs w:val="23"/>
        </w:rPr>
        <w:t xml:space="preserve"> </w:t>
      </w:r>
      <w:r w:rsidR="00125A18" w:rsidRPr="00125A18">
        <w:rPr>
          <w:b/>
          <w:sz w:val="23"/>
          <w:szCs w:val="23"/>
        </w:rPr>
        <w:t>workshop led by NKFM; and</w:t>
      </w:r>
      <w:r w:rsidR="00125A18">
        <w:rPr>
          <w:sz w:val="23"/>
          <w:szCs w:val="23"/>
        </w:rPr>
        <w:t xml:space="preserve">, </w:t>
      </w:r>
      <w:r w:rsidR="00125A18" w:rsidRPr="00125A18">
        <w:rPr>
          <w:b/>
          <w:sz w:val="23"/>
          <w:szCs w:val="23"/>
        </w:rPr>
        <w:t>$</w:t>
      </w:r>
      <w:proofErr w:type="spellStart"/>
      <w:r w:rsidR="000E5C0F">
        <w:rPr>
          <w:b/>
          <w:sz w:val="23"/>
          <w:szCs w:val="23"/>
        </w:rPr>
        <w:t>x,xxx</w:t>
      </w:r>
      <w:proofErr w:type="spellEnd"/>
      <w:r w:rsidR="00125A18" w:rsidRPr="00125A18">
        <w:rPr>
          <w:b/>
          <w:sz w:val="23"/>
          <w:szCs w:val="23"/>
        </w:rPr>
        <w:t xml:space="preserve"> </w:t>
      </w:r>
      <w:r w:rsidR="00125A18">
        <w:rPr>
          <w:b/>
          <w:sz w:val="23"/>
          <w:szCs w:val="23"/>
        </w:rPr>
        <w:t>for Chronic Pain</w:t>
      </w:r>
      <w:r w:rsidR="00125A18" w:rsidRPr="00125A18">
        <w:rPr>
          <w:b/>
          <w:sz w:val="23"/>
          <w:szCs w:val="23"/>
        </w:rPr>
        <w:t xml:space="preserve"> leader training </w:t>
      </w:r>
      <w:r w:rsidR="00125A18" w:rsidRPr="00125A18">
        <w:rPr>
          <w:sz w:val="23"/>
          <w:szCs w:val="23"/>
        </w:rPr>
        <w:t>a</w:t>
      </w:r>
      <w:r w:rsidR="006A0EE6" w:rsidRPr="00125A18">
        <w:rPr>
          <w:sz w:val="23"/>
          <w:szCs w:val="23"/>
        </w:rPr>
        <w:t xml:space="preserve">s </w:t>
      </w:r>
      <w:r w:rsidR="006A0EE6">
        <w:rPr>
          <w:sz w:val="23"/>
          <w:szCs w:val="23"/>
        </w:rPr>
        <w:t xml:space="preserve">described in </w:t>
      </w:r>
      <w:r w:rsidR="002D1F10">
        <w:rPr>
          <w:sz w:val="23"/>
          <w:szCs w:val="23"/>
        </w:rPr>
        <w:t>Budget: Appendix A</w:t>
      </w:r>
      <w:r w:rsidR="00417287">
        <w:rPr>
          <w:sz w:val="23"/>
          <w:szCs w:val="23"/>
        </w:rPr>
        <w:t xml:space="preserve"> – Appendix </w:t>
      </w:r>
      <w:r w:rsidR="00CE3BA8">
        <w:rPr>
          <w:sz w:val="23"/>
          <w:szCs w:val="23"/>
        </w:rPr>
        <w:t>C</w:t>
      </w:r>
      <w:r w:rsidR="009B33F5" w:rsidRPr="000A374B">
        <w:rPr>
          <w:sz w:val="23"/>
          <w:szCs w:val="23"/>
        </w:rPr>
        <w:t xml:space="preserve">.  </w:t>
      </w:r>
      <w:r w:rsidR="009B33F5" w:rsidRPr="000A374B">
        <w:rPr>
          <w:b/>
          <w:sz w:val="23"/>
          <w:szCs w:val="23"/>
        </w:rPr>
        <w:t>The total reimbursement</w:t>
      </w:r>
      <w:r w:rsidR="009B33F5" w:rsidRPr="000A374B">
        <w:rPr>
          <w:sz w:val="23"/>
          <w:szCs w:val="23"/>
        </w:rPr>
        <w:t xml:space="preserve"> </w:t>
      </w:r>
      <w:r w:rsidR="006A0EE6" w:rsidRPr="006A0EE6">
        <w:rPr>
          <w:b/>
          <w:sz w:val="23"/>
          <w:szCs w:val="23"/>
        </w:rPr>
        <w:t>will not exceed</w:t>
      </w:r>
      <w:r w:rsidR="006A0EE6">
        <w:rPr>
          <w:sz w:val="23"/>
          <w:szCs w:val="23"/>
        </w:rPr>
        <w:t xml:space="preserve"> </w:t>
      </w:r>
      <w:r w:rsidR="008C33A0" w:rsidRPr="000A374B">
        <w:rPr>
          <w:sz w:val="23"/>
          <w:szCs w:val="23"/>
        </w:rPr>
        <w:t>=</w:t>
      </w:r>
      <w:r w:rsidR="00D15186" w:rsidRPr="000A374B">
        <w:rPr>
          <w:b/>
          <w:sz w:val="23"/>
          <w:szCs w:val="23"/>
        </w:rPr>
        <w:t xml:space="preserve"> $</w:t>
      </w:r>
      <w:proofErr w:type="spellStart"/>
      <w:r w:rsidR="000E5C0F">
        <w:rPr>
          <w:b/>
          <w:sz w:val="23"/>
          <w:szCs w:val="23"/>
        </w:rPr>
        <w:t>xx,xxx</w:t>
      </w:r>
      <w:proofErr w:type="spellEnd"/>
      <w:r w:rsidR="00C305B0" w:rsidRPr="000A374B">
        <w:rPr>
          <w:sz w:val="23"/>
          <w:szCs w:val="23"/>
        </w:rPr>
        <w:t xml:space="preserve">. </w:t>
      </w:r>
      <w:r w:rsidR="009B33F5" w:rsidRPr="000A374B">
        <w:rPr>
          <w:sz w:val="23"/>
          <w:szCs w:val="23"/>
        </w:rPr>
        <w:t>I</w:t>
      </w:r>
      <w:r w:rsidR="009B33F5">
        <w:rPr>
          <w:sz w:val="23"/>
          <w:szCs w:val="23"/>
        </w:rPr>
        <w:t xml:space="preserve">nvoices will be submitted to </w:t>
      </w:r>
      <w:r w:rsidR="00331724">
        <w:rPr>
          <w:sz w:val="23"/>
          <w:szCs w:val="23"/>
        </w:rPr>
        <w:t>Health System Partner</w:t>
      </w:r>
      <w:r w:rsidR="00DB44C4">
        <w:rPr>
          <w:sz w:val="23"/>
          <w:szCs w:val="23"/>
        </w:rPr>
        <w:t xml:space="preserve"> by NKFM within four</w:t>
      </w:r>
      <w:r w:rsidR="009B33F5">
        <w:rPr>
          <w:sz w:val="23"/>
          <w:szCs w:val="23"/>
        </w:rPr>
        <w:t xml:space="preserve"> weeks following the last day of each workshop. Reimbursement</w:t>
      </w:r>
      <w:r w:rsidR="00DB44C4">
        <w:rPr>
          <w:sz w:val="23"/>
          <w:szCs w:val="23"/>
        </w:rPr>
        <w:t xml:space="preserve"> to NKFM will be paid within four</w:t>
      </w:r>
      <w:r w:rsidR="009B33F5">
        <w:rPr>
          <w:sz w:val="23"/>
          <w:szCs w:val="23"/>
        </w:rPr>
        <w:t xml:space="preserve"> weeks of receipt of the applicable invoice. </w:t>
      </w:r>
    </w:p>
    <w:p w14:paraId="5C96A178" w14:textId="77777777" w:rsidR="007B04BE" w:rsidRDefault="007B04BE" w:rsidP="00295A9C">
      <w:pPr>
        <w:autoSpaceDE w:val="0"/>
        <w:autoSpaceDN w:val="0"/>
        <w:adjustRightInd w:val="0"/>
        <w:rPr>
          <w:b/>
          <w:sz w:val="23"/>
          <w:szCs w:val="22"/>
        </w:rPr>
      </w:pPr>
    </w:p>
    <w:p w14:paraId="19BD6338" w14:textId="77777777" w:rsidR="00DB44C4" w:rsidRPr="00DB44C4" w:rsidRDefault="00DB44C4" w:rsidP="00295A9C">
      <w:pPr>
        <w:autoSpaceDE w:val="0"/>
        <w:autoSpaceDN w:val="0"/>
        <w:adjustRightInd w:val="0"/>
        <w:rPr>
          <w:b/>
          <w:sz w:val="14"/>
          <w:szCs w:val="22"/>
        </w:rPr>
      </w:pPr>
    </w:p>
    <w:p w14:paraId="11942108" w14:textId="77777777" w:rsidR="00295A9C" w:rsidRPr="00217D8C" w:rsidRDefault="00295A9C" w:rsidP="00295A9C">
      <w:pPr>
        <w:autoSpaceDE w:val="0"/>
        <w:autoSpaceDN w:val="0"/>
        <w:adjustRightInd w:val="0"/>
        <w:rPr>
          <w:b/>
          <w:sz w:val="23"/>
          <w:szCs w:val="22"/>
        </w:rPr>
      </w:pPr>
      <w:r w:rsidRPr="00217D8C">
        <w:rPr>
          <w:b/>
          <w:sz w:val="23"/>
          <w:szCs w:val="22"/>
        </w:rPr>
        <w:t xml:space="preserve">V. </w:t>
      </w:r>
      <w:r w:rsidR="00217D8C">
        <w:rPr>
          <w:b/>
          <w:sz w:val="23"/>
          <w:szCs w:val="22"/>
        </w:rPr>
        <w:tab/>
      </w:r>
      <w:r w:rsidRPr="00217D8C">
        <w:rPr>
          <w:b/>
          <w:sz w:val="23"/>
          <w:szCs w:val="22"/>
        </w:rPr>
        <w:t>Term of Agreement</w:t>
      </w:r>
    </w:p>
    <w:p w14:paraId="7AC3E088" w14:textId="77777777" w:rsidR="00DB44C4" w:rsidRDefault="00295A9C" w:rsidP="00DB44C4">
      <w:pPr>
        <w:autoSpaceDE w:val="0"/>
        <w:autoSpaceDN w:val="0"/>
        <w:adjustRightInd w:val="0"/>
        <w:rPr>
          <w:sz w:val="23"/>
          <w:szCs w:val="25"/>
        </w:rPr>
      </w:pPr>
      <w:r w:rsidRPr="00F25C86">
        <w:rPr>
          <w:sz w:val="23"/>
          <w:szCs w:val="22"/>
        </w:rPr>
        <w:t>This agreement</w:t>
      </w:r>
      <w:r w:rsidR="00544514">
        <w:rPr>
          <w:sz w:val="23"/>
          <w:szCs w:val="22"/>
        </w:rPr>
        <w:t xml:space="preserve"> shall be effective </w:t>
      </w:r>
      <w:r w:rsidR="00544514" w:rsidRPr="00354EDB">
        <w:rPr>
          <w:sz w:val="23"/>
          <w:szCs w:val="22"/>
        </w:rPr>
        <w:t xml:space="preserve">on </w:t>
      </w:r>
      <w:r w:rsidR="006A0EE6">
        <w:rPr>
          <w:sz w:val="23"/>
          <w:szCs w:val="22"/>
        </w:rPr>
        <w:t>May 18,</w:t>
      </w:r>
      <w:r w:rsidR="00DB44C4">
        <w:rPr>
          <w:sz w:val="23"/>
          <w:szCs w:val="22"/>
        </w:rPr>
        <w:t xml:space="preserve"> 2020</w:t>
      </w:r>
      <w:r w:rsidR="0007247A" w:rsidRPr="00354EDB">
        <w:rPr>
          <w:sz w:val="23"/>
          <w:szCs w:val="22"/>
        </w:rPr>
        <w:t xml:space="preserve"> and run</w:t>
      </w:r>
      <w:r w:rsidR="0054388D" w:rsidRPr="00354EDB">
        <w:rPr>
          <w:sz w:val="23"/>
          <w:szCs w:val="22"/>
        </w:rPr>
        <w:t xml:space="preserve"> through </w:t>
      </w:r>
      <w:r w:rsidR="00DB44C4">
        <w:rPr>
          <w:sz w:val="23"/>
          <w:szCs w:val="22"/>
        </w:rPr>
        <w:t>December 31, 2020</w:t>
      </w:r>
      <w:r w:rsidR="0054388D" w:rsidRPr="00354EDB">
        <w:rPr>
          <w:sz w:val="23"/>
          <w:szCs w:val="22"/>
        </w:rPr>
        <w:t>.</w:t>
      </w:r>
      <w:r w:rsidR="00640373">
        <w:rPr>
          <w:sz w:val="23"/>
          <w:szCs w:val="22"/>
        </w:rPr>
        <w:t xml:space="preserve">  </w:t>
      </w:r>
      <w:r w:rsidRPr="00F25C86">
        <w:rPr>
          <w:sz w:val="23"/>
          <w:szCs w:val="25"/>
        </w:rPr>
        <w:t>It is understood by both parties that at any time this agreement</w:t>
      </w:r>
      <w:r>
        <w:rPr>
          <w:sz w:val="23"/>
          <w:szCs w:val="25"/>
        </w:rPr>
        <w:t xml:space="preserve"> </w:t>
      </w:r>
      <w:r w:rsidRPr="00F25C86">
        <w:rPr>
          <w:sz w:val="23"/>
          <w:szCs w:val="25"/>
        </w:rPr>
        <w:t>may be terminated</w:t>
      </w:r>
      <w:r w:rsidR="003153EC">
        <w:rPr>
          <w:sz w:val="23"/>
          <w:szCs w:val="25"/>
        </w:rPr>
        <w:t xml:space="preserve"> without cause</w:t>
      </w:r>
      <w:r w:rsidRPr="00F25C86">
        <w:rPr>
          <w:sz w:val="23"/>
          <w:szCs w:val="25"/>
        </w:rPr>
        <w:t xml:space="preserve"> by</w:t>
      </w:r>
      <w:r w:rsidR="001535FF">
        <w:rPr>
          <w:sz w:val="23"/>
          <w:szCs w:val="25"/>
        </w:rPr>
        <w:t xml:space="preserve"> providing</w:t>
      </w:r>
      <w:r w:rsidR="003153EC">
        <w:rPr>
          <w:sz w:val="23"/>
          <w:szCs w:val="25"/>
        </w:rPr>
        <w:t xml:space="preserve"> thirty (30) days’</w:t>
      </w:r>
      <w:r w:rsidR="001535FF">
        <w:rPr>
          <w:sz w:val="23"/>
          <w:szCs w:val="25"/>
        </w:rPr>
        <w:t xml:space="preserve"> prior</w:t>
      </w:r>
      <w:r w:rsidRPr="00F25C86">
        <w:rPr>
          <w:sz w:val="23"/>
          <w:szCs w:val="25"/>
        </w:rPr>
        <w:t xml:space="preserve"> written notification from either party to the other.</w:t>
      </w:r>
      <w:r w:rsidR="003153EC">
        <w:rPr>
          <w:sz w:val="23"/>
          <w:szCs w:val="25"/>
        </w:rPr>
        <w:t xml:space="preserve"> </w:t>
      </w:r>
    </w:p>
    <w:p w14:paraId="4789BD30" w14:textId="77777777" w:rsidR="00DB44C4" w:rsidRPr="00DB44C4" w:rsidRDefault="00DB44C4" w:rsidP="00DB44C4">
      <w:pPr>
        <w:autoSpaceDE w:val="0"/>
        <w:autoSpaceDN w:val="0"/>
        <w:adjustRightInd w:val="0"/>
        <w:rPr>
          <w:sz w:val="20"/>
          <w:szCs w:val="25"/>
        </w:rPr>
      </w:pPr>
    </w:p>
    <w:p w14:paraId="0A2BB6FA" w14:textId="77777777" w:rsidR="00DB44C4" w:rsidRDefault="00DB44C4" w:rsidP="00DB44C4">
      <w:pPr>
        <w:autoSpaceDE w:val="0"/>
        <w:autoSpaceDN w:val="0"/>
        <w:adjustRightInd w:val="0"/>
        <w:rPr>
          <w:sz w:val="23"/>
          <w:szCs w:val="25"/>
        </w:rPr>
      </w:pPr>
    </w:p>
    <w:p w14:paraId="4A1754CF" w14:textId="77777777" w:rsidR="00DB44C4" w:rsidRPr="00217D8C" w:rsidRDefault="00DB44C4" w:rsidP="00DB44C4">
      <w:pPr>
        <w:autoSpaceDE w:val="0"/>
        <w:autoSpaceDN w:val="0"/>
        <w:adjustRightInd w:val="0"/>
        <w:rPr>
          <w:b/>
          <w:bCs/>
          <w:sz w:val="23"/>
          <w:szCs w:val="23"/>
        </w:rPr>
      </w:pPr>
      <w:r w:rsidRPr="00217D8C">
        <w:rPr>
          <w:b/>
          <w:bCs/>
        </w:rPr>
        <w:t>V</w:t>
      </w:r>
      <w:r>
        <w:rPr>
          <w:b/>
          <w:bCs/>
        </w:rPr>
        <w:t>I</w:t>
      </w:r>
      <w:r w:rsidRPr="00217D8C">
        <w:rPr>
          <w:b/>
          <w:bCs/>
        </w:rPr>
        <w:t>.</w:t>
      </w:r>
      <w:r w:rsidRPr="00217D8C">
        <w:rPr>
          <w:rFonts w:ascii="Arial" w:hAnsi="Arial" w:cs="Arial"/>
          <w:b/>
          <w:bCs/>
          <w:sz w:val="31"/>
          <w:szCs w:val="31"/>
        </w:rPr>
        <w:t xml:space="preserve"> </w:t>
      </w:r>
      <w:r>
        <w:rPr>
          <w:rFonts w:ascii="Arial" w:hAnsi="Arial" w:cs="Arial"/>
          <w:b/>
          <w:bCs/>
          <w:sz w:val="31"/>
          <w:szCs w:val="31"/>
        </w:rPr>
        <w:tab/>
      </w:r>
      <w:r w:rsidRPr="00217D8C">
        <w:rPr>
          <w:b/>
          <w:bCs/>
          <w:sz w:val="23"/>
          <w:szCs w:val="23"/>
        </w:rPr>
        <w:t>Signatures</w:t>
      </w:r>
    </w:p>
    <w:p w14:paraId="7C1D67AE" w14:textId="77777777" w:rsidR="00DB44C4" w:rsidRDefault="00DB44C4" w:rsidP="00DB44C4">
      <w:pPr>
        <w:autoSpaceDE w:val="0"/>
        <w:autoSpaceDN w:val="0"/>
        <w:adjustRightInd w:val="0"/>
        <w:rPr>
          <w:rFonts w:ascii="HiddenHorzOCR" w:eastAsia="HiddenHorzOCR" w:cs="HiddenHorzOCR"/>
          <w:sz w:val="22"/>
          <w:szCs w:val="22"/>
        </w:rPr>
      </w:pPr>
    </w:p>
    <w:p w14:paraId="0F1F804A" w14:textId="23F6C830" w:rsidR="00DB44C4" w:rsidRPr="00A66EBF" w:rsidRDefault="00331724" w:rsidP="00DB44C4">
      <w:pPr>
        <w:autoSpaceDE w:val="0"/>
        <w:autoSpaceDN w:val="0"/>
        <w:adjustRightInd w:val="0"/>
        <w:rPr>
          <w:rFonts w:eastAsia="HiddenHorzOCR"/>
          <w:b/>
          <w:sz w:val="22"/>
          <w:szCs w:val="22"/>
        </w:rPr>
      </w:pPr>
      <w:r>
        <w:rPr>
          <w:rFonts w:eastAsia="HiddenHorzOCR"/>
          <w:b/>
          <w:sz w:val="22"/>
          <w:szCs w:val="22"/>
        </w:rPr>
        <w:t>Health System Partner</w:t>
      </w:r>
      <w:r w:rsidR="00DB44C4">
        <w:rPr>
          <w:rFonts w:eastAsia="HiddenHorzOCR"/>
          <w:b/>
          <w:sz w:val="22"/>
          <w:szCs w:val="22"/>
        </w:rPr>
        <w:t xml:space="preserve"> Medical Center</w:t>
      </w:r>
    </w:p>
    <w:p w14:paraId="468956F2" w14:textId="77777777" w:rsidR="00DB44C4" w:rsidRDefault="00DB44C4" w:rsidP="00DB44C4">
      <w:pPr>
        <w:autoSpaceDE w:val="0"/>
        <w:autoSpaceDN w:val="0"/>
        <w:adjustRightInd w:val="0"/>
        <w:rPr>
          <w:rFonts w:ascii="HiddenHorzOCR" w:eastAsia="HiddenHorzOCR" w:cs="HiddenHorzOCR"/>
          <w:sz w:val="22"/>
          <w:szCs w:val="22"/>
        </w:rPr>
      </w:pPr>
    </w:p>
    <w:p w14:paraId="1DD9675F" w14:textId="77777777" w:rsidR="00DB44C4" w:rsidRDefault="00DB44C4" w:rsidP="00DB44C4">
      <w:pPr>
        <w:autoSpaceDE w:val="0"/>
        <w:autoSpaceDN w:val="0"/>
        <w:adjustRightInd w:val="0"/>
        <w:rPr>
          <w:rFonts w:ascii="HiddenHorzOCR" w:eastAsia="HiddenHorzOCR" w:cs="HiddenHorzOCR"/>
          <w:sz w:val="22"/>
          <w:szCs w:val="22"/>
        </w:rPr>
      </w:pPr>
    </w:p>
    <w:p w14:paraId="385F58BE" w14:textId="77777777" w:rsidR="00DB44C4" w:rsidRPr="00A66EBF" w:rsidRDefault="00DB44C4" w:rsidP="00DB44C4">
      <w:pPr>
        <w:autoSpaceDE w:val="0"/>
        <w:autoSpaceDN w:val="0"/>
        <w:adjustRightInd w:val="0"/>
        <w:rPr>
          <w:rFonts w:eastAsia="HiddenHorzOCR"/>
          <w:sz w:val="22"/>
          <w:szCs w:val="22"/>
        </w:rPr>
      </w:pPr>
      <w:r w:rsidRPr="00A66EBF">
        <w:rPr>
          <w:rFonts w:eastAsia="HiddenHorzOCR"/>
          <w:sz w:val="22"/>
          <w:szCs w:val="22"/>
        </w:rPr>
        <w:t>_______________________________________</w:t>
      </w:r>
      <w:r w:rsidRPr="00A66EBF">
        <w:rPr>
          <w:rFonts w:eastAsia="HiddenHorzOCR"/>
          <w:sz w:val="22"/>
          <w:szCs w:val="22"/>
        </w:rPr>
        <w:tab/>
      </w:r>
      <w:r w:rsidRPr="00A66EBF">
        <w:rPr>
          <w:rFonts w:eastAsia="HiddenHorzOCR"/>
          <w:sz w:val="22"/>
          <w:szCs w:val="22"/>
        </w:rPr>
        <w:tab/>
      </w:r>
      <w:r w:rsidRPr="00A66EBF">
        <w:rPr>
          <w:rFonts w:eastAsia="HiddenHorzOCR"/>
          <w:sz w:val="22"/>
          <w:szCs w:val="22"/>
        </w:rPr>
        <w:tab/>
        <w:t>__________________________</w:t>
      </w:r>
    </w:p>
    <w:p w14:paraId="3CDC3176" w14:textId="77777777" w:rsidR="00DB44C4" w:rsidRPr="00A66EBF" w:rsidRDefault="00DB44C4" w:rsidP="00DB44C4">
      <w:pPr>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Date</w:t>
      </w:r>
      <w:r w:rsidRPr="00A66EBF">
        <w:rPr>
          <w:sz w:val="22"/>
          <w:szCs w:val="22"/>
        </w:rPr>
        <w:tab/>
      </w:r>
      <w:r w:rsidRPr="00A66EBF">
        <w:rPr>
          <w:sz w:val="22"/>
          <w:szCs w:val="22"/>
        </w:rPr>
        <w:tab/>
      </w:r>
    </w:p>
    <w:p w14:paraId="66625DCC" w14:textId="77777777" w:rsidR="00DB44C4" w:rsidRPr="00A66EBF" w:rsidRDefault="00DB44C4" w:rsidP="00DB44C4">
      <w:pPr>
        <w:autoSpaceDE w:val="0"/>
        <w:autoSpaceDN w:val="0"/>
        <w:adjustRightInd w:val="0"/>
        <w:rPr>
          <w:sz w:val="22"/>
          <w:szCs w:val="22"/>
        </w:rPr>
      </w:pPr>
      <w:r w:rsidRPr="00A66EBF">
        <w:rPr>
          <w:sz w:val="22"/>
          <w:szCs w:val="22"/>
        </w:rPr>
        <w:tab/>
      </w:r>
      <w:r w:rsidRPr="00A66EBF">
        <w:rPr>
          <w:sz w:val="22"/>
          <w:szCs w:val="22"/>
        </w:rPr>
        <w:tab/>
      </w:r>
      <w:r w:rsidRPr="00A66EBF">
        <w:rPr>
          <w:sz w:val="22"/>
          <w:szCs w:val="22"/>
        </w:rPr>
        <w:tab/>
      </w:r>
      <w:r w:rsidRPr="00A66EBF">
        <w:rPr>
          <w:sz w:val="22"/>
          <w:szCs w:val="22"/>
        </w:rPr>
        <w:tab/>
      </w:r>
      <w:r w:rsidRPr="00A66EBF">
        <w:rPr>
          <w:sz w:val="22"/>
          <w:szCs w:val="22"/>
        </w:rPr>
        <w:tab/>
      </w:r>
      <w:r w:rsidRPr="00A66EBF">
        <w:rPr>
          <w:sz w:val="22"/>
          <w:szCs w:val="22"/>
        </w:rPr>
        <w:tab/>
      </w:r>
    </w:p>
    <w:p w14:paraId="66B54475" w14:textId="77777777" w:rsidR="00DB44C4" w:rsidRPr="00A66EBF" w:rsidRDefault="00DB44C4" w:rsidP="00DB44C4">
      <w:pPr>
        <w:autoSpaceDE w:val="0"/>
        <w:autoSpaceDN w:val="0"/>
        <w:adjustRightInd w:val="0"/>
        <w:rPr>
          <w:sz w:val="22"/>
          <w:szCs w:val="22"/>
        </w:rPr>
      </w:pPr>
    </w:p>
    <w:p w14:paraId="5310252E" w14:textId="77777777" w:rsidR="00DB44C4" w:rsidRPr="00A66EBF" w:rsidRDefault="00DB44C4" w:rsidP="00DB44C4">
      <w:pPr>
        <w:autoSpaceDE w:val="0"/>
        <w:autoSpaceDN w:val="0"/>
        <w:adjustRightInd w:val="0"/>
        <w:rPr>
          <w:b/>
          <w:sz w:val="22"/>
          <w:szCs w:val="22"/>
        </w:rPr>
      </w:pPr>
      <w:r w:rsidRPr="00A66EBF">
        <w:rPr>
          <w:b/>
          <w:sz w:val="22"/>
          <w:szCs w:val="22"/>
        </w:rPr>
        <w:t>National Kidney Foundation of Michigan</w:t>
      </w:r>
    </w:p>
    <w:p w14:paraId="2D6F2609" w14:textId="77777777" w:rsidR="00DB44C4" w:rsidRDefault="00DB44C4" w:rsidP="00DB44C4">
      <w:pPr>
        <w:autoSpaceDE w:val="0"/>
        <w:autoSpaceDN w:val="0"/>
        <w:adjustRightInd w:val="0"/>
        <w:rPr>
          <w:b/>
          <w:sz w:val="22"/>
          <w:szCs w:val="22"/>
        </w:rPr>
      </w:pPr>
    </w:p>
    <w:p w14:paraId="1C12F652" w14:textId="77777777" w:rsidR="00DB44C4" w:rsidRPr="00A66EBF" w:rsidRDefault="00DB44C4" w:rsidP="00DB44C4">
      <w:pPr>
        <w:autoSpaceDE w:val="0"/>
        <w:autoSpaceDN w:val="0"/>
        <w:adjustRightInd w:val="0"/>
        <w:rPr>
          <w:b/>
          <w:sz w:val="22"/>
          <w:szCs w:val="22"/>
        </w:rPr>
      </w:pPr>
    </w:p>
    <w:p w14:paraId="1E807378" w14:textId="77777777" w:rsidR="00DB44C4" w:rsidRPr="00A66EBF" w:rsidRDefault="00DB44C4" w:rsidP="00DB44C4">
      <w:pPr>
        <w:autoSpaceDE w:val="0"/>
        <w:autoSpaceDN w:val="0"/>
        <w:adjustRightInd w:val="0"/>
        <w:rPr>
          <w:sz w:val="22"/>
          <w:szCs w:val="22"/>
        </w:rPr>
      </w:pPr>
    </w:p>
    <w:p w14:paraId="40DA879A" w14:textId="77777777" w:rsidR="00DB44C4" w:rsidRPr="00A66EBF" w:rsidRDefault="00DB44C4" w:rsidP="00DB44C4">
      <w:pPr>
        <w:autoSpaceDE w:val="0"/>
        <w:autoSpaceDN w:val="0"/>
        <w:adjustRightInd w:val="0"/>
        <w:rPr>
          <w:sz w:val="22"/>
          <w:szCs w:val="22"/>
        </w:rPr>
      </w:pPr>
      <w:r w:rsidRPr="00A66EBF">
        <w:rPr>
          <w:sz w:val="22"/>
          <w:szCs w:val="22"/>
        </w:rPr>
        <w:t>_______________________________________</w:t>
      </w:r>
      <w:r w:rsidRPr="00A66EBF">
        <w:rPr>
          <w:sz w:val="22"/>
          <w:szCs w:val="22"/>
        </w:rPr>
        <w:tab/>
      </w:r>
      <w:r w:rsidRPr="00A66EBF">
        <w:rPr>
          <w:sz w:val="22"/>
          <w:szCs w:val="22"/>
        </w:rPr>
        <w:tab/>
      </w:r>
      <w:r>
        <w:rPr>
          <w:sz w:val="22"/>
          <w:szCs w:val="22"/>
        </w:rPr>
        <w:t xml:space="preserve"> </w:t>
      </w:r>
      <w:r w:rsidRPr="00A66EBF">
        <w:rPr>
          <w:sz w:val="22"/>
          <w:szCs w:val="22"/>
        </w:rPr>
        <w:t xml:space="preserve">         </w:t>
      </w:r>
      <w:r w:rsidRPr="00A66EBF">
        <w:rPr>
          <w:sz w:val="22"/>
          <w:szCs w:val="22"/>
          <w:u w:val="single"/>
        </w:rPr>
        <w:t>___________________________</w:t>
      </w:r>
    </w:p>
    <w:p w14:paraId="1A9103F4" w14:textId="22047589" w:rsidR="00DB44C4" w:rsidRPr="00A66EBF" w:rsidRDefault="000E5C0F" w:rsidP="00DB44C4">
      <w:pPr>
        <w:autoSpaceDE w:val="0"/>
        <w:autoSpaceDN w:val="0"/>
        <w:adjustRightInd w:val="0"/>
        <w:rPr>
          <w:sz w:val="22"/>
          <w:szCs w:val="22"/>
        </w:rPr>
      </w:pPr>
      <w:r>
        <w:rPr>
          <w:sz w:val="22"/>
          <w:szCs w:val="22"/>
        </w:rPr>
        <w:t>Name</w:t>
      </w:r>
      <w:r w:rsidR="00DB44C4">
        <w:rPr>
          <w:sz w:val="22"/>
          <w:szCs w:val="22"/>
        </w:rPr>
        <w:t>, President and CEO</w:t>
      </w:r>
      <w:r w:rsidR="00DB44C4" w:rsidRPr="00A66EBF">
        <w:rPr>
          <w:sz w:val="22"/>
          <w:szCs w:val="22"/>
        </w:rPr>
        <w:tab/>
      </w:r>
      <w:r w:rsidR="00DB44C4" w:rsidRPr="00A66EBF">
        <w:rPr>
          <w:sz w:val="22"/>
          <w:szCs w:val="22"/>
        </w:rPr>
        <w:tab/>
        <w:t xml:space="preserve">       </w:t>
      </w:r>
      <w:r w:rsidR="00DB44C4">
        <w:rPr>
          <w:sz w:val="22"/>
          <w:szCs w:val="22"/>
        </w:rPr>
        <w:t xml:space="preserve">  </w:t>
      </w:r>
      <w:r w:rsidR="00F702E3">
        <w:rPr>
          <w:sz w:val="22"/>
          <w:szCs w:val="22"/>
        </w:rPr>
        <w:tab/>
      </w:r>
      <w:r w:rsidR="00F702E3">
        <w:rPr>
          <w:sz w:val="22"/>
          <w:szCs w:val="22"/>
        </w:rPr>
        <w:tab/>
      </w:r>
      <w:r w:rsidR="00F702E3">
        <w:rPr>
          <w:sz w:val="22"/>
          <w:szCs w:val="22"/>
        </w:rPr>
        <w:tab/>
      </w:r>
      <w:r w:rsidR="00DB44C4">
        <w:rPr>
          <w:sz w:val="22"/>
          <w:szCs w:val="22"/>
        </w:rPr>
        <w:t xml:space="preserve"> </w:t>
      </w:r>
      <w:r w:rsidR="00DB44C4" w:rsidRPr="00A66EBF">
        <w:rPr>
          <w:sz w:val="22"/>
          <w:szCs w:val="22"/>
        </w:rPr>
        <w:t>Date</w:t>
      </w:r>
    </w:p>
    <w:p w14:paraId="4851556C" w14:textId="77777777" w:rsidR="00C34B56" w:rsidRPr="0099690A" w:rsidRDefault="005F4538" w:rsidP="00DB44C4">
      <w:pPr>
        <w:autoSpaceDE w:val="0"/>
        <w:autoSpaceDN w:val="0"/>
        <w:adjustRightInd w:val="0"/>
        <w:rPr>
          <w:rFonts w:asciiTheme="minorHAnsi" w:hAnsiTheme="minorHAnsi"/>
          <w:sz w:val="32"/>
        </w:rPr>
      </w:pPr>
      <w:r>
        <w:rPr>
          <w:sz w:val="23"/>
          <w:szCs w:val="25"/>
        </w:rPr>
        <w:br w:type="page"/>
      </w:r>
      <w:r w:rsidR="00DB44C4">
        <w:rPr>
          <w:b/>
          <w:sz w:val="28"/>
        </w:rPr>
        <w:t xml:space="preserve"> </w:t>
      </w:r>
    </w:p>
    <w:p w14:paraId="7346E965" w14:textId="5CC0179D" w:rsidR="00C305B0" w:rsidRDefault="0099690A" w:rsidP="00BD53F0">
      <w:pPr>
        <w:jc w:val="center"/>
        <w:rPr>
          <w:b/>
          <w:caps/>
          <w:sz w:val="28"/>
        </w:rPr>
      </w:pPr>
      <w:r w:rsidRPr="0099690A">
        <w:rPr>
          <w:b/>
          <w:caps/>
          <w:sz w:val="28"/>
        </w:rPr>
        <w:t xml:space="preserve">Appendix </w:t>
      </w:r>
      <w:r w:rsidR="00673519">
        <w:rPr>
          <w:b/>
          <w:caps/>
          <w:sz w:val="28"/>
        </w:rPr>
        <w:t>A</w:t>
      </w:r>
      <w:r w:rsidRPr="0099690A">
        <w:rPr>
          <w:b/>
          <w:caps/>
        </w:rPr>
        <w:t xml:space="preserve">: </w:t>
      </w:r>
      <w:r>
        <w:rPr>
          <w:b/>
          <w:caps/>
        </w:rPr>
        <w:t xml:space="preserve"> </w:t>
      </w:r>
      <w:r w:rsidR="00F702E3">
        <w:rPr>
          <w:b/>
          <w:caps/>
          <w:sz w:val="28"/>
          <w:szCs w:val="28"/>
        </w:rPr>
        <w:t>CDSMP</w:t>
      </w:r>
      <w:r w:rsidR="00673519">
        <w:rPr>
          <w:b/>
          <w:caps/>
          <w:sz w:val="28"/>
          <w:szCs w:val="28"/>
        </w:rPr>
        <w:t xml:space="preserve"> Program SUite -</w:t>
      </w:r>
      <w:r w:rsidR="00BD53F0">
        <w:rPr>
          <w:b/>
          <w:caps/>
          <w:sz w:val="28"/>
        </w:rPr>
        <w:t xml:space="preserve"> </w:t>
      </w:r>
      <w:r>
        <w:rPr>
          <w:b/>
          <w:caps/>
          <w:sz w:val="28"/>
        </w:rPr>
        <w:t>OVersight Budget</w:t>
      </w:r>
    </w:p>
    <w:p w14:paraId="0274CDBE" w14:textId="77777777" w:rsidR="0099690A" w:rsidRPr="0099690A" w:rsidRDefault="0099690A" w:rsidP="0099690A">
      <w:pPr>
        <w:jc w:val="center"/>
        <w:rPr>
          <w:b/>
          <w:sz w:val="28"/>
        </w:rPr>
      </w:pPr>
    </w:p>
    <w:p w14:paraId="5605A3DA" w14:textId="77777777" w:rsidR="007B04BE" w:rsidRPr="00462846" w:rsidRDefault="0099690A" w:rsidP="00462846">
      <w:pPr>
        <w:jc w:val="center"/>
        <w:rPr>
          <w:b/>
          <w:color w:val="1F497D" w:themeColor="text2"/>
          <w:sz w:val="28"/>
          <w:u w:val="single"/>
        </w:rPr>
      </w:pPr>
      <w:r w:rsidRPr="00462846">
        <w:rPr>
          <w:b/>
          <w:color w:val="1F497D" w:themeColor="text2"/>
          <w:sz w:val="28"/>
          <w:u w:val="single"/>
        </w:rPr>
        <w:t xml:space="preserve">NKFM Licensed and Managed </w:t>
      </w:r>
      <w:r w:rsidR="00B41E98">
        <w:rPr>
          <w:b/>
          <w:color w:val="1F497D" w:themeColor="text2"/>
          <w:sz w:val="28"/>
          <w:u w:val="single"/>
        </w:rPr>
        <w:t xml:space="preserve">Sites: </w:t>
      </w:r>
      <w:r w:rsidRPr="00462846">
        <w:rPr>
          <w:b/>
          <w:color w:val="1F497D" w:themeColor="text2"/>
          <w:sz w:val="28"/>
          <w:u w:val="single"/>
        </w:rPr>
        <w:t>Co</w:t>
      </w:r>
      <w:r w:rsidR="007B04BE" w:rsidRPr="00462846">
        <w:rPr>
          <w:b/>
          <w:color w:val="1F497D" w:themeColor="text2"/>
          <w:sz w:val="28"/>
          <w:u w:val="single"/>
        </w:rPr>
        <w:t>st per workshop</w:t>
      </w:r>
    </w:p>
    <w:p w14:paraId="316BB405" w14:textId="77777777" w:rsidR="007B04BE" w:rsidRPr="000E1A0A" w:rsidRDefault="007B04BE" w:rsidP="007B04BE"/>
    <w:p w14:paraId="0BE5FBC9" w14:textId="22F2F07E" w:rsidR="006A0EE6" w:rsidRDefault="0099690A" w:rsidP="007B04BE">
      <w:r>
        <w:t>The</w:t>
      </w:r>
      <w:r w:rsidR="007B04BE" w:rsidRPr="000E1A0A">
        <w:t xml:space="preserve"> cost for </w:t>
      </w:r>
      <w:r w:rsidR="00331724">
        <w:t>Health System Partner</w:t>
      </w:r>
      <w:r>
        <w:t xml:space="preserve"> to </w:t>
      </w:r>
      <w:r w:rsidR="008D2E3C">
        <w:t>facilitate the</w:t>
      </w:r>
      <w:r w:rsidR="00924361">
        <w:t xml:space="preserve"> </w:t>
      </w:r>
      <w:r w:rsidR="00F702E3">
        <w:t>CDSMP</w:t>
      </w:r>
      <w:r w:rsidR="00673519">
        <w:t xml:space="preserve"> Suite-of-Programs</w:t>
      </w:r>
      <w:r>
        <w:t xml:space="preserve"> </w:t>
      </w:r>
      <w:r w:rsidR="00924361">
        <w:t>wo</w:t>
      </w:r>
      <w:r w:rsidR="007B04BE" w:rsidRPr="000E1A0A">
        <w:t xml:space="preserve">rkshops </w:t>
      </w:r>
      <w:r w:rsidR="000A374B">
        <w:t>le</w:t>
      </w:r>
      <w:r>
        <w:t xml:space="preserve">d by trained </w:t>
      </w:r>
      <w:r w:rsidR="00331724">
        <w:t>Health System Partner</w:t>
      </w:r>
      <w:r>
        <w:t xml:space="preserve"> staff </w:t>
      </w:r>
      <w:r w:rsidR="007B04BE" w:rsidRPr="000E1A0A">
        <w:t xml:space="preserve">is </w:t>
      </w:r>
      <w:r w:rsidR="006A0EE6">
        <w:rPr>
          <w:b/>
        </w:rPr>
        <w:t>$</w:t>
      </w:r>
      <w:r w:rsidR="00331724">
        <w:rPr>
          <w:b/>
        </w:rPr>
        <w:t>xxx</w:t>
      </w:r>
      <w:r w:rsidR="00A66EBF">
        <w:rPr>
          <w:b/>
        </w:rPr>
        <w:t xml:space="preserve"> </w:t>
      </w:r>
      <w:r w:rsidR="007B04BE" w:rsidRPr="000E1A0A">
        <w:rPr>
          <w:b/>
        </w:rPr>
        <w:t xml:space="preserve">per </w:t>
      </w:r>
      <w:r w:rsidR="00B41E98">
        <w:rPr>
          <w:b/>
        </w:rPr>
        <w:t xml:space="preserve">6-week </w:t>
      </w:r>
      <w:r w:rsidR="007B04BE" w:rsidRPr="000E1A0A">
        <w:rPr>
          <w:b/>
        </w:rPr>
        <w:t>workshop</w:t>
      </w:r>
      <w:r>
        <w:rPr>
          <w:b/>
        </w:rPr>
        <w:t xml:space="preserve">. </w:t>
      </w:r>
      <w:r>
        <w:t xml:space="preserve"> This accounts for </w:t>
      </w:r>
      <w:r w:rsidR="007B04BE" w:rsidRPr="000E1A0A">
        <w:t>cost associated with</w:t>
      </w:r>
      <w:r w:rsidR="00A66EBF">
        <w:t xml:space="preserve"> licensure fee</w:t>
      </w:r>
      <w:r>
        <w:t xml:space="preserve"> </w:t>
      </w:r>
      <w:r w:rsidR="00A66EBF">
        <w:t>and</w:t>
      </w:r>
      <w:r w:rsidR="007B04BE">
        <w:t xml:space="preserve"> </w:t>
      </w:r>
      <w:r>
        <w:t>ongoing</w:t>
      </w:r>
      <w:r w:rsidR="00462846">
        <w:t xml:space="preserve"> direct</w:t>
      </w:r>
      <w:r w:rsidR="007B04BE" w:rsidRPr="000E1A0A">
        <w:t xml:space="preserve"> program oversight</w:t>
      </w:r>
      <w:r>
        <w:t xml:space="preserve"> and support from NKFM</w:t>
      </w:r>
      <w:r w:rsidR="006A0EE6">
        <w:t>, including</w:t>
      </w:r>
      <w:r w:rsidR="00673519">
        <w:t xml:space="preserve"> the following</w:t>
      </w:r>
      <w:r w:rsidR="006A0EE6">
        <w:t xml:space="preserve">: </w:t>
      </w:r>
    </w:p>
    <w:p w14:paraId="10F90AF0" w14:textId="77777777" w:rsidR="006A0EE6" w:rsidRDefault="00EF089F" w:rsidP="006A0EE6">
      <w:pPr>
        <w:pStyle w:val="ListParagraph"/>
        <w:numPr>
          <w:ilvl w:val="0"/>
          <w:numId w:val="8"/>
        </w:numPr>
      </w:pPr>
      <w:r>
        <w:t>administrative management</w:t>
      </w:r>
    </w:p>
    <w:p w14:paraId="3D256684" w14:textId="77777777" w:rsidR="006A0EE6" w:rsidRDefault="00EF089F" w:rsidP="006A0EE6">
      <w:pPr>
        <w:pStyle w:val="ListParagraph"/>
        <w:numPr>
          <w:ilvl w:val="0"/>
          <w:numId w:val="8"/>
        </w:numPr>
      </w:pPr>
      <w:r>
        <w:t>materials distribu</w:t>
      </w:r>
      <w:r w:rsidR="006A0EE6">
        <w:t>tion</w:t>
      </w:r>
    </w:p>
    <w:p w14:paraId="5EDA9AD0" w14:textId="77777777" w:rsidR="006A0EE6" w:rsidRDefault="00EF089F" w:rsidP="006A0EE6">
      <w:pPr>
        <w:pStyle w:val="ListParagraph"/>
        <w:numPr>
          <w:ilvl w:val="0"/>
          <w:numId w:val="8"/>
        </w:numPr>
      </w:pPr>
      <w:r>
        <w:t>leader fidelity</w:t>
      </w:r>
      <w:r w:rsidR="006A0EE6">
        <w:t xml:space="preserve"> and mentoring</w:t>
      </w:r>
    </w:p>
    <w:p w14:paraId="0371F4A2" w14:textId="77777777" w:rsidR="006A0EE6" w:rsidRDefault="007B04BE" w:rsidP="006A0EE6">
      <w:pPr>
        <w:pStyle w:val="ListParagraph"/>
        <w:numPr>
          <w:ilvl w:val="0"/>
          <w:numId w:val="8"/>
        </w:numPr>
      </w:pPr>
      <w:r w:rsidRPr="000E1A0A">
        <w:t>data</w:t>
      </w:r>
      <w:r w:rsidR="00462846">
        <w:t xml:space="preserve"> </w:t>
      </w:r>
      <w:r w:rsidR="00EF089F">
        <w:t>processing</w:t>
      </w:r>
    </w:p>
    <w:p w14:paraId="45C2A0E0" w14:textId="77777777" w:rsidR="006A0EE6" w:rsidRDefault="006A0EE6" w:rsidP="006A0EE6">
      <w:pPr>
        <w:pStyle w:val="ListParagraph"/>
        <w:numPr>
          <w:ilvl w:val="0"/>
          <w:numId w:val="8"/>
        </w:numPr>
      </w:pPr>
      <w:r>
        <w:t>technical assistance</w:t>
      </w:r>
    </w:p>
    <w:p w14:paraId="56A289CA" w14:textId="77777777" w:rsidR="006A0EE6" w:rsidRDefault="006A0EE6" w:rsidP="006A0EE6">
      <w:pPr>
        <w:pStyle w:val="ListParagraph"/>
        <w:numPr>
          <w:ilvl w:val="0"/>
          <w:numId w:val="8"/>
        </w:numPr>
      </w:pPr>
      <w:r>
        <w:t>evaluation</w:t>
      </w:r>
    </w:p>
    <w:p w14:paraId="348CF11C" w14:textId="77777777" w:rsidR="006A0EE6" w:rsidRDefault="006A0EE6" w:rsidP="006A0EE6">
      <w:pPr>
        <w:pStyle w:val="ListParagraph"/>
        <w:numPr>
          <w:ilvl w:val="0"/>
          <w:numId w:val="8"/>
        </w:numPr>
      </w:pPr>
      <w:r>
        <w:t>reports</w:t>
      </w:r>
    </w:p>
    <w:p w14:paraId="1E0A9A23" w14:textId="77777777" w:rsidR="00C305B0" w:rsidRDefault="0099690A" w:rsidP="006A0EE6">
      <w:pPr>
        <w:pStyle w:val="ListParagraph"/>
        <w:numPr>
          <w:ilvl w:val="0"/>
          <w:numId w:val="8"/>
        </w:numPr>
      </w:pPr>
      <w:r>
        <w:t>back-up</w:t>
      </w:r>
      <w:r w:rsidR="00EF089F">
        <w:t xml:space="preserve"> </w:t>
      </w:r>
      <w:r>
        <w:t>facilitation</w:t>
      </w:r>
      <w:r w:rsidR="00DB44C4">
        <w:t xml:space="preserve"> </w:t>
      </w:r>
      <w:r w:rsidR="00C305B0">
        <w:t xml:space="preserve"> </w:t>
      </w:r>
    </w:p>
    <w:p w14:paraId="17C7F7D3" w14:textId="77777777" w:rsidR="00C305B0" w:rsidRDefault="00C305B0" w:rsidP="007B04BE"/>
    <w:p w14:paraId="6D7B1B96" w14:textId="77777777" w:rsidR="00C305B0" w:rsidRDefault="00C305B0" w:rsidP="007B04BE"/>
    <w:p w14:paraId="26DE43B4" w14:textId="5270A038" w:rsidR="00C305B0" w:rsidRPr="00462846" w:rsidRDefault="00C305B0" w:rsidP="00C305B0">
      <w:pPr>
        <w:jc w:val="center"/>
        <w:rPr>
          <w:b/>
          <w:color w:val="1F497D" w:themeColor="text2"/>
          <w:sz w:val="28"/>
          <w:u w:val="single"/>
        </w:rPr>
      </w:pPr>
      <w:r>
        <w:rPr>
          <w:b/>
          <w:color w:val="1F497D" w:themeColor="text2"/>
          <w:sz w:val="28"/>
          <w:u w:val="single"/>
        </w:rPr>
        <w:t>Books and C</w:t>
      </w:r>
      <w:r w:rsidR="00283B26">
        <w:rPr>
          <w:b/>
          <w:color w:val="1F497D" w:themeColor="text2"/>
          <w:sz w:val="28"/>
          <w:u w:val="single"/>
        </w:rPr>
        <w:t>D</w:t>
      </w:r>
      <w:r>
        <w:rPr>
          <w:b/>
          <w:color w:val="1F497D" w:themeColor="text2"/>
          <w:sz w:val="28"/>
          <w:u w:val="single"/>
        </w:rPr>
        <w:t>s</w:t>
      </w:r>
      <w:r w:rsidRPr="00462846">
        <w:rPr>
          <w:b/>
          <w:color w:val="1F497D" w:themeColor="text2"/>
          <w:sz w:val="28"/>
          <w:u w:val="single"/>
        </w:rPr>
        <w:t>: Cost per workshop</w:t>
      </w:r>
      <w:r>
        <w:rPr>
          <w:b/>
          <w:color w:val="1F497D" w:themeColor="text2"/>
          <w:sz w:val="28"/>
          <w:u w:val="single"/>
        </w:rPr>
        <w:t xml:space="preserve"> </w:t>
      </w:r>
      <w:r w:rsidR="006A0EE6">
        <w:rPr>
          <w:b/>
          <w:color w:val="1F497D" w:themeColor="text2"/>
          <w:sz w:val="28"/>
          <w:u w:val="single"/>
        </w:rPr>
        <w:t>[In-Kind for 2020]</w:t>
      </w:r>
    </w:p>
    <w:p w14:paraId="37D80DC2" w14:textId="77777777" w:rsidR="00C305B0" w:rsidRDefault="00C305B0" w:rsidP="007B04BE"/>
    <w:p w14:paraId="76949C3F" w14:textId="359B9846" w:rsidR="00DB44C4" w:rsidRPr="006A0EE6" w:rsidRDefault="006A0EE6" w:rsidP="006A0EE6">
      <w:r>
        <w:t xml:space="preserve">There is a cost of $30 for participant book and cd [$21 per book; </w:t>
      </w:r>
      <w:r w:rsidR="00283B26">
        <w:t>$</w:t>
      </w:r>
      <w:r>
        <w:t xml:space="preserve">9 per CD].  This cost is </w:t>
      </w:r>
      <w:r w:rsidRPr="006A0EE6">
        <w:rPr>
          <w:b/>
        </w:rPr>
        <w:t>not</w:t>
      </w:r>
      <w:r>
        <w:t xml:space="preserve"> included in the above figure for the current contract.  </w:t>
      </w:r>
      <w:r w:rsidR="00DB44C4">
        <w:t xml:space="preserve">NKFM is able to provide the books and CDs as in-kind to </w:t>
      </w:r>
      <w:r w:rsidR="00331724">
        <w:t>Health System Partner</w:t>
      </w:r>
      <w:r w:rsidR="00DB44C4">
        <w:t xml:space="preserve"> during </w:t>
      </w:r>
      <w:r>
        <w:t xml:space="preserve">calendar </w:t>
      </w:r>
      <w:r w:rsidR="00DB44C4">
        <w:t xml:space="preserve">2020 with support from external grant funds.  </w:t>
      </w:r>
    </w:p>
    <w:p w14:paraId="3E3B15BF" w14:textId="77777777" w:rsidR="009A4C92" w:rsidRDefault="009A4C92">
      <w:pPr>
        <w:rPr>
          <w:b/>
        </w:rPr>
      </w:pPr>
      <w:r>
        <w:rPr>
          <w:b/>
        </w:rPr>
        <w:br w:type="page"/>
      </w:r>
    </w:p>
    <w:p w14:paraId="7BBE19C6" w14:textId="77777777" w:rsidR="009A4C92" w:rsidRPr="00A66EBF" w:rsidRDefault="009A4C92" w:rsidP="009A4C92">
      <w:pPr>
        <w:autoSpaceDE w:val="0"/>
        <w:autoSpaceDN w:val="0"/>
        <w:adjustRightInd w:val="0"/>
        <w:rPr>
          <w:sz w:val="22"/>
          <w:szCs w:val="22"/>
        </w:rPr>
      </w:pPr>
    </w:p>
    <w:p w14:paraId="46EFB585" w14:textId="3AC07449" w:rsidR="009A4C92" w:rsidRDefault="009A4C92" w:rsidP="009A4C92">
      <w:pPr>
        <w:jc w:val="center"/>
        <w:rPr>
          <w:b/>
          <w:caps/>
          <w:sz w:val="28"/>
        </w:rPr>
      </w:pPr>
      <w:r>
        <w:rPr>
          <w:b/>
          <w:caps/>
          <w:sz w:val="28"/>
        </w:rPr>
        <w:t>Appendix B</w:t>
      </w:r>
      <w:r>
        <w:rPr>
          <w:b/>
          <w:caps/>
        </w:rPr>
        <w:t xml:space="preserve">: </w:t>
      </w:r>
      <w:r w:rsidRPr="009A4C92">
        <w:rPr>
          <w:b/>
          <w:caps/>
          <w:sz w:val="28"/>
          <w:szCs w:val="28"/>
        </w:rPr>
        <w:t xml:space="preserve">ChRonic PAIN </w:t>
      </w:r>
      <w:r w:rsidR="00F702E3">
        <w:rPr>
          <w:b/>
          <w:caps/>
          <w:sz w:val="28"/>
          <w:szCs w:val="28"/>
        </w:rPr>
        <w:t>SELF-MANAGEMENT PROGRAM</w:t>
      </w:r>
      <w:r>
        <w:rPr>
          <w:b/>
          <w:caps/>
          <w:sz w:val="28"/>
        </w:rPr>
        <w:t xml:space="preserve"> bUDGET</w:t>
      </w:r>
    </w:p>
    <w:p w14:paraId="009DAFA4" w14:textId="77777777" w:rsidR="006F0446" w:rsidRDefault="006F0446" w:rsidP="009A4C92">
      <w:pPr>
        <w:jc w:val="center"/>
        <w:rPr>
          <w:b/>
          <w:caps/>
          <w:sz w:val="28"/>
        </w:rPr>
      </w:pPr>
    </w:p>
    <w:p w14:paraId="07652D85" w14:textId="776739C8" w:rsidR="009A4C92" w:rsidRPr="006F0446" w:rsidRDefault="009A4C92" w:rsidP="006F0446">
      <w:pPr>
        <w:jc w:val="center"/>
        <w:rPr>
          <w:b/>
          <w:sz w:val="28"/>
          <w:szCs w:val="26"/>
        </w:rPr>
      </w:pPr>
      <w:r w:rsidRPr="006F0446">
        <w:rPr>
          <w:b/>
          <w:sz w:val="28"/>
          <w:szCs w:val="26"/>
        </w:rPr>
        <w:t>Chronic Pain Workshop Budget</w:t>
      </w:r>
      <w:r w:rsidR="007F11DC" w:rsidRPr="006F0446">
        <w:rPr>
          <w:b/>
          <w:sz w:val="28"/>
          <w:szCs w:val="26"/>
        </w:rPr>
        <w:t xml:space="preserve"> </w:t>
      </w:r>
      <w:r w:rsidR="002C1DE3" w:rsidRPr="006F0446">
        <w:rPr>
          <w:b/>
          <w:sz w:val="28"/>
          <w:szCs w:val="26"/>
        </w:rPr>
        <w:t xml:space="preserve">- </w:t>
      </w:r>
      <w:r w:rsidR="006F0446" w:rsidRPr="006F0446">
        <w:rPr>
          <w:b/>
          <w:sz w:val="28"/>
          <w:szCs w:val="26"/>
        </w:rPr>
        <w:t xml:space="preserve">Distance-Learning Program </w:t>
      </w:r>
      <w:r w:rsidR="007F11DC" w:rsidRPr="006F0446">
        <w:rPr>
          <w:b/>
          <w:sz w:val="28"/>
          <w:szCs w:val="26"/>
        </w:rPr>
        <w:t>Delivery</w:t>
      </w:r>
    </w:p>
    <w:p w14:paraId="4F9001FC" w14:textId="77777777" w:rsidR="009A4C92" w:rsidRPr="00E51C1C" w:rsidRDefault="002C1DE3" w:rsidP="009A4C92">
      <w:pPr>
        <w:jc w:val="center"/>
        <w:rPr>
          <w:b/>
        </w:rPr>
      </w:pPr>
      <w:r>
        <w:rPr>
          <w:b/>
        </w:rPr>
        <w:t>May 2020</w:t>
      </w:r>
    </w:p>
    <w:p w14:paraId="62A90300" w14:textId="77777777" w:rsidR="009A4C92" w:rsidRDefault="009A4C92" w:rsidP="009A4C92">
      <w:pPr>
        <w:jc w:val="center"/>
      </w:pPr>
    </w:p>
    <w:p w14:paraId="08E50AC5" w14:textId="77777777" w:rsidR="009A4C92" w:rsidRDefault="009A4C92" w:rsidP="009A4C92">
      <w:pPr>
        <w:jc w:val="center"/>
      </w:pPr>
      <w:r>
        <w:t xml:space="preserve">Assume: </w:t>
      </w:r>
      <w:r w:rsidR="002C1DE3">
        <w:t>10-</w:t>
      </w:r>
      <w:r>
        <w:t>12 participants and 2 leaders</w:t>
      </w:r>
    </w:p>
    <w:p w14:paraId="55DACD08" w14:textId="77777777" w:rsidR="009A4C92" w:rsidRDefault="009A4C92" w:rsidP="009A4C92">
      <w:pPr>
        <w:jc w:val="center"/>
      </w:pPr>
    </w:p>
    <w:tbl>
      <w:tblPr>
        <w:tblW w:w="10245" w:type="dxa"/>
        <w:tblInd w:w="-8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27"/>
        <w:gridCol w:w="1386"/>
        <w:gridCol w:w="2010"/>
        <w:gridCol w:w="2022"/>
      </w:tblGrid>
      <w:tr w:rsidR="00762A46" w14:paraId="628939B0" w14:textId="77777777" w:rsidTr="00BC359F">
        <w:tc>
          <w:tcPr>
            <w:tcW w:w="4827" w:type="dxa"/>
            <w:shd w:val="clear" w:color="auto" w:fill="E0E0E0"/>
          </w:tcPr>
          <w:p w14:paraId="45F87EDA" w14:textId="5A6E2DB0" w:rsidR="009A4C92" w:rsidRPr="00613FF4" w:rsidRDefault="00BC359F" w:rsidP="00F702E3">
            <w:pPr>
              <w:rPr>
                <w:b/>
              </w:rPr>
            </w:pPr>
            <w:r>
              <w:rPr>
                <w:b/>
              </w:rPr>
              <w:t xml:space="preserve">Chronic Pain </w:t>
            </w:r>
            <w:r w:rsidR="00F702E3">
              <w:rPr>
                <w:b/>
              </w:rPr>
              <w:t>Self-Management Program</w:t>
            </w:r>
            <w:r w:rsidR="009A4C92">
              <w:rPr>
                <w:b/>
              </w:rPr>
              <w:t xml:space="preserve"> Workshop</w:t>
            </w:r>
            <w:r w:rsidR="00F702E3">
              <w:rPr>
                <w:b/>
              </w:rPr>
              <w:t xml:space="preserve"> </w:t>
            </w:r>
            <w:r w:rsidR="009A4C92" w:rsidRPr="00613FF4">
              <w:rPr>
                <w:b/>
              </w:rPr>
              <w:t>Description / Costs</w:t>
            </w:r>
          </w:p>
        </w:tc>
        <w:tc>
          <w:tcPr>
            <w:tcW w:w="1386" w:type="dxa"/>
            <w:shd w:val="clear" w:color="auto" w:fill="E0E0E0"/>
          </w:tcPr>
          <w:p w14:paraId="69274DF4" w14:textId="77777777" w:rsidR="009A4C92" w:rsidRDefault="009A4C92" w:rsidP="00F67206">
            <w:pPr>
              <w:jc w:val="center"/>
              <w:rPr>
                <w:b/>
              </w:rPr>
            </w:pPr>
            <w:r>
              <w:rPr>
                <w:b/>
              </w:rPr>
              <w:t>Total Cost Per</w:t>
            </w:r>
          </w:p>
          <w:p w14:paraId="23E684E6" w14:textId="77777777" w:rsidR="009A4C92" w:rsidRPr="00613FF4" w:rsidRDefault="009A4C92" w:rsidP="00F67206">
            <w:pPr>
              <w:jc w:val="center"/>
              <w:rPr>
                <w:b/>
              </w:rPr>
            </w:pPr>
            <w:r w:rsidRPr="00613FF4">
              <w:rPr>
                <w:b/>
              </w:rPr>
              <w:t>Workshop</w:t>
            </w:r>
          </w:p>
        </w:tc>
        <w:tc>
          <w:tcPr>
            <w:tcW w:w="2010" w:type="dxa"/>
            <w:shd w:val="clear" w:color="auto" w:fill="E0E0E0"/>
          </w:tcPr>
          <w:p w14:paraId="5D853DAD" w14:textId="383F1C74" w:rsidR="009A4C92" w:rsidRPr="00613FF4" w:rsidRDefault="00331724" w:rsidP="00F67206">
            <w:pPr>
              <w:jc w:val="center"/>
              <w:rPr>
                <w:b/>
              </w:rPr>
            </w:pPr>
            <w:r>
              <w:rPr>
                <w:b/>
              </w:rPr>
              <w:t>Health System Partner</w:t>
            </w:r>
            <w:r w:rsidR="009A4C92">
              <w:rPr>
                <w:b/>
              </w:rPr>
              <w:t xml:space="preserve"> Cost Per Workshop</w:t>
            </w:r>
          </w:p>
        </w:tc>
        <w:tc>
          <w:tcPr>
            <w:tcW w:w="2022" w:type="dxa"/>
            <w:shd w:val="clear" w:color="auto" w:fill="E0E0E0"/>
          </w:tcPr>
          <w:p w14:paraId="5B9BF2AF" w14:textId="58EC09FD" w:rsidR="009A4C92" w:rsidRDefault="00762A46" w:rsidP="00F67206">
            <w:pPr>
              <w:jc w:val="center"/>
              <w:rPr>
                <w:b/>
              </w:rPr>
            </w:pPr>
            <w:r>
              <w:rPr>
                <w:b/>
              </w:rPr>
              <w:t xml:space="preserve">Other Grant Funds </w:t>
            </w:r>
            <w:r w:rsidR="009A4C92">
              <w:rPr>
                <w:b/>
              </w:rPr>
              <w:t xml:space="preserve">Per </w:t>
            </w:r>
          </w:p>
          <w:p w14:paraId="08B9FF71" w14:textId="77777777" w:rsidR="009A4C92" w:rsidRDefault="009A4C92" w:rsidP="00F67206">
            <w:pPr>
              <w:jc w:val="center"/>
              <w:rPr>
                <w:b/>
              </w:rPr>
            </w:pPr>
            <w:r>
              <w:rPr>
                <w:b/>
              </w:rPr>
              <w:t>Workshop</w:t>
            </w:r>
          </w:p>
        </w:tc>
      </w:tr>
      <w:tr w:rsidR="00762A46" w14:paraId="3F2AEB82" w14:textId="77777777" w:rsidTr="00BC359F">
        <w:tc>
          <w:tcPr>
            <w:tcW w:w="4827" w:type="dxa"/>
            <w:shd w:val="clear" w:color="auto" w:fill="auto"/>
          </w:tcPr>
          <w:p w14:paraId="4576F226" w14:textId="77777777" w:rsidR="009A4C92" w:rsidRDefault="009A4C92" w:rsidP="009A4C92">
            <w:r>
              <w:t>Coord</w:t>
            </w:r>
            <w:r w:rsidR="004F3594">
              <w:t>ination of Workshop (time/location)</w:t>
            </w:r>
            <w:r>
              <w:t>, Recruitment of Participants</w:t>
            </w:r>
          </w:p>
        </w:tc>
        <w:tc>
          <w:tcPr>
            <w:tcW w:w="1386" w:type="dxa"/>
            <w:shd w:val="clear" w:color="auto" w:fill="auto"/>
          </w:tcPr>
          <w:p w14:paraId="7F347424" w14:textId="052527A5" w:rsidR="009A4C92" w:rsidRDefault="009A4C92" w:rsidP="009A4C92">
            <w:pPr>
              <w:jc w:val="right"/>
            </w:pPr>
          </w:p>
        </w:tc>
        <w:tc>
          <w:tcPr>
            <w:tcW w:w="2010" w:type="dxa"/>
            <w:shd w:val="clear" w:color="auto" w:fill="auto"/>
          </w:tcPr>
          <w:p w14:paraId="1A588F34" w14:textId="041A6F1C" w:rsidR="009A4C92" w:rsidRDefault="009A4C92" w:rsidP="009A4C92">
            <w:pPr>
              <w:jc w:val="right"/>
            </w:pPr>
          </w:p>
        </w:tc>
        <w:tc>
          <w:tcPr>
            <w:tcW w:w="2022" w:type="dxa"/>
          </w:tcPr>
          <w:p w14:paraId="527A76C3" w14:textId="4B4A7FEC" w:rsidR="009A4C92" w:rsidRDefault="009A4C92" w:rsidP="00F67206">
            <w:pPr>
              <w:jc w:val="right"/>
            </w:pPr>
          </w:p>
        </w:tc>
      </w:tr>
      <w:tr w:rsidR="00762A46" w14:paraId="2190858C" w14:textId="77777777" w:rsidTr="00BC359F">
        <w:tc>
          <w:tcPr>
            <w:tcW w:w="4827" w:type="dxa"/>
            <w:shd w:val="clear" w:color="auto" w:fill="auto"/>
          </w:tcPr>
          <w:p w14:paraId="6C99BDCE" w14:textId="77777777" w:rsidR="009A4C92" w:rsidRPr="00CF6A04" w:rsidRDefault="009A4C92" w:rsidP="009A4C92">
            <w:r>
              <w:t>Workshop Leaders:</w:t>
            </w:r>
            <w:r w:rsidRPr="00F702E3">
              <w:t xml:space="preserve"> 2</w:t>
            </w:r>
            <w:r>
              <w:t xml:space="preserve"> leaders</w:t>
            </w:r>
            <w:r w:rsidR="004F3594">
              <w:t xml:space="preserve"> (staff and community member)</w:t>
            </w:r>
            <w:r>
              <w:t xml:space="preserve"> @ 6 workshop sessions; 1 info session </w:t>
            </w:r>
          </w:p>
        </w:tc>
        <w:tc>
          <w:tcPr>
            <w:tcW w:w="1386" w:type="dxa"/>
            <w:shd w:val="clear" w:color="auto" w:fill="auto"/>
          </w:tcPr>
          <w:p w14:paraId="61137109" w14:textId="104FE8F8" w:rsidR="009A4C92" w:rsidRDefault="009A4C92" w:rsidP="004F3594">
            <w:pPr>
              <w:jc w:val="right"/>
            </w:pPr>
          </w:p>
        </w:tc>
        <w:tc>
          <w:tcPr>
            <w:tcW w:w="2010" w:type="dxa"/>
            <w:shd w:val="clear" w:color="auto" w:fill="auto"/>
          </w:tcPr>
          <w:p w14:paraId="41E44102" w14:textId="144AB008" w:rsidR="009A4C92" w:rsidRDefault="009A4C92" w:rsidP="00F67206">
            <w:pPr>
              <w:jc w:val="right"/>
            </w:pPr>
          </w:p>
        </w:tc>
        <w:tc>
          <w:tcPr>
            <w:tcW w:w="2022" w:type="dxa"/>
          </w:tcPr>
          <w:p w14:paraId="6C9EC24A" w14:textId="7D6E8754" w:rsidR="009A4C92" w:rsidRDefault="009A4C92" w:rsidP="00F67206">
            <w:pPr>
              <w:jc w:val="right"/>
            </w:pPr>
          </w:p>
        </w:tc>
      </w:tr>
      <w:tr w:rsidR="00977314" w14:paraId="46CF064C" w14:textId="77777777" w:rsidTr="00BC359F">
        <w:tc>
          <w:tcPr>
            <w:tcW w:w="4827" w:type="dxa"/>
            <w:shd w:val="clear" w:color="auto" w:fill="auto"/>
          </w:tcPr>
          <w:p w14:paraId="40601EA8" w14:textId="77777777" w:rsidR="00977314" w:rsidRDefault="00977314" w:rsidP="009A4C92">
            <w:r>
              <w:t>Workshop Technical Assistance: 1 leader @ 6 workshop sessions; 1 info session</w:t>
            </w:r>
          </w:p>
        </w:tc>
        <w:tc>
          <w:tcPr>
            <w:tcW w:w="1386" w:type="dxa"/>
            <w:shd w:val="clear" w:color="auto" w:fill="auto"/>
          </w:tcPr>
          <w:p w14:paraId="4284E1DB" w14:textId="03ECADCE" w:rsidR="00977314" w:rsidRDefault="00977314" w:rsidP="00977314">
            <w:pPr>
              <w:jc w:val="right"/>
            </w:pPr>
          </w:p>
        </w:tc>
        <w:tc>
          <w:tcPr>
            <w:tcW w:w="2010" w:type="dxa"/>
            <w:shd w:val="clear" w:color="auto" w:fill="auto"/>
          </w:tcPr>
          <w:p w14:paraId="7ED96BB1" w14:textId="471ECEB4" w:rsidR="00977314" w:rsidRDefault="00977314" w:rsidP="00F67206">
            <w:pPr>
              <w:jc w:val="right"/>
            </w:pPr>
          </w:p>
        </w:tc>
        <w:tc>
          <w:tcPr>
            <w:tcW w:w="2022" w:type="dxa"/>
          </w:tcPr>
          <w:p w14:paraId="76055D09" w14:textId="64A91F33" w:rsidR="00977314" w:rsidRDefault="00977314" w:rsidP="00F67206">
            <w:pPr>
              <w:jc w:val="right"/>
            </w:pPr>
          </w:p>
        </w:tc>
      </w:tr>
      <w:tr w:rsidR="00762A46" w14:paraId="601F2D71" w14:textId="77777777" w:rsidTr="00BC359F">
        <w:tc>
          <w:tcPr>
            <w:tcW w:w="4827" w:type="dxa"/>
            <w:shd w:val="clear" w:color="auto" w:fill="auto"/>
          </w:tcPr>
          <w:p w14:paraId="0F317E55" w14:textId="77777777" w:rsidR="009A4C92" w:rsidRPr="005C7A0F" w:rsidRDefault="009A4C92" w:rsidP="00F67206">
            <w:r>
              <w:t>Program administrativ</w:t>
            </w:r>
            <w:r w:rsidR="00762A46">
              <w:t>e support, evaluation, fidelity</w:t>
            </w:r>
          </w:p>
        </w:tc>
        <w:tc>
          <w:tcPr>
            <w:tcW w:w="1386" w:type="dxa"/>
            <w:shd w:val="clear" w:color="auto" w:fill="auto"/>
          </w:tcPr>
          <w:p w14:paraId="78C84BDB" w14:textId="56D2BE1F" w:rsidR="009A4C92" w:rsidRDefault="009A4C92" w:rsidP="00F67206">
            <w:pPr>
              <w:jc w:val="right"/>
            </w:pPr>
          </w:p>
        </w:tc>
        <w:tc>
          <w:tcPr>
            <w:tcW w:w="2010" w:type="dxa"/>
            <w:shd w:val="clear" w:color="auto" w:fill="auto"/>
          </w:tcPr>
          <w:p w14:paraId="37130D9D" w14:textId="54623687" w:rsidR="009A4C92" w:rsidRDefault="009A4C92" w:rsidP="00F67206">
            <w:pPr>
              <w:jc w:val="right"/>
            </w:pPr>
          </w:p>
        </w:tc>
        <w:tc>
          <w:tcPr>
            <w:tcW w:w="2022" w:type="dxa"/>
          </w:tcPr>
          <w:p w14:paraId="70FE2004" w14:textId="29D46638" w:rsidR="009A4C92" w:rsidRDefault="009A4C92" w:rsidP="00F67206">
            <w:pPr>
              <w:jc w:val="right"/>
            </w:pPr>
          </w:p>
        </w:tc>
      </w:tr>
      <w:tr w:rsidR="009A4C92" w14:paraId="539BF5EC" w14:textId="77777777" w:rsidTr="00BC359F">
        <w:trPr>
          <w:trHeight w:val="562"/>
        </w:trPr>
        <w:tc>
          <w:tcPr>
            <w:tcW w:w="4827" w:type="dxa"/>
            <w:shd w:val="clear" w:color="auto" w:fill="auto"/>
          </w:tcPr>
          <w:p w14:paraId="271F28C9" w14:textId="77777777" w:rsidR="009A4C92" w:rsidRDefault="009A4C92" w:rsidP="00F67206">
            <w:r w:rsidRPr="00613FF4">
              <w:rPr>
                <w:i/>
              </w:rPr>
              <w:t>Healthy Living</w:t>
            </w:r>
            <w:r>
              <w:t xml:space="preserve"> Books: 12 participants </w:t>
            </w:r>
          </w:p>
          <w:p w14:paraId="716C6D99" w14:textId="77777777" w:rsidR="009A4C92" w:rsidRDefault="009A4C92" w:rsidP="009A4C92">
            <w:r w:rsidRPr="00613FF4">
              <w:rPr>
                <w:lang w:val="fr-FR"/>
              </w:rPr>
              <w:t>Relaxation CDs: 1</w:t>
            </w:r>
            <w:r>
              <w:rPr>
                <w:lang w:val="fr-FR"/>
              </w:rPr>
              <w:t>2</w:t>
            </w:r>
            <w:r w:rsidRPr="00613FF4">
              <w:rPr>
                <w:lang w:val="fr-FR"/>
              </w:rPr>
              <w:t xml:space="preserve"> participants </w:t>
            </w:r>
          </w:p>
        </w:tc>
        <w:tc>
          <w:tcPr>
            <w:tcW w:w="1386" w:type="dxa"/>
            <w:shd w:val="clear" w:color="auto" w:fill="auto"/>
          </w:tcPr>
          <w:p w14:paraId="3A9BD7C9" w14:textId="1B084882" w:rsidR="009A4C92" w:rsidRDefault="009A4C92" w:rsidP="00F67206">
            <w:pPr>
              <w:jc w:val="right"/>
            </w:pPr>
          </w:p>
        </w:tc>
        <w:tc>
          <w:tcPr>
            <w:tcW w:w="2010" w:type="dxa"/>
            <w:shd w:val="clear" w:color="auto" w:fill="auto"/>
          </w:tcPr>
          <w:p w14:paraId="07B1FBA9" w14:textId="0D33E5EC" w:rsidR="009A4C92" w:rsidRDefault="009A4C92" w:rsidP="00F67206">
            <w:pPr>
              <w:jc w:val="right"/>
            </w:pPr>
          </w:p>
        </w:tc>
        <w:tc>
          <w:tcPr>
            <w:tcW w:w="2022" w:type="dxa"/>
          </w:tcPr>
          <w:p w14:paraId="52103A5D" w14:textId="6DD4865F" w:rsidR="009A4C92" w:rsidRDefault="009A4C92" w:rsidP="00F67206">
            <w:pPr>
              <w:jc w:val="right"/>
            </w:pPr>
          </w:p>
        </w:tc>
      </w:tr>
      <w:tr w:rsidR="00762A46" w14:paraId="5410F129" w14:textId="77777777" w:rsidTr="00BC359F">
        <w:tc>
          <w:tcPr>
            <w:tcW w:w="4827" w:type="dxa"/>
            <w:shd w:val="clear" w:color="auto" w:fill="auto"/>
          </w:tcPr>
          <w:p w14:paraId="21364D68" w14:textId="77777777" w:rsidR="009A4C92" w:rsidRDefault="00977314" w:rsidP="00977314">
            <w:r>
              <w:t>Workshop Supplies</w:t>
            </w:r>
            <w:r w:rsidR="007F11DC">
              <w:t xml:space="preserve"> </w:t>
            </w:r>
          </w:p>
        </w:tc>
        <w:tc>
          <w:tcPr>
            <w:tcW w:w="1386" w:type="dxa"/>
            <w:shd w:val="clear" w:color="auto" w:fill="auto"/>
          </w:tcPr>
          <w:p w14:paraId="464F7CE5" w14:textId="009D07B1" w:rsidR="00BC359F" w:rsidRDefault="00BC359F" w:rsidP="00F67206">
            <w:pPr>
              <w:jc w:val="right"/>
            </w:pPr>
          </w:p>
        </w:tc>
        <w:tc>
          <w:tcPr>
            <w:tcW w:w="2010" w:type="dxa"/>
            <w:shd w:val="clear" w:color="auto" w:fill="auto"/>
          </w:tcPr>
          <w:p w14:paraId="727746D6" w14:textId="4B972616" w:rsidR="009A4C92" w:rsidRDefault="009A4C92" w:rsidP="00F67206">
            <w:pPr>
              <w:jc w:val="right"/>
            </w:pPr>
          </w:p>
        </w:tc>
        <w:tc>
          <w:tcPr>
            <w:tcW w:w="2022" w:type="dxa"/>
          </w:tcPr>
          <w:p w14:paraId="64E5844A" w14:textId="27D2586D" w:rsidR="009A4C92" w:rsidRDefault="009A4C92" w:rsidP="00F67206">
            <w:pPr>
              <w:jc w:val="right"/>
            </w:pPr>
          </w:p>
        </w:tc>
      </w:tr>
      <w:tr w:rsidR="00762A46" w14:paraId="2AE15374" w14:textId="77777777" w:rsidTr="00BC359F">
        <w:tc>
          <w:tcPr>
            <w:tcW w:w="4827" w:type="dxa"/>
            <w:shd w:val="clear" w:color="auto" w:fill="auto"/>
          </w:tcPr>
          <w:p w14:paraId="2900896A" w14:textId="77777777" w:rsidR="009A4C92" w:rsidRDefault="009A4C92" w:rsidP="00F67206">
            <w:r>
              <w:t xml:space="preserve">Snacks for participants </w:t>
            </w:r>
          </w:p>
        </w:tc>
        <w:tc>
          <w:tcPr>
            <w:tcW w:w="1386" w:type="dxa"/>
            <w:shd w:val="clear" w:color="auto" w:fill="auto"/>
          </w:tcPr>
          <w:p w14:paraId="01293CE0" w14:textId="564A77FE" w:rsidR="00BC359F" w:rsidRDefault="00BC359F" w:rsidP="00F67206">
            <w:pPr>
              <w:jc w:val="right"/>
            </w:pPr>
          </w:p>
        </w:tc>
        <w:tc>
          <w:tcPr>
            <w:tcW w:w="2010" w:type="dxa"/>
            <w:shd w:val="clear" w:color="auto" w:fill="auto"/>
          </w:tcPr>
          <w:p w14:paraId="26111FFD" w14:textId="6CE2DD23" w:rsidR="009A4C92" w:rsidRDefault="009A4C92" w:rsidP="00F67206">
            <w:pPr>
              <w:jc w:val="right"/>
            </w:pPr>
          </w:p>
        </w:tc>
        <w:tc>
          <w:tcPr>
            <w:tcW w:w="2022" w:type="dxa"/>
          </w:tcPr>
          <w:p w14:paraId="7A04F2BE" w14:textId="233CC1C8" w:rsidR="009A4C92" w:rsidRDefault="009A4C92" w:rsidP="00F67206">
            <w:pPr>
              <w:jc w:val="right"/>
            </w:pPr>
          </w:p>
        </w:tc>
      </w:tr>
      <w:tr w:rsidR="00762A46" w14:paraId="1347A716" w14:textId="77777777" w:rsidTr="00BC359F">
        <w:trPr>
          <w:trHeight w:val="197"/>
        </w:trPr>
        <w:tc>
          <w:tcPr>
            <w:tcW w:w="4827" w:type="dxa"/>
            <w:shd w:val="clear" w:color="auto" w:fill="auto"/>
          </w:tcPr>
          <w:p w14:paraId="214B6514" w14:textId="77777777" w:rsidR="009A4C92" w:rsidRDefault="009A4C92" w:rsidP="00F67206">
            <w:r>
              <w:t>Mileage for leader</w:t>
            </w:r>
          </w:p>
        </w:tc>
        <w:tc>
          <w:tcPr>
            <w:tcW w:w="1386" w:type="dxa"/>
            <w:shd w:val="clear" w:color="auto" w:fill="auto"/>
          </w:tcPr>
          <w:p w14:paraId="721127E2" w14:textId="12982D6E" w:rsidR="00BC359F" w:rsidRDefault="00BC359F" w:rsidP="00F67206">
            <w:pPr>
              <w:jc w:val="right"/>
            </w:pPr>
          </w:p>
        </w:tc>
        <w:tc>
          <w:tcPr>
            <w:tcW w:w="2010" w:type="dxa"/>
            <w:shd w:val="clear" w:color="auto" w:fill="auto"/>
          </w:tcPr>
          <w:p w14:paraId="422AA8F3" w14:textId="77777777" w:rsidR="009A4C92" w:rsidRDefault="009A4C92" w:rsidP="00F67206">
            <w:pPr>
              <w:jc w:val="right"/>
            </w:pPr>
          </w:p>
        </w:tc>
        <w:tc>
          <w:tcPr>
            <w:tcW w:w="2022" w:type="dxa"/>
          </w:tcPr>
          <w:p w14:paraId="79A03CC1" w14:textId="01EA3FA4" w:rsidR="009A4C92" w:rsidRDefault="009A4C92" w:rsidP="00F67206">
            <w:pPr>
              <w:jc w:val="right"/>
            </w:pPr>
          </w:p>
        </w:tc>
      </w:tr>
      <w:tr w:rsidR="00977314" w14:paraId="34EEAED4" w14:textId="77777777" w:rsidTr="00BC359F">
        <w:trPr>
          <w:trHeight w:val="197"/>
        </w:trPr>
        <w:tc>
          <w:tcPr>
            <w:tcW w:w="4827" w:type="dxa"/>
            <w:shd w:val="clear" w:color="auto" w:fill="auto"/>
          </w:tcPr>
          <w:p w14:paraId="3EE1AAEB" w14:textId="77777777" w:rsidR="00977314" w:rsidRDefault="007F11DC" w:rsidP="00BC359F">
            <w:r>
              <w:t xml:space="preserve">Printing of workshop supplies </w:t>
            </w:r>
            <w:r w:rsidR="00977314">
              <w:t xml:space="preserve">and mailing of </w:t>
            </w:r>
            <w:r>
              <w:t>program materials (book, handouts, certificate, CD)</w:t>
            </w:r>
            <w:r w:rsidR="00977314">
              <w:t xml:space="preserve"> to participants </w:t>
            </w:r>
          </w:p>
        </w:tc>
        <w:tc>
          <w:tcPr>
            <w:tcW w:w="1386" w:type="dxa"/>
            <w:shd w:val="clear" w:color="auto" w:fill="auto"/>
          </w:tcPr>
          <w:p w14:paraId="7266CE7D" w14:textId="7D678F5E" w:rsidR="00977314" w:rsidRDefault="00977314" w:rsidP="00F67206">
            <w:pPr>
              <w:jc w:val="right"/>
            </w:pPr>
          </w:p>
        </w:tc>
        <w:tc>
          <w:tcPr>
            <w:tcW w:w="2010" w:type="dxa"/>
            <w:shd w:val="clear" w:color="auto" w:fill="auto"/>
          </w:tcPr>
          <w:p w14:paraId="6D0C786F" w14:textId="4F2C9BF3" w:rsidR="00977314" w:rsidRDefault="00977314" w:rsidP="00F67206">
            <w:pPr>
              <w:jc w:val="right"/>
            </w:pPr>
          </w:p>
        </w:tc>
        <w:tc>
          <w:tcPr>
            <w:tcW w:w="2022" w:type="dxa"/>
          </w:tcPr>
          <w:p w14:paraId="1275313D" w14:textId="731386F0" w:rsidR="00977314" w:rsidRDefault="00977314" w:rsidP="00F67206">
            <w:pPr>
              <w:jc w:val="right"/>
            </w:pPr>
          </w:p>
        </w:tc>
      </w:tr>
      <w:tr w:rsidR="00762A46" w14:paraId="0C9AA12C" w14:textId="77777777" w:rsidTr="00BC359F">
        <w:tc>
          <w:tcPr>
            <w:tcW w:w="4827" w:type="dxa"/>
            <w:shd w:val="clear" w:color="auto" w:fill="auto"/>
          </w:tcPr>
          <w:p w14:paraId="43B5C14C" w14:textId="77777777" w:rsidR="009A4C92" w:rsidRDefault="009A4C92" w:rsidP="00F67206">
            <w:pPr>
              <w:jc w:val="right"/>
            </w:pPr>
            <w:r>
              <w:t>Total cost per workshop</w:t>
            </w:r>
          </w:p>
        </w:tc>
        <w:tc>
          <w:tcPr>
            <w:tcW w:w="1386" w:type="dxa"/>
            <w:shd w:val="clear" w:color="auto" w:fill="auto"/>
          </w:tcPr>
          <w:p w14:paraId="2EC568FC" w14:textId="38F4E10C" w:rsidR="009A4C92" w:rsidRDefault="009A4C92" w:rsidP="00762A46">
            <w:pPr>
              <w:jc w:val="right"/>
            </w:pPr>
          </w:p>
        </w:tc>
        <w:tc>
          <w:tcPr>
            <w:tcW w:w="2010" w:type="dxa"/>
            <w:shd w:val="clear" w:color="auto" w:fill="auto"/>
          </w:tcPr>
          <w:p w14:paraId="0EB8B6F5" w14:textId="136586E6" w:rsidR="009A4C92" w:rsidRDefault="009A4C92" w:rsidP="00762A46">
            <w:pPr>
              <w:jc w:val="right"/>
            </w:pPr>
          </w:p>
        </w:tc>
        <w:tc>
          <w:tcPr>
            <w:tcW w:w="2022" w:type="dxa"/>
          </w:tcPr>
          <w:p w14:paraId="5F4F9F2E" w14:textId="08F3FE0A" w:rsidR="009A4C92" w:rsidRDefault="009A4C92" w:rsidP="00F67206">
            <w:pPr>
              <w:jc w:val="right"/>
            </w:pPr>
          </w:p>
        </w:tc>
      </w:tr>
    </w:tbl>
    <w:p w14:paraId="2325D952" w14:textId="77777777" w:rsidR="00923DAC" w:rsidRDefault="00762A46" w:rsidP="009A4C92">
      <w:r>
        <w:t xml:space="preserve"> </w:t>
      </w:r>
    </w:p>
    <w:p w14:paraId="7E0EEB70" w14:textId="77777777" w:rsidR="00923DAC" w:rsidRDefault="00923DAC">
      <w:r>
        <w:br w:type="page"/>
      </w:r>
    </w:p>
    <w:p w14:paraId="1D6B20ED" w14:textId="77777777" w:rsidR="00923DAC" w:rsidRPr="00BD53F0" w:rsidRDefault="00923DAC" w:rsidP="00923DAC">
      <w:pPr>
        <w:rPr>
          <w:b/>
          <w:caps/>
          <w:sz w:val="27"/>
          <w:szCs w:val="27"/>
        </w:rPr>
      </w:pPr>
      <w:r w:rsidRPr="00BD53F0">
        <w:rPr>
          <w:b/>
          <w:caps/>
          <w:sz w:val="27"/>
          <w:szCs w:val="27"/>
        </w:rPr>
        <w:t>Appendix</w:t>
      </w:r>
      <w:r>
        <w:rPr>
          <w:b/>
          <w:caps/>
          <w:sz w:val="27"/>
          <w:szCs w:val="27"/>
        </w:rPr>
        <w:t xml:space="preserve"> C</w:t>
      </w:r>
      <w:r w:rsidRPr="00BD53F0">
        <w:rPr>
          <w:b/>
          <w:caps/>
          <w:sz w:val="27"/>
          <w:szCs w:val="27"/>
        </w:rPr>
        <w:t xml:space="preserve">: </w:t>
      </w:r>
      <w:r>
        <w:rPr>
          <w:b/>
          <w:caps/>
          <w:sz w:val="27"/>
          <w:szCs w:val="27"/>
        </w:rPr>
        <w:t xml:space="preserve">Chronic Pain </w:t>
      </w:r>
      <w:r w:rsidR="002C1DE3">
        <w:rPr>
          <w:b/>
          <w:caps/>
          <w:sz w:val="27"/>
          <w:szCs w:val="27"/>
        </w:rPr>
        <w:t>Cross-</w:t>
      </w:r>
      <w:r w:rsidRPr="00BD53F0">
        <w:rPr>
          <w:b/>
          <w:caps/>
          <w:sz w:val="27"/>
          <w:szCs w:val="27"/>
        </w:rPr>
        <w:t>Training BUdget</w:t>
      </w:r>
      <w:r>
        <w:rPr>
          <w:b/>
          <w:caps/>
          <w:sz w:val="27"/>
          <w:szCs w:val="27"/>
        </w:rPr>
        <w:t xml:space="preserve"> </w:t>
      </w:r>
    </w:p>
    <w:p w14:paraId="31DAD3AE" w14:textId="77777777" w:rsidR="00923DAC" w:rsidRPr="0099690A" w:rsidRDefault="00923DAC" w:rsidP="00923DAC">
      <w:pPr>
        <w:jc w:val="center"/>
        <w:rPr>
          <w:b/>
          <w:sz w:val="28"/>
        </w:rPr>
      </w:pPr>
    </w:p>
    <w:p w14:paraId="32F77ACD" w14:textId="4949EC9E" w:rsidR="00923DAC" w:rsidRPr="0099690A" w:rsidRDefault="00331724" w:rsidP="00923DAC">
      <w:pPr>
        <w:jc w:val="center"/>
        <w:rPr>
          <w:b/>
          <w:sz w:val="28"/>
        </w:rPr>
      </w:pPr>
      <w:r>
        <w:rPr>
          <w:b/>
          <w:sz w:val="28"/>
        </w:rPr>
        <w:t xml:space="preserve">Cross </w:t>
      </w:r>
      <w:r w:rsidR="00923DAC">
        <w:rPr>
          <w:b/>
          <w:sz w:val="28"/>
        </w:rPr>
        <w:t>Training Budget</w:t>
      </w:r>
      <w:r w:rsidR="002C1DE3">
        <w:rPr>
          <w:b/>
          <w:caps/>
          <w:sz w:val="27"/>
          <w:szCs w:val="27"/>
        </w:rPr>
        <w:t xml:space="preserve">– </w:t>
      </w:r>
      <w:r w:rsidR="006F0446">
        <w:rPr>
          <w:b/>
          <w:sz w:val="27"/>
          <w:szCs w:val="27"/>
        </w:rPr>
        <w:t xml:space="preserve">Distance-Learning </w:t>
      </w:r>
      <w:r w:rsidR="002C1DE3">
        <w:rPr>
          <w:b/>
          <w:sz w:val="27"/>
          <w:szCs w:val="27"/>
        </w:rPr>
        <w:t>Program Delivery</w:t>
      </w:r>
    </w:p>
    <w:p w14:paraId="5B2ED3FA" w14:textId="77777777" w:rsidR="00923DAC" w:rsidRPr="0099690A" w:rsidRDefault="002C1DE3" w:rsidP="00923DAC">
      <w:pPr>
        <w:jc w:val="center"/>
        <w:rPr>
          <w:b/>
        </w:rPr>
      </w:pPr>
      <w:r>
        <w:rPr>
          <w:b/>
        </w:rPr>
        <w:t xml:space="preserve">May </w:t>
      </w:r>
      <w:r w:rsidR="00923DAC">
        <w:rPr>
          <w:b/>
        </w:rPr>
        <w:t>2020</w:t>
      </w:r>
    </w:p>
    <w:p w14:paraId="2E86FEEE" w14:textId="77777777" w:rsidR="00923DAC" w:rsidRDefault="00923DAC" w:rsidP="00923DAC">
      <w:pPr>
        <w:jc w:val="center"/>
      </w:pPr>
    </w:p>
    <w:p w14:paraId="0BEEB386" w14:textId="77777777" w:rsidR="00923DAC" w:rsidRDefault="00923DAC" w:rsidP="00923DAC">
      <w:pPr>
        <w:jc w:val="center"/>
      </w:pPr>
      <w:r>
        <w:t xml:space="preserve">Assume: 2 Master Trainer; </w:t>
      </w:r>
      <w:r w:rsidR="00CE3BA8">
        <w:t>8 trainees</w:t>
      </w:r>
    </w:p>
    <w:p w14:paraId="5F69E4F5" w14:textId="77777777" w:rsidR="00923DAC" w:rsidRDefault="00923DAC" w:rsidP="00923DAC">
      <w:pPr>
        <w:jc w:val="center"/>
      </w:pPr>
    </w:p>
    <w:tbl>
      <w:tblPr>
        <w:tblW w:w="8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72"/>
        <w:gridCol w:w="1773"/>
        <w:gridCol w:w="1620"/>
      </w:tblGrid>
      <w:tr w:rsidR="00923DAC" w14:paraId="27E02AD0" w14:textId="77777777" w:rsidTr="00CE3BA8">
        <w:tc>
          <w:tcPr>
            <w:tcW w:w="4972" w:type="dxa"/>
            <w:shd w:val="clear" w:color="auto" w:fill="E5B8B7" w:themeFill="accent2" w:themeFillTint="66"/>
          </w:tcPr>
          <w:p w14:paraId="7C817D91" w14:textId="77777777" w:rsidR="00923DAC" w:rsidRPr="00613FF4" w:rsidRDefault="00CE3BA8" w:rsidP="00F67206">
            <w:pPr>
              <w:rPr>
                <w:b/>
              </w:rPr>
            </w:pPr>
            <w:r>
              <w:rPr>
                <w:b/>
              </w:rPr>
              <w:t xml:space="preserve">CHRONIC PAIN </w:t>
            </w:r>
            <w:r w:rsidR="00923DAC">
              <w:rPr>
                <w:b/>
              </w:rPr>
              <w:t>Cross-training</w:t>
            </w:r>
            <w:r w:rsidR="00923DAC" w:rsidRPr="00613FF4">
              <w:rPr>
                <w:b/>
              </w:rPr>
              <w:t xml:space="preserve"> / Costs</w:t>
            </w:r>
          </w:p>
        </w:tc>
        <w:tc>
          <w:tcPr>
            <w:tcW w:w="1773" w:type="dxa"/>
            <w:shd w:val="clear" w:color="auto" w:fill="E5B8B7" w:themeFill="accent2" w:themeFillTint="66"/>
          </w:tcPr>
          <w:p w14:paraId="0EBB1977" w14:textId="77777777" w:rsidR="00923DAC" w:rsidRDefault="00923DAC" w:rsidP="00F67206">
            <w:pPr>
              <w:jc w:val="center"/>
              <w:rPr>
                <w:b/>
              </w:rPr>
            </w:pPr>
            <w:r>
              <w:rPr>
                <w:b/>
              </w:rPr>
              <w:t>Total Cost Per</w:t>
            </w:r>
          </w:p>
          <w:p w14:paraId="3ACCB263" w14:textId="77777777" w:rsidR="00923DAC" w:rsidRPr="00613FF4" w:rsidRDefault="00923DAC" w:rsidP="00F67206">
            <w:pPr>
              <w:jc w:val="center"/>
              <w:rPr>
                <w:b/>
              </w:rPr>
            </w:pPr>
            <w:r w:rsidRPr="00613FF4">
              <w:rPr>
                <w:b/>
              </w:rPr>
              <w:t>Workshop</w:t>
            </w:r>
          </w:p>
        </w:tc>
        <w:tc>
          <w:tcPr>
            <w:tcW w:w="1620" w:type="dxa"/>
            <w:shd w:val="clear" w:color="auto" w:fill="E5B8B7" w:themeFill="accent2" w:themeFillTint="66"/>
          </w:tcPr>
          <w:p w14:paraId="59E456BB" w14:textId="087ADD0E" w:rsidR="00923DAC" w:rsidRPr="00613FF4" w:rsidRDefault="00331724" w:rsidP="00F67206">
            <w:pPr>
              <w:jc w:val="center"/>
              <w:rPr>
                <w:b/>
              </w:rPr>
            </w:pPr>
            <w:r>
              <w:rPr>
                <w:b/>
              </w:rPr>
              <w:t>Health System Partner</w:t>
            </w:r>
            <w:r w:rsidR="00923DAC">
              <w:rPr>
                <w:b/>
              </w:rPr>
              <w:t xml:space="preserve"> Cost Per Workshop</w:t>
            </w:r>
          </w:p>
        </w:tc>
      </w:tr>
      <w:tr w:rsidR="00923DAC" w14:paraId="0759A98E" w14:textId="77777777" w:rsidTr="00CE3BA8">
        <w:tc>
          <w:tcPr>
            <w:tcW w:w="4972" w:type="dxa"/>
            <w:shd w:val="clear" w:color="auto" w:fill="auto"/>
          </w:tcPr>
          <w:p w14:paraId="5DD73019" w14:textId="2F4029A7" w:rsidR="00923DAC" w:rsidRDefault="00923DAC" w:rsidP="00F67206">
            <w:r>
              <w:t>Master Trainer: 2 Certified Master trainers</w:t>
            </w:r>
            <w:r w:rsidR="00CE3BA8">
              <w:t xml:space="preserve"> for 2</w:t>
            </w:r>
            <w:r>
              <w:t xml:space="preserve"> day </w:t>
            </w:r>
            <w:r w:rsidR="00331724">
              <w:t xml:space="preserve">cross </w:t>
            </w:r>
            <w:r>
              <w:t>training (includes prep^)</w:t>
            </w:r>
          </w:p>
        </w:tc>
        <w:tc>
          <w:tcPr>
            <w:tcW w:w="1773" w:type="dxa"/>
            <w:shd w:val="clear" w:color="auto" w:fill="auto"/>
          </w:tcPr>
          <w:p w14:paraId="235D1450" w14:textId="560978E4" w:rsidR="00923DAC" w:rsidRDefault="00923DAC" w:rsidP="00F67206">
            <w:pPr>
              <w:jc w:val="right"/>
            </w:pPr>
          </w:p>
        </w:tc>
        <w:tc>
          <w:tcPr>
            <w:tcW w:w="1620" w:type="dxa"/>
            <w:shd w:val="clear" w:color="auto" w:fill="auto"/>
          </w:tcPr>
          <w:p w14:paraId="44E103C0" w14:textId="77C830EA" w:rsidR="00923DAC" w:rsidRDefault="00923DAC" w:rsidP="00CE3BA8">
            <w:pPr>
              <w:jc w:val="right"/>
            </w:pPr>
          </w:p>
        </w:tc>
      </w:tr>
      <w:tr w:rsidR="00923DAC" w14:paraId="7E16BEC4" w14:textId="77777777" w:rsidTr="00CE3BA8">
        <w:tc>
          <w:tcPr>
            <w:tcW w:w="4972" w:type="dxa"/>
            <w:shd w:val="clear" w:color="auto" w:fill="auto"/>
          </w:tcPr>
          <w:p w14:paraId="15CA6708" w14:textId="77777777" w:rsidR="00923DAC" w:rsidRPr="005C7A0F" w:rsidRDefault="00923DAC" w:rsidP="00CE3BA8">
            <w:r>
              <w:t>Leader manuals x $30 per manual</w:t>
            </w:r>
          </w:p>
        </w:tc>
        <w:tc>
          <w:tcPr>
            <w:tcW w:w="1773" w:type="dxa"/>
            <w:shd w:val="clear" w:color="auto" w:fill="auto"/>
          </w:tcPr>
          <w:p w14:paraId="10DF6B76" w14:textId="0C71F46A" w:rsidR="00923DAC" w:rsidRDefault="00923DAC" w:rsidP="00F67206">
            <w:pPr>
              <w:jc w:val="right"/>
            </w:pPr>
          </w:p>
        </w:tc>
        <w:tc>
          <w:tcPr>
            <w:tcW w:w="1620" w:type="dxa"/>
            <w:shd w:val="clear" w:color="auto" w:fill="auto"/>
          </w:tcPr>
          <w:p w14:paraId="662A4144" w14:textId="446FB4A5" w:rsidR="00923DAC" w:rsidRDefault="00923DAC" w:rsidP="00F67206">
            <w:pPr>
              <w:jc w:val="right"/>
            </w:pPr>
          </w:p>
        </w:tc>
      </w:tr>
      <w:tr w:rsidR="00923DAC" w14:paraId="73E0D090" w14:textId="77777777" w:rsidTr="00CE3BA8">
        <w:tc>
          <w:tcPr>
            <w:tcW w:w="4972" w:type="dxa"/>
            <w:shd w:val="clear" w:color="auto" w:fill="auto"/>
          </w:tcPr>
          <w:p w14:paraId="49A16914" w14:textId="77777777" w:rsidR="00923DAC" w:rsidRDefault="00923DAC" w:rsidP="00F67206">
            <w:r>
              <w:t>Training supplies</w:t>
            </w:r>
          </w:p>
        </w:tc>
        <w:tc>
          <w:tcPr>
            <w:tcW w:w="1773" w:type="dxa"/>
            <w:shd w:val="clear" w:color="auto" w:fill="auto"/>
          </w:tcPr>
          <w:p w14:paraId="5048F21E" w14:textId="231623D4" w:rsidR="00923DAC" w:rsidRDefault="00923DAC" w:rsidP="00923DAC">
            <w:pPr>
              <w:jc w:val="right"/>
            </w:pPr>
          </w:p>
        </w:tc>
        <w:tc>
          <w:tcPr>
            <w:tcW w:w="1620" w:type="dxa"/>
            <w:shd w:val="clear" w:color="auto" w:fill="auto"/>
          </w:tcPr>
          <w:p w14:paraId="197D382D" w14:textId="0ABA2B27" w:rsidR="00923DAC" w:rsidRDefault="00923DAC" w:rsidP="00F67206">
            <w:pPr>
              <w:jc w:val="right"/>
            </w:pPr>
          </w:p>
        </w:tc>
      </w:tr>
      <w:tr w:rsidR="00923DAC" w14:paraId="6C78B02B" w14:textId="77777777" w:rsidTr="00CE3BA8">
        <w:tc>
          <w:tcPr>
            <w:tcW w:w="4972" w:type="dxa"/>
            <w:shd w:val="clear" w:color="auto" w:fill="auto"/>
          </w:tcPr>
          <w:p w14:paraId="12AE29B0" w14:textId="77777777" w:rsidR="00923DAC" w:rsidRDefault="00923DAC" w:rsidP="00F67206">
            <w:r>
              <w:t>Snacks for leaders</w:t>
            </w:r>
          </w:p>
        </w:tc>
        <w:tc>
          <w:tcPr>
            <w:tcW w:w="1773" w:type="dxa"/>
            <w:shd w:val="clear" w:color="auto" w:fill="auto"/>
          </w:tcPr>
          <w:p w14:paraId="3E8204B4" w14:textId="16CB3561" w:rsidR="00923DAC" w:rsidRDefault="00923DAC" w:rsidP="00F67206">
            <w:pPr>
              <w:jc w:val="right"/>
            </w:pPr>
          </w:p>
        </w:tc>
        <w:tc>
          <w:tcPr>
            <w:tcW w:w="1620" w:type="dxa"/>
            <w:shd w:val="clear" w:color="auto" w:fill="auto"/>
          </w:tcPr>
          <w:p w14:paraId="1CFB36F9" w14:textId="23693962" w:rsidR="00923DAC" w:rsidRDefault="00923DAC" w:rsidP="00F67206">
            <w:pPr>
              <w:jc w:val="right"/>
            </w:pPr>
          </w:p>
        </w:tc>
      </w:tr>
      <w:tr w:rsidR="00923DAC" w14:paraId="749165C4" w14:textId="77777777" w:rsidTr="00CE3BA8">
        <w:tc>
          <w:tcPr>
            <w:tcW w:w="4972" w:type="dxa"/>
            <w:shd w:val="clear" w:color="auto" w:fill="auto"/>
          </w:tcPr>
          <w:p w14:paraId="6D0B46EC" w14:textId="77777777" w:rsidR="00923DAC" w:rsidRPr="00222EB1" w:rsidRDefault="00923DAC" w:rsidP="00F67206">
            <w:r>
              <w:t>Mileage for Master trainers</w:t>
            </w:r>
          </w:p>
        </w:tc>
        <w:tc>
          <w:tcPr>
            <w:tcW w:w="1773" w:type="dxa"/>
            <w:shd w:val="clear" w:color="auto" w:fill="auto"/>
          </w:tcPr>
          <w:p w14:paraId="40BA63CD" w14:textId="77777777" w:rsidR="00923DAC" w:rsidRDefault="00923DAC" w:rsidP="00F67206">
            <w:pPr>
              <w:jc w:val="right"/>
            </w:pPr>
          </w:p>
        </w:tc>
        <w:tc>
          <w:tcPr>
            <w:tcW w:w="1620" w:type="dxa"/>
            <w:shd w:val="clear" w:color="auto" w:fill="auto"/>
          </w:tcPr>
          <w:p w14:paraId="390AF623" w14:textId="77777777" w:rsidR="00923DAC" w:rsidRDefault="00923DAC" w:rsidP="00F67206">
            <w:pPr>
              <w:jc w:val="right"/>
            </w:pPr>
          </w:p>
        </w:tc>
      </w:tr>
      <w:tr w:rsidR="00923DAC" w14:paraId="35C75C09" w14:textId="77777777" w:rsidTr="00CE3BA8">
        <w:tc>
          <w:tcPr>
            <w:tcW w:w="4972" w:type="dxa"/>
            <w:shd w:val="clear" w:color="auto" w:fill="auto"/>
          </w:tcPr>
          <w:p w14:paraId="08FA143B" w14:textId="77777777" w:rsidR="00923DAC" w:rsidRDefault="00923DAC" w:rsidP="00923DAC">
            <w:r w:rsidRPr="00613FF4">
              <w:rPr>
                <w:i/>
              </w:rPr>
              <w:t>Healthy Living</w:t>
            </w:r>
            <w:r w:rsidR="00CE3BA8">
              <w:t xml:space="preserve"> Books: 10</w:t>
            </w:r>
            <w:r>
              <w:t xml:space="preserve"> participants </w:t>
            </w:r>
          </w:p>
          <w:p w14:paraId="7CE6D101" w14:textId="77777777" w:rsidR="00923DAC" w:rsidRDefault="00923DAC" w:rsidP="00923DAC">
            <w:r w:rsidRPr="00613FF4">
              <w:rPr>
                <w:lang w:val="fr-FR"/>
              </w:rPr>
              <w:t>Relaxation CDs: 1</w:t>
            </w:r>
            <w:r w:rsidR="00CE3BA8">
              <w:rPr>
                <w:lang w:val="fr-FR"/>
              </w:rPr>
              <w:t>0</w:t>
            </w:r>
            <w:r w:rsidRPr="00613FF4">
              <w:rPr>
                <w:lang w:val="fr-FR"/>
              </w:rPr>
              <w:t xml:space="preserve"> participants </w:t>
            </w:r>
          </w:p>
        </w:tc>
        <w:tc>
          <w:tcPr>
            <w:tcW w:w="1773" w:type="dxa"/>
            <w:shd w:val="clear" w:color="auto" w:fill="auto"/>
          </w:tcPr>
          <w:p w14:paraId="4A599BE7" w14:textId="7488F3D3" w:rsidR="00923DAC" w:rsidRDefault="00923DAC" w:rsidP="00923DAC">
            <w:pPr>
              <w:jc w:val="right"/>
            </w:pPr>
          </w:p>
        </w:tc>
        <w:tc>
          <w:tcPr>
            <w:tcW w:w="1620" w:type="dxa"/>
            <w:shd w:val="clear" w:color="auto" w:fill="auto"/>
          </w:tcPr>
          <w:p w14:paraId="6ABED391" w14:textId="0CCB7660" w:rsidR="00923DAC" w:rsidRDefault="00923DAC" w:rsidP="00923DAC">
            <w:pPr>
              <w:jc w:val="right"/>
            </w:pPr>
          </w:p>
        </w:tc>
      </w:tr>
      <w:tr w:rsidR="00923DAC" w14:paraId="001B1F9D" w14:textId="77777777" w:rsidTr="00CE3BA8">
        <w:tc>
          <w:tcPr>
            <w:tcW w:w="4972" w:type="dxa"/>
            <w:shd w:val="clear" w:color="auto" w:fill="auto"/>
          </w:tcPr>
          <w:p w14:paraId="3C229080" w14:textId="77777777" w:rsidR="00923DAC" w:rsidRDefault="00923DAC" w:rsidP="00923DAC">
            <w:r>
              <w:t>Printing of training supplies and mailing of program materials (book, handouts, certificate, CD) to trainees</w:t>
            </w:r>
          </w:p>
        </w:tc>
        <w:tc>
          <w:tcPr>
            <w:tcW w:w="1773" w:type="dxa"/>
            <w:shd w:val="clear" w:color="auto" w:fill="auto"/>
          </w:tcPr>
          <w:p w14:paraId="150E4011" w14:textId="7EFBF460" w:rsidR="00923DAC" w:rsidRDefault="00923DAC" w:rsidP="00923DAC">
            <w:pPr>
              <w:jc w:val="right"/>
            </w:pPr>
          </w:p>
        </w:tc>
        <w:tc>
          <w:tcPr>
            <w:tcW w:w="1620" w:type="dxa"/>
            <w:shd w:val="clear" w:color="auto" w:fill="auto"/>
          </w:tcPr>
          <w:p w14:paraId="5EBC7D2D" w14:textId="44FED346" w:rsidR="00923DAC" w:rsidRDefault="00923DAC" w:rsidP="00923DAC">
            <w:pPr>
              <w:jc w:val="right"/>
            </w:pPr>
          </w:p>
        </w:tc>
      </w:tr>
      <w:tr w:rsidR="00923DAC" w14:paraId="57180DDE" w14:textId="77777777" w:rsidTr="00CE3BA8">
        <w:tc>
          <w:tcPr>
            <w:tcW w:w="4972" w:type="dxa"/>
            <w:shd w:val="clear" w:color="auto" w:fill="auto"/>
          </w:tcPr>
          <w:p w14:paraId="2B986B9B" w14:textId="77777777" w:rsidR="00923DAC" w:rsidRDefault="00923DAC" w:rsidP="00923DAC">
            <w:pPr>
              <w:jc w:val="right"/>
            </w:pPr>
            <w:r>
              <w:t>Total cost per workshop</w:t>
            </w:r>
          </w:p>
        </w:tc>
        <w:tc>
          <w:tcPr>
            <w:tcW w:w="1773" w:type="dxa"/>
            <w:shd w:val="clear" w:color="auto" w:fill="auto"/>
          </w:tcPr>
          <w:p w14:paraId="1164DB2D" w14:textId="469488A2" w:rsidR="00923DAC" w:rsidRDefault="00923DAC" w:rsidP="00CE3BA8">
            <w:pPr>
              <w:jc w:val="right"/>
            </w:pPr>
          </w:p>
        </w:tc>
        <w:tc>
          <w:tcPr>
            <w:tcW w:w="1620" w:type="dxa"/>
            <w:shd w:val="clear" w:color="auto" w:fill="auto"/>
          </w:tcPr>
          <w:p w14:paraId="6539023F" w14:textId="22DAFFD0" w:rsidR="00923DAC" w:rsidRDefault="00923DAC" w:rsidP="00923DAC">
            <w:pPr>
              <w:jc w:val="right"/>
            </w:pPr>
          </w:p>
        </w:tc>
      </w:tr>
    </w:tbl>
    <w:p w14:paraId="50D8D577" w14:textId="77777777" w:rsidR="00923DAC" w:rsidRDefault="00923DAC" w:rsidP="00923DAC">
      <w:pPr>
        <w:rPr>
          <w:b/>
          <w:sz w:val="28"/>
        </w:rPr>
      </w:pPr>
      <w:r>
        <w:t>^Includes planning and preparation time plus administrative for copying</w:t>
      </w:r>
      <w:r w:rsidRPr="007B04BE">
        <w:rPr>
          <w:b/>
          <w:sz w:val="28"/>
        </w:rPr>
        <w:t xml:space="preserve">  </w:t>
      </w:r>
    </w:p>
    <w:p w14:paraId="29820B93" w14:textId="77777777" w:rsidR="00923DAC" w:rsidRDefault="00923DAC" w:rsidP="00923DAC">
      <w:pPr>
        <w:rPr>
          <w:b/>
          <w:sz w:val="28"/>
        </w:rPr>
      </w:pPr>
    </w:p>
    <w:p w14:paraId="7D02DBF8" w14:textId="77777777" w:rsidR="00923DAC" w:rsidRDefault="00923DAC" w:rsidP="00923DAC">
      <w:pPr>
        <w:rPr>
          <w:b/>
          <w:sz w:val="28"/>
        </w:rPr>
      </w:pPr>
    </w:p>
    <w:p w14:paraId="71BDA390" w14:textId="77777777" w:rsidR="009A4C92" w:rsidRDefault="009A4C92" w:rsidP="009A4C92"/>
    <w:sectPr w:rsidR="009A4C92" w:rsidSect="00163813">
      <w:headerReference w:type="even" r:id="rId7"/>
      <w:headerReference w:type="default" r:id="rId8"/>
      <w:footerReference w:type="even" r:id="rId9"/>
      <w:footerReference w:type="default" r:id="rId10"/>
      <w:headerReference w:type="first" r:id="rId11"/>
      <w:footerReference w:type="first" r:id="rId12"/>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F7850" w16cex:dateUtc="2020-05-20T13:3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FF9B59" w14:textId="77777777" w:rsidR="00BE0469" w:rsidRDefault="00BE0469" w:rsidP="00716896">
      <w:r>
        <w:separator/>
      </w:r>
    </w:p>
  </w:endnote>
  <w:endnote w:type="continuationSeparator" w:id="0">
    <w:p w14:paraId="3AF2F458" w14:textId="77777777" w:rsidR="00BE0469" w:rsidRDefault="00BE0469" w:rsidP="007168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iddenHorzOCR">
    <w:altName w:val="MS Mincho"/>
    <w:panose1 w:val="00000000000000000000"/>
    <w:charset w:val="80"/>
    <w:family w:val="auto"/>
    <w:notTrueType/>
    <w:pitch w:val="default"/>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6FC81" w14:textId="77777777" w:rsidR="00716896" w:rsidRDefault="007168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2802544"/>
      <w:docPartObj>
        <w:docPartGallery w:val="Page Numbers (Bottom of Page)"/>
        <w:docPartUnique/>
      </w:docPartObj>
    </w:sdtPr>
    <w:sdtEndPr>
      <w:rPr>
        <w:noProof/>
      </w:rPr>
    </w:sdtEndPr>
    <w:sdtContent>
      <w:p w14:paraId="1FB079CF" w14:textId="353B8A47" w:rsidR="00716896" w:rsidRDefault="0071689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5D59D9" w14:textId="77777777" w:rsidR="00716896" w:rsidRDefault="007168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F6CDE" w14:textId="77777777" w:rsidR="00716896" w:rsidRDefault="007168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D58EF5" w14:textId="77777777" w:rsidR="00BE0469" w:rsidRDefault="00BE0469" w:rsidP="00716896">
      <w:r>
        <w:separator/>
      </w:r>
    </w:p>
  </w:footnote>
  <w:footnote w:type="continuationSeparator" w:id="0">
    <w:p w14:paraId="5C5DEC9B" w14:textId="77777777" w:rsidR="00BE0469" w:rsidRDefault="00BE0469" w:rsidP="007168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B19BB" w14:textId="77777777" w:rsidR="00716896" w:rsidRDefault="007168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A1E9D" w14:textId="77777777" w:rsidR="00716896" w:rsidRDefault="007168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5BA1D" w14:textId="77777777" w:rsidR="00716896" w:rsidRDefault="007168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8300F"/>
    <w:multiLevelType w:val="hybridMultilevel"/>
    <w:tmpl w:val="CB2A8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8255AC"/>
    <w:multiLevelType w:val="hybridMultilevel"/>
    <w:tmpl w:val="F410B7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1262C2"/>
    <w:multiLevelType w:val="hybridMultilevel"/>
    <w:tmpl w:val="0C5EC4BE"/>
    <w:lvl w:ilvl="0" w:tplc="04090001">
      <w:start w:val="1"/>
      <w:numFmt w:val="bullet"/>
      <w:lvlText w:val=""/>
      <w:lvlJc w:val="left"/>
      <w:pPr>
        <w:ind w:left="1143" w:hanging="360"/>
      </w:pPr>
      <w:rPr>
        <w:rFonts w:ascii="Symbol" w:hAnsi="Symbol" w:hint="default"/>
      </w:rPr>
    </w:lvl>
    <w:lvl w:ilvl="1" w:tplc="04090003" w:tentative="1">
      <w:start w:val="1"/>
      <w:numFmt w:val="bullet"/>
      <w:lvlText w:val="o"/>
      <w:lvlJc w:val="left"/>
      <w:pPr>
        <w:ind w:left="1863" w:hanging="360"/>
      </w:pPr>
      <w:rPr>
        <w:rFonts w:ascii="Courier New" w:hAnsi="Courier New" w:cs="Courier New" w:hint="default"/>
      </w:rPr>
    </w:lvl>
    <w:lvl w:ilvl="2" w:tplc="04090005" w:tentative="1">
      <w:start w:val="1"/>
      <w:numFmt w:val="bullet"/>
      <w:lvlText w:val=""/>
      <w:lvlJc w:val="left"/>
      <w:pPr>
        <w:ind w:left="2583" w:hanging="360"/>
      </w:pPr>
      <w:rPr>
        <w:rFonts w:ascii="Wingdings" w:hAnsi="Wingdings" w:hint="default"/>
      </w:rPr>
    </w:lvl>
    <w:lvl w:ilvl="3" w:tplc="04090001" w:tentative="1">
      <w:start w:val="1"/>
      <w:numFmt w:val="bullet"/>
      <w:lvlText w:val=""/>
      <w:lvlJc w:val="left"/>
      <w:pPr>
        <w:ind w:left="3303" w:hanging="360"/>
      </w:pPr>
      <w:rPr>
        <w:rFonts w:ascii="Symbol" w:hAnsi="Symbol" w:hint="default"/>
      </w:rPr>
    </w:lvl>
    <w:lvl w:ilvl="4" w:tplc="04090003" w:tentative="1">
      <w:start w:val="1"/>
      <w:numFmt w:val="bullet"/>
      <w:lvlText w:val="o"/>
      <w:lvlJc w:val="left"/>
      <w:pPr>
        <w:ind w:left="4023" w:hanging="360"/>
      </w:pPr>
      <w:rPr>
        <w:rFonts w:ascii="Courier New" w:hAnsi="Courier New" w:cs="Courier New" w:hint="default"/>
      </w:rPr>
    </w:lvl>
    <w:lvl w:ilvl="5" w:tplc="04090005" w:tentative="1">
      <w:start w:val="1"/>
      <w:numFmt w:val="bullet"/>
      <w:lvlText w:val=""/>
      <w:lvlJc w:val="left"/>
      <w:pPr>
        <w:ind w:left="4743" w:hanging="360"/>
      </w:pPr>
      <w:rPr>
        <w:rFonts w:ascii="Wingdings" w:hAnsi="Wingdings" w:hint="default"/>
      </w:rPr>
    </w:lvl>
    <w:lvl w:ilvl="6" w:tplc="04090001" w:tentative="1">
      <w:start w:val="1"/>
      <w:numFmt w:val="bullet"/>
      <w:lvlText w:val=""/>
      <w:lvlJc w:val="left"/>
      <w:pPr>
        <w:ind w:left="5463" w:hanging="360"/>
      </w:pPr>
      <w:rPr>
        <w:rFonts w:ascii="Symbol" w:hAnsi="Symbol" w:hint="default"/>
      </w:rPr>
    </w:lvl>
    <w:lvl w:ilvl="7" w:tplc="04090003" w:tentative="1">
      <w:start w:val="1"/>
      <w:numFmt w:val="bullet"/>
      <w:lvlText w:val="o"/>
      <w:lvlJc w:val="left"/>
      <w:pPr>
        <w:ind w:left="6183" w:hanging="360"/>
      </w:pPr>
      <w:rPr>
        <w:rFonts w:ascii="Courier New" w:hAnsi="Courier New" w:cs="Courier New" w:hint="default"/>
      </w:rPr>
    </w:lvl>
    <w:lvl w:ilvl="8" w:tplc="04090005" w:tentative="1">
      <w:start w:val="1"/>
      <w:numFmt w:val="bullet"/>
      <w:lvlText w:val=""/>
      <w:lvlJc w:val="left"/>
      <w:pPr>
        <w:ind w:left="6903" w:hanging="360"/>
      </w:pPr>
      <w:rPr>
        <w:rFonts w:ascii="Wingdings" w:hAnsi="Wingdings" w:hint="default"/>
      </w:rPr>
    </w:lvl>
  </w:abstractNum>
  <w:abstractNum w:abstractNumId="3" w15:restartNumberingAfterBreak="0">
    <w:nsid w:val="468C2E58"/>
    <w:multiLevelType w:val="hybridMultilevel"/>
    <w:tmpl w:val="68C01F28"/>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4" w15:restartNumberingAfterBreak="0">
    <w:nsid w:val="505B043B"/>
    <w:multiLevelType w:val="multilevel"/>
    <w:tmpl w:val="567898BA"/>
    <w:lvl w:ilvl="0">
      <w:start w:val="1"/>
      <w:numFmt w:val="decimal"/>
      <w:lvlText w:val="%1.0"/>
      <w:lvlJc w:val="left"/>
      <w:pPr>
        <w:tabs>
          <w:tab w:val="num" w:pos="0"/>
        </w:tabs>
        <w:ind w:left="720" w:hanging="720"/>
      </w:pPr>
      <w:rPr>
        <w:rFonts w:ascii="Times New Roman" w:hAnsi="Times New Roman" w:cs="Times New Roman" w:hint="default"/>
        <w:b w:val="0"/>
        <w:color w:val="auto"/>
        <w:sz w:val="22"/>
        <w:szCs w:val="22"/>
      </w:rPr>
    </w:lvl>
    <w:lvl w:ilvl="1">
      <w:start w:val="1"/>
      <w:numFmt w:val="decimal"/>
      <w:lvlText w:val="%1.%2"/>
      <w:lvlJc w:val="left"/>
      <w:pPr>
        <w:tabs>
          <w:tab w:val="num" w:pos="720"/>
        </w:tabs>
        <w:ind w:left="1440" w:hanging="720"/>
      </w:pPr>
      <w:rPr>
        <w:rFonts w:ascii="Times New Roman" w:hAnsi="Times New Roman" w:cs="Times New Roman" w:hint="default"/>
        <w:b w:val="0"/>
        <w:sz w:val="22"/>
        <w:szCs w:val="22"/>
      </w:rPr>
    </w:lvl>
    <w:lvl w:ilvl="2">
      <w:start w:val="1"/>
      <w:numFmt w:val="decimal"/>
      <w:lvlText w:val="%1.%2.%3"/>
      <w:lvlJc w:val="left"/>
      <w:pPr>
        <w:tabs>
          <w:tab w:val="num" w:pos="1440"/>
        </w:tabs>
        <w:ind w:left="2160" w:hanging="720"/>
      </w:pPr>
      <w:rPr>
        <w:rFonts w:cs="Times New Roman" w:hint="default"/>
        <w:b w:val="0"/>
      </w:rPr>
    </w:lvl>
    <w:lvl w:ilvl="3">
      <w:start w:val="1"/>
      <w:numFmt w:val="decimal"/>
      <w:lvlText w:val="%1.%2.%3.%4"/>
      <w:lvlJc w:val="left"/>
      <w:pPr>
        <w:tabs>
          <w:tab w:val="num" w:pos="2880"/>
        </w:tabs>
        <w:ind w:left="2880" w:hanging="720"/>
      </w:pPr>
      <w:rPr>
        <w:rFonts w:cs="Times New Roman" w:hint="default"/>
        <w:b w:val="0"/>
      </w:rPr>
    </w:lvl>
    <w:lvl w:ilvl="4">
      <w:start w:val="1"/>
      <w:numFmt w:val="decimal"/>
      <w:lvlText w:val="%1.%2.%3.%4.%5"/>
      <w:lvlJc w:val="left"/>
      <w:pPr>
        <w:tabs>
          <w:tab w:val="num" w:pos="3600"/>
        </w:tabs>
        <w:ind w:left="3600" w:hanging="720"/>
      </w:pPr>
      <w:rPr>
        <w:rFonts w:cs="Times New Roman" w:hint="default"/>
        <w:b w:val="0"/>
      </w:rPr>
    </w:lvl>
    <w:lvl w:ilvl="5">
      <w:start w:val="1"/>
      <w:numFmt w:val="decimal"/>
      <w:lvlText w:val="%1.%2.%3.%4.%5.%6"/>
      <w:lvlJc w:val="left"/>
      <w:pPr>
        <w:tabs>
          <w:tab w:val="num" w:pos="4680"/>
        </w:tabs>
        <w:ind w:left="4680" w:hanging="1080"/>
      </w:pPr>
      <w:rPr>
        <w:rFonts w:cs="Times New Roman" w:hint="default"/>
        <w:b w:val="0"/>
      </w:rPr>
    </w:lvl>
    <w:lvl w:ilvl="6">
      <w:start w:val="1"/>
      <w:numFmt w:val="decimal"/>
      <w:lvlText w:val="%1.%2.%3.%4.%5.%6.%7"/>
      <w:lvlJc w:val="left"/>
      <w:pPr>
        <w:tabs>
          <w:tab w:val="num" w:pos="5400"/>
        </w:tabs>
        <w:ind w:left="5400" w:hanging="1080"/>
      </w:pPr>
      <w:rPr>
        <w:rFonts w:cs="Times New Roman" w:hint="default"/>
        <w:b w:val="0"/>
      </w:rPr>
    </w:lvl>
    <w:lvl w:ilvl="7">
      <w:start w:val="1"/>
      <w:numFmt w:val="decimal"/>
      <w:lvlText w:val="%1.%2.%3.%4.%5.%6.%7.%8"/>
      <w:lvlJc w:val="left"/>
      <w:pPr>
        <w:tabs>
          <w:tab w:val="num" w:pos="6480"/>
        </w:tabs>
        <w:ind w:left="6480" w:hanging="1440"/>
      </w:pPr>
      <w:rPr>
        <w:rFonts w:cs="Times New Roman" w:hint="default"/>
        <w:b w:val="0"/>
      </w:rPr>
    </w:lvl>
    <w:lvl w:ilvl="8">
      <w:start w:val="1"/>
      <w:numFmt w:val="decimal"/>
      <w:lvlText w:val="%1.%2.%3.%4.%5.%6.%7.%8.%9"/>
      <w:lvlJc w:val="left"/>
      <w:pPr>
        <w:tabs>
          <w:tab w:val="num" w:pos="7200"/>
        </w:tabs>
        <w:ind w:left="7200" w:hanging="1440"/>
      </w:pPr>
      <w:rPr>
        <w:rFonts w:cs="Times New Roman" w:hint="default"/>
        <w:b w:val="0"/>
      </w:rPr>
    </w:lvl>
  </w:abstractNum>
  <w:abstractNum w:abstractNumId="5" w15:restartNumberingAfterBreak="0">
    <w:nsid w:val="56776D9C"/>
    <w:multiLevelType w:val="hybridMultilevel"/>
    <w:tmpl w:val="583697E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71AF1E19"/>
    <w:multiLevelType w:val="hybridMultilevel"/>
    <w:tmpl w:val="CB1ECA48"/>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7" w15:restartNumberingAfterBreak="0">
    <w:nsid w:val="7A1432C8"/>
    <w:multiLevelType w:val="hybridMultilevel"/>
    <w:tmpl w:val="68DC178E"/>
    <w:lvl w:ilvl="0" w:tplc="F424AA72">
      <w:start w:val="1"/>
      <w:numFmt w:val="upperRoman"/>
      <w:lvlText w:val="%1."/>
      <w:lvlJc w:val="left"/>
      <w:pPr>
        <w:tabs>
          <w:tab w:val="num" w:pos="2520"/>
        </w:tabs>
        <w:ind w:left="2520" w:hanging="720"/>
      </w:pPr>
      <w:rPr>
        <w:rFonts w:hint="default"/>
        <w:b/>
        <w:color w:val="auto"/>
        <w:sz w:val="24"/>
        <w:szCs w:val="24"/>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num w:numId="1">
    <w:abstractNumId w:val="7"/>
  </w:num>
  <w:num w:numId="2">
    <w:abstractNumId w:val="5"/>
  </w:num>
  <w:num w:numId="3">
    <w:abstractNumId w:val="6"/>
  </w:num>
  <w:num w:numId="4">
    <w:abstractNumId w:val="3"/>
  </w:num>
  <w:num w:numId="5">
    <w:abstractNumId w:val="2"/>
  </w:num>
  <w:num w:numId="6">
    <w:abstractNumId w:val="4"/>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tTQ3MDcyNjQwMjVV0lEKTi0uzszPAykwrAUAe5HreCwAAAA="/>
  </w:docVars>
  <w:rsids>
    <w:rsidRoot w:val="00295A9C"/>
    <w:rsid w:val="00001395"/>
    <w:rsid w:val="00001B8A"/>
    <w:rsid w:val="00002778"/>
    <w:rsid w:val="00004261"/>
    <w:rsid w:val="00004304"/>
    <w:rsid w:val="000050E1"/>
    <w:rsid w:val="000053A4"/>
    <w:rsid w:val="0000542D"/>
    <w:rsid w:val="00005737"/>
    <w:rsid w:val="00005BE1"/>
    <w:rsid w:val="00005FED"/>
    <w:rsid w:val="00006119"/>
    <w:rsid w:val="000067A8"/>
    <w:rsid w:val="0000683C"/>
    <w:rsid w:val="00006B32"/>
    <w:rsid w:val="00006CFD"/>
    <w:rsid w:val="00006DE8"/>
    <w:rsid w:val="0001056E"/>
    <w:rsid w:val="00011B82"/>
    <w:rsid w:val="000125D5"/>
    <w:rsid w:val="0001372A"/>
    <w:rsid w:val="00013886"/>
    <w:rsid w:val="00014FE9"/>
    <w:rsid w:val="00015313"/>
    <w:rsid w:val="00016354"/>
    <w:rsid w:val="00017730"/>
    <w:rsid w:val="000202D2"/>
    <w:rsid w:val="000209CD"/>
    <w:rsid w:val="000215B9"/>
    <w:rsid w:val="00021937"/>
    <w:rsid w:val="00021ACD"/>
    <w:rsid w:val="00021D77"/>
    <w:rsid w:val="00022ADD"/>
    <w:rsid w:val="00022B02"/>
    <w:rsid w:val="00023C03"/>
    <w:rsid w:val="000247D3"/>
    <w:rsid w:val="00024B2F"/>
    <w:rsid w:val="00024FC5"/>
    <w:rsid w:val="000254F5"/>
    <w:rsid w:val="0002575F"/>
    <w:rsid w:val="000257AD"/>
    <w:rsid w:val="000261E6"/>
    <w:rsid w:val="0002639C"/>
    <w:rsid w:val="0002666E"/>
    <w:rsid w:val="00026AC1"/>
    <w:rsid w:val="00026D9A"/>
    <w:rsid w:val="0003027D"/>
    <w:rsid w:val="000307AF"/>
    <w:rsid w:val="00031080"/>
    <w:rsid w:val="00031406"/>
    <w:rsid w:val="00032676"/>
    <w:rsid w:val="000326CF"/>
    <w:rsid w:val="000331EB"/>
    <w:rsid w:val="000333A1"/>
    <w:rsid w:val="00033477"/>
    <w:rsid w:val="0003373A"/>
    <w:rsid w:val="000337BC"/>
    <w:rsid w:val="000338D2"/>
    <w:rsid w:val="00033A9A"/>
    <w:rsid w:val="00033BF3"/>
    <w:rsid w:val="00034147"/>
    <w:rsid w:val="00035506"/>
    <w:rsid w:val="0003591D"/>
    <w:rsid w:val="0003633A"/>
    <w:rsid w:val="00036BBE"/>
    <w:rsid w:val="00036FB8"/>
    <w:rsid w:val="00036FC5"/>
    <w:rsid w:val="00037092"/>
    <w:rsid w:val="00037DCD"/>
    <w:rsid w:val="00037EDF"/>
    <w:rsid w:val="000407A7"/>
    <w:rsid w:val="0004091B"/>
    <w:rsid w:val="00041031"/>
    <w:rsid w:val="00041D40"/>
    <w:rsid w:val="00041F1C"/>
    <w:rsid w:val="00042AE8"/>
    <w:rsid w:val="00042B90"/>
    <w:rsid w:val="00042CB4"/>
    <w:rsid w:val="00042DA3"/>
    <w:rsid w:val="00042F0A"/>
    <w:rsid w:val="00042F32"/>
    <w:rsid w:val="000431DF"/>
    <w:rsid w:val="00043F83"/>
    <w:rsid w:val="000440CC"/>
    <w:rsid w:val="000449D5"/>
    <w:rsid w:val="00045702"/>
    <w:rsid w:val="00045964"/>
    <w:rsid w:val="00045E75"/>
    <w:rsid w:val="00046AD8"/>
    <w:rsid w:val="00046CFF"/>
    <w:rsid w:val="00047C97"/>
    <w:rsid w:val="0005010F"/>
    <w:rsid w:val="0005012D"/>
    <w:rsid w:val="000501BC"/>
    <w:rsid w:val="000502B1"/>
    <w:rsid w:val="00050647"/>
    <w:rsid w:val="0005095B"/>
    <w:rsid w:val="0005097F"/>
    <w:rsid w:val="00050D87"/>
    <w:rsid w:val="00051FFE"/>
    <w:rsid w:val="000522A3"/>
    <w:rsid w:val="00052327"/>
    <w:rsid w:val="00053472"/>
    <w:rsid w:val="00053477"/>
    <w:rsid w:val="000535B1"/>
    <w:rsid w:val="0005515A"/>
    <w:rsid w:val="0005529B"/>
    <w:rsid w:val="00055E91"/>
    <w:rsid w:val="00056481"/>
    <w:rsid w:val="000569DA"/>
    <w:rsid w:val="00056CAE"/>
    <w:rsid w:val="00056ED0"/>
    <w:rsid w:val="000570E8"/>
    <w:rsid w:val="0005720D"/>
    <w:rsid w:val="00057318"/>
    <w:rsid w:val="00057F06"/>
    <w:rsid w:val="000604A0"/>
    <w:rsid w:val="00060A3E"/>
    <w:rsid w:val="00061043"/>
    <w:rsid w:val="000610D0"/>
    <w:rsid w:val="000620C5"/>
    <w:rsid w:val="0006256C"/>
    <w:rsid w:val="000627F7"/>
    <w:rsid w:val="00062943"/>
    <w:rsid w:val="00062B04"/>
    <w:rsid w:val="00062F8C"/>
    <w:rsid w:val="00063E5F"/>
    <w:rsid w:val="00063F98"/>
    <w:rsid w:val="00065068"/>
    <w:rsid w:val="0006511A"/>
    <w:rsid w:val="00065365"/>
    <w:rsid w:val="00065536"/>
    <w:rsid w:val="00065A24"/>
    <w:rsid w:val="00066971"/>
    <w:rsid w:val="00066986"/>
    <w:rsid w:val="00066AAF"/>
    <w:rsid w:val="00066C66"/>
    <w:rsid w:val="00066E09"/>
    <w:rsid w:val="0006757D"/>
    <w:rsid w:val="000676D9"/>
    <w:rsid w:val="00067708"/>
    <w:rsid w:val="00067DBC"/>
    <w:rsid w:val="0007035E"/>
    <w:rsid w:val="00070452"/>
    <w:rsid w:val="00070D0F"/>
    <w:rsid w:val="00071368"/>
    <w:rsid w:val="000716A7"/>
    <w:rsid w:val="00071ABA"/>
    <w:rsid w:val="00071BCC"/>
    <w:rsid w:val="00071F5C"/>
    <w:rsid w:val="0007247A"/>
    <w:rsid w:val="000731A0"/>
    <w:rsid w:val="0007335F"/>
    <w:rsid w:val="000739B5"/>
    <w:rsid w:val="00074301"/>
    <w:rsid w:val="00074BCF"/>
    <w:rsid w:val="0007549F"/>
    <w:rsid w:val="000755B5"/>
    <w:rsid w:val="000760DA"/>
    <w:rsid w:val="0007790C"/>
    <w:rsid w:val="000807F2"/>
    <w:rsid w:val="00080B94"/>
    <w:rsid w:val="00080EC4"/>
    <w:rsid w:val="00081208"/>
    <w:rsid w:val="0008257F"/>
    <w:rsid w:val="0008277A"/>
    <w:rsid w:val="000828EF"/>
    <w:rsid w:val="00082C57"/>
    <w:rsid w:val="00082DCB"/>
    <w:rsid w:val="00083F42"/>
    <w:rsid w:val="0008417D"/>
    <w:rsid w:val="00084886"/>
    <w:rsid w:val="000850D5"/>
    <w:rsid w:val="00085EB8"/>
    <w:rsid w:val="00090419"/>
    <w:rsid w:val="00090754"/>
    <w:rsid w:val="000911B3"/>
    <w:rsid w:val="0009145C"/>
    <w:rsid w:val="00091DA6"/>
    <w:rsid w:val="000921E4"/>
    <w:rsid w:val="0009225F"/>
    <w:rsid w:val="0009274F"/>
    <w:rsid w:val="00092B2F"/>
    <w:rsid w:val="00092EC4"/>
    <w:rsid w:val="00092F91"/>
    <w:rsid w:val="000931D0"/>
    <w:rsid w:val="0009322D"/>
    <w:rsid w:val="00093298"/>
    <w:rsid w:val="00093604"/>
    <w:rsid w:val="00093711"/>
    <w:rsid w:val="000937E0"/>
    <w:rsid w:val="00094040"/>
    <w:rsid w:val="00094B84"/>
    <w:rsid w:val="00094FB1"/>
    <w:rsid w:val="00095ED3"/>
    <w:rsid w:val="000961CE"/>
    <w:rsid w:val="00096536"/>
    <w:rsid w:val="000966BE"/>
    <w:rsid w:val="0009697E"/>
    <w:rsid w:val="00096AA1"/>
    <w:rsid w:val="00096D96"/>
    <w:rsid w:val="000A0641"/>
    <w:rsid w:val="000A092F"/>
    <w:rsid w:val="000A096A"/>
    <w:rsid w:val="000A09B9"/>
    <w:rsid w:val="000A0A5C"/>
    <w:rsid w:val="000A0CF5"/>
    <w:rsid w:val="000A148A"/>
    <w:rsid w:val="000A212B"/>
    <w:rsid w:val="000A2826"/>
    <w:rsid w:val="000A283C"/>
    <w:rsid w:val="000A2960"/>
    <w:rsid w:val="000A2B4E"/>
    <w:rsid w:val="000A2D49"/>
    <w:rsid w:val="000A32FF"/>
    <w:rsid w:val="000A345D"/>
    <w:rsid w:val="000A374B"/>
    <w:rsid w:val="000A3876"/>
    <w:rsid w:val="000A395C"/>
    <w:rsid w:val="000A4157"/>
    <w:rsid w:val="000A4B56"/>
    <w:rsid w:val="000A5E8A"/>
    <w:rsid w:val="000A660A"/>
    <w:rsid w:val="000B1CB4"/>
    <w:rsid w:val="000B2086"/>
    <w:rsid w:val="000B2402"/>
    <w:rsid w:val="000B296F"/>
    <w:rsid w:val="000B29BD"/>
    <w:rsid w:val="000B2B98"/>
    <w:rsid w:val="000B2E2F"/>
    <w:rsid w:val="000B3331"/>
    <w:rsid w:val="000B39A6"/>
    <w:rsid w:val="000B4EAB"/>
    <w:rsid w:val="000B5202"/>
    <w:rsid w:val="000B5990"/>
    <w:rsid w:val="000B5B2B"/>
    <w:rsid w:val="000B5EB9"/>
    <w:rsid w:val="000B6959"/>
    <w:rsid w:val="000B75ED"/>
    <w:rsid w:val="000B7952"/>
    <w:rsid w:val="000B7C60"/>
    <w:rsid w:val="000B7E4B"/>
    <w:rsid w:val="000C008E"/>
    <w:rsid w:val="000C07A3"/>
    <w:rsid w:val="000C089E"/>
    <w:rsid w:val="000C0AD9"/>
    <w:rsid w:val="000C0D79"/>
    <w:rsid w:val="000C157E"/>
    <w:rsid w:val="000C17D3"/>
    <w:rsid w:val="000C1B49"/>
    <w:rsid w:val="000C23F1"/>
    <w:rsid w:val="000C27A3"/>
    <w:rsid w:val="000C29F6"/>
    <w:rsid w:val="000C2E75"/>
    <w:rsid w:val="000C2E92"/>
    <w:rsid w:val="000C37F6"/>
    <w:rsid w:val="000C3955"/>
    <w:rsid w:val="000C3B71"/>
    <w:rsid w:val="000C457A"/>
    <w:rsid w:val="000C51C5"/>
    <w:rsid w:val="000C5740"/>
    <w:rsid w:val="000C6426"/>
    <w:rsid w:val="000C6BBC"/>
    <w:rsid w:val="000C7180"/>
    <w:rsid w:val="000C76CB"/>
    <w:rsid w:val="000C7806"/>
    <w:rsid w:val="000C79C5"/>
    <w:rsid w:val="000C7B73"/>
    <w:rsid w:val="000D06A9"/>
    <w:rsid w:val="000D1811"/>
    <w:rsid w:val="000D229D"/>
    <w:rsid w:val="000D2388"/>
    <w:rsid w:val="000D2B33"/>
    <w:rsid w:val="000D31DC"/>
    <w:rsid w:val="000D3D22"/>
    <w:rsid w:val="000D3F63"/>
    <w:rsid w:val="000D4043"/>
    <w:rsid w:val="000D411D"/>
    <w:rsid w:val="000D4C0E"/>
    <w:rsid w:val="000D54DD"/>
    <w:rsid w:val="000D59EF"/>
    <w:rsid w:val="000D5C37"/>
    <w:rsid w:val="000D5F80"/>
    <w:rsid w:val="000D6789"/>
    <w:rsid w:val="000D6989"/>
    <w:rsid w:val="000D7254"/>
    <w:rsid w:val="000D77B4"/>
    <w:rsid w:val="000E0138"/>
    <w:rsid w:val="000E0441"/>
    <w:rsid w:val="000E0AD2"/>
    <w:rsid w:val="000E0BC8"/>
    <w:rsid w:val="000E187B"/>
    <w:rsid w:val="000E1A0A"/>
    <w:rsid w:val="000E1BB7"/>
    <w:rsid w:val="000E213B"/>
    <w:rsid w:val="000E230A"/>
    <w:rsid w:val="000E2EE1"/>
    <w:rsid w:val="000E31C7"/>
    <w:rsid w:val="000E36D1"/>
    <w:rsid w:val="000E3954"/>
    <w:rsid w:val="000E3B26"/>
    <w:rsid w:val="000E4570"/>
    <w:rsid w:val="000E4F0F"/>
    <w:rsid w:val="000E507E"/>
    <w:rsid w:val="000E562D"/>
    <w:rsid w:val="000E57AE"/>
    <w:rsid w:val="000E5C0F"/>
    <w:rsid w:val="000E6397"/>
    <w:rsid w:val="000E6D26"/>
    <w:rsid w:val="000E6D49"/>
    <w:rsid w:val="000E6D64"/>
    <w:rsid w:val="000E71F0"/>
    <w:rsid w:val="000E797C"/>
    <w:rsid w:val="000F0440"/>
    <w:rsid w:val="000F0EAA"/>
    <w:rsid w:val="000F0F17"/>
    <w:rsid w:val="000F28BE"/>
    <w:rsid w:val="000F3170"/>
    <w:rsid w:val="000F36A4"/>
    <w:rsid w:val="000F3BE0"/>
    <w:rsid w:val="000F4569"/>
    <w:rsid w:val="000F4C92"/>
    <w:rsid w:val="000F4EDC"/>
    <w:rsid w:val="000F503A"/>
    <w:rsid w:val="000F503B"/>
    <w:rsid w:val="000F5736"/>
    <w:rsid w:val="000F6993"/>
    <w:rsid w:val="000F6C7C"/>
    <w:rsid w:val="000F6D5D"/>
    <w:rsid w:val="000F75BD"/>
    <w:rsid w:val="000F7739"/>
    <w:rsid w:val="000F7D16"/>
    <w:rsid w:val="001000CD"/>
    <w:rsid w:val="00101B1E"/>
    <w:rsid w:val="00101C8A"/>
    <w:rsid w:val="00101DBA"/>
    <w:rsid w:val="00103033"/>
    <w:rsid w:val="00103129"/>
    <w:rsid w:val="00103799"/>
    <w:rsid w:val="00103C56"/>
    <w:rsid w:val="001040FF"/>
    <w:rsid w:val="00104577"/>
    <w:rsid w:val="00104672"/>
    <w:rsid w:val="00104F6A"/>
    <w:rsid w:val="00105D15"/>
    <w:rsid w:val="00105E42"/>
    <w:rsid w:val="00106116"/>
    <w:rsid w:val="0010643B"/>
    <w:rsid w:val="0010685E"/>
    <w:rsid w:val="00106FC2"/>
    <w:rsid w:val="0010773D"/>
    <w:rsid w:val="00110760"/>
    <w:rsid w:val="001107A2"/>
    <w:rsid w:val="001107BC"/>
    <w:rsid w:val="0011132E"/>
    <w:rsid w:val="00111649"/>
    <w:rsid w:val="0011198B"/>
    <w:rsid w:val="001120E9"/>
    <w:rsid w:val="00112702"/>
    <w:rsid w:val="001128C1"/>
    <w:rsid w:val="00112923"/>
    <w:rsid w:val="00113685"/>
    <w:rsid w:val="00113741"/>
    <w:rsid w:val="001139CE"/>
    <w:rsid w:val="00113FC7"/>
    <w:rsid w:val="0011450A"/>
    <w:rsid w:val="00114591"/>
    <w:rsid w:val="00114729"/>
    <w:rsid w:val="00114799"/>
    <w:rsid w:val="00114EE0"/>
    <w:rsid w:val="0011576C"/>
    <w:rsid w:val="00115A8D"/>
    <w:rsid w:val="00115AF2"/>
    <w:rsid w:val="00115B1B"/>
    <w:rsid w:val="00115C01"/>
    <w:rsid w:val="00116160"/>
    <w:rsid w:val="001163A0"/>
    <w:rsid w:val="00116843"/>
    <w:rsid w:val="00116954"/>
    <w:rsid w:val="00117170"/>
    <w:rsid w:val="001200CF"/>
    <w:rsid w:val="0012022F"/>
    <w:rsid w:val="001203D6"/>
    <w:rsid w:val="001213C8"/>
    <w:rsid w:val="00121AD8"/>
    <w:rsid w:val="00121B37"/>
    <w:rsid w:val="0012216F"/>
    <w:rsid w:val="00122213"/>
    <w:rsid w:val="001225B2"/>
    <w:rsid w:val="001227DA"/>
    <w:rsid w:val="00122944"/>
    <w:rsid w:val="00122DE6"/>
    <w:rsid w:val="00123001"/>
    <w:rsid w:val="00123135"/>
    <w:rsid w:val="00123136"/>
    <w:rsid w:val="0012319F"/>
    <w:rsid w:val="00123C1B"/>
    <w:rsid w:val="0012442D"/>
    <w:rsid w:val="001249CC"/>
    <w:rsid w:val="0012567A"/>
    <w:rsid w:val="00125A18"/>
    <w:rsid w:val="00125AC4"/>
    <w:rsid w:val="00125B64"/>
    <w:rsid w:val="00125C3B"/>
    <w:rsid w:val="00125F22"/>
    <w:rsid w:val="0012606D"/>
    <w:rsid w:val="001262AC"/>
    <w:rsid w:val="00126342"/>
    <w:rsid w:val="00127C4C"/>
    <w:rsid w:val="00130A19"/>
    <w:rsid w:val="00130CB2"/>
    <w:rsid w:val="0013101D"/>
    <w:rsid w:val="00131770"/>
    <w:rsid w:val="00131A3A"/>
    <w:rsid w:val="001323B7"/>
    <w:rsid w:val="001324BE"/>
    <w:rsid w:val="0013272A"/>
    <w:rsid w:val="0013288F"/>
    <w:rsid w:val="00132BC9"/>
    <w:rsid w:val="00132F37"/>
    <w:rsid w:val="00133553"/>
    <w:rsid w:val="00133920"/>
    <w:rsid w:val="00133CE6"/>
    <w:rsid w:val="00133E62"/>
    <w:rsid w:val="00134364"/>
    <w:rsid w:val="001362FE"/>
    <w:rsid w:val="00136EDB"/>
    <w:rsid w:val="00137377"/>
    <w:rsid w:val="00137691"/>
    <w:rsid w:val="0013797E"/>
    <w:rsid w:val="00137EEC"/>
    <w:rsid w:val="001401F0"/>
    <w:rsid w:val="001408B3"/>
    <w:rsid w:val="00140E81"/>
    <w:rsid w:val="00141077"/>
    <w:rsid w:val="00141830"/>
    <w:rsid w:val="00142245"/>
    <w:rsid w:val="001424A2"/>
    <w:rsid w:val="00142749"/>
    <w:rsid w:val="00142CD9"/>
    <w:rsid w:val="00142E51"/>
    <w:rsid w:val="00143241"/>
    <w:rsid w:val="00143341"/>
    <w:rsid w:val="001438E1"/>
    <w:rsid w:val="00143C39"/>
    <w:rsid w:val="00144506"/>
    <w:rsid w:val="00144546"/>
    <w:rsid w:val="0014466C"/>
    <w:rsid w:val="00144D1F"/>
    <w:rsid w:val="001469AD"/>
    <w:rsid w:val="00146AB4"/>
    <w:rsid w:val="00146ED7"/>
    <w:rsid w:val="0014702F"/>
    <w:rsid w:val="00150B91"/>
    <w:rsid w:val="00151718"/>
    <w:rsid w:val="00151BF6"/>
    <w:rsid w:val="00151CEF"/>
    <w:rsid w:val="00151D99"/>
    <w:rsid w:val="00152467"/>
    <w:rsid w:val="001525AE"/>
    <w:rsid w:val="00152D9C"/>
    <w:rsid w:val="001535FF"/>
    <w:rsid w:val="001537C2"/>
    <w:rsid w:val="001542AD"/>
    <w:rsid w:val="00154399"/>
    <w:rsid w:val="00154A73"/>
    <w:rsid w:val="00154F7F"/>
    <w:rsid w:val="00155031"/>
    <w:rsid w:val="001551CF"/>
    <w:rsid w:val="001555FE"/>
    <w:rsid w:val="00155741"/>
    <w:rsid w:val="00155FE5"/>
    <w:rsid w:val="001566AB"/>
    <w:rsid w:val="00156B0C"/>
    <w:rsid w:val="00156C1F"/>
    <w:rsid w:val="00156E37"/>
    <w:rsid w:val="00157E42"/>
    <w:rsid w:val="0016003A"/>
    <w:rsid w:val="00160A37"/>
    <w:rsid w:val="001618FA"/>
    <w:rsid w:val="00163566"/>
    <w:rsid w:val="00163570"/>
    <w:rsid w:val="00163707"/>
    <w:rsid w:val="00163813"/>
    <w:rsid w:val="00163DE9"/>
    <w:rsid w:val="0016454D"/>
    <w:rsid w:val="0016598F"/>
    <w:rsid w:val="00165E81"/>
    <w:rsid w:val="00166595"/>
    <w:rsid w:val="00166739"/>
    <w:rsid w:val="00166773"/>
    <w:rsid w:val="00166C78"/>
    <w:rsid w:val="00167BC7"/>
    <w:rsid w:val="00167DC4"/>
    <w:rsid w:val="00167EFF"/>
    <w:rsid w:val="00170017"/>
    <w:rsid w:val="00170DED"/>
    <w:rsid w:val="00171F6E"/>
    <w:rsid w:val="00172614"/>
    <w:rsid w:val="00172E64"/>
    <w:rsid w:val="00173004"/>
    <w:rsid w:val="001732E5"/>
    <w:rsid w:val="0017369F"/>
    <w:rsid w:val="001736FB"/>
    <w:rsid w:val="00173F2C"/>
    <w:rsid w:val="001750F9"/>
    <w:rsid w:val="0017517B"/>
    <w:rsid w:val="00175B7A"/>
    <w:rsid w:val="00176205"/>
    <w:rsid w:val="00177A20"/>
    <w:rsid w:val="00177B1E"/>
    <w:rsid w:val="00180433"/>
    <w:rsid w:val="0018056E"/>
    <w:rsid w:val="00180985"/>
    <w:rsid w:val="00180C34"/>
    <w:rsid w:val="001813AF"/>
    <w:rsid w:val="001819BE"/>
    <w:rsid w:val="00181F15"/>
    <w:rsid w:val="00182135"/>
    <w:rsid w:val="001823DD"/>
    <w:rsid w:val="001834F1"/>
    <w:rsid w:val="00183685"/>
    <w:rsid w:val="00183F82"/>
    <w:rsid w:val="00183F8B"/>
    <w:rsid w:val="001843F8"/>
    <w:rsid w:val="00184686"/>
    <w:rsid w:val="001849FF"/>
    <w:rsid w:val="00184EAD"/>
    <w:rsid w:val="00185A0A"/>
    <w:rsid w:val="001865CB"/>
    <w:rsid w:val="001866BB"/>
    <w:rsid w:val="001867B3"/>
    <w:rsid w:val="001868B4"/>
    <w:rsid w:val="0018692A"/>
    <w:rsid w:val="001870D5"/>
    <w:rsid w:val="00187D9E"/>
    <w:rsid w:val="00190718"/>
    <w:rsid w:val="001909B6"/>
    <w:rsid w:val="00191044"/>
    <w:rsid w:val="001910F7"/>
    <w:rsid w:val="00191271"/>
    <w:rsid w:val="0019151D"/>
    <w:rsid w:val="001915EC"/>
    <w:rsid w:val="00191728"/>
    <w:rsid w:val="001917A9"/>
    <w:rsid w:val="00191F59"/>
    <w:rsid w:val="00191FB4"/>
    <w:rsid w:val="001925CD"/>
    <w:rsid w:val="001926C7"/>
    <w:rsid w:val="00193B12"/>
    <w:rsid w:val="00194213"/>
    <w:rsid w:val="00194B8A"/>
    <w:rsid w:val="00194E85"/>
    <w:rsid w:val="00195302"/>
    <w:rsid w:val="001963C5"/>
    <w:rsid w:val="001A0230"/>
    <w:rsid w:val="001A042F"/>
    <w:rsid w:val="001A0700"/>
    <w:rsid w:val="001A0F28"/>
    <w:rsid w:val="001A194F"/>
    <w:rsid w:val="001A2257"/>
    <w:rsid w:val="001A448B"/>
    <w:rsid w:val="001A44B7"/>
    <w:rsid w:val="001A5465"/>
    <w:rsid w:val="001A693A"/>
    <w:rsid w:val="001A6B23"/>
    <w:rsid w:val="001A6EBE"/>
    <w:rsid w:val="001A7591"/>
    <w:rsid w:val="001A76EB"/>
    <w:rsid w:val="001A7B15"/>
    <w:rsid w:val="001A7DA6"/>
    <w:rsid w:val="001B08E2"/>
    <w:rsid w:val="001B0C47"/>
    <w:rsid w:val="001B0D39"/>
    <w:rsid w:val="001B1295"/>
    <w:rsid w:val="001B14EA"/>
    <w:rsid w:val="001B1656"/>
    <w:rsid w:val="001B20E2"/>
    <w:rsid w:val="001B2A47"/>
    <w:rsid w:val="001B4629"/>
    <w:rsid w:val="001B53D6"/>
    <w:rsid w:val="001B64F9"/>
    <w:rsid w:val="001B6EB2"/>
    <w:rsid w:val="001B724A"/>
    <w:rsid w:val="001B7B21"/>
    <w:rsid w:val="001B7D83"/>
    <w:rsid w:val="001B7FC0"/>
    <w:rsid w:val="001C028B"/>
    <w:rsid w:val="001C0DBC"/>
    <w:rsid w:val="001C1109"/>
    <w:rsid w:val="001C1A1D"/>
    <w:rsid w:val="001C1C0F"/>
    <w:rsid w:val="001C1DEA"/>
    <w:rsid w:val="001C2374"/>
    <w:rsid w:val="001C28AD"/>
    <w:rsid w:val="001C2F20"/>
    <w:rsid w:val="001C3157"/>
    <w:rsid w:val="001C3221"/>
    <w:rsid w:val="001C386D"/>
    <w:rsid w:val="001C3896"/>
    <w:rsid w:val="001C3CF6"/>
    <w:rsid w:val="001C45C2"/>
    <w:rsid w:val="001C4BFA"/>
    <w:rsid w:val="001C5192"/>
    <w:rsid w:val="001C6911"/>
    <w:rsid w:val="001C70FA"/>
    <w:rsid w:val="001C74A3"/>
    <w:rsid w:val="001C77FC"/>
    <w:rsid w:val="001C7C77"/>
    <w:rsid w:val="001D05C9"/>
    <w:rsid w:val="001D0687"/>
    <w:rsid w:val="001D18D9"/>
    <w:rsid w:val="001D1976"/>
    <w:rsid w:val="001D3459"/>
    <w:rsid w:val="001D3524"/>
    <w:rsid w:val="001D3E5D"/>
    <w:rsid w:val="001D46EF"/>
    <w:rsid w:val="001D474E"/>
    <w:rsid w:val="001D5060"/>
    <w:rsid w:val="001D512E"/>
    <w:rsid w:val="001D5906"/>
    <w:rsid w:val="001D5BDE"/>
    <w:rsid w:val="001D5CB6"/>
    <w:rsid w:val="001D6403"/>
    <w:rsid w:val="001D697E"/>
    <w:rsid w:val="001D6A7D"/>
    <w:rsid w:val="001D6E77"/>
    <w:rsid w:val="001D718F"/>
    <w:rsid w:val="001D7607"/>
    <w:rsid w:val="001D779C"/>
    <w:rsid w:val="001D79D2"/>
    <w:rsid w:val="001E0672"/>
    <w:rsid w:val="001E09F7"/>
    <w:rsid w:val="001E0BF2"/>
    <w:rsid w:val="001E0F4F"/>
    <w:rsid w:val="001E1C1C"/>
    <w:rsid w:val="001E1CB2"/>
    <w:rsid w:val="001E23B9"/>
    <w:rsid w:val="001E3416"/>
    <w:rsid w:val="001E34FA"/>
    <w:rsid w:val="001E40F7"/>
    <w:rsid w:val="001E41D6"/>
    <w:rsid w:val="001E4521"/>
    <w:rsid w:val="001E46D9"/>
    <w:rsid w:val="001E471B"/>
    <w:rsid w:val="001E4836"/>
    <w:rsid w:val="001E4B23"/>
    <w:rsid w:val="001E4E2D"/>
    <w:rsid w:val="001E5634"/>
    <w:rsid w:val="001E5AB0"/>
    <w:rsid w:val="001E60A2"/>
    <w:rsid w:val="001E62AD"/>
    <w:rsid w:val="001E63B9"/>
    <w:rsid w:val="001E6712"/>
    <w:rsid w:val="001E6806"/>
    <w:rsid w:val="001E6B5F"/>
    <w:rsid w:val="001E7243"/>
    <w:rsid w:val="001E7429"/>
    <w:rsid w:val="001E7BCB"/>
    <w:rsid w:val="001F0107"/>
    <w:rsid w:val="001F1140"/>
    <w:rsid w:val="001F12B4"/>
    <w:rsid w:val="001F13B8"/>
    <w:rsid w:val="001F15D8"/>
    <w:rsid w:val="001F1694"/>
    <w:rsid w:val="001F1E06"/>
    <w:rsid w:val="001F236B"/>
    <w:rsid w:val="001F2937"/>
    <w:rsid w:val="001F2AB5"/>
    <w:rsid w:val="001F301B"/>
    <w:rsid w:val="001F3277"/>
    <w:rsid w:val="001F3605"/>
    <w:rsid w:val="001F4487"/>
    <w:rsid w:val="001F4B8E"/>
    <w:rsid w:val="001F4F6A"/>
    <w:rsid w:val="001F4FC1"/>
    <w:rsid w:val="001F505E"/>
    <w:rsid w:val="001F534B"/>
    <w:rsid w:val="001F5388"/>
    <w:rsid w:val="001F53B4"/>
    <w:rsid w:val="001F7140"/>
    <w:rsid w:val="001F7BC1"/>
    <w:rsid w:val="00200180"/>
    <w:rsid w:val="00200B0D"/>
    <w:rsid w:val="00200C72"/>
    <w:rsid w:val="002013B8"/>
    <w:rsid w:val="00201A07"/>
    <w:rsid w:val="00201BB6"/>
    <w:rsid w:val="00202718"/>
    <w:rsid w:val="00202F08"/>
    <w:rsid w:val="00203522"/>
    <w:rsid w:val="00203D16"/>
    <w:rsid w:val="00203DC0"/>
    <w:rsid w:val="00204083"/>
    <w:rsid w:val="00204484"/>
    <w:rsid w:val="00204517"/>
    <w:rsid w:val="00204D4C"/>
    <w:rsid w:val="00204FEE"/>
    <w:rsid w:val="0020557B"/>
    <w:rsid w:val="002059A7"/>
    <w:rsid w:val="00206255"/>
    <w:rsid w:val="002068A2"/>
    <w:rsid w:val="00206E76"/>
    <w:rsid w:val="0020716A"/>
    <w:rsid w:val="00207206"/>
    <w:rsid w:val="00207555"/>
    <w:rsid w:val="00210043"/>
    <w:rsid w:val="002103C0"/>
    <w:rsid w:val="00210F60"/>
    <w:rsid w:val="00212E8D"/>
    <w:rsid w:val="00213D61"/>
    <w:rsid w:val="00214B48"/>
    <w:rsid w:val="00215BB8"/>
    <w:rsid w:val="0021683F"/>
    <w:rsid w:val="0021697C"/>
    <w:rsid w:val="00216A30"/>
    <w:rsid w:val="00216E1D"/>
    <w:rsid w:val="00216FDB"/>
    <w:rsid w:val="00217354"/>
    <w:rsid w:val="002174F1"/>
    <w:rsid w:val="00217A1F"/>
    <w:rsid w:val="00217D8C"/>
    <w:rsid w:val="00217ED8"/>
    <w:rsid w:val="00220257"/>
    <w:rsid w:val="002209B0"/>
    <w:rsid w:val="00221C24"/>
    <w:rsid w:val="00222031"/>
    <w:rsid w:val="002221B1"/>
    <w:rsid w:val="00222781"/>
    <w:rsid w:val="00222BB6"/>
    <w:rsid w:val="00222EB1"/>
    <w:rsid w:val="00224F26"/>
    <w:rsid w:val="00225D1A"/>
    <w:rsid w:val="00226DD8"/>
    <w:rsid w:val="0022729A"/>
    <w:rsid w:val="0022783E"/>
    <w:rsid w:val="002304A9"/>
    <w:rsid w:val="002306ED"/>
    <w:rsid w:val="00230B14"/>
    <w:rsid w:val="00230CA4"/>
    <w:rsid w:val="002310E7"/>
    <w:rsid w:val="00231150"/>
    <w:rsid w:val="00231826"/>
    <w:rsid w:val="00231D2D"/>
    <w:rsid w:val="002322E4"/>
    <w:rsid w:val="0023364A"/>
    <w:rsid w:val="002338DE"/>
    <w:rsid w:val="002339E8"/>
    <w:rsid w:val="00233C83"/>
    <w:rsid w:val="00233D5B"/>
    <w:rsid w:val="00233DC5"/>
    <w:rsid w:val="00233F0E"/>
    <w:rsid w:val="00234021"/>
    <w:rsid w:val="00234144"/>
    <w:rsid w:val="0023427D"/>
    <w:rsid w:val="00234474"/>
    <w:rsid w:val="0023467F"/>
    <w:rsid w:val="00234A40"/>
    <w:rsid w:val="00235A10"/>
    <w:rsid w:val="00235F7F"/>
    <w:rsid w:val="00236385"/>
    <w:rsid w:val="002363E4"/>
    <w:rsid w:val="00236AD3"/>
    <w:rsid w:val="00237117"/>
    <w:rsid w:val="00237887"/>
    <w:rsid w:val="00237948"/>
    <w:rsid w:val="0024013A"/>
    <w:rsid w:val="00240836"/>
    <w:rsid w:val="0024104C"/>
    <w:rsid w:val="0024171F"/>
    <w:rsid w:val="00241985"/>
    <w:rsid w:val="00241C14"/>
    <w:rsid w:val="00241DF5"/>
    <w:rsid w:val="002423F6"/>
    <w:rsid w:val="002428E7"/>
    <w:rsid w:val="0024387E"/>
    <w:rsid w:val="00243E9D"/>
    <w:rsid w:val="002458B6"/>
    <w:rsid w:val="002461B4"/>
    <w:rsid w:val="0024726B"/>
    <w:rsid w:val="00247278"/>
    <w:rsid w:val="00247DE1"/>
    <w:rsid w:val="00250336"/>
    <w:rsid w:val="002509B4"/>
    <w:rsid w:val="00250E61"/>
    <w:rsid w:val="00251083"/>
    <w:rsid w:val="002528DB"/>
    <w:rsid w:val="00252C8F"/>
    <w:rsid w:val="00252DA1"/>
    <w:rsid w:val="00253481"/>
    <w:rsid w:val="002536FA"/>
    <w:rsid w:val="00253B0C"/>
    <w:rsid w:val="00253E9D"/>
    <w:rsid w:val="0025435A"/>
    <w:rsid w:val="002547DB"/>
    <w:rsid w:val="00255E5E"/>
    <w:rsid w:val="002561AC"/>
    <w:rsid w:val="00256470"/>
    <w:rsid w:val="00256D78"/>
    <w:rsid w:val="00257550"/>
    <w:rsid w:val="002577AC"/>
    <w:rsid w:val="002608C1"/>
    <w:rsid w:val="00261CFD"/>
    <w:rsid w:val="002625C6"/>
    <w:rsid w:val="0026313D"/>
    <w:rsid w:val="002637E2"/>
    <w:rsid w:val="00264451"/>
    <w:rsid w:val="0026472C"/>
    <w:rsid w:val="002654B8"/>
    <w:rsid w:val="00265BAD"/>
    <w:rsid w:val="00265D5F"/>
    <w:rsid w:val="002662D1"/>
    <w:rsid w:val="00266E30"/>
    <w:rsid w:val="002670E6"/>
    <w:rsid w:val="00267211"/>
    <w:rsid w:val="002674D1"/>
    <w:rsid w:val="002679D2"/>
    <w:rsid w:val="0027033B"/>
    <w:rsid w:val="00270CE5"/>
    <w:rsid w:val="00270D45"/>
    <w:rsid w:val="0027176E"/>
    <w:rsid w:val="00271E8C"/>
    <w:rsid w:val="002720DE"/>
    <w:rsid w:val="002723D5"/>
    <w:rsid w:val="00272684"/>
    <w:rsid w:val="00272CC7"/>
    <w:rsid w:val="0027392D"/>
    <w:rsid w:val="00273E99"/>
    <w:rsid w:val="00274B8D"/>
    <w:rsid w:val="002750CE"/>
    <w:rsid w:val="002755B2"/>
    <w:rsid w:val="00275A6F"/>
    <w:rsid w:val="00275C28"/>
    <w:rsid w:val="00275E19"/>
    <w:rsid w:val="00276532"/>
    <w:rsid w:val="00277A1F"/>
    <w:rsid w:val="002804BE"/>
    <w:rsid w:val="002804FF"/>
    <w:rsid w:val="00280D20"/>
    <w:rsid w:val="00280E96"/>
    <w:rsid w:val="002816BF"/>
    <w:rsid w:val="00281931"/>
    <w:rsid w:val="00281F28"/>
    <w:rsid w:val="00282032"/>
    <w:rsid w:val="00282C9E"/>
    <w:rsid w:val="00282F7C"/>
    <w:rsid w:val="00283084"/>
    <w:rsid w:val="002833F3"/>
    <w:rsid w:val="00283B26"/>
    <w:rsid w:val="00283F85"/>
    <w:rsid w:val="00284093"/>
    <w:rsid w:val="0028482B"/>
    <w:rsid w:val="0028589A"/>
    <w:rsid w:val="002861A7"/>
    <w:rsid w:val="002862E2"/>
    <w:rsid w:val="002865BB"/>
    <w:rsid w:val="002866D2"/>
    <w:rsid w:val="0029093E"/>
    <w:rsid w:val="0029095A"/>
    <w:rsid w:val="00290C6E"/>
    <w:rsid w:val="00293522"/>
    <w:rsid w:val="00293C0A"/>
    <w:rsid w:val="0029403F"/>
    <w:rsid w:val="002941A5"/>
    <w:rsid w:val="00294792"/>
    <w:rsid w:val="00294C63"/>
    <w:rsid w:val="00294DD9"/>
    <w:rsid w:val="00294E3D"/>
    <w:rsid w:val="0029501E"/>
    <w:rsid w:val="00295A9C"/>
    <w:rsid w:val="00295ECF"/>
    <w:rsid w:val="00296F53"/>
    <w:rsid w:val="002970C2"/>
    <w:rsid w:val="00297241"/>
    <w:rsid w:val="00297669"/>
    <w:rsid w:val="00297C1F"/>
    <w:rsid w:val="00297C50"/>
    <w:rsid w:val="00297D71"/>
    <w:rsid w:val="002A028A"/>
    <w:rsid w:val="002A0372"/>
    <w:rsid w:val="002A0753"/>
    <w:rsid w:val="002A099C"/>
    <w:rsid w:val="002A1D1D"/>
    <w:rsid w:val="002A24CF"/>
    <w:rsid w:val="002A25D4"/>
    <w:rsid w:val="002A2A2F"/>
    <w:rsid w:val="002A2EE0"/>
    <w:rsid w:val="002A32C3"/>
    <w:rsid w:val="002A415E"/>
    <w:rsid w:val="002A41D4"/>
    <w:rsid w:val="002A4D15"/>
    <w:rsid w:val="002A5833"/>
    <w:rsid w:val="002A5A3F"/>
    <w:rsid w:val="002A5F34"/>
    <w:rsid w:val="002A6FD3"/>
    <w:rsid w:val="002A71C6"/>
    <w:rsid w:val="002A7598"/>
    <w:rsid w:val="002A7941"/>
    <w:rsid w:val="002B028F"/>
    <w:rsid w:val="002B0E4C"/>
    <w:rsid w:val="002B0F06"/>
    <w:rsid w:val="002B1B38"/>
    <w:rsid w:val="002B1BAB"/>
    <w:rsid w:val="002B1BBC"/>
    <w:rsid w:val="002B2679"/>
    <w:rsid w:val="002B275F"/>
    <w:rsid w:val="002B31BA"/>
    <w:rsid w:val="002B5B4F"/>
    <w:rsid w:val="002B6737"/>
    <w:rsid w:val="002B768D"/>
    <w:rsid w:val="002B7927"/>
    <w:rsid w:val="002C0256"/>
    <w:rsid w:val="002C02CA"/>
    <w:rsid w:val="002C065E"/>
    <w:rsid w:val="002C1A6F"/>
    <w:rsid w:val="002C1D82"/>
    <w:rsid w:val="002C1DE3"/>
    <w:rsid w:val="002C2040"/>
    <w:rsid w:val="002C2120"/>
    <w:rsid w:val="002C2F96"/>
    <w:rsid w:val="002C31B5"/>
    <w:rsid w:val="002C39FD"/>
    <w:rsid w:val="002C468C"/>
    <w:rsid w:val="002C4C4E"/>
    <w:rsid w:val="002C5152"/>
    <w:rsid w:val="002C58FE"/>
    <w:rsid w:val="002C60A7"/>
    <w:rsid w:val="002C6230"/>
    <w:rsid w:val="002C6B55"/>
    <w:rsid w:val="002C6CB7"/>
    <w:rsid w:val="002C6E8D"/>
    <w:rsid w:val="002C6FFC"/>
    <w:rsid w:val="002C771D"/>
    <w:rsid w:val="002C7EED"/>
    <w:rsid w:val="002C7FF1"/>
    <w:rsid w:val="002D0654"/>
    <w:rsid w:val="002D0854"/>
    <w:rsid w:val="002D1F10"/>
    <w:rsid w:val="002D2113"/>
    <w:rsid w:val="002D24DA"/>
    <w:rsid w:val="002D267C"/>
    <w:rsid w:val="002D2FDC"/>
    <w:rsid w:val="002D313C"/>
    <w:rsid w:val="002D313E"/>
    <w:rsid w:val="002D3582"/>
    <w:rsid w:val="002D3D2A"/>
    <w:rsid w:val="002D41CA"/>
    <w:rsid w:val="002D4C9D"/>
    <w:rsid w:val="002D4CE3"/>
    <w:rsid w:val="002D4DE8"/>
    <w:rsid w:val="002D4F90"/>
    <w:rsid w:val="002D518C"/>
    <w:rsid w:val="002D522A"/>
    <w:rsid w:val="002D542F"/>
    <w:rsid w:val="002D5D00"/>
    <w:rsid w:val="002D6789"/>
    <w:rsid w:val="002D6A89"/>
    <w:rsid w:val="002D753A"/>
    <w:rsid w:val="002D7663"/>
    <w:rsid w:val="002E01D3"/>
    <w:rsid w:val="002E0828"/>
    <w:rsid w:val="002E0A1E"/>
    <w:rsid w:val="002E0EF8"/>
    <w:rsid w:val="002E146F"/>
    <w:rsid w:val="002E18EB"/>
    <w:rsid w:val="002E1B0B"/>
    <w:rsid w:val="002E29E8"/>
    <w:rsid w:val="002E2D79"/>
    <w:rsid w:val="002E34A9"/>
    <w:rsid w:val="002E406D"/>
    <w:rsid w:val="002E63BD"/>
    <w:rsid w:val="002E6435"/>
    <w:rsid w:val="002E73DE"/>
    <w:rsid w:val="002E7BE9"/>
    <w:rsid w:val="002E7F46"/>
    <w:rsid w:val="002F059D"/>
    <w:rsid w:val="002F11F4"/>
    <w:rsid w:val="002F1393"/>
    <w:rsid w:val="002F1945"/>
    <w:rsid w:val="002F23C2"/>
    <w:rsid w:val="002F245D"/>
    <w:rsid w:val="002F26AC"/>
    <w:rsid w:val="002F4296"/>
    <w:rsid w:val="002F456F"/>
    <w:rsid w:val="002F46DC"/>
    <w:rsid w:val="002F4802"/>
    <w:rsid w:val="002F4B5B"/>
    <w:rsid w:val="002F53D3"/>
    <w:rsid w:val="002F5631"/>
    <w:rsid w:val="002F5C0F"/>
    <w:rsid w:val="002F61BC"/>
    <w:rsid w:val="002F628C"/>
    <w:rsid w:val="002F68FB"/>
    <w:rsid w:val="002F6DD6"/>
    <w:rsid w:val="002F719F"/>
    <w:rsid w:val="002F76C1"/>
    <w:rsid w:val="002F784B"/>
    <w:rsid w:val="002F79F5"/>
    <w:rsid w:val="002F7C09"/>
    <w:rsid w:val="002F7FF7"/>
    <w:rsid w:val="0030004D"/>
    <w:rsid w:val="0030021C"/>
    <w:rsid w:val="003002ED"/>
    <w:rsid w:val="003003FF"/>
    <w:rsid w:val="00300AE9"/>
    <w:rsid w:val="003012E9"/>
    <w:rsid w:val="003015D0"/>
    <w:rsid w:val="00301EC5"/>
    <w:rsid w:val="003022CB"/>
    <w:rsid w:val="00302399"/>
    <w:rsid w:val="003023E6"/>
    <w:rsid w:val="00302490"/>
    <w:rsid w:val="00302502"/>
    <w:rsid w:val="003027A2"/>
    <w:rsid w:val="00303141"/>
    <w:rsid w:val="00303867"/>
    <w:rsid w:val="00303C7F"/>
    <w:rsid w:val="00303D93"/>
    <w:rsid w:val="00303EE4"/>
    <w:rsid w:val="00303F80"/>
    <w:rsid w:val="00304C51"/>
    <w:rsid w:val="00304EC6"/>
    <w:rsid w:val="003053BB"/>
    <w:rsid w:val="00306858"/>
    <w:rsid w:val="00307712"/>
    <w:rsid w:val="00307B73"/>
    <w:rsid w:val="00307F84"/>
    <w:rsid w:val="0031141C"/>
    <w:rsid w:val="003119F7"/>
    <w:rsid w:val="00311ABE"/>
    <w:rsid w:val="00311C73"/>
    <w:rsid w:val="00311CAD"/>
    <w:rsid w:val="00311E00"/>
    <w:rsid w:val="00311F95"/>
    <w:rsid w:val="0031237B"/>
    <w:rsid w:val="003125D8"/>
    <w:rsid w:val="003125F8"/>
    <w:rsid w:val="003131FC"/>
    <w:rsid w:val="00313701"/>
    <w:rsid w:val="00313E35"/>
    <w:rsid w:val="003153EC"/>
    <w:rsid w:val="00316134"/>
    <w:rsid w:val="0031616C"/>
    <w:rsid w:val="003163B9"/>
    <w:rsid w:val="0031655E"/>
    <w:rsid w:val="00316913"/>
    <w:rsid w:val="00316F58"/>
    <w:rsid w:val="003173D7"/>
    <w:rsid w:val="00317A27"/>
    <w:rsid w:val="00317C24"/>
    <w:rsid w:val="00320627"/>
    <w:rsid w:val="00320629"/>
    <w:rsid w:val="00321691"/>
    <w:rsid w:val="00321CA7"/>
    <w:rsid w:val="0032308E"/>
    <w:rsid w:val="003230EC"/>
    <w:rsid w:val="00323311"/>
    <w:rsid w:val="003234D2"/>
    <w:rsid w:val="0032419A"/>
    <w:rsid w:val="00324B26"/>
    <w:rsid w:val="00324DE3"/>
    <w:rsid w:val="003250A3"/>
    <w:rsid w:val="003256F1"/>
    <w:rsid w:val="00326355"/>
    <w:rsid w:val="003265F5"/>
    <w:rsid w:val="003271F2"/>
    <w:rsid w:val="0032769D"/>
    <w:rsid w:val="003278A5"/>
    <w:rsid w:val="00327CC3"/>
    <w:rsid w:val="003300DF"/>
    <w:rsid w:val="00330D92"/>
    <w:rsid w:val="003310BD"/>
    <w:rsid w:val="0033135B"/>
    <w:rsid w:val="00331724"/>
    <w:rsid w:val="003317B8"/>
    <w:rsid w:val="00331C70"/>
    <w:rsid w:val="00332BC2"/>
    <w:rsid w:val="00333142"/>
    <w:rsid w:val="003335D9"/>
    <w:rsid w:val="003337FD"/>
    <w:rsid w:val="0033402F"/>
    <w:rsid w:val="00334C71"/>
    <w:rsid w:val="00334CE8"/>
    <w:rsid w:val="0033506A"/>
    <w:rsid w:val="0033638B"/>
    <w:rsid w:val="00336658"/>
    <w:rsid w:val="00336EC0"/>
    <w:rsid w:val="00337713"/>
    <w:rsid w:val="00337804"/>
    <w:rsid w:val="0033798D"/>
    <w:rsid w:val="00340224"/>
    <w:rsid w:val="003403D8"/>
    <w:rsid w:val="00340FA7"/>
    <w:rsid w:val="00341756"/>
    <w:rsid w:val="00341911"/>
    <w:rsid w:val="00341AA8"/>
    <w:rsid w:val="00342706"/>
    <w:rsid w:val="0034330A"/>
    <w:rsid w:val="0034360F"/>
    <w:rsid w:val="00344F04"/>
    <w:rsid w:val="00345000"/>
    <w:rsid w:val="003455E2"/>
    <w:rsid w:val="0034560B"/>
    <w:rsid w:val="00345D91"/>
    <w:rsid w:val="00345E94"/>
    <w:rsid w:val="00346070"/>
    <w:rsid w:val="00346198"/>
    <w:rsid w:val="00346204"/>
    <w:rsid w:val="00346C7D"/>
    <w:rsid w:val="00346C8E"/>
    <w:rsid w:val="003473A9"/>
    <w:rsid w:val="0034746F"/>
    <w:rsid w:val="00347FEA"/>
    <w:rsid w:val="0035001D"/>
    <w:rsid w:val="0035072D"/>
    <w:rsid w:val="003514BC"/>
    <w:rsid w:val="00351A08"/>
    <w:rsid w:val="00351ECB"/>
    <w:rsid w:val="003520B8"/>
    <w:rsid w:val="00352BA7"/>
    <w:rsid w:val="00352E5A"/>
    <w:rsid w:val="00353EB6"/>
    <w:rsid w:val="003545DC"/>
    <w:rsid w:val="00354EDB"/>
    <w:rsid w:val="00355058"/>
    <w:rsid w:val="0035547E"/>
    <w:rsid w:val="003558C8"/>
    <w:rsid w:val="00356208"/>
    <w:rsid w:val="00356AA6"/>
    <w:rsid w:val="0035753A"/>
    <w:rsid w:val="003578E2"/>
    <w:rsid w:val="0035797A"/>
    <w:rsid w:val="00360426"/>
    <w:rsid w:val="003604C0"/>
    <w:rsid w:val="00360639"/>
    <w:rsid w:val="003624B7"/>
    <w:rsid w:val="003625E1"/>
    <w:rsid w:val="00362EDB"/>
    <w:rsid w:val="00363DBF"/>
    <w:rsid w:val="00364316"/>
    <w:rsid w:val="00364A87"/>
    <w:rsid w:val="00364D73"/>
    <w:rsid w:val="00364E5B"/>
    <w:rsid w:val="00365201"/>
    <w:rsid w:val="003653ED"/>
    <w:rsid w:val="00365BF8"/>
    <w:rsid w:val="003669E0"/>
    <w:rsid w:val="00366E51"/>
    <w:rsid w:val="0036728D"/>
    <w:rsid w:val="003679D5"/>
    <w:rsid w:val="003700E9"/>
    <w:rsid w:val="0037064A"/>
    <w:rsid w:val="00370BC2"/>
    <w:rsid w:val="003713FF"/>
    <w:rsid w:val="003714DC"/>
    <w:rsid w:val="0037397A"/>
    <w:rsid w:val="00374F70"/>
    <w:rsid w:val="00375300"/>
    <w:rsid w:val="003754E5"/>
    <w:rsid w:val="00375B8A"/>
    <w:rsid w:val="0037672F"/>
    <w:rsid w:val="00376776"/>
    <w:rsid w:val="00376818"/>
    <w:rsid w:val="00377202"/>
    <w:rsid w:val="00377ACE"/>
    <w:rsid w:val="003808F1"/>
    <w:rsid w:val="003815D1"/>
    <w:rsid w:val="003817A6"/>
    <w:rsid w:val="00381E9D"/>
    <w:rsid w:val="003820FD"/>
    <w:rsid w:val="003826C1"/>
    <w:rsid w:val="00383A26"/>
    <w:rsid w:val="003840FA"/>
    <w:rsid w:val="00385016"/>
    <w:rsid w:val="00385290"/>
    <w:rsid w:val="00385354"/>
    <w:rsid w:val="00385732"/>
    <w:rsid w:val="0038663F"/>
    <w:rsid w:val="003871B2"/>
    <w:rsid w:val="00387CCC"/>
    <w:rsid w:val="00387E8F"/>
    <w:rsid w:val="00390870"/>
    <w:rsid w:val="00391D88"/>
    <w:rsid w:val="00391DB4"/>
    <w:rsid w:val="0039225D"/>
    <w:rsid w:val="00392AF5"/>
    <w:rsid w:val="00392F01"/>
    <w:rsid w:val="003930AA"/>
    <w:rsid w:val="00393617"/>
    <w:rsid w:val="00393741"/>
    <w:rsid w:val="00393B6A"/>
    <w:rsid w:val="00393E64"/>
    <w:rsid w:val="0039422D"/>
    <w:rsid w:val="003942DC"/>
    <w:rsid w:val="00394AB9"/>
    <w:rsid w:val="00394D05"/>
    <w:rsid w:val="003956C9"/>
    <w:rsid w:val="003956E9"/>
    <w:rsid w:val="00395A2E"/>
    <w:rsid w:val="00395AF5"/>
    <w:rsid w:val="00396231"/>
    <w:rsid w:val="003964A0"/>
    <w:rsid w:val="00396563"/>
    <w:rsid w:val="00396C64"/>
    <w:rsid w:val="00397313"/>
    <w:rsid w:val="0039773E"/>
    <w:rsid w:val="00397981"/>
    <w:rsid w:val="003A0877"/>
    <w:rsid w:val="003A093F"/>
    <w:rsid w:val="003A1860"/>
    <w:rsid w:val="003A1C9F"/>
    <w:rsid w:val="003A27CE"/>
    <w:rsid w:val="003A2C90"/>
    <w:rsid w:val="003A3015"/>
    <w:rsid w:val="003A3CE1"/>
    <w:rsid w:val="003A3FD8"/>
    <w:rsid w:val="003A438A"/>
    <w:rsid w:val="003A4F8A"/>
    <w:rsid w:val="003A5A33"/>
    <w:rsid w:val="003A6003"/>
    <w:rsid w:val="003A64BB"/>
    <w:rsid w:val="003A67CF"/>
    <w:rsid w:val="003A6D3C"/>
    <w:rsid w:val="003A6DE2"/>
    <w:rsid w:val="003A70D0"/>
    <w:rsid w:val="003A72DF"/>
    <w:rsid w:val="003B0090"/>
    <w:rsid w:val="003B00DC"/>
    <w:rsid w:val="003B0678"/>
    <w:rsid w:val="003B0F2E"/>
    <w:rsid w:val="003B10DA"/>
    <w:rsid w:val="003B13BF"/>
    <w:rsid w:val="003B1863"/>
    <w:rsid w:val="003B1C74"/>
    <w:rsid w:val="003B2179"/>
    <w:rsid w:val="003B28AA"/>
    <w:rsid w:val="003B3A4E"/>
    <w:rsid w:val="003B415D"/>
    <w:rsid w:val="003B44C9"/>
    <w:rsid w:val="003B4982"/>
    <w:rsid w:val="003B512D"/>
    <w:rsid w:val="003B5293"/>
    <w:rsid w:val="003B5309"/>
    <w:rsid w:val="003B56F6"/>
    <w:rsid w:val="003B5E10"/>
    <w:rsid w:val="003B66EB"/>
    <w:rsid w:val="003B69FE"/>
    <w:rsid w:val="003B7404"/>
    <w:rsid w:val="003B798E"/>
    <w:rsid w:val="003C0818"/>
    <w:rsid w:val="003C0FC9"/>
    <w:rsid w:val="003C1992"/>
    <w:rsid w:val="003C2ED6"/>
    <w:rsid w:val="003C2FE8"/>
    <w:rsid w:val="003C30B0"/>
    <w:rsid w:val="003C34FE"/>
    <w:rsid w:val="003C394D"/>
    <w:rsid w:val="003C3CFF"/>
    <w:rsid w:val="003C3E04"/>
    <w:rsid w:val="003C4072"/>
    <w:rsid w:val="003C474F"/>
    <w:rsid w:val="003C4A33"/>
    <w:rsid w:val="003C4B9C"/>
    <w:rsid w:val="003C4BAC"/>
    <w:rsid w:val="003C513F"/>
    <w:rsid w:val="003C5704"/>
    <w:rsid w:val="003C585D"/>
    <w:rsid w:val="003C5BEC"/>
    <w:rsid w:val="003C6824"/>
    <w:rsid w:val="003C6CDD"/>
    <w:rsid w:val="003C70C6"/>
    <w:rsid w:val="003C721F"/>
    <w:rsid w:val="003C7B40"/>
    <w:rsid w:val="003C7D9A"/>
    <w:rsid w:val="003D05C8"/>
    <w:rsid w:val="003D10F5"/>
    <w:rsid w:val="003D1D28"/>
    <w:rsid w:val="003D1D5D"/>
    <w:rsid w:val="003D207A"/>
    <w:rsid w:val="003D22F9"/>
    <w:rsid w:val="003D27D9"/>
    <w:rsid w:val="003D3BF1"/>
    <w:rsid w:val="003D3F2B"/>
    <w:rsid w:val="003D4153"/>
    <w:rsid w:val="003D4292"/>
    <w:rsid w:val="003D42ED"/>
    <w:rsid w:val="003D4521"/>
    <w:rsid w:val="003D4988"/>
    <w:rsid w:val="003D4BF3"/>
    <w:rsid w:val="003D518C"/>
    <w:rsid w:val="003D56B3"/>
    <w:rsid w:val="003D583A"/>
    <w:rsid w:val="003D5C28"/>
    <w:rsid w:val="003D617B"/>
    <w:rsid w:val="003D6485"/>
    <w:rsid w:val="003D7513"/>
    <w:rsid w:val="003E04FB"/>
    <w:rsid w:val="003E07FE"/>
    <w:rsid w:val="003E08F6"/>
    <w:rsid w:val="003E0B59"/>
    <w:rsid w:val="003E0D8A"/>
    <w:rsid w:val="003E1451"/>
    <w:rsid w:val="003E159D"/>
    <w:rsid w:val="003E15DB"/>
    <w:rsid w:val="003E16BC"/>
    <w:rsid w:val="003E16E1"/>
    <w:rsid w:val="003E1C7E"/>
    <w:rsid w:val="003E1F74"/>
    <w:rsid w:val="003E23F2"/>
    <w:rsid w:val="003E28CC"/>
    <w:rsid w:val="003E337A"/>
    <w:rsid w:val="003E3688"/>
    <w:rsid w:val="003E374A"/>
    <w:rsid w:val="003E3864"/>
    <w:rsid w:val="003E3964"/>
    <w:rsid w:val="003E490E"/>
    <w:rsid w:val="003E5A4B"/>
    <w:rsid w:val="003E5D56"/>
    <w:rsid w:val="003E6A10"/>
    <w:rsid w:val="003E7011"/>
    <w:rsid w:val="003E711C"/>
    <w:rsid w:val="003E76A0"/>
    <w:rsid w:val="003E772A"/>
    <w:rsid w:val="003E7AF3"/>
    <w:rsid w:val="003F02D7"/>
    <w:rsid w:val="003F0BF8"/>
    <w:rsid w:val="003F0C25"/>
    <w:rsid w:val="003F1054"/>
    <w:rsid w:val="003F12D5"/>
    <w:rsid w:val="003F18B5"/>
    <w:rsid w:val="003F1B5D"/>
    <w:rsid w:val="003F2F8C"/>
    <w:rsid w:val="003F426A"/>
    <w:rsid w:val="003F5138"/>
    <w:rsid w:val="003F5947"/>
    <w:rsid w:val="003F5C90"/>
    <w:rsid w:val="003F6A04"/>
    <w:rsid w:val="003F71EA"/>
    <w:rsid w:val="003F7305"/>
    <w:rsid w:val="003F7795"/>
    <w:rsid w:val="003F788C"/>
    <w:rsid w:val="00400528"/>
    <w:rsid w:val="0040054D"/>
    <w:rsid w:val="00400C61"/>
    <w:rsid w:val="00401204"/>
    <w:rsid w:val="0040159E"/>
    <w:rsid w:val="004015C9"/>
    <w:rsid w:val="004016EE"/>
    <w:rsid w:val="00401AE8"/>
    <w:rsid w:val="004020AF"/>
    <w:rsid w:val="00402551"/>
    <w:rsid w:val="00402820"/>
    <w:rsid w:val="0040282C"/>
    <w:rsid w:val="0040305B"/>
    <w:rsid w:val="00403B95"/>
    <w:rsid w:val="00403E1F"/>
    <w:rsid w:val="00403E8F"/>
    <w:rsid w:val="00404549"/>
    <w:rsid w:val="00404734"/>
    <w:rsid w:val="00404D8D"/>
    <w:rsid w:val="00404F5F"/>
    <w:rsid w:val="00405176"/>
    <w:rsid w:val="00405ACC"/>
    <w:rsid w:val="00406907"/>
    <w:rsid w:val="00406FC8"/>
    <w:rsid w:val="00407382"/>
    <w:rsid w:val="00407804"/>
    <w:rsid w:val="0040791C"/>
    <w:rsid w:val="00407DA2"/>
    <w:rsid w:val="0041023C"/>
    <w:rsid w:val="00410D50"/>
    <w:rsid w:val="00410F3B"/>
    <w:rsid w:val="00411340"/>
    <w:rsid w:val="00411627"/>
    <w:rsid w:val="00412286"/>
    <w:rsid w:val="00412CBC"/>
    <w:rsid w:val="00412D0A"/>
    <w:rsid w:val="00412E14"/>
    <w:rsid w:val="00412F21"/>
    <w:rsid w:val="0041369B"/>
    <w:rsid w:val="00414187"/>
    <w:rsid w:val="004148EF"/>
    <w:rsid w:val="0041522B"/>
    <w:rsid w:val="004161FC"/>
    <w:rsid w:val="004164DF"/>
    <w:rsid w:val="00416CBF"/>
    <w:rsid w:val="004171DD"/>
    <w:rsid w:val="00417287"/>
    <w:rsid w:val="00417C48"/>
    <w:rsid w:val="00417DDA"/>
    <w:rsid w:val="0042027F"/>
    <w:rsid w:val="0042035A"/>
    <w:rsid w:val="004204E1"/>
    <w:rsid w:val="00421508"/>
    <w:rsid w:val="00421618"/>
    <w:rsid w:val="00421861"/>
    <w:rsid w:val="00421940"/>
    <w:rsid w:val="00421AA8"/>
    <w:rsid w:val="00421B08"/>
    <w:rsid w:val="004229FD"/>
    <w:rsid w:val="00422D44"/>
    <w:rsid w:val="004240B8"/>
    <w:rsid w:val="004241D2"/>
    <w:rsid w:val="00425225"/>
    <w:rsid w:val="00425E15"/>
    <w:rsid w:val="00425E55"/>
    <w:rsid w:val="0042603C"/>
    <w:rsid w:val="00427ADC"/>
    <w:rsid w:val="00427EC0"/>
    <w:rsid w:val="00427FA8"/>
    <w:rsid w:val="00430749"/>
    <w:rsid w:val="00430798"/>
    <w:rsid w:val="00430F0A"/>
    <w:rsid w:val="0043132A"/>
    <w:rsid w:val="00431870"/>
    <w:rsid w:val="00434599"/>
    <w:rsid w:val="004345B2"/>
    <w:rsid w:val="00434A5D"/>
    <w:rsid w:val="00435B57"/>
    <w:rsid w:val="00435F24"/>
    <w:rsid w:val="00436036"/>
    <w:rsid w:val="004362E5"/>
    <w:rsid w:val="00436C8E"/>
    <w:rsid w:val="00436F1C"/>
    <w:rsid w:val="0043798C"/>
    <w:rsid w:val="004400D5"/>
    <w:rsid w:val="004400FC"/>
    <w:rsid w:val="004405BC"/>
    <w:rsid w:val="0044084A"/>
    <w:rsid w:val="00440A73"/>
    <w:rsid w:val="00440B88"/>
    <w:rsid w:val="00441C83"/>
    <w:rsid w:val="00442B7F"/>
    <w:rsid w:val="0044314F"/>
    <w:rsid w:val="004448C3"/>
    <w:rsid w:val="00444ACF"/>
    <w:rsid w:val="004451B5"/>
    <w:rsid w:val="0044555A"/>
    <w:rsid w:val="0044646C"/>
    <w:rsid w:val="004466CA"/>
    <w:rsid w:val="004500D0"/>
    <w:rsid w:val="0045018D"/>
    <w:rsid w:val="00450E6E"/>
    <w:rsid w:val="00451F16"/>
    <w:rsid w:val="004521BA"/>
    <w:rsid w:val="00452413"/>
    <w:rsid w:val="00452E7B"/>
    <w:rsid w:val="00452F37"/>
    <w:rsid w:val="00453BEE"/>
    <w:rsid w:val="0045403B"/>
    <w:rsid w:val="004546D6"/>
    <w:rsid w:val="00454BC8"/>
    <w:rsid w:val="0045560E"/>
    <w:rsid w:val="00455AF8"/>
    <w:rsid w:val="00455C93"/>
    <w:rsid w:val="004564DD"/>
    <w:rsid w:val="004564F5"/>
    <w:rsid w:val="00456FBC"/>
    <w:rsid w:val="0045730C"/>
    <w:rsid w:val="00457B09"/>
    <w:rsid w:val="00457DBC"/>
    <w:rsid w:val="00457F06"/>
    <w:rsid w:val="0046000C"/>
    <w:rsid w:val="00460205"/>
    <w:rsid w:val="00460F68"/>
    <w:rsid w:val="00462149"/>
    <w:rsid w:val="0046234A"/>
    <w:rsid w:val="00462582"/>
    <w:rsid w:val="00462846"/>
    <w:rsid w:val="004633E5"/>
    <w:rsid w:val="00464227"/>
    <w:rsid w:val="00464B34"/>
    <w:rsid w:val="00465436"/>
    <w:rsid w:val="004659A3"/>
    <w:rsid w:val="00465BF0"/>
    <w:rsid w:val="004662D7"/>
    <w:rsid w:val="0046642E"/>
    <w:rsid w:val="00466482"/>
    <w:rsid w:val="004672CF"/>
    <w:rsid w:val="00470238"/>
    <w:rsid w:val="004709EC"/>
    <w:rsid w:val="0047118B"/>
    <w:rsid w:val="00471783"/>
    <w:rsid w:val="00472852"/>
    <w:rsid w:val="00472AFC"/>
    <w:rsid w:val="0047357B"/>
    <w:rsid w:val="00474138"/>
    <w:rsid w:val="0047425C"/>
    <w:rsid w:val="00475D00"/>
    <w:rsid w:val="00475F25"/>
    <w:rsid w:val="00475F4D"/>
    <w:rsid w:val="004769E8"/>
    <w:rsid w:val="00476D32"/>
    <w:rsid w:val="004773EB"/>
    <w:rsid w:val="00477570"/>
    <w:rsid w:val="004776CB"/>
    <w:rsid w:val="00477C25"/>
    <w:rsid w:val="00480ACB"/>
    <w:rsid w:val="00480BA7"/>
    <w:rsid w:val="00480E5D"/>
    <w:rsid w:val="00481129"/>
    <w:rsid w:val="0048154E"/>
    <w:rsid w:val="0048169A"/>
    <w:rsid w:val="00481F5C"/>
    <w:rsid w:val="00481FAF"/>
    <w:rsid w:val="004839B5"/>
    <w:rsid w:val="004839C0"/>
    <w:rsid w:val="004839D1"/>
    <w:rsid w:val="00483BE0"/>
    <w:rsid w:val="00483E96"/>
    <w:rsid w:val="00483FF3"/>
    <w:rsid w:val="004845B1"/>
    <w:rsid w:val="00484625"/>
    <w:rsid w:val="00484DC5"/>
    <w:rsid w:val="0048518C"/>
    <w:rsid w:val="00485805"/>
    <w:rsid w:val="0048594B"/>
    <w:rsid w:val="00485A64"/>
    <w:rsid w:val="00485A7A"/>
    <w:rsid w:val="00485D6E"/>
    <w:rsid w:val="00485F03"/>
    <w:rsid w:val="00486025"/>
    <w:rsid w:val="004864B1"/>
    <w:rsid w:val="00487214"/>
    <w:rsid w:val="004873C6"/>
    <w:rsid w:val="00487655"/>
    <w:rsid w:val="00490579"/>
    <w:rsid w:val="0049058A"/>
    <w:rsid w:val="004913F8"/>
    <w:rsid w:val="00491E15"/>
    <w:rsid w:val="0049232D"/>
    <w:rsid w:val="00493189"/>
    <w:rsid w:val="004934C0"/>
    <w:rsid w:val="004947CA"/>
    <w:rsid w:val="00494B29"/>
    <w:rsid w:val="00495A54"/>
    <w:rsid w:val="00495D3B"/>
    <w:rsid w:val="00495E8F"/>
    <w:rsid w:val="00496231"/>
    <w:rsid w:val="00496249"/>
    <w:rsid w:val="004969D2"/>
    <w:rsid w:val="00496DCD"/>
    <w:rsid w:val="00497465"/>
    <w:rsid w:val="004979B8"/>
    <w:rsid w:val="00497AFA"/>
    <w:rsid w:val="00497D00"/>
    <w:rsid w:val="004A0410"/>
    <w:rsid w:val="004A0429"/>
    <w:rsid w:val="004A0559"/>
    <w:rsid w:val="004A070F"/>
    <w:rsid w:val="004A0721"/>
    <w:rsid w:val="004A1737"/>
    <w:rsid w:val="004A1CFC"/>
    <w:rsid w:val="004A1DF6"/>
    <w:rsid w:val="004A3353"/>
    <w:rsid w:val="004A3447"/>
    <w:rsid w:val="004A3501"/>
    <w:rsid w:val="004A3D7A"/>
    <w:rsid w:val="004A5192"/>
    <w:rsid w:val="004A564E"/>
    <w:rsid w:val="004A5919"/>
    <w:rsid w:val="004A59C5"/>
    <w:rsid w:val="004A5DB1"/>
    <w:rsid w:val="004A618C"/>
    <w:rsid w:val="004A6743"/>
    <w:rsid w:val="004A68E9"/>
    <w:rsid w:val="004A69DB"/>
    <w:rsid w:val="004A7315"/>
    <w:rsid w:val="004B022A"/>
    <w:rsid w:val="004B076B"/>
    <w:rsid w:val="004B15D2"/>
    <w:rsid w:val="004B163C"/>
    <w:rsid w:val="004B1E0B"/>
    <w:rsid w:val="004B2D44"/>
    <w:rsid w:val="004B39CF"/>
    <w:rsid w:val="004B3D17"/>
    <w:rsid w:val="004B403A"/>
    <w:rsid w:val="004B40F9"/>
    <w:rsid w:val="004B4390"/>
    <w:rsid w:val="004B462B"/>
    <w:rsid w:val="004B5114"/>
    <w:rsid w:val="004B5162"/>
    <w:rsid w:val="004B5349"/>
    <w:rsid w:val="004B544F"/>
    <w:rsid w:val="004B6274"/>
    <w:rsid w:val="004B6A3B"/>
    <w:rsid w:val="004C0237"/>
    <w:rsid w:val="004C0385"/>
    <w:rsid w:val="004C046B"/>
    <w:rsid w:val="004C084B"/>
    <w:rsid w:val="004C0888"/>
    <w:rsid w:val="004C0968"/>
    <w:rsid w:val="004C0D6B"/>
    <w:rsid w:val="004C0EBA"/>
    <w:rsid w:val="004C0FA1"/>
    <w:rsid w:val="004C11F2"/>
    <w:rsid w:val="004C265C"/>
    <w:rsid w:val="004C32A7"/>
    <w:rsid w:val="004C3B59"/>
    <w:rsid w:val="004C40A8"/>
    <w:rsid w:val="004C4569"/>
    <w:rsid w:val="004C47C0"/>
    <w:rsid w:val="004C5026"/>
    <w:rsid w:val="004C51E8"/>
    <w:rsid w:val="004C5223"/>
    <w:rsid w:val="004C5337"/>
    <w:rsid w:val="004C595E"/>
    <w:rsid w:val="004C59BD"/>
    <w:rsid w:val="004C6247"/>
    <w:rsid w:val="004C6359"/>
    <w:rsid w:val="004C6F33"/>
    <w:rsid w:val="004C7DAA"/>
    <w:rsid w:val="004D071A"/>
    <w:rsid w:val="004D0D45"/>
    <w:rsid w:val="004D0D4A"/>
    <w:rsid w:val="004D132E"/>
    <w:rsid w:val="004D13F1"/>
    <w:rsid w:val="004D154E"/>
    <w:rsid w:val="004D16F4"/>
    <w:rsid w:val="004D2E75"/>
    <w:rsid w:val="004D320E"/>
    <w:rsid w:val="004D3488"/>
    <w:rsid w:val="004D3CE3"/>
    <w:rsid w:val="004D5907"/>
    <w:rsid w:val="004D5CF8"/>
    <w:rsid w:val="004D646D"/>
    <w:rsid w:val="004D6779"/>
    <w:rsid w:val="004D7307"/>
    <w:rsid w:val="004D7613"/>
    <w:rsid w:val="004D76AC"/>
    <w:rsid w:val="004D7AB5"/>
    <w:rsid w:val="004D7F0D"/>
    <w:rsid w:val="004E14BF"/>
    <w:rsid w:val="004E1D42"/>
    <w:rsid w:val="004E1EF9"/>
    <w:rsid w:val="004E38CC"/>
    <w:rsid w:val="004E4825"/>
    <w:rsid w:val="004E5626"/>
    <w:rsid w:val="004E5BE5"/>
    <w:rsid w:val="004E5F47"/>
    <w:rsid w:val="004E60FA"/>
    <w:rsid w:val="004E6277"/>
    <w:rsid w:val="004E64EE"/>
    <w:rsid w:val="004E6A6E"/>
    <w:rsid w:val="004E710D"/>
    <w:rsid w:val="004E7D8C"/>
    <w:rsid w:val="004E7F28"/>
    <w:rsid w:val="004F0AB4"/>
    <w:rsid w:val="004F0D44"/>
    <w:rsid w:val="004F18C1"/>
    <w:rsid w:val="004F1C82"/>
    <w:rsid w:val="004F2249"/>
    <w:rsid w:val="004F2CDE"/>
    <w:rsid w:val="004F3530"/>
    <w:rsid w:val="004F3594"/>
    <w:rsid w:val="004F3D5A"/>
    <w:rsid w:val="004F4825"/>
    <w:rsid w:val="004F48A3"/>
    <w:rsid w:val="004F4BA9"/>
    <w:rsid w:val="004F4EF6"/>
    <w:rsid w:val="004F54DB"/>
    <w:rsid w:val="004F620D"/>
    <w:rsid w:val="004F6D41"/>
    <w:rsid w:val="004F72AD"/>
    <w:rsid w:val="004F7DFB"/>
    <w:rsid w:val="00500013"/>
    <w:rsid w:val="005001BF"/>
    <w:rsid w:val="005002A3"/>
    <w:rsid w:val="005003AE"/>
    <w:rsid w:val="0050139C"/>
    <w:rsid w:val="005014E2"/>
    <w:rsid w:val="005015DF"/>
    <w:rsid w:val="005023B1"/>
    <w:rsid w:val="005032B5"/>
    <w:rsid w:val="005036FE"/>
    <w:rsid w:val="00504098"/>
    <w:rsid w:val="005043AA"/>
    <w:rsid w:val="0050487C"/>
    <w:rsid w:val="0050488F"/>
    <w:rsid w:val="005048D7"/>
    <w:rsid w:val="00504A72"/>
    <w:rsid w:val="00504BEB"/>
    <w:rsid w:val="00505AD9"/>
    <w:rsid w:val="00506388"/>
    <w:rsid w:val="0050675D"/>
    <w:rsid w:val="005068A3"/>
    <w:rsid w:val="00506E0F"/>
    <w:rsid w:val="00506FC8"/>
    <w:rsid w:val="005072C4"/>
    <w:rsid w:val="005075CE"/>
    <w:rsid w:val="00507878"/>
    <w:rsid w:val="00507FEE"/>
    <w:rsid w:val="005102CE"/>
    <w:rsid w:val="00510723"/>
    <w:rsid w:val="005107FE"/>
    <w:rsid w:val="005111D8"/>
    <w:rsid w:val="005112BE"/>
    <w:rsid w:val="00511775"/>
    <w:rsid w:val="00511D9E"/>
    <w:rsid w:val="00512133"/>
    <w:rsid w:val="005128B4"/>
    <w:rsid w:val="00512FF6"/>
    <w:rsid w:val="00513B14"/>
    <w:rsid w:val="00513CE0"/>
    <w:rsid w:val="005140D4"/>
    <w:rsid w:val="005142B5"/>
    <w:rsid w:val="00514778"/>
    <w:rsid w:val="00514972"/>
    <w:rsid w:val="00514AD0"/>
    <w:rsid w:val="00515070"/>
    <w:rsid w:val="00515109"/>
    <w:rsid w:val="00515F57"/>
    <w:rsid w:val="00516480"/>
    <w:rsid w:val="00517544"/>
    <w:rsid w:val="0051777F"/>
    <w:rsid w:val="005178F0"/>
    <w:rsid w:val="00520B14"/>
    <w:rsid w:val="00520B39"/>
    <w:rsid w:val="00521512"/>
    <w:rsid w:val="00521BF4"/>
    <w:rsid w:val="00522216"/>
    <w:rsid w:val="005225A6"/>
    <w:rsid w:val="00522F80"/>
    <w:rsid w:val="00523CA8"/>
    <w:rsid w:val="005242EE"/>
    <w:rsid w:val="00524939"/>
    <w:rsid w:val="00524E1F"/>
    <w:rsid w:val="005251BD"/>
    <w:rsid w:val="00525940"/>
    <w:rsid w:val="005269DC"/>
    <w:rsid w:val="00526A40"/>
    <w:rsid w:val="00527068"/>
    <w:rsid w:val="00527A8C"/>
    <w:rsid w:val="00530197"/>
    <w:rsid w:val="00531298"/>
    <w:rsid w:val="00531CD2"/>
    <w:rsid w:val="00532375"/>
    <w:rsid w:val="00532951"/>
    <w:rsid w:val="00532C33"/>
    <w:rsid w:val="00532DCE"/>
    <w:rsid w:val="005330BF"/>
    <w:rsid w:val="005332FD"/>
    <w:rsid w:val="00533B51"/>
    <w:rsid w:val="005345BB"/>
    <w:rsid w:val="005349A2"/>
    <w:rsid w:val="0053568C"/>
    <w:rsid w:val="00535D00"/>
    <w:rsid w:val="00535DCC"/>
    <w:rsid w:val="0053615E"/>
    <w:rsid w:val="005367C2"/>
    <w:rsid w:val="00537C23"/>
    <w:rsid w:val="0054005E"/>
    <w:rsid w:val="00540314"/>
    <w:rsid w:val="005403F0"/>
    <w:rsid w:val="005407BE"/>
    <w:rsid w:val="0054093D"/>
    <w:rsid w:val="00541758"/>
    <w:rsid w:val="0054186C"/>
    <w:rsid w:val="005420B8"/>
    <w:rsid w:val="00542A9A"/>
    <w:rsid w:val="005435B0"/>
    <w:rsid w:val="0054361A"/>
    <w:rsid w:val="0054388D"/>
    <w:rsid w:val="00543ADF"/>
    <w:rsid w:val="00543C44"/>
    <w:rsid w:val="00543D37"/>
    <w:rsid w:val="00543E63"/>
    <w:rsid w:val="00543F16"/>
    <w:rsid w:val="0054409D"/>
    <w:rsid w:val="00544514"/>
    <w:rsid w:val="00544555"/>
    <w:rsid w:val="005446A4"/>
    <w:rsid w:val="00545448"/>
    <w:rsid w:val="00545F20"/>
    <w:rsid w:val="00546496"/>
    <w:rsid w:val="00546837"/>
    <w:rsid w:val="00546E16"/>
    <w:rsid w:val="00547685"/>
    <w:rsid w:val="005476EA"/>
    <w:rsid w:val="005478E0"/>
    <w:rsid w:val="0055002E"/>
    <w:rsid w:val="00550271"/>
    <w:rsid w:val="00550320"/>
    <w:rsid w:val="005505B8"/>
    <w:rsid w:val="00550608"/>
    <w:rsid w:val="00550CAE"/>
    <w:rsid w:val="0055117C"/>
    <w:rsid w:val="00551387"/>
    <w:rsid w:val="00551577"/>
    <w:rsid w:val="005515DD"/>
    <w:rsid w:val="005529C9"/>
    <w:rsid w:val="00553120"/>
    <w:rsid w:val="0055396E"/>
    <w:rsid w:val="00554128"/>
    <w:rsid w:val="00554556"/>
    <w:rsid w:val="00554F88"/>
    <w:rsid w:val="00555169"/>
    <w:rsid w:val="005558AF"/>
    <w:rsid w:val="00555D91"/>
    <w:rsid w:val="00556718"/>
    <w:rsid w:val="00556E24"/>
    <w:rsid w:val="00557492"/>
    <w:rsid w:val="0055792B"/>
    <w:rsid w:val="005605C2"/>
    <w:rsid w:val="00560AE1"/>
    <w:rsid w:val="005611A3"/>
    <w:rsid w:val="005629A2"/>
    <w:rsid w:val="0056391B"/>
    <w:rsid w:val="00565179"/>
    <w:rsid w:val="00565C0F"/>
    <w:rsid w:val="00565CF3"/>
    <w:rsid w:val="00566BA6"/>
    <w:rsid w:val="00566DB8"/>
    <w:rsid w:val="00566DCA"/>
    <w:rsid w:val="005672D5"/>
    <w:rsid w:val="00567E4A"/>
    <w:rsid w:val="00567F5B"/>
    <w:rsid w:val="0057061A"/>
    <w:rsid w:val="00571223"/>
    <w:rsid w:val="00571E5C"/>
    <w:rsid w:val="0057218B"/>
    <w:rsid w:val="00572CF9"/>
    <w:rsid w:val="00572D44"/>
    <w:rsid w:val="00573787"/>
    <w:rsid w:val="00573BE2"/>
    <w:rsid w:val="005742C3"/>
    <w:rsid w:val="005746D6"/>
    <w:rsid w:val="005747D2"/>
    <w:rsid w:val="00574E41"/>
    <w:rsid w:val="00575C0A"/>
    <w:rsid w:val="00575C0F"/>
    <w:rsid w:val="00576066"/>
    <w:rsid w:val="0057632E"/>
    <w:rsid w:val="00576DA0"/>
    <w:rsid w:val="00577336"/>
    <w:rsid w:val="005801FD"/>
    <w:rsid w:val="005805E9"/>
    <w:rsid w:val="005816C8"/>
    <w:rsid w:val="00582A15"/>
    <w:rsid w:val="00583163"/>
    <w:rsid w:val="005835A7"/>
    <w:rsid w:val="0058364A"/>
    <w:rsid w:val="0058376D"/>
    <w:rsid w:val="00583ABD"/>
    <w:rsid w:val="005850B4"/>
    <w:rsid w:val="0058512C"/>
    <w:rsid w:val="00585140"/>
    <w:rsid w:val="00585502"/>
    <w:rsid w:val="00585C48"/>
    <w:rsid w:val="00585FDD"/>
    <w:rsid w:val="0058691E"/>
    <w:rsid w:val="00586973"/>
    <w:rsid w:val="00586C6A"/>
    <w:rsid w:val="00587D6B"/>
    <w:rsid w:val="00590080"/>
    <w:rsid w:val="00590098"/>
    <w:rsid w:val="005902FC"/>
    <w:rsid w:val="00590B8F"/>
    <w:rsid w:val="00591884"/>
    <w:rsid w:val="00591921"/>
    <w:rsid w:val="00591B9E"/>
    <w:rsid w:val="00591C95"/>
    <w:rsid w:val="00592C01"/>
    <w:rsid w:val="0059354B"/>
    <w:rsid w:val="0059363E"/>
    <w:rsid w:val="00593D47"/>
    <w:rsid w:val="00594587"/>
    <w:rsid w:val="00594BCB"/>
    <w:rsid w:val="00594E30"/>
    <w:rsid w:val="00595003"/>
    <w:rsid w:val="005951CE"/>
    <w:rsid w:val="00595262"/>
    <w:rsid w:val="005954B0"/>
    <w:rsid w:val="00595936"/>
    <w:rsid w:val="00595964"/>
    <w:rsid w:val="00595D83"/>
    <w:rsid w:val="00595E87"/>
    <w:rsid w:val="005964B8"/>
    <w:rsid w:val="005964F4"/>
    <w:rsid w:val="00596692"/>
    <w:rsid w:val="0059722F"/>
    <w:rsid w:val="00597428"/>
    <w:rsid w:val="00597508"/>
    <w:rsid w:val="00597624"/>
    <w:rsid w:val="0059771C"/>
    <w:rsid w:val="005A1256"/>
    <w:rsid w:val="005A13F6"/>
    <w:rsid w:val="005A1439"/>
    <w:rsid w:val="005A1A06"/>
    <w:rsid w:val="005A1A2D"/>
    <w:rsid w:val="005A2415"/>
    <w:rsid w:val="005A2586"/>
    <w:rsid w:val="005A2A5B"/>
    <w:rsid w:val="005A2BE2"/>
    <w:rsid w:val="005A3351"/>
    <w:rsid w:val="005A3F3C"/>
    <w:rsid w:val="005A4140"/>
    <w:rsid w:val="005A4702"/>
    <w:rsid w:val="005A526B"/>
    <w:rsid w:val="005A6148"/>
    <w:rsid w:val="005A6849"/>
    <w:rsid w:val="005A7585"/>
    <w:rsid w:val="005A7654"/>
    <w:rsid w:val="005A7B92"/>
    <w:rsid w:val="005A7C5C"/>
    <w:rsid w:val="005B0B36"/>
    <w:rsid w:val="005B0D2D"/>
    <w:rsid w:val="005B17FF"/>
    <w:rsid w:val="005B2039"/>
    <w:rsid w:val="005B2A2B"/>
    <w:rsid w:val="005B3672"/>
    <w:rsid w:val="005B3725"/>
    <w:rsid w:val="005B3A77"/>
    <w:rsid w:val="005B3C52"/>
    <w:rsid w:val="005B4148"/>
    <w:rsid w:val="005B44B6"/>
    <w:rsid w:val="005B59E3"/>
    <w:rsid w:val="005B6D87"/>
    <w:rsid w:val="005B6E27"/>
    <w:rsid w:val="005B7243"/>
    <w:rsid w:val="005B7247"/>
    <w:rsid w:val="005B7456"/>
    <w:rsid w:val="005B7EA2"/>
    <w:rsid w:val="005C00AC"/>
    <w:rsid w:val="005C0861"/>
    <w:rsid w:val="005C198B"/>
    <w:rsid w:val="005C20CC"/>
    <w:rsid w:val="005C2462"/>
    <w:rsid w:val="005C2A4D"/>
    <w:rsid w:val="005C31EE"/>
    <w:rsid w:val="005C32C1"/>
    <w:rsid w:val="005C3330"/>
    <w:rsid w:val="005C38B6"/>
    <w:rsid w:val="005C42C9"/>
    <w:rsid w:val="005C4494"/>
    <w:rsid w:val="005C5552"/>
    <w:rsid w:val="005C55E4"/>
    <w:rsid w:val="005C59E1"/>
    <w:rsid w:val="005C60EC"/>
    <w:rsid w:val="005C61A0"/>
    <w:rsid w:val="005C61DC"/>
    <w:rsid w:val="005C6377"/>
    <w:rsid w:val="005C68EF"/>
    <w:rsid w:val="005C6A5B"/>
    <w:rsid w:val="005C6DCC"/>
    <w:rsid w:val="005C713C"/>
    <w:rsid w:val="005D0811"/>
    <w:rsid w:val="005D0E01"/>
    <w:rsid w:val="005D14E0"/>
    <w:rsid w:val="005D1A5E"/>
    <w:rsid w:val="005D2746"/>
    <w:rsid w:val="005D3220"/>
    <w:rsid w:val="005D3633"/>
    <w:rsid w:val="005D3659"/>
    <w:rsid w:val="005D42AE"/>
    <w:rsid w:val="005D43AF"/>
    <w:rsid w:val="005D49C2"/>
    <w:rsid w:val="005D4CA9"/>
    <w:rsid w:val="005D5203"/>
    <w:rsid w:val="005D58DE"/>
    <w:rsid w:val="005D6119"/>
    <w:rsid w:val="005D6196"/>
    <w:rsid w:val="005D6234"/>
    <w:rsid w:val="005D72CB"/>
    <w:rsid w:val="005D7CEC"/>
    <w:rsid w:val="005E0952"/>
    <w:rsid w:val="005E09C0"/>
    <w:rsid w:val="005E109B"/>
    <w:rsid w:val="005E1118"/>
    <w:rsid w:val="005E1A4B"/>
    <w:rsid w:val="005E207E"/>
    <w:rsid w:val="005E3374"/>
    <w:rsid w:val="005E348A"/>
    <w:rsid w:val="005E3662"/>
    <w:rsid w:val="005E4A10"/>
    <w:rsid w:val="005E4AE1"/>
    <w:rsid w:val="005E4D5C"/>
    <w:rsid w:val="005E535C"/>
    <w:rsid w:val="005E552B"/>
    <w:rsid w:val="005E5827"/>
    <w:rsid w:val="005E5B8B"/>
    <w:rsid w:val="005E5E24"/>
    <w:rsid w:val="005E5F2F"/>
    <w:rsid w:val="005E6425"/>
    <w:rsid w:val="005E689D"/>
    <w:rsid w:val="005E6C24"/>
    <w:rsid w:val="005E6D9D"/>
    <w:rsid w:val="005E6EFB"/>
    <w:rsid w:val="005E71FD"/>
    <w:rsid w:val="005E7471"/>
    <w:rsid w:val="005E75E3"/>
    <w:rsid w:val="005E7C2C"/>
    <w:rsid w:val="005E7D45"/>
    <w:rsid w:val="005F06CE"/>
    <w:rsid w:val="005F090D"/>
    <w:rsid w:val="005F105C"/>
    <w:rsid w:val="005F1C24"/>
    <w:rsid w:val="005F231C"/>
    <w:rsid w:val="005F291B"/>
    <w:rsid w:val="005F2AF7"/>
    <w:rsid w:val="005F33AD"/>
    <w:rsid w:val="005F35D8"/>
    <w:rsid w:val="005F43FB"/>
    <w:rsid w:val="005F4538"/>
    <w:rsid w:val="005F4564"/>
    <w:rsid w:val="005F4F78"/>
    <w:rsid w:val="005F5AEB"/>
    <w:rsid w:val="005F7F0E"/>
    <w:rsid w:val="006002C1"/>
    <w:rsid w:val="00600367"/>
    <w:rsid w:val="00600B38"/>
    <w:rsid w:val="00600DAC"/>
    <w:rsid w:val="0060126E"/>
    <w:rsid w:val="006014D9"/>
    <w:rsid w:val="00601E07"/>
    <w:rsid w:val="006021EC"/>
    <w:rsid w:val="006023EC"/>
    <w:rsid w:val="006024A1"/>
    <w:rsid w:val="0060267F"/>
    <w:rsid w:val="00603137"/>
    <w:rsid w:val="006037C1"/>
    <w:rsid w:val="0060391A"/>
    <w:rsid w:val="00603AB8"/>
    <w:rsid w:val="00603C30"/>
    <w:rsid w:val="00603E0E"/>
    <w:rsid w:val="00604F8D"/>
    <w:rsid w:val="006051A4"/>
    <w:rsid w:val="0060582C"/>
    <w:rsid w:val="006058B8"/>
    <w:rsid w:val="00606489"/>
    <w:rsid w:val="00606A67"/>
    <w:rsid w:val="0060770C"/>
    <w:rsid w:val="00607960"/>
    <w:rsid w:val="0061040B"/>
    <w:rsid w:val="00610525"/>
    <w:rsid w:val="00610FFD"/>
    <w:rsid w:val="006117E0"/>
    <w:rsid w:val="00611F25"/>
    <w:rsid w:val="00612012"/>
    <w:rsid w:val="006127F1"/>
    <w:rsid w:val="00612EE4"/>
    <w:rsid w:val="00613AA0"/>
    <w:rsid w:val="00614ACA"/>
    <w:rsid w:val="00614C3A"/>
    <w:rsid w:val="00615576"/>
    <w:rsid w:val="00615A1A"/>
    <w:rsid w:val="00616CAC"/>
    <w:rsid w:val="00616D04"/>
    <w:rsid w:val="0061760A"/>
    <w:rsid w:val="006176F6"/>
    <w:rsid w:val="00617988"/>
    <w:rsid w:val="00617E4A"/>
    <w:rsid w:val="006207A5"/>
    <w:rsid w:val="00620C5C"/>
    <w:rsid w:val="00620E22"/>
    <w:rsid w:val="0062114F"/>
    <w:rsid w:val="0062123A"/>
    <w:rsid w:val="006214D0"/>
    <w:rsid w:val="0062236B"/>
    <w:rsid w:val="00622593"/>
    <w:rsid w:val="0062288D"/>
    <w:rsid w:val="00623E59"/>
    <w:rsid w:val="00624535"/>
    <w:rsid w:val="00624787"/>
    <w:rsid w:val="00624AEB"/>
    <w:rsid w:val="0062566F"/>
    <w:rsid w:val="00625863"/>
    <w:rsid w:val="00625F68"/>
    <w:rsid w:val="006262A6"/>
    <w:rsid w:val="00626C4A"/>
    <w:rsid w:val="00626CB5"/>
    <w:rsid w:val="00626EEF"/>
    <w:rsid w:val="00627644"/>
    <w:rsid w:val="00630050"/>
    <w:rsid w:val="006302BF"/>
    <w:rsid w:val="006304C0"/>
    <w:rsid w:val="006306BC"/>
    <w:rsid w:val="006309AD"/>
    <w:rsid w:val="00631197"/>
    <w:rsid w:val="006315F5"/>
    <w:rsid w:val="00631992"/>
    <w:rsid w:val="00631DA1"/>
    <w:rsid w:val="00631E23"/>
    <w:rsid w:val="00632AB4"/>
    <w:rsid w:val="006335CB"/>
    <w:rsid w:val="00633687"/>
    <w:rsid w:val="00633939"/>
    <w:rsid w:val="00634083"/>
    <w:rsid w:val="00634BE2"/>
    <w:rsid w:val="00634D33"/>
    <w:rsid w:val="00635BDF"/>
    <w:rsid w:val="00635C0E"/>
    <w:rsid w:val="00635D54"/>
    <w:rsid w:val="006368F4"/>
    <w:rsid w:val="00636CA5"/>
    <w:rsid w:val="00637398"/>
    <w:rsid w:val="00640130"/>
    <w:rsid w:val="00640311"/>
    <w:rsid w:val="00640373"/>
    <w:rsid w:val="00641209"/>
    <w:rsid w:val="00641DBA"/>
    <w:rsid w:val="00642131"/>
    <w:rsid w:val="006423BE"/>
    <w:rsid w:val="00642741"/>
    <w:rsid w:val="00642BBD"/>
    <w:rsid w:val="00643659"/>
    <w:rsid w:val="00643B6B"/>
    <w:rsid w:val="00644F68"/>
    <w:rsid w:val="00645015"/>
    <w:rsid w:val="006453B9"/>
    <w:rsid w:val="0064568B"/>
    <w:rsid w:val="006458EA"/>
    <w:rsid w:val="00645A88"/>
    <w:rsid w:val="00646026"/>
    <w:rsid w:val="006466EA"/>
    <w:rsid w:val="0064677A"/>
    <w:rsid w:val="00646AAA"/>
    <w:rsid w:val="00646E1E"/>
    <w:rsid w:val="006476E8"/>
    <w:rsid w:val="00647E96"/>
    <w:rsid w:val="00647EE5"/>
    <w:rsid w:val="00650316"/>
    <w:rsid w:val="00650C81"/>
    <w:rsid w:val="00651586"/>
    <w:rsid w:val="006517A8"/>
    <w:rsid w:val="00651BE1"/>
    <w:rsid w:val="00652868"/>
    <w:rsid w:val="00652B0A"/>
    <w:rsid w:val="00653468"/>
    <w:rsid w:val="006534F7"/>
    <w:rsid w:val="006539CE"/>
    <w:rsid w:val="00654EB2"/>
    <w:rsid w:val="00655304"/>
    <w:rsid w:val="006553B6"/>
    <w:rsid w:val="00655B17"/>
    <w:rsid w:val="00655D23"/>
    <w:rsid w:val="00655DE6"/>
    <w:rsid w:val="006568CD"/>
    <w:rsid w:val="00656A8B"/>
    <w:rsid w:val="006571B1"/>
    <w:rsid w:val="00657460"/>
    <w:rsid w:val="0065789D"/>
    <w:rsid w:val="00657E4A"/>
    <w:rsid w:val="00660320"/>
    <w:rsid w:val="006609EA"/>
    <w:rsid w:val="006610F0"/>
    <w:rsid w:val="00661748"/>
    <w:rsid w:val="0066229D"/>
    <w:rsid w:val="006623BA"/>
    <w:rsid w:val="00662FE4"/>
    <w:rsid w:val="00663185"/>
    <w:rsid w:val="00663D47"/>
    <w:rsid w:val="00664359"/>
    <w:rsid w:val="00664AAD"/>
    <w:rsid w:val="00665282"/>
    <w:rsid w:val="0066530B"/>
    <w:rsid w:val="006656CC"/>
    <w:rsid w:val="00666069"/>
    <w:rsid w:val="00666FF1"/>
    <w:rsid w:val="006672D0"/>
    <w:rsid w:val="00667CBE"/>
    <w:rsid w:val="006704F1"/>
    <w:rsid w:val="00670B31"/>
    <w:rsid w:val="00671212"/>
    <w:rsid w:val="006719BC"/>
    <w:rsid w:val="00671A4E"/>
    <w:rsid w:val="00671C01"/>
    <w:rsid w:val="00671F40"/>
    <w:rsid w:val="0067248B"/>
    <w:rsid w:val="0067265B"/>
    <w:rsid w:val="0067283C"/>
    <w:rsid w:val="006729CD"/>
    <w:rsid w:val="00672B7C"/>
    <w:rsid w:val="00673519"/>
    <w:rsid w:val="00673989"/>
    <w:rsid w:val="00673B50"/>
    <w:rsid w:val="00673CE9"/>
    <w:rsid w:val="00673DC7"/>
    <w:rsid w:val="00673DEB"/>
    <w:rsid w:val="00673E27"/>
    <w:rsid w:val="006741B7"/>
    <w:rsid w:val="00675147"/>
    <w:rsid w:val="006753EE"/>
    <w:rsid w:val="00675B6B"/>
    <w:rsid w:val="00675E7B"/>
    <w:rsid w:val="0067604A"/>
    <w:rsid w:val="006765D9"/>
    <w:rsid w:val="006768E6"/>
    <w:rsid w:val="006769C7"/>
    <w:rsid w:val="006775EE"/>
    <w:rsid w:val="006778CF"/>
    <w:rsid w:val="00680936"/>
    <w:rsid w:val="00681103"/>
    <w:rsid w:val="00681706"/>
    <w:rsid w:val="00681EEC"/>
    <w:rsid w:val="006821BB"/>
    <w:rsid w:val="00682304"/>
    <w:rsid w:val="00682402"/>
    <w:rsid w:val="00682770"/>
    <w:rsid w:val="00682BCF"/>
    <w:rsid w:val="00682BD4"/>
    <w:rsid w:val="00683328"/>
    <w:rsid w:val="0068359E"/>
    <w:rsid w:val="00683895"/>
    <w:rsid w:val="00683943"/>
    <w:rsid w:val="006843D3"/>
    <w:rsid w:val="00684455"/>
    <w:rsid w:val="00684729"/>
    <w:rsid w:val="00684B2A"/>
    <w:rsid w:val="00684BEC"/>
    <w:rsid w:val="00685235"/>
    <w:rsid w:val="006852D4"/>
    <w:rsid w:val="00685402"/>
    <w:rsid w:val="006855AD"/>
    <w:rsid w:val="00685E04"/>
    <w:rsid w:val="00691CFE"/>
    <w:rsid w:val="00691DC6"/>
    <w:rsid w:val="00692C46"/>
    <w:rsid w:val="00693252"/>
    <w:rsid w:val="0069354F"/>
    <w:rsid w:val="0069387E"/>
    <w:rsid w:val="006938DE"/>
    <w:rsid w:val="00693B23"/>
    <w:rsid w:val="00694220"/>
    <w:rsid w:val="00694DCE"/>
    <w:rsid w:val="006950AB"/>
    <w:rsid w:val="006950DA"/>
    <w:rsid w:val="00695C3A"/>
    <w:rsid w:val="00695C3C"/>
    <w:rsid w:val="006962C6"/>
    <w:rsid w:val="0069637B"/>
    <w:rsid w:val="00696474"/>
    <w:rsid w:val="006964CA"/>
    <w:rsid w:val="006964FF"/>
    <w:rsid w:val="006966CA"/>
    <w:rsid w:val="006971D6"/>
    <w:rsid w:val="00697FB1"/>
    <w:rsid w:val="006A000E"/>
    <w:rsid w:val="006A01EC"/>
    <w:rsid w:val="006A0983"/>
    <w:rsid w:val="006A0DCB"/>
    <w:rsid w:val="006A0DD0"/>
    <w:rsid w:val="006A0E45"/>
    <w:rsid w:val="006A0EE6"/>
    <w:rsid w:val="006A12E2"/>
    <w:rsid w:val="006A1477"/>
    <w:rsid w:val="006A16B7"/>
    <w:rsid w:val="006A19A4"/>
    <w:rsid w:val="006A1CD1"/>
    <w:rsid w:val="006A28FB"/>
    <w:rsid w:val="006A296D"/>
    <w:rsid w:val="006A2C8E"/>
    <w:rsid w:val="006A33CD"/>
    <w:rsid w:val="006A362B"/>
    <w:rsid w:val="006A44BD"/>
    <w:rsid w:val="006A514D"/>
    <w:rsid w:val="006A51D1"/>
    <w:rsid w:val="006A5401"/>
    <w:rsid w:val="006A574B"/>
    <w:rsid w:val="006A581D"/>
    <w:rsid w:val="006A5EA1"/>
    <w:rsid w:val="006A6566"/>
    <w:rsid w:val="006A6BE0"/>
    <w:rsid w:val="006A6C0C"/>
    <w:rsid w:val="006A7171"/>
    <w:rsid w:val="006A7A69"/>
    <w:rsid w:val="006A7AA4"/>
    <w:rsid w:val="006A7AAA"/>
    <w:rsid w:val="006B0B4F"/>
    <w:rsid w:val="006B0DD4"/>
    <w:rsid w:val="006B0FB8"/>
    <w:rsid w:val="006B112B"/>
    <w:rsid w:val="006B1243"/>
    <w:rsid w:val="006B13A9"/>
    <w:rsid w:val="006B20E4"/>
    <w:rsid w:val="006B26C5"/>
    <w:rsid w:val="006B2916"/>
    <w:rsid w:val="006B2A5D"/>
    <w:rsid w:val="006B2ADF"/>
    <w:rsid w:val="006B37CF"/>
    <w:rsid w:val="006B384C"/>
    <w:rsid w:val="006B397C"/>
    <w:rsid w:val="006B426E"/>
    <w:rsid w:val="006B4581"/>
    <w:rsid w:val="006B46A6"/>
    <w:rsid w:val="006B4DE2"/>
    <w:rsid w:val="006B4EE7"/>
    <w:rsid w:val="006B5537"/>
    <w:rsid w:val="006B554B"/>
    <w:rsid w:val="006B5742"/>
    <w:rsid w:val="006B5C32"/>
    <w:rsid w:val="006B625E"/>
    <w:rsid w:val="006B6FA2"/>
    <w:rsid w:val="006B7239"/>
    <w:rsid w:val="006B76D9"/>
    <w:rsid w:val="006B7A6E"/>
    <w:rsid w:val="006B7EC5"/>
    <w:rsid w:val="006B7F66"/>
    <w:rsid w:val="006C08B8"/>
    <w:rsid w:val="006C094F"/>
    <w:rsid w:val="006C0C8A"/>
    <w:rsid w:val="006C1DA9"/>
    <w:rsid w:val="006C1FCC"/>
    <w:rsid w:val="006C2149"/>
    <w:rsid w:val="006C3034"/>
    <w:rsid w:val="006C304D"/>
    <w:rsid w:val="006C334A"/>
    <w:rsid w:val="006C34A2"/>
    <w:rsid w:val="006C359C"/>
    <w:rsid w:val="006C3D24"/>
    <w:rsid w:val="006C3EEA"/>
    <w:rsid w:val="006C3FB5"/>
    <w:rsid w:val="006C4981"/>
    <w:rsid w:val="006C52A7"/>
    <w:rsid w:val="006C5C64"/>
    <w:rsid w:val="006C60C5"/>
    <w:rsid w:val="006C662B"/>
    <w:rsid w:val="006C68E0"/>
    <w:rsid w:val="006C6D9A"/>
    <w:rsid w:val="006C74ED"/>
    <w:rsid w:val="006D2488"/>
    <w:rsid w:val="006D26D2"/>
    <w:rsid w:val="006D2DC6"/>
    <w:rsid w:val="006D3A0A"/>
    <w:rsid w:val="006D3B67"/>
    <w:rsid w:val="006D4242"/>
    <w:rsid w:val="006D5A1F"/>
    <w:rsid w:val="006D5AE2"/>
    <w:rsid w:val="006D687C"/>
    <w:rsid w:val="006D7C80"/>
    <w:rsid w:val="006E1416"/>
    <w:rsid w:val="006E173E"/>
    <w:rsid w:val="006E1D62"/>
    <w:rsid w:val="006E1F6D"/>
    <w:rsid w:val="006E26D1"/>
    <w:rsid w:val="006E2BF2"/>
    <w:rsid w:val="006E30D0"/>
    <w:rsid w:val="006E32E3"/>
    <w:rsid w:val="006E3300"/>
    <w:rsid w:val="006E3A59"/>
    <w:rsid w:val="006E4A8D"/>
    <w:rsid w:val="006E4CB5"/>
    <w:rsid w:val="006E56BA"/>
    <w:rsid w:val="006E5762"/>
    <w:rsid w:val="006E620E"/>
    <w:rsid w:val="006E64CC"/>
    <w:rsid w:val="006E6784"/>
    <w:rsid w:val="006E690F"/>
    <w:rsid w:val="006E6FA2"/>
    <w:rsid w:val="006E75FE"/>
    <w:rsid w:val="006E7636"/>
    <w:rsid w:val="006E7C42"/>
    <w:rsid w:val="006F0446"/>
    <w:rsid w:val="006F05C4"/>
    <w:rsid w:val="006F06C2"/>
    <w:rsid w:val="006F0FA8"/>
    <w:rsid w:val="006F1197"/>
    <w:rsid w:val="006F1575"/>
    <w:rsid w:val="006F1A57"/>
    <w:rsid w:val="006F1B2D"/>
    <w:rsid w:val="006F1F71"/>
    <w:rsid w:val="006F2215"/>
    <w:rsid w:val="006F29B5"/>
    <w:rsid w:val="006F2AFC"/>
    <w:rsid w:val="006F3208"/>
    <w:rsid w:val="006F3FA4"/>
    <w:rsid w:val="006F4712"/>
    <w:rsid w:val="006F4E07"/>
    <w:rsid w:val="006F523D"/>
    <w:rsid w:val="006F5689"/>
    <w:rsid w:val="006F5926"/>
    <w:rsid w:val="006F5EF9"/>
    <w:rsid w:val="006F6A14"/>
    <w:rsid w:val="006F6BA7"/>
    <w:rsid w:val="006F7074"/>
    <w:rsid w:val="006F7434"/>
    <w:rsid w:val="0070097A"/>
    <w:rsid w:val="00700F97"/>
    <w:rsid w:val="0070188A"/>
    <w:rsid w:val="00701A8D"/>
    <w:rsid w:val="00702C02"/>
    <w:rsid w:val="00702C49"/>
    <w:rsid w:val="00703100"/>
    <w:rsid w:val="007032B6"/>
    <w:rsid w:val="007034E1"/>
    <w:rsid w:val="00703721"/>
    <w:rsid w:val="00703AB6"/>
    <w:rsid w:val="00703BA7"/>
    <w:rsid w:val="007044E4"/>
    <w:rsid w:val="00704DD5"/>
    <w:rsid w:val="0070512A"/>
    <w:rsid w:val="007051CF"/>
    <w:rsid w:val="007058EB"/>
    <w:rsid w:val="00706342"/>
    <w:rsid w:val="00706DDC"/>
    <w:rsid w:val="0070732F"/>
    <w:rsid w:val="00707373"/>
    <w:rsid w:val="007075F7"/>
    <w:rsid w:val="0070762C"/>
    <w:rsid w:val="00707837"/>
    <w:rsid w:val="00710032"/>
    <w:rsid w:val="0071067A"/>
    <w:rsid w:val="00710D83"/>
    <w:rsid w:val="00711749"/>
    <w:rsid w:val="00711D4C"/>
    <w:rsid w:val="007122F0"/>
    <w:rsid w:val="007125C0"/>
    <w:rsid w:val="0071331E"/>
    <w:rsid w:val="00713587"/>
    <w:rsid w:val="007143A8"/>
    <w:rsid w:val="007146DA"/>
    <w:rsid w:val="00714C66"/>
    <w:rsid w:val="00714DE5"/>
    <w:rsid w:val="007150C4"/>
    <w:rsid w:val="0071595C"/>
    <w:rsid w:val="00715AAE"/>
    <w:rsid w:val="007165CF"/>
    <w:rsid w:val="00716856"/>
    <w:rsid w:val="00716896"/>
    <w:rsid w:val="007168FF"/>
    <w:rsid w:val="007169D8"/>
    <w:rsid w:val="00716E61"/>
    <w:rsid w:val="00716F73"/>
    <w:rsid w:val="00717620"/>
    <w:rsid w:val="00717AF3"/>
    <w:rsid w:val="00720992"/>
    <w:rsid w:val="00720E06"/>
    <w:rsid w:val="00721468"/>
    <w:rsid w:val="0072182A"/>
    <w:rsid w:val="0072258A"/>
    <w:rsid w:val="00722DFE"/>
    <w:rsid w:val="00723267"/>
    <w:rsid w:val="007251FE"/>
    <w:rsid w:val="00725576"/>
    <w:rsid w:val="007255D6"/>
    <w:rsid w:val="007256EF"/>
    <w:rsid w:val="00725CD7"/>
    <w:rsid w:val="007269A0"/>
    <w:rsid w:val="007274F9"/>
    <w:rsid w:val="00727AAD"/>
    <w:rsid w:val="00727BEC"/>
    <w:rsid w:val="00727FC5"/>
    <w:rsid w:val="007300B5"/>
    <w:rsid w:val="00730BCE"/>
    <w:rsid w:val="00731EFA"/>
    <w:rsid w:val="00732F4A"/>
    <w:rsid w:val="007332E7"/>
    <w:rsid w:val="00734054"/>
    <w:rsid w:val="007343E4"/>
    <w:rsid w:val="00735625"/>
    <w:rsid w:val="007360C8"/>
    <w:rsid w:val="00736A9B"/>
    <w:rsid w:val="0073706B"/>
    <w:rsid w:val="00737399"/>
    <w:rsid w:val="007373BC"/>
    <w:rsid w:val="00737AB0"/>
    <w:rsid w:val="00737EB1"/>
    <w:rsid w:val="007418E4"/>
    <w:rsid w:val="00741939"/>
    <w:rsid w:val="00741947"/>
    <w:rsid w:val="00743107"/>
    <w:rsid w:val="00743908"/>
    <w:rsid w:val="00743FE6"/>
    <w:rsid w:val="007441AE"/>
    <w:rsid w:val="00744388"/>
    <w:rsid w:val="0074440A"/>
    <w:rsid w:val="0074459B"/>
    <w:rsid w:val="00746A61"/>
    <w:rsid w:val="00747114"/>
    <w:rsid w:val="00747246"/>
    <w:rsid w:val="0074761F"/>
    <w:rsid w:val="007478E3"/>
    <w:rsid w:val="00747F27"/>
    <w:rsid w:val="007505A6"/>
    <w:rsid w:val="00750FF9"/>
    <w:rsid w:val="00751834"/>
    <w:rsid w:val="00751DAA"/>
    <w:rsid w:val="00752346"/>
    <w:rsid w:val="0075253E"/>
    <w:rsid w:val="0075293A"/>
    <w:rsid w:val="00752CE3"/>
    <w:rsid w:val="00753491"/>
    <w:rsid w:val="007536BF"/>
    <w:rsid w:val="007541E4"/>
    <w:rsid w:val="007542B1"/>
    <w:rsid w:val="007544EF"/>
    <w:rsid w:val="007545A7"/>
    <w:rsid w:val="00754925"/>
    <w:rsid w:val="00754DB2"/>
    <w:rsid w:val="00754ECB"/>
    <w:rsid w:val="00755064"/>
    <w:rsid w:val="00755D39"/>
    <w:rsid w:val="0075613C"/>
    <w:rsid w:val="0075645D"/>
    <w:rsid w:val="0075687A"/>
    <w:rsid w:val="007570AF"/>
    <w:rsid w:val="0075724A"/>
    <w:rsid w:val="00757337"/>
    <w:rsid w:val="00757ABB"/>
    <w:rsid w:val="00757AD2"/>
    <w:rsid w:val="00757B18"/>
    <w:rsid w:val="00757E2F"/>
    <w:rsid w:val="00760C8D"/>
    <w:rsid w:val="00761ADD"/>
    <w:rsid w:val="00761F75"/>
    <w:rsid w:val="00762787"/>
    <w:rsid w:val="00762A46"/>
    <w:rsid w:val="0076337D"/>
    <w:rsid w:val="00763892"/>
    <w:rsid w:val="00763C60"/>
    <w:rsid w:val="00764084"/>
    <w:rsid w:val="007641CF"/>
    <w:rsid w:val="0076427D"/>
    <w:rsid w:val="00764CC5"/>
    <w:rsid w:val="00765311"/>
    <w:rsid w:val="00765485"/>
    <w:rsid w:val="00765DA3"/>
    <w:rsid w:val="007676F3"/>
    <w:rsid w:val="00767C51"/>
    <w:rsid w:val="00767CD7"/>
    <w:rsid w:val="00770730"/>
    <w:rsid w:val="0077073A"/>
    <w:rsid w:val="007714D3"/>
    <w:rsid w:val="00771710"/>
    <w:rsid w:val="00771F97"/>
    <w:rsid w:val="00772C76"/>
    <w:rsid w:val="00773B56"/>
    <w:rsid w:val="00773F74"/>
    <w:rsid w:val="0077416E"/>
    <w:rsid w:val="00775719"/>
    <w:rsid w:val="00775A26"/>
    <w:rsid w:val="00775C17"/>
    <w:rsid w:val="00775E96"/>
    <w:rsid w:val="00775FFC"/>
    <w:rsid w:val="007770F7"/>
    <w:rsid w:val="007775B9"/>
    <w:rsid w:val="0077763A"/>
    <w:rsid w:val="0077772F"/>
    <w:rsid w:val="00777BB7"/>
    <w:rsid w:val="00777DE5"/>
    <w:rsid w:val="0078040F"/>
    <w:rsid w:val="00780435"/>
    <w:rsid w:val="00780656"/>
    <w:rsid w:val="00781153"/>
    <w:rsid w:val="00781216"/>
    <w:rsid w:val="0078152F"/>
    <w:rsid w:val="00781542"/>
    <w:rsid w:val="00782150"/>
    <w:rsid w:val="007829E5"/>
    <w:rsid w:val="00782A81"/>
    <w:rsid w:val="007830E4"/>
    <w:rsid w:val="00783559"/>
    <w:rsid w:val="00783EBB"/>
    <w:rsid w:val="0078593A"/>
    <w:rsid w:val="00785F0E"/>
    <w:rsid w:val="0078615D"/>
    <w:rsid w:val="00786198"/>
    <w:rsid w:val="007876EB"/>
    <w:rsid w:val="00787745"/>
    <w:rsid w:val="00787833"/>
    <w:rsid w:val="00787944"/>
    <w:rsid w:val="007901FC"/>
    <w:rsid w:val="007904A8"/>
    <w:rsid w:val="007904C4"/>
    <w:rsid w:val="007906FA"/>
    <w:rsid w:val="0079116A"/>
    <w:rsid w:val="00791527"/>
    <w:rsid w:val="007916AC"/>
    <w:rsid w:val="00791F79"/>
    <w:rsid w:val="007927CA"/>
    <w:rsid w:val="00792AC1"/>
    <w:rsid w:val="00792C40"/>
    <w:rsid w:val="00792EA3"/>
    <w:rsid w:val="00793823"/>
    <w:rsid w:val="007944F8"/>
    <w:rsid w:val="00794930"/>
    <w:rsid w:val="00794E4A"/>
    <w:rsid w:val="00795111"/>
    <w:rsid w:val="00795639"/>
    <w:rsid w:val="0079682D"/>
    <w:rsid w:val="00796A3C"/>
    <w:rsid w:val="00796B4C"/>
    <w:rsid w:val="0079722B"/>
    <w:rsid w:val="007973C7"/>
    <w:rsid w:val="007A028F"/>
    <w:rsid w:val="007A0EC6"/>
    <w:rsid w:val="007A10E0"/>
    <w:rsid w:val="007A11A0"/>
    <w:rsid w:val="007A12E0"/>
    <w:rsid w:val="007A16F1"/>
    <w:rsid w:val="007A1821"/>
    <w:rsid w:val="007A2445"/>
    <w:rsid w:val="007A24D3"/>
    <w:rsid w:val="007A2E19"/>
    <w:rsid w:val="007A300D"/>
    <w:rsid w:val="007A33D9"/>
    <w:rsid w:val="007A3573"/>
    <w:rsid w:val="007A412A"/>
    <w:rsid w:val="007A4ACF"/>
    <w:rsid w:val="007A4D56"/>
    <w:rsid w:val="007A51F2"/>
    <w:rsid w:val="007A5428"/>
    <w:rsid w:val="007A5468"/>
    <w:rsid w:val="007A565C"/>
    <w:rsid w:val="007A5A5F"/>
    <w:rsid w:val="007A5F01"/>
    <w:rsid w:val="007A6359"/>
    <w:rsid w:val="007A6572"/>
    <w:rsid w:val="007A6581"/>
    <w:rsid w:val="007A713D"/>
    <w:rsid w:val="007A7200"/>
    <w:rsid w:val="007A7917"/>
    <w:rsid w:val="007A7A45"/>
    <w:rsid w:val="007A7DE9"/>
    <w:rsid w:val="007B00D0"/>
    <w:rsid w:val="007B04BE"/>
    <w:rsid w:val="007B06E3"/>
    <w:rsid w:val="007B113E"/>
    <w:rsid w:val="007B14BF"/>
    <w:rsid w:val="007B1681"/>
    <w:rsid w:val="007B2B07"/>
    <w:rsid w:val="007B2D16"/>
    <w:rsid w:val="007B2F03"/>
    <w:rsid w:val="007B3713"/>
    <w:rsid w:val="007B38AA"/>
    <w:rsid w:val="007B38B9"/>
    <w:rsid w:val="007B3BD5"/>
    <w:rsid w:val="007B4D92"/>
    <w:rsid w:val="007B53E0"/>
    <w:rsid w:val="007B5947"/>
    <w:rsid w:val="007B5B01"/>
    <w:rsid w:val="007B5F3D"/>
    <w:rsid w:val="007B64AC"/>
    <w:rsid w:val="007B660A"/>
    <w:rsid w:val="007B664B"/>
    <w:rsid w:val="007B69D1"/>
    <w:rsid w:val="007B718E"/>
    <w:rsid w:val="007B741E"/>
    <w:rsid w:val="007B7708"/>
    <w:rsid w:val="007C02E6"/>
    <w:rsid w:val="007C0407"/>
    <w:rsid w:val="007C0826"/>
    <w:rsid w:val="007C1456"/>
    <w:rsid w:val="007C18D7"/>
    <w:rsid w:val="007C285A"/>
    <w:rsid w:val="007C2875"/>
    <w:rsid w:val="007C3E8A"/>
    <w:rsid w:val="007C41C5"/>
    <w:rsid w:val="007C42A1"/>
    <w:rsid w:val="007C5672"/>
    <w:rsid w:val="007C57EB"/>
    <w:rsid w:val="007C5CBB"/>
    <w:rsid w:val="007C6098"/>
    <w:rsid w:val="007C694B"/>
    <w:rsid w:val="007C6C8F"/>
    <w:rsid w:val="007C741A"/>
    <w:rsid w:val="007C7433"/>
    <w:rsid w:val="007C766A"/>
    <w:rsid w:val="007C7ACF"/>
    <w:rsid w:val="007C7C30"/>
    <w:rsid w:val="007D00CD"/>
    <w:rsid w:val="007D04BA"/>
    <w:rsid w:val="007D09E3"/>
    <w:rsid w:val="007D0D25"/>
    <w:rsid w:val="007D1893"/>
    <w:rsid w:val="007D1E44"/>
    <w:rsid w:val="007D201B"/>
    <w:rsid w:val="007D2817"/>
    <w:rsid w:val="007D2DA2"/>
    <w:rsid w:val="007D2EDA"/>
    <w:rsid w:val="007D35A1"/>
    <w:rsid w:val="007D3BA4"/>
    <w:rsid w:val="007D420D"/>
    <w:rsid w:val="007D432F"/>
    <w:rsid w:val="007D438F"/>
    <w:rsid w:val="007D50A3"/>
    <w:rsid w:val="007D51E4"/>
    <w:rsid w:val="007D58C2"/>
    <w:rsid w:val="007D59D2"/>
    <w:rsid w:val="007D62DA"/>
    <w:rsid w:val="007D659E"/>
    <w:rsid w:val="007D68DB"/>
    <w:rsid w:val="007D6BAD"/>
    <w:rsid w:val="007D6C09"/>
    <w:rsid w:val="007D6C4B"/>
    <w:rsid w:val="007D71DF"/>
    <w:rsid w:val="007E0B8F"/>
    <w:rsid w:val="007E191C"/>
    <w:rsid w:val="007E1BE4"/>
    <w:rsid w:val="007E2869"/>
    <w:rsid w:val="007E2EA7"/>
    <w:rsid w:val="007E328F"/>
    <w:rsid w:val="007E3508"/>
    <w:rsid w:val="007E3529"/>
    <w:rsid w:val="007E39C3"/>
    <w:rsid w:val="007E3CA0"/>
    <w:rsid w:val="007E41E9"/>
    <w:rsid w:val="007E427B"/>
    <w:rsid w:val="007E44AA"/>
    <w:rsid w:val="007E4F11"/>
    <w:rsid w:val="007E52E7"/>
    <w:rsid w:val="007E557C"/>
    <w:rsid w:val="007E55BC"/>
    <w:rsid w:val="007E5858"/>
    <w:rsid w:val="007E6AE7"/>
    <w:rsid w:val="007E7042"/>
    <w:rsid w:val="007F0003"/>
    <w:rsid w:val="007F0936"/>
    <w:rsid w:val="007F0C86"/>
    <w:rsid w:val="007F0E49"/>
    <w:rsid w:val="007F0F7A"/>
    <w:rsid w:val="007F11DC"/>
    <w:rsid w:val="007F11E0"/>
    <w:rsid w:val="007F1A6D"/>
    <w:rsid w:val="007F1DAB"/>
    <w:rsid w:val="007F1E4F"/>
    <w:rsid w:val="007F2523"/>
    <w:rsid w:val="007F2743"/>
    <w:rsid w:val="007F2E8C"/>
    <w:rsid w:val="007F2F99"/>
    <w:rsid w:val="007F34C1"/>
    <w:rsid w:val="007F3567"/>
    <w:rsid w:val="007F3B78"/>
    <w:rsid w:val="007F3D24"/>
    <w:rsid w:val="007F4265"/>
    <w:rsid w:val="007F4478"/>
    <w:rsid w:val="007F50F5"/>
    <w:rsid w:val="007F75A2"/>
    <w:rsid w:val="007F7B4E"/>
    <w:rsid w:val="008001CC"/>
    <w:rsid w:val="00800271"/>
    <w:rsid w:val="00800572"/>
    <w:rsid w:val="008008A0"/>
    <w:rsid w:val="00801418"/>
    <w:rsid w:val="00801EA3"/>
    <w:rsid w:val="0080234E"/>
    <w:rsid w:val="0080244D"/>
    <w:rsid w:val="00802979"/>
    <w:rsid w:val="00802B68"/>
    <w:rsid w:val="00802BA5"/>
    <w:rsid w:val="00803749"/>
    <w:rsid w:val="0080380B"/>
    <w:rsid w:val="00803ABB"/>
    <w:rsid w:val="00803CB0"/>
    <w:rsid w:val="00803DFF"/>
    <w:rsid w:val="00803E16"/>
    <w:rsid w:val="00803F2A"/>
    <w:rsid w:val="00804486"/>
    <w:rsid w:val="00804916"/>
    <w:rsid w:val="00805149"/>
    <w:rsid w:val="008051B3"/>
    <w:rsid w:val="00805425"/>
    <w:rsid w:val="00805ED4"/>
    <w:rsid w:val="00805F0E"/>
    <w:rsid w:val="008064A6"/>
    <w:rsid w:val="0080758D"/>
    <w:rsid w:val="008078C2"/>
    <w:rsid w:val="00810184"/>
    <w:rsid w:val="008101DE"/>
    <w:rsid w:val="0081049D"/>
    <w:rsid w:val="00810AD3"/>
    <w:rsid w:val="00810DE1"/>
    <w:rsid w:val="008117D3"/>
    <w:rsid w:val="00812056"/>
    <w:rsid w:val="008124CF"/>
    <w:rsid w:val="008125B9"/>
    <w:rsid w:val="008130CB"/>
    <w:rsid w:val="00813323"/>
    <w:rsid w:val="0081372A"/>
    <w:rsid w:val="00813D17"/>
    <w:rsid w:val="00815082"/>
    <w:rsid w:val="00815237"/>
    <w:rsid w:val="00815E82"/>
    <w:rsid w:val="00816499"/>
    <w:rsid w:val="00816861"/>
    <w:rsid w:val="008169AC"/>
    <w:rsid w:val="00816AD0"/>
    <w:rsid w:val="00816EB2"/>
    <w:rsid w:val="0081748D"/>
    <w:rsid w:val="0081753F"/>
    <w:rsid w:val="008178CB"/>
    <w:rsid w:val="00820154"/>
    <w:rsid w:val="0082026C"/>
    <w:rsid w:val="0082148E"/>
    <w:rsid w:val="008214CD"/>
    <w:rsid w:val="00821702"/>
    <w:rsid w:val="008226A1"/>
    <w:rsid w:val="00822C66"/>
    <w:rsid w:val="00824796"/>
    <w:rsid w:val="00824803"/>
    <w:rsid w:val="008250AF"/>
    <w:rsid w:val="0082539B"/>
    <w:rsid w:val="00825925"/>
    <w:rsid w:val="00825A9C"/>
    <w:rsid w:val="0082735E"/>
    <w:rsid w:val="008279EE"/>
    <w:rsid w:val="00827A57"/>
    <w:rsid w:val="008300CC"/>
    <w:rsid w:val="00830318"/>
    <w:rsid w:val="008308AF"/>
    <w:rsid w:val="008308F1"/>
    <w:rsid w:val="008309AB"/>
    <w:rsid w:val="00831B23"/>
    <w:rsid w:val="00832264"/>
    <w:rsid w:val="008322E5"/>
    <w:rsid w:val="00832FFB"/>
    <w:rsid w:val="00833190"/>
    <w:rsid w:val="00833194"/>
    <w:rsid w:val="008332D7"/>
    <w:rsid w:val="008344C9"/>
    <w:rsid w:val="0083588A"/>
    <w:rsid w:val="00835E3D"/>
    <w:rsid w:val="008364B7"/>
    <w:rsid w:val="00836AA7"/>
    <w:rsid w:val="00836AB4"/>
    <w:rsid w:val="00836D53"/>
    <w:rsid w:val="008370CF"/>
    <w:rsid w:val="00837410"/>
    <w:rsid w:val="00840888"/>
    <w:rsid w:val="00840A52"/>
    <w:rsid w:val="00840B17"/>
    <w:rsid w:val="00840BEA"/>
    <w:rsid w:val="00840D5A"/>
    <w:rsid w:val="008411CE"/>
    <w:rsid w:val="008415B7"/>
    <w:rsid w:val="00841C4B"/>
    <w:rsid w:val="008420C0"/>
    <w:rsid w:val="008429B0"/>
    <w:rsid w:val="00843292"/>
    <w:rsid w:val="008448E2"/>
    <w:rsid w:val="00844EE6"/>
    <w:rsid w:val="00845676"/>
    <w:rsid w:val="00845AE8"/>
    <w:rsid w:val="00845CE4"/>
    <w:rsid w:val="00845E26"/>
    <w:rsid w:val="008460C7"/>
    <w:rsid w:val="008461C4"/>
    <w:rsid w:val="008466FA"/>
    <w:rsid w:val="00846E4F"/>
    <w:rsid w:val="00847686"/>
    <w:rsid w:val="00847C83"/>
    <w:rsid w:val="00847DC9"/>
    <w:rsid w:val="00847E49"/>
    <w:rsid w:val="00847F34"/>
    <w:rsid w:val="00850175"/>
    <w:rsid w:val="008513E3"/>
    <w:rsid w:val="008519CC"/>
    <w:rsid w:val="00851C11"/>
    <w:rsid w:val="00851D5E"/>
    <w:rsid w:val="00851F11"/>
    <w:rsid w:val="00851F4F"/>
    <w:rsid w:val="00852104"/>
    <w:rsid w:val="0085213D"/>
    <w:rsid w:val="00852B8E"/>
    <w:rsid w:val="00852ED2"/>
    <w:rsid w:val="00853317"/>
    <w:rsid w:val="00853AEE"/>
    <w:rsid w:val="00854693"/>
    <w:rsid w:val="00854A54"/>
    <w:rsid w:val="00854ABE"/>
    <w:rsid w:val="00854D40"/>
    <w:rsid w:val="00854E34"/>
    <w:rsid w:val="008554A3"/>
    <w:rsid w:val="0085551A"/>
    <w:rsid w:val="0085567E"/>
    <w:rsid w:val="00855750"/>
    <w:rsid w:val="00855D96"/>
    <w:rsid w:val="00855EE3"/>
    <w:rsid w:val="00856065"/>
    <w:rsid w:val="00857927"/>
    <w:rsid w:val="00857A5A"/>
    <w:rsid w:val="00857D20"/>
    <w:rsid w:val="00860D28"/>
    <w:rsid w:val="008616FF"/>
    <w:rsid w:val="00861A24"/>
    <w:rsid w:val="00861B62"/>
    <w:rsid w:val="0086205C"/>
    <w:rsid w:val="008620F8"/>
    <w:rsid w:val="00862BC1"/>
    <w:rsid w:val="00863501"/>
    <w:rsid w:val="00863BE9"/>
    <w:rsid w:val="00863E6B"/>
    <w:rsid w:val="008640F2"/>
    <w:rsid w:val="008647AB"/>
    <w:rsid w:val="00864D7C"/>
    <w:rsid w:val="00864ECE"/>
    <w:rsid w:val="008658CC"/>
    <w:rsid w:val="008664C5"/>
    <w:rsid w:val="00866C7E"/>
    <w:rsid w:val="00867AD1"/>
    <w:rsid w:val="00867EA1"/>
    <w:rsid w:val="0087009E"/>
    <w:rsid w:val="00871B27"/>
    <w:rsid w:val="00871D2F"/>
    <w:rsid w:val="0087210E"/>
    <w:rsid w:val="00872510"/>
    <w:rsid w:val="008729AE"/>
    <w:rsid w:val="00872A88"/>
    <w:rsid w:val="00872E6B"/>
    <w:rsid w:val="0087305D"/>
    <w:rsid w:val="00873363"/>
    <w:rsid w:val="008735DA"/>
    <w:rsid w:val="0087395E"/>
    <w:rsid w:val="00873C62"/>
    <w:rsid w:val="008742EE"/>
    <w:rsid w:val="00874747"/>
    <w:rsid w:val="00875602"/>
    <w:rsid w:val="00875712"/>
    <w:rsid w:val="0087577D"/>
    <w:rsid w:val="00876586"/>
    <w:rsid w:val="0087658A"/>
    <w:rsid w:val="0087697D"/>
    <w:rsid w:val="00877199"/>
    <w:rsid w:val="00877B32"/>
    <w:rsid w:val="00880231"/>
    <w:rsid w:val="008803F3"/>
    <w:rsid w:val="00880FB4"/>
    <w:rsid w:val="008813A9"/>
    <w:rsid w:val="008814F8"/>
    <w:rsid w:val="00881750"/>
    <w:rsid w:val="0088177B"/>
    <w:rsid w:val="00882010"/>
    <w:rsid w:val="00882025"/>
    <w:rsid w:val="00882293"/>
    <w:rsid w:val="00882378"/>
    <w:rsid w:val="008838D3"/>
    <w:rsid w:val="00883B55"/>
    <w:rsid w:val="00884A42"/>
    <w:rsid w:val="00884F77"/>
    <w:rsid w:val="0088544C"/>
    <w:rsid w:val="008855A1"/>
    <w:rsid w:val="00886FF4"/>
    <w:rsid w:val="00890016"/>
    <w:rsid w:val="0089006A"/>
    <w:rsid w:val="0089042E"/>
    <w:rsid w:val="00890793"/>
    <w:rsid w:val="00890B7C"/>
    <w:rsid w:val="00891390"/>
    <w:rsid w:val="0089179A"/>
    <w:rsid w:val="00892310"/>
    <w:rsid w:val="00892AB2"/>
    <w:rsid w:val="00892E44"/>
    <w:rsid w:val="00892FAB"/>
    <w:rsid w:val="00893053"/>
    <w:rsid w:val="008930E3"/>
    <w:rsid w:val="00893780"/>
    <w:rsid w:val="008939C2"/>
    <w:rsid w:val="0089431A"/>
    <w:rsid w:val="00894671"/>
    <w:rsid w:val="008946FF"/>
    <w:rsid w:val="00894F19"/>
    <w:rsid w:val="008955AB"/>
    <w:rsid w:val="0089572F"/>
    <w:rsid w:val="00895E3D"/>
    <w:rsid w:val="00896043"/>
    <w:rsid w:val="00896264"/>
    <w:rsid w:val="00896389"/>
    <w:rsid w:val="008963D3"/>
    <w:rsid w:val="0089677F"/>
    <w:rsid w:val="0089694B"/>
    <w:rsid w:val="00896A22"/>
    <w:rsid w:val="00896A9D"/>
    <w:rsid w:val="0089796A"/>
    <w:rsid w:val="00897972"/>
    <w:rsid w:val="00897CE4"/>
    <w:rsid w:val="00897FB9"/>
    <w:rsid w:val="008A0019"/>
    <w:rsid w:val="008A071C"/>
    <w:rsid w:val="008A07F4"/>
    <w:rsid w:val="008A0913"/>
    <w:rsid w:val="008A09DB"/>
    <w:rsid w:val="008A0BE4"/>
    <w:rsid w:val="008A0ED9"/>
    <w:rsid w:val="008A1B07"/>
    <w:rsid w:val="008A245B"/>
    <w:rsid w:val="008A3347"/>
    <w:rsid w:val="008A43E8"/>
    <w:rsid w:val="008A4A10"/>
    <w:rsid w:val="008A50CA"/>
    <w:rsid w:val="008A5766"/>
    <w:rsid w:val="008A58A1"/>
    <w:rsid w:val="008A5CDB"/>
    <w:rsid w:val="008A5FA6"/>
    <w:rsid w:val="008A6A37"/>
    <w:rsid w:val="008A7411"/>
    <w:rsid w:val="008A7A9C"/>
    <w:rsid w:val="008B0CB3"/>
    <w:rsid w:val="008B10AC"/>
    <w:rsid w:val="008B2A62"/>
    <w:rsid w:val="008B2AE0"/>
    <w:rsid w:val="008B2EB5"/>
    <w:rsid w:val="008B360C"/>
    <w:rsid w:val="008B36AD"/>
    <w:rsid w:val="008B4190"/>
    <w:rsid w:val="008B4997"/>
    <w:rsid w:val="008B53E7"/>
    <w:rsid w:val="008B556B"/>
    <w:rsid w:val="008B55B2"/>
    <w:rsid w:val="008B5957"/>
    <w:rsid w:val="008B5C49"/>
    <w:rsid w:val="008B6022"/>
    <w:rsid w:val="008B62B4"/>
    <w:rsid w:val="008B74F4"/>
    <w:rsid w:val="008B7DE1"/>
    <w:rsid w:val="008C042A"/>
    <w:rsid w:val="008C0932"/>
    <w:rsid w:val="008C0E75"/>
    <w:rsid w:val="008C11F1"/>
    <w:rsid w:val="008C16C7"/>
    <w:rsid w:val="008C198D"/>
    <w:rsid w:val="008C1EFF"/>
    <w:rsid w:val="008C20C2"/>
    <w:rsid w:val="008C33A0"/>
    <w:rsid w:val="008C3B2C"/>
    <w:rsid w:val="008C531F"/>
    <w:rsid w:val="008C668E"/>
    <w:rsid w:val="008C6D68"/>
    <w:rsid w:val="008C72F9"/>
    <w:rsid w:val="008C7418"/>
    <w:rsid w:val="008C7B98"/>
    <w:rsid w:val="008D00E1"/>
    <w:rsid w:val="008D094E"/>
    <w:rsid w:val="008D0D1D"/>
    <w:rsid w:val="008D0E36"/>
    <w:rsid w:val="008D1364"/>
    <w:rsid w:val="008D1586"/>
    <w:rsid w:val="008D1789"/>
    <w:rsid w:val="008D1E7E"/>
    <w:rsid w:val="008D229E"/>
    <w:rsid w:val="008D24D5"/>
    <w:rsid w:val="008D2E3C"/>
    <w:rsid w:val="008D3461"/>
    <w:rsid w:val="008D3650"/>
    <w:rsid w:val="008D482F"/>
    <w:rsid w:val="008D48CC"/>
    <w:rsid w:val="008D4960"/>
    <w:rsid w:val="008D4CD5"/>
    <w:rsid w:val="008D4E8B"/>
    <w:rsid w:val="008D50FD"/>
    <w:rsid w:val="008D5172"/>
    <w:rsid w:val="008D5A5D"/>
    <w:rsid w:val="008D5BB5"/>
    <w:rsid w:val="008D6426"/>
    <w:rsid w:val="008D6F6A"/>
    <w:rsid w:val="008D7391"/>
    <w:rsid w:val="008D7E63"/>
    <w:rsid w:val="008D7E6A"/>
    <w:rsid w:val="008D7F80"/>
    <w:rsid w:val="008E024A"/>
    <w:rsid w:val="008E0D10"/>
    <w:rsid w:val="008E0FA7"/>
    <w:rsid w:val="008E1585"/>
    <w:rsid w:val="008E1651"/>
    <w:rsid w:val="008E1B0E"/>
    <w:rsid w:val="008E1C13"/>
    <w:rsid w:val="008E1CAF"/>
    <w:rsid w:val="008E21E5"/>
    <w:rsid w:val="008E254D"/>
    <w:rsid w:val="008E2C0A"/>
    <w:rsid w:val="008E2E55"/>
    <w:rsid w:val="008E3FD2"/>
    <w:rsid w:val="008E4E72"/>
    <w:rsid w:val="008E50B9"/>
    <w:rsid w:val="008E550B"/>
    <w:rsid w:val="008E5884"/>
    <w:rsid w:val="008E5B1F"/>
    <w:rsid w:val="008E5FFD"/>
    <w:rsid w:val="008E6012"/>
    <w:rsid w:val="008E618C"/>
    <w:rsid w:val="008E6A4D"/>
    <w:rsid w:val="008E75C4"/>
    <w:rsid w:val="008E7806"/>
    <w:rsid w:val="008E7DC2"/>
    <w:rsid w:val="008F0C0A"/>
    <w:rsid w:val="008F0F96"/>
    <w:rsid w:val="008F10D8"/>
    <w:rsid w:val="008F1831"/>
    <w:rsid w:val="008F1CB4"/>
    <w:rsid w:val="008F2453"/>
    <w:rsid w:val="008F25E5"/>
    <w:rsid w:val="008F2710"/>
    <w:rsid w:val="008F27FC"/>
    <w:rsid w:val="008F294E"/>
    <w:rsid w:val="008F343B"/>
    <w:rsid w:val="008F343E"/>
    <w:rsid w:val="008F34EA"/>
    <w:rsid w:val="008F3543"/>
    <w:rsid w:val="008F37AC"/>
    <w:rsid w:val="008F39EE"/>
    <w:rsid w:val="008F3CCD"/>
    <w:rsid w:val="008F50D8"/>
    <w:rsid w:val="008F512C"/>
    <w:rsid w:val="008F5485"/>
    <w:rsid w:val="008F5C77"/>
    <w:rsid w:val="008F5EBB"/>
    <w:rsid w:val="008F605C"/>
    <w:rsid w:val="008F60A6"/>
    <w:rsid w:val="008F61F8"/>
    <w:rsid w:val="008F691E"/>
    <w:rsid w:val="008F6CD4"/>
    <w:rsid w:val="008F7CBF"/>
    <w:rsid w:val="008F7E23"/>
    <w:rsid w:val="008F7F9B"/>
    <w:rsid w:val="0090047C"/>
    <w:rsid w:val="00900841"/>
    <w:rsid w:val="009009A0"/>
    <w:rsid w:val="00900FEF"/>
    <w:rsid w:val="00901486"/>
    <w:rsid w:val="009017B4"/>
    <w:rsid w:val="00901875"/>
    <w:rsid w:val="00901F7B"/>
    <w:rsid w:val="00902438"/>
    <w:rsid w:val="00902770"/>
    <w:rsid w:val="00902EDA"/>
    <w:rsid w:val="00903494"/>
    <w:rsid w:val="009034E2"/>
    <w:rsid w:val="00903BA3"/>
    <w:rsid w:val="00905818"/>
    <w:rsid w:val="0090595C"/>
    <w:rsid w:val="009059DF"/>
    <w:rsid w:val="009061C5"/>
    <w:rsid w:val="009069FD"/>
    <w:rsid w:val="00907DFF"/>
    <w:rsid w:val="0091014D"/>
    <w:rsid w:val="00910A3C"/>
    <w:rsid w:val="00910AE3"/>
    <w:rsid w:val="00910F2D"/>
    <w:rsid w:val="0091176F"/>
    <w:rsid w:val="00911BE2"/>
    <w:rsid w:val="00911C0C"/>
    <w:rsid w:val="00911EF8"/>
    <w:rsid w:val="00913164"/>
    <w:rsid w:val="0091424D"/>
    <w:rsid w:val="00915082"/>
    <w:rsid w:val="009153AC"/>
    <w:rsid w:val="009155FC"/>
    <w:rsid w:val="00915C5C"/>
    <w:rsid w:val="00915E12"/>
    <w:rsid w:val="00916100"/>
    <w:rsid w:val="009162CD"/>
    <w:rsid w:val="00916385"/>
    <w:rsid w:val="00917622"/>
    <w:rsid w:val="00917C2F"/>
    <w:rsid w:val="00920B10"/>
    <w:rsid w:val="009213A2"/>
    <w:rsid w:val="00921CA7"/>
    <w:rsid w:val="00921D8C"/>
    <w:rsid w:val="00923DAC"/>
    <w:rsid w:val="00923E6A"/>
    <w:rsid w:val="00924222"/>
    <w:rsid w:val="00924316"/>
    <w:rsid w:val="00924361"/>
    <w:rsid w:val="00924817"/>
    <w:rsid w:val="00924B9B"/>
    <w:rsid w:val="00924DD5"/>
    <w:rsid w:val="009255FA"/>
    <w:rsid w:val="00925911"/>
    <w:rsid w:val="00925BC3"/>
    <w:rsid w:val="00926208"/>
    <w:rsid w:val="009263D8"/>
    <w:rsid w:val="009264D7"/>
    <w:rsid w:val="00926543"/>
    <w:rsid w:val="009266A9"/>
    <w:rsid w:val="00926B01"/>
    <w:rsid w:val="00926DE4"/>
    <w:rsid w:val="00926DE6"/>
    <w:rsid w:val="0092753D"/>
    <w:rsid w:val="00927555"/>
    <w:rsid w:val="00927D54"/>
    <w:rsid w:val="00930CDB"/>
    <w:rsid w:val="009313A8"/>
    <w:rsid w:val="00932313"/>
    <w:rsid w:val="009324EE"/>
    <w:rsid w:val="00932CC7"/>
    <w:rsid w:val="009338E8"/>
    <w:rsid w:val="0093404B"/>
    <w:rsid w:val="009345B7"/>
    <w:rsid w:val="00935593"/>
    <w:rsid w:val="009356B8"/>
    <w:rsid w:val="00935718"/>
    <w:rsid w:val="0093587F"/>
    <w:rsid w:val="00935C66"/>
    <w:rsid w:val="00935D03"/>
    <w:rsid w:val="00936105"/>
    <w:rsid w:val="00936E5C"/>
    <w:rsid w:val="0093727E"/>
    <w:rsid w:val="00937326"/>
    <w:rsid w:val="00937830"/>
    <w:rsid w:val="00937AE1"/>
    <w:rsid w:val="0094002F"/>
    <w:rsid w:val="009401F7"/>
    <w:rsid w:val="009403BF"/>
    <w:rsid w:val="00940641"/>
    <w:rsid w:val="00940A7F"/>
    <w:rsid w:val="0094147D"/>
    <w:rsid w:val="009416A7"/>
    <w:rsid w:val="009418EB"/>
    <w:rsid w:val="00941C1B"/>
    <w:rsid w:val="009428A2"/>
    <w:rsid w:val="00942AEB"/>
    <w:rsid w:val="00942CEE"/>
    <w:rsid w:val="0094303D"/>
    <w:rsid w:val="00943563"/>
    <w:rsid w:val="00944347"/>
    <w:rsid w:val="00944927"/>
    <w:rsid w:val="00944F32"/>
    <w:rsid w:val="009453C1"/>
    <w:rsid w:val="00946230"/>
    <w:rsid w:val="00946481"/>
    <w:rsid w:val="009464A6"/>
    <w:rsid w:val="00946A1E"/>
    <w:rsid w:val="00946DC3"/>
    <w:rsid w:val="009472FC"/>
    <w:rsid w:val="00947609"/>
    <w:rsid w:val="00950677"/>
    <w:rsid w:val="009523F0"/>
    <w:rsid w:val="00952848"/>
    <w:rsid w:val="00952D13"/>
    <w:rsid w:val="0095360C"/>
    <w:rsid w:val="00954588"/>
    <w:rsid w:val="009545DD"/>
    <w:rsid w:val="009548A5"/>
    <w:rsid w:val="009548BD"/>
    <w:rsid w:val="00954C38"/>
    <w:rsid w:val="00954EF5"/>
    <w:rsid w:val="00955101"/>
    <w:rsid w:val="009557D6"/>
    <w:rsid w:val="0095635D"/>
    <w:rsid w:val="00956914"/>
    <w:rsid w:val="00956A1F"/>
    <w:rsid w:val="00956D2D"/>
    <w:rsid w:val="00956E95"/>
    <w:rsid w:val="00957D5D"/>
    <w:rsid w:val="00960356"/>
    <w:rsid w:val="009605EC"/>
    <w:rsid w:val="00961173"/>
    <w:rsid w:val="00961989"/>
    <w:rsid w:val="00962069"/>
    <w:rsid w:val="00962BE4"/>
    <w:rsid w:val="0096374A"/>
    <w:rsid w:val="00964906"/>
    <w:rsid w:val="00964A1E"/>
    <w:rsid w:val="009652F1"/>
    <w:rsid w:val="00965378"/>
    <w:rsid w:val="00965965"/>
    <w:rsid w:val="00966301"/>
    <w:rsid w:val="00966B84"/>
    <w:rsid w:val="00967415"/>
    <w:rsid w:val="00967921"/>
    <w:rsid w:val="00967BB8"/>
    <w:rsid w:val="00970504"/>
    <w:rsid w:val="00970719"/>
    <w:rsid w:val="009709CE"/>
    <w:rsid w:val="00970E69"/>
    <w:rsid w:val="00971650"/>
    <w:rsid w:val="00971E28"/>
    <w:rsid w:val="00971F36"/>
    <w:rsid w:val="009725B6"/>
    <w:rsid w:val="0097284A"/>
    <w:rsid w:val="009740E2"/>
    <w:rsid w:val="00974B76"/>
    <w:rsid w:val="00974CE1"/>
    <w:rsid w:val="00975138"/>
    <w:rsid w:val="00975603"/>
    <w:rsid w:val="009757C8"/>
    <w:rsid w:val="00975A8E"/>
    <w:rsid w:val="00976102"/>
    <w:rsid w:val="00976477"/>
    <w:rsid w:val="00977314"/>
    <w:rsid w:val="0097794A"/>
    <w:rsid w:val="00977DDB"/>
    <w:rsid w:val="00980614"/>
    <w:rsid w:val="00980932"/>
    <w:rsid w:val="00980D48"/>
    <w:rsid w:val="00981426"/>
    <w:rsid w:val="00981A78"/>
    <w:rsid w:val="00981B23"/>
    <w:rsid w:val="009836B0"/>
    <w:rsid w:val="009838C5"/>
    <w:rsid w:val="00983AF7"/>
    <w:rsid w:val="009844C9"/>
    <w:rsid w:val="00986082"/>
    <w:rsid w:val="00986569"/>
    <w:rsid w:val="0098662A"/>
    <w:rsid w:val="00986C42"/>
    <w:rsid w:val="00986F38"/>
    <w:rsid w:val="00987224"/>
    <w:rsid w:val="00987514"/>
    <w:rsid w:val="0098752F"/>
    <w:rsid w:val="00987D9F"/>
    <w:rsid w:val="00987FB7"/>
    <w:rsid w:val="00990815"/>
    <w:rsid w:val="00990A12"/>
    <w:rsid w:val="00991CC5"/>
    <w:rsid w:val="00992002"/>
    <w:rsid w:val="00992C4E"/>
    <w:rsid w:val="009931B2"/>
    <w:rsid w:val="009932E3"/>
    <w:rsid w:val="009933C6"/>
    <w:rsid w:val="00993413"/>
    <w:rsid w:val="00993522"/>
    <w:rsid w:val="00993ECC"/>
    <w:rsid w:val="009944D8"/>
    <w:rsid w:val="00994A3C"/>
    <w:rsid w:val="00994A87"/>
    <w:rsid w:val="009960CD"/>
    <w:rsid w:val="0099690A"/>
    <w:rsid w:val="00996BFE"/>
    <w:rsid w:val="00996CEF"/>
    <w:rsid w:val="00996FBE"/>
    <w:rsid w:val="0099738A"/>
    <w:rsid w:val="009977F9"/>
    <w:rsid w:val="00997ADF"/>
    <w:rsid w:val="00997C3A"/>
    <w:rsid w:val="009A0CB0"/>
    <w:rsid w:val="009A1851"/>
    <w:rsid w:val="009A212A"/>
    <w:rsid w:val="009A294E"/>
    <w:rsid w:val="009A2BF1"/>
    <w:rsid w:val="009A3919"/>
    <w:rsid w:val="009A3A7D"/>
    <w:rsid w:val="009A3C79"/>
    <w:rsid w:val="009A4228"/>
    <w:rsid w:val="009A4C92"/>
    <w:rsid w:val="009A4CFF"/>
    <w:rsid w:val="009A4E06"/>
    <w:rsid w:val="009A52B5"/>
    <w:rsid w:val="009A538F"/>
    <w:rsid w:val="009A56F2"/>
    <w:rsid w:val="009A582B"/>
    <w:rsid w:val="009A58AD"/>
    <w:rsid w:val="009A58DF"/>
    <w:rsid w:val="009A5AC3"/>
    <w:rsid w:val="009A5FAF"/>
    <w:rsid w:val="009A65F7"/>
    <w:rsid w:val="009A687B"/>
    <w:rsid w:val="009A6AF1"/>
    <w:rsid w:val="009A7025"/>
    <w:rsid w:val="009A7529"/>
    <w:rsid w:val="009A78BC"/>
    <w:rsid w:val="009A7BF7"/>
    <w:rsid w:val="009B00C5"/>
    <w:rsid w:val="009B0862"/>
    <w:rsid w:val="009B1331"/>
    <w:rsid w:val="009B209A"/>
    <w:rsid w:val="009B21A9"/>
    <w:rsid w:val="009B268A"/>
    <w:rsid w:val="009B3058"/>
    <w:rsid w:val="009B32ED"/>
    <w:rsid w:val="009B33F5"/>
    <w:rsid w:val="009B3A3C"/>
    <w:rsid w:val="009B4003"/>
    <w:rsid w:val="009B41F9"/>
    <w:rsid w:val="009B4577"/>
    <w:rsid w:val="009B460E"/>
    <w:rsid w:val="009B4BC7"/>
    <w:rsid w:val="009B54D7"/>
    <w:rsid w:val="009B69F0"/>
    <w:rsid w:val="009B6AD1"/>
    <w:rsid w:val="009B6D6A"/>
    <w:rsid w:val="009B7B3E"/>
    <w:rsid w:val="009C0359"/>
    <w:rsid w:val="009C0D7A"/>
    <w:rsid w:val="009C1F50"/>
    <w:rsid w:val="009C227C"/>
    <w:rsid w:val="009C29FE"/>
    <w:rsid w:val="009C3760"/>
    <w:rsid w:val="009C393F"/>
    <w:rsid w:val="009C395F"/>
    <w:rsid w:val="009C3D51"/>
    <w:rsid w:val="009C4156"/>
    <w:rsid w:val="009C43D6"/>
    <w:rsid w:val="009C509C"/>
    <w:rsid w:val="009C6066"/>
    <w:rsid w:val="009C693A"/>
    <w:rsid w:val="009C69AB"/>
    <w:rsid w:val="009D073F"/>
    <w:rsid w:val="009D10EE"/>
    <w:rsid w:val="009D11C1"/>
    <w:rsid w:val="009D17E6"/>
    <w:rsid w:val="009D288B"/>
    <w:rsid w:val="009D2958"/>
    <w:rsid w:val="009D2A08"/>
    <w:rsid w:val="009D2EAA"/>
    <w:rsid w:val="009D37A9"/>
    <w:rsid w:val="009D4711"/>
    <w:rsid w:val="009D5105"/>
    <w:rsid w:val="009D52AA"/>
    <w:rsid w:val="009D56C8"/>
    <w:rsid w:val="009D5E19"/>
    <w:rsid w:val="009D602C"/>
    <w:rsid w:val="009D62A0"/>
    <w:rsid w:val="009D62A2"/>
    <w:rsid w:val="009D6A29"/>
    <w:rsid w:val="009D6C54"/>
    <w:rsid w:val="009D6D28"/>
    <w:rsid w:val="009D6FDF"/>
    <w:rsid w:val="009D7453"/>
    <w:rsid w:val="009E0290"/>
    <w:rsid w:val="009E0397"/>
    <w:rsid w:val="009E0692"/>
    <w:rsid w:val="009E0699"/>
    <w:rsid w:val="009E0780"/>
    <w:rsid w:val="009E0B26"/>
    <w:rsid w:val="009E1082"/>
    <w:rsid w:val="009E10CA"/>
    <w:rsid w:val="009E16C6"/>
    <w:rsid w:val="009E1726"/>
    <w:rsid w:val="009E1C69"/>
    <w:rsid w:val="009E2123"/>
    <w:rsid w:val="009E3020"/>
    <w:rsid w:val="009E3FB3"/>
    <w:rsid w:val="009E40E2"/>
    <w:rsid w:val="009E46EC"/>
    <w:rsid w:val="009E4835"/>
    <w:rsid w:val="009E4D41"/>
    <w:rsid w:val="009E4ED1"/>
    <w:rsid w:val="009E4FE9"/>
    <w:rsid w:val="009E5469"/>
    <w:rsid w:val="009E5631"/>
    <w:rsid w:val="009E5D83"/>
    <w:rsid w:val="009E695F"/>
    <w:rsid w:val="009E6A26"/>
    <w:rsid w:val="009E6E9B"/>
    <w:rsid w:val="009E6F9C"/>
    <w:rsid w:val="009E719C"/>
    <w:rsid w:val="009E7498"/>
    <w:rsid w:val="009E7678"/>
    <w:rsid w:val="009E7D73"/>
    <w:rsid w:val="009E7E89"/>
    <w:rsid w:val="009E7F7A"/>
    <w:rsid w:val="009F0394"/>
    <w:rsid w:val="009F0A45"/>
    <w:rsid w:val="009F1718"/>
    <w:rsid w:val="009F21F0"/>
    <w:rsid w:val="009F23A8"/>
    <w:rsid w:val="009F379A"/>
    <w:rsid w:val="009F390D"/>
    <w:rsid w:val="009F3CAD"/>
    <w:rsid w:val="009F3FA4"/>
    <w:rsid w:val="009F4258"/>
    <w:rsid w:val="009F5C92"/>
    <w:rsid w:val="009F60AD"/>
    <w:rsid w:val="009F6279"/>
    <w:rsid w:val="009F7079"/>
    <w:rsid w:val="009F7541"/>
    <w:rsid w:val="009F75A1"/>
    <w:rsid w:val="009F76CB"/>
    <w:rsid w:val="009F7A28"/>
    <w:rsid w:val="009F7BB9"/>
    <w:rsid w:val="009F7C79"/>
    <w:rsid w:val="00A00119"/>
    <w:rsid w:val="00A00661"/>
    <w:rsid w:val="00A01177"/>
    <w:rsid w:val="00A01233"/>
    <w:rsid w:val="00A01463"/>
    <w:rsid w:val="00A029AA"/>
    <w:rsid w:val="00A02A1E"/>
    <w:rsid w:val="00A03A65"/>
    <w:rsid w:val="00A03B2C"/>
    <w:rsid w:val="00A03C05"/>
    <w:rsid w:val="00A04629"/>
    <w:rsid w:val="00A051FA"/>
    <w:rsid w:val="00A056F0"/>
    <w:rsid w:val="00A05835"/>
    <w:rsid w:val="00A06080"/>
    <w:rsid w:val="00A063FC"/>
    <w:rsid w:val="00A0649A"/>
    <w:rsid w:val="00A064AD"/>
    <w:rsid w:val="00A06DC0"/>
    <w:rsid w:val="00A074A4"/>
    <w:rsid w:val="00A07E5A"/>
    <w:rsid w:val="00A10362"/>
    <w:rsid w:val="00A10416"/>
    <w:rsid w:val="00A1103C"/>
    <w:rsid w:val="00A112FA"/>
    <w:rsid w:val="00A11307"/>
    <w:rsid w:val="00A113B3"/>
    <w:rsid w:val="00A114AB"/>
    <w:rsid w:val="00A11542"/>
    <w:rsid w:val="00A1154A"/>
    <w:rsid w:val="00A11F08"/>
    <w:rsid w:val="00A12084"/>
    <w:rsid w:val="00A124C3"/>
    <w:rsid w:val="00A128B9"/>
    <w:rsid w:val="00A12FC5"/>
    <w:rsid w:val="00A13504"/>
    <w:rsid w:val="00A13552"/>
    <w:rsid w:val="00A14E3C"/>
    <w:rsid w:val="00A15478"/>
    <w:rsid w:val="00A160C9"/>
    <w:rsid w:val="00A167A8"/>
    <w:rsid w:val="00A17F9C"/>
    <w:rsid w:val="00A20286"/>
    <w:rsid w:val="00A2036C"/>
    <w:rsid w:val="00A20428"/>
    <w:rsid w:val="00A20491"/>
    <w:rsid w:val="00A206B2"/>
    <w:rsid w:val="00A20F9E"/>
    <w:rsid w:val="00A20FFE"/>
    <w:rsid w:val="00A210BB"/>
    <w:rsid w:val="00A217B5"/>
    <w:rsid w:val="00A21EF6"/>
    <w:rsid w:val="00A22B4D"/>
    <w:rsid w:val="00A22DCC"/>
    <w:rsid w:val="00A2341B"/>
    <w:rsid w:val="00A235EC"/>
    <w:rsid w:val="00A2378D"/>
    <w:rsid w:val="00A23DBB"/>
    <w:rsid w:val="00A2468A"/>
    <w:rsid w:val="00A25534"/>
    <w:rsid w:val="00A25694"/>
    <w:rsid w:val="00A259E1"/>
    <w:rsid w:val="00A25BC5"/>
    <w:rsid w:val="00A26336"/>
    <w:rsid w:val="00A26749"/>
    <w:rsid w:val="00A26A69"/>
    <w:rsid w:val="00A26CDA"/>
    <w:rsid w:val="00A2724E"/>
    <w:rsid w:val="00A27491"/>
    <w:rsid w:val="00A27BBC"/>
    <w:rsid w:val="00A27E6C"/>
    <w:rsid w:val="00A27F44"/>
    <w:rsid w:val="00A30784"/>
    <w:rsid w:val="00A307AD"/>
    <w:rsid w:val="00A30BBD"/>
    <w:rsid w:val="00A30EAD"/>
    <w:rsid w:val="00A31352"/>
    <w:rsid w:val="00A31B4C"/>
    <w:rsid w:val="00A31D42"/>
    <w:rsid w:val="00A32364"/>
    <w:rsid w:val="00A32E2C"/>
    <w:rsid w:val="00A32F7A"/>
    <w:rsid w:val="00A33626"/>
    <w:rsid w:val="00A33B94"/>
    <w:rsid w:val="00A33D0D"/>
    <w:rsid w:val="00A33D4B"/>
    <w:rsid w:val="00A34145"/>
    <w:rsid w:val="00A341C3"/>
    <w:rsid w:val="00A342F5"/>
    <w:rsid w:val="00A3430E"/>
    <w:rsid w:val="00A34893"/>
    <w:rsid w:val="00A34CEC"/>
    <w:rsid w:val="00A36ED2"/>
    <w:rsid w:val="00A37094"/>
    <w:rsid w:val="00A372D1"/>
    <w:rsid w:val="00A37C0F"/>
    <w:rsid w:val="00A37C8B"/>
    <w:rsid w:val="00A4020C"/>
    <w:rsid w:val="00A40331"/>
    <w:rsid w:val="00A40657"/>
    <w:rsid w:val="00A407A7"/>
    <w:rsid w:val="00A40A9B"/>
    <w:rsid w:val="00A40BB9"/>
    <w:rsid w:val="00A41462"/>
    <w:rsid w:val="00A416F4"/>
    <w:rsid w:val="00A41B81"/>
    <w:rsid w:val="00A41C4E"/>
    <w:rsid w:val="00A424F9"/>
    <w:rsid w:val="00A431BC"/>
    <w:rsid w:val="00A434AD"/>
    <w:rsid w:val="00A435E4"/>
    <w:rsid w:val="00A448A8"/>
    <w:rsid w:val="00A450BB"/>
    <w:rsid w:val="00A45815"/>
    <w:rsid w:val="00A473E1"/>
    <w:rsid w:val="00A47D6A"/>
    <w:rsid w:val="00A507F3"/>
    <w:rsid w:val="00A508A1"/>
    <w:rsid w:val="00A508ED"/>
    <w:rsid w:val="00A50938"/>
    <w:rsid w:val="00A50EFE"/>
    <w:rsid w:val="00A5143D"/>
    <w:rsid w:val="00A514D6"/>
    <w:rsid w:val="00A51CC5"/>
    <w:rsid w:val="00A520EB"/>
    <w:rsid w:val="00A524F0"/>
    <w:rsid w:val="00A52B08"/>
    <w:rsid w:val="00A52C81"/>
    <w:rsid w:val="00A53473"/>
    <w:rsid w:val="00A53ACB"/>
    <w:rsid w:val="00A53E1E"/>
    <w:rsid w:val="00A53FBC"/>
    <w:rsid w:val="00A5473F"/>
    <w:rsid w:val="00A54DE3"/>
    <w:rsid w:val="00A54EBA"/>
    <w:rsid w:val="00A550BD"/>
    <w:rsid w:val="00A55EC2"/>
    <w:rsid w:val="00A57206"/>
    <w:rsid w:val="00A57C93"/>
    <w:rsid w:val="00A605B0"/>
    <w:rsid w:val="00A6138F"/>
    <w:rsid w:val="00A61456"/>
    <w:rsid w:val="00A62980"/>
    <w:rsid w:val="00A62B75"/>
    <w:rsid w:val="00A62D76"/>
    <w:rsid w:val="00A63111"/>
    <w:rsid w:val="00A634C7"/>
    <w:rsid w:val="00A649F6"/>
    <w:rsid w:val="00A64A0B"/>
    <w:rsid w:val="00A6607B"/>
    <w:rsid w:val="00A6666E"/>
    <w:rsid w:val="00A6679F"/>
    <w:rsid w:val="00A66EBF"/>
    <w:rsid w:val="00A66F79"/>
    <w:rsid w:val="00A673E9"/>
    <w:rsid w:val="00A67BF0"/>
    <w:rsid w:val="00A67CCB"/>
    <w:rsid w:val="00A700DF"/>
    <w:rsid w:val="00A7017A"/>
    <w:rsid w:val="00A7095C"/>
    <w:rsid w:val="00A70A26"/>
    <w:rsid w:val="00A710CF"/>
    <w:rsid w:val="00A719DC"/>
    <w:rsid w:val="00A71B0D"/>
    <w:rsid w:val="00A71D16"/>
    <w:rsid w:val="00A71D36"/>
    <w:rsid w:val="00A720D8"/>
    <w:rsid w:val="00A7224E"/>
    <w:rsid w:val="00A722E7"/>
    <w:rsid w:val="00A728E6"/>
    <w:rsid w:val="00A72AD7"/>
    <w:rsid w:val="00A7320F"/>
    <w:rsid w:val="00A7337D"/>
    <w:rsid w:val="00A7341A"/>
    <w:rsid w:val="00A73C8D"/>
    <w:rsid w:val="00A73CBD"/>
    <w:rsid w:val="00A74305"/>
    <w:rsid w:val="00A744D9"/>
    <w:rsid w:val="00A74CFB"/>
    <w:rsid w:val="00A75E15"/>
    <w:rsid w:val="00A761B8"/>
    <w:rsid w:val="00A76430"/>
    <w:rsid w:val="00A767C2"/>
    <w:rsid w:val="00A769CF"/>
    <w:rsid w:val="00A76B63"/>
    <w:rsid w:val="00A77A07"/>
    <w:rsid w:val="00A77CDC"/>
    <w:rsid w:val="00A8001E"/>
    <w:rsid w:val="00A8022F"/>
    <w:rsid w:val="00A80E54"/>
    <w:rsid w:val="00A80EFA"/>
    <w:rsid w:val="00A81112"/>
    <w:rsid w:val="00A81884"/>
    <w:rsid w:val="00A818AC"/>
    <w:rsid w:val="00A81C97"/>
    <w:rsid w:val="00A81DA3"/>
    <w:rsid w:val="00A82199"/>
    <w:rsid w:val="00A82578"/>
    <w:rsid w:val="00A834F2"/>
    <w:rsid w:val="00A8373D"/>
    <w:rsid w:val="00A8396E"/>
    <w:rsid w:val="00A84920"/>
    <w:rsid w:val="00A86604"/>
    <w:rsid w:val="00A866B7"/>
    <w:rsid w:val="00A86733"/>
    <w:rsid w:val="00A86777"/>
    <w:rsid w:val="00A86D0D"/>
    <w:rsid w:val="00A87476"/>
    <w:rsid w:val="00A87DAF"/>
    <w:rsid w:val="00A902CB"/>
    <w:rsid w:val="00A905D7"/>
    <w:rsid w:val="00A90B8D"/>
    <w:rsid w:val="00A90E98"/>
    <w:rsid w:val="00A90FCC"/>
    <w:rsid w:val="00A91363"/>
    <w:rsid w:val="00A9148B"/>
    <w:rsid w:val="00A91761"/>
    <w:rsid w:val="00A917D3"/>
    <w:rsid w:val="00A91D02"/>
    <w:rsid w:val="00A91E3D"/>
    <w:rsid w:val="00A926F5"/>
    <w:rsid w:val="00A92A76"/>
    <w:rsid w:val="00A932BC"/>
    <w:rsid w:val="00A93842"/>
    <w:rsid w:val="00A93B90"/>
    <w:rsid w:val="00A93BB1"/>
    <w:rsid w:val="00A945C3"/>
    <w:rsid w:val="00A94C06"/>
    <w:rsid w:val="00A95713"/>
    <w:rsid w:val="00A9597A"/>
    <w:rsid w:val="00A95F5D"/>
    <w:rsid w:val="00A960AE"/>
    <w:rsid w:val="00A963C2"/>
    <w:rsid w:val="00A9663C"/>
    <w:rsid w:val="00A96653"/>
    <w:rsid w:val="00A97DB8"/>
    <w:rsid w:val="00AA034F"/>
    <w:rsid w:val="00AA0479"/>
    <w:rsid w:val="00AA0E25"/>
    <w:rsid w:val="00AA1F6A"/>
    <w:rsid w:val="00AA2807"/>
    <w:rsid w:val="00AA3162"/>
    <w:rsid w:val="00AA3577"/>
    <w:rsid w:val="00AA394F"/>
    <w:rsid w:val="00AA4EDE"/>
    <w:rsid w:val="00AA51D5"/>
    <w:rsid w:val="00AA525E"/>
    <w:rsid w:val="00AA5B94"/>
    <w:rsid w:val="00AA5CAA"/>
    <w:rsid w:val="00AA5FC2"/>
    <w:rsid w:val="00AA605F"/>
    <w:rsid w:val="00AA67DF"/>
    <w:rsid w:val="00AA694C"/>
    <w:rsid w:val="00AA741F"/>
    <w:rsid w:val="00AA789D"/>
    <w:rsid w:val="00AA79DD"/>
    <w:rsid w:val="00AB039E"/>
    <w:rsid w:val="00AB043C"/>
    <w:rsid w:val="00AB04D5"/>
    <w:rsid w:val="00AB193E"/>
    <w:rsid w:val="00AB21D1"/>
    <w:rsid w:val="00AB2819"/>
    <w:rsid w:val="00AB2A0B"/>
    <w:rsid w:val="00AB2BC3"/>
    <w:rsid w:val="00AB2E0A"/>
    <w:rsid w:val="00AB31DD"/>
    <w:rsid w:val="00AB3B08"/>
    <w:rsid w:val="00AB5182"/>
    <w:rsid w:val="00AB52AB"/>
    <w:rsid w:val="00AB55FC"/>
    <w:rsid w:val="00AB5987"/>
    <w:rsid w:val="00AB5BD0"/>
    <w:rsid w:val="00AB5DF4"/>
    <w:rsid w:val="00AB62F6"/>
    <w:rsid w:val="00AB755C"/>
    <w:rsid w:val="00AB77A6"/>
    <w:rsid w:val="00AB78DC"/>
    <w:rsid w:val="00AC0530"/>
    <w:rsid w:val="00AC06CA"/>
    <w:rsid w:val="00AC08A8"/>
    <w:rsid w:val="00AC0DE5"/>
    <w:rsid w:val="00AC10FF"/>
    <w:rsid w:val="00AC166C"/>
    <w:rsid w:val="00AC1CCD"/>
    <w:rsid w:val="00AC2A9E"/>
    <w:rsid w:val="00AC334D"/>
    <w:rsid w:val="00AC370D"/>
    <w:rsid w:val="00AC3A72"/>
    <w:rsid w:val="00AC3C32"/>
    <w:rsid w:val="00AC3D08"/>
    <w:rsid w:val="00AC3D90"/>
    <w:rsid w:val="00AC43FA"/>
    <w:rsid w:val="00AC472E"/>
    <w:rsid w:val="00AC4FB0"/>
    <w:rsid w:val="00AC611E"/>
    <w:rsid w:val="00AC7803"/>
    <w:rsid w:val="00AC7B12"/>
    <w:rsid w:val="00AD0837"/>
    <w:rsid w:val="00AD0AE8"/>
    <w:rsid w:val="00AD0C0F"/>
    <w:rsid w:val="00AD148C"/>
    <w:rsid w:val="00AD154F"/>
    <w:rsid w:val="00AD2145"/>
    <w:rsid w:val="00AD2933"/>
    <w:rsid w:val="00AD2BA7"/>
    <w:rsid w:val="00AD2D1C"/>
    <w:rsid w:val="00AD31AB"/>
    <w:rsid w:val="00AD32F9"/>
    <w:rsid w:val="00AD342A"/>
    <w:rsid w:val="00AD34A8"/>
    <w:rsid w:val="00AD3DD9"/>
    <w:rsid w:val="00AD4513"/>
    <w:rsid w:val="00AD4646"/>
    <w:rsid w:val="00AD47B6"/>
    <w:rsid w:val="00AD58CF"/>
    <w:rsid w:val="00AD590E"/>
    <w:rsid w:val="00AD5A90"/>
    <w:rsid w:val="00AD5CC7"/>
    <w:rsid w:val="00AD5D43"/>
    <w:rsid w:val="00AD70CB"/>
    <w:rsid w:val="00AE0DDB"/>
    <w:rsid w:val="00AE1B59"/>
    <w:rsid w:val="00AE1E66"/>
    <w:rsid w:val="00AE2426"/>
    <w:rsid w:val="00AE2494"/>
    <w:rsid w:val="00AE348E"/>
    <w:rsid w:val="00AE3F23"/>
    <w:rsid w:val="00AE3F4E"/>
    <w:rsid w:val="00AE40FD"/>
    <w:rsid w:val="00AE62E9"/>
    <w:rsid w:val="00AE6376"/>
    <w:rsid w:val="00AE6953"/>
    <w:rsid w:val="00AE6AE5"/>
    <w:rsid w:val="00AE7E3F"/>
    <w:rsid w:val="00AE7FD3"/>
    <w:rsid w:val="00AF0620"/>
    <w:rsid w:val="00AF0741"/>
    <w:rsid w:val="00AF0B01"/>
    <w:rsid w:val="00AF1E90"/>
    <w:rsid w:val="00AF2261"/>
    <w:rsid w:val="00AF2963"/>
    <w:rsid w:val="00AF2CDB"/>
    <w:rsid w:val="00AF31AD"/>
    <w:rsid w:val="00AF39FD"/>
    <w:rsid w:val="00AF424B"/>
    <w:rsid w:val="00AF4C3A"/>
    <w:rsid w:val="00AF5209"/>
    <w:rsid w:val="00AF5997"/>
    <w:rsid w:val="00AF5B4F"/>
    <w:rsid w:val="00AF64B8"/>
    <w:rsid w:val="00AF6524"/>
    <w:rsid w:val="00AF66A6"/>
    <w:rsid w:val="00AF6A44"/>
    <w:rsid w:val="00AF6B4F"/>
    <w:rsid w:val="00AF6FFC"/>
    <w:rsid w:val="00AF7DC2"/>
    <w:rsid w:val="00AF7EC3"/>
    <w:rsid w:val="00AF7F51"/>
    <w:rsid w:val="00B000EB"/>
    <w:rsid w:val="00B003B6"/>
    <w:rsid w:val="00B00596"/>
    <w:rsid w:val="00B00CC1"/>
    <w:rsid w:val="00B011C1"/>
    <w:rsid w:val="00B014D0"/>
    <w:rsid w:val="00B022D0"/>
    <w:rsid w:val="00B02400"/>
    <w:rsid w:val="00B02732"/>
    <w:rsid w:val="00B027D0"/>
    <w:rsid w:val="00B03148"/>
    <w:rsid w:val="00B03638"/>
    <w:rsid w:val="00B03A33"/>
    <w:rsid w:val="00B06109"/>
    <w:rsid w:val="00B06D50"/>
    <w:rsid w:val="00B0764C"/>
    <w:rsid w:val="00B07E83"/>
    <w:rsid w:val="00B07FC3"/>
    <w:rsid w:val="00B10D22"/>
    <w:rsid w:val="00B11718"/>
    <w:rsid w:val="00B1259B"/>
    <w:rsid w:val="00B1287F"/>
    <w:rsid w:val="00B129AA"/>
    <w:rsid w:val="00B12A86"/>
    <w:rsid w:val="00B12E5B"/>
    <w:rsid w:val="00B13198"/>
    <w:rsid w:val="00B132D7"/>
    <w:rsid w:val="00B1355F"/>
    <w:rsid w:val="00B13B5C"/>
    <w:rsid w:val="00B13C1F"/>
    <w:rsid w:val="00B147C6"/>
    <w:rsid w:val="00B156D5"/>
    <w:rsid w:val="00B158D3"/>
    <w:rsid w:val="00B15C90"/>
    <w:rsid w:val="00B1679C"/>
    <w:rsid w:val="00B16AED"/>
    <w:rsid w:val="00B1712A"/>
    <w:rsid w:val="00B17379"/>
    <w:rsid w:val="00B17BA9"/>
    <w:rsid w:val="00B17C3A"/>
    <w:rsid w:val="00B207E6"/>
    <w:rsid w:val="00B209F9"/>
    <w:rsid w:val="00B21084"/>
    <w:rsid w:val="00B212A1"/>
    <w:rsid w:val="00B2132E"/>
    <w:rsid w:val="00B215B8"/>
    <w:rsid w:val="00B21AB3"/>
    <w:rsid w:val="00B21DC7"/>
    <w:rsid w:val="00B21E67"/>
    <w:rsid w:val="00B223F2"/>
    <w:rsid w:val="00B23C6E"/>
    <w:rsid w:val="00B23CBB"/>
    <w:rsid w:val="00B24ED5"/>
    <w:rsid w:val="00B25727"/>
    <w:rsid w:val="00B25A35"/>
    <w:rsid w:val="00B26CDA"/>
    <w:rsid w:val="00B27789"/>
    <w:rsid w:val="00B27D95"/>
    <w:rsid w:val="00B310F3"/>
    <w:rsid w:val="00B31490"/>
    <w:rsid w:val="00B31CAD"/>
    <w:rsid w:val="00B322B9"/>
    <w:rsid w:val="00B32358"/>
    <w:rsid w:val="00B32494"/>
    <w:rsid w:val="00B32889"/>
    <w:rsid w:val="00B32BD8"/>
    <w:rsid w:val="00B3324C"/>
    <w:rsid w:val="00B339DC"/>
    <w:rsid w:val="00B34BE9"/>
    <w:rsid w:val="00B34E42"/>
    <w:rsid w:val="00B35EDA"/>
    <w:rsid w:val="00B35F71"/>
    <w:rsid w:val="00B3607C"/>
    <w:rsid w:val="00B36437"/>
    <w:rsid w:val="00B364AD"/>
    <w:rsid w:val="00B3690B"/>
    <w:rsid w:val="00B36BE0"/>
    <w:rsid w:val="00B36BFD"/>
    <w:rsid w:val="00B374B9"/>
    <w:rsid w:val="00B3762E"/>
    <w:rsid w:val="00B37C7E"/>
    <w:rsid w:val="00B37C96"/>
    <w:rsid w:val="00B41433"/>
    <w:rsid w:val="00B41E98"/>
    <w:rsid w:val="00B43209"/>
    <w:rsid w:val="00B43980"/>
    <w:rsid w:val="00B43B87"/>
    <w:rsid w:val="00B44518"/>
    <w:rsid w:val="00B44707"/>
    <w:rsid w:val="00B448D5"/>
    <w:rsid w:val="00B44E1A"/>
    <w:rsid w:val="00B44F98"/>
    <w:rsid w:val="00B4628A"/>
    <w:rsid w:val="00B46BA5"/>
    <w:rsid w:val="00B46E57"/>
    <w:rsid w:val="00B46F9C"/>
    <w:rsid w:val="00B471BF"/>
    <w:rsid w:val="00B4735E"/>
    <w:rsid w:val="00B50376"/>
    <w:rsid w:val="00B50DE5"/>
    <w:rsid w:val="00B514A8"/>
    <w:rsid w:val="00B51676"/>
    <w:rsid w:val="00B516FC"/>
    <w:rsid w:val="00B517BF"/>
    <w:rsid w:val="00B51D9A"/>
    <w:rsid w:val="00B52946"/>
    <w:rsid w:val="00B533D0"/>
    <w:rsid w:val="00B53706"/>
    <w:rsid w:val="00B53AAA"/>
    <w:rsid w:val="00B53B34"/>
    <w:rsid w:val="00B53CEB"/>
    <w:rsid w:val="00B55182"/>
    <w:rsid w:val="00B5532D"/>
    <w:rsid w:val="00B55F3F"/>
    <w:rsid w:val="00B55FC6"/>
    <w:rsid w:val="00B5606B"/>
    <w:rsid w:val="00B5621B"/>
    <w:rsid w:val="00B56F9F"/>
    <w:rsid w:val="00B60018"/>
    <w:rsid w:val="00B6037D"/>
    <w:rsid w:val="00B6049A"/>
    <w:rsid w:val="00B6242C"/>
    <w:rsid w:val="00B62724"/>
    <w:rsid w:val="00B627F7"/>
    <w:rsid w:val="00B62A64"/>
    <w:rsid w:val="00B62A89"/>
    <w:rsid w:val="00B62D9F"/>
    <w:rsid w:val="00B631FF"/>
    <w:rsid w:val="00B634BF"/>
    <w:rsid w:val="00B64110"/>
    <w:rsid w:val="00B6426B"/>
    <w:rsid w:val="00B642B5"/>
    <w:rsid w:val="00B64350"/>
    <w:rsid w:val="00B64846"/>
    <w:rsid w:val="00B64D48"/>
    <w:rsid w:val="00B64E92"/>
    <w:rsid w:val="00B65315"/>
    <w:rsid w:val="00B654C8"/>
    <w:rsid w:val="00B65671"/>
    <w:rsid w:val="00B65ABF"/>
    <w:rsid w:val="00B65BE4"/>
    <w:rsid w:val="00B65F8A"/>
    <w:rsid w:val="00B660E1"/>
    <w:rsid w:val="00B66AF3"/>
    <w:rsid w:val="00B66C27"/>
    <w:rsid w:val="00B66ED9"/>
    <w:rsid w:val="00B67803"/>
    <w:rsid w:val="00B67912"/>
    <w:rsid w:val="00B67985"/>
    <w:rsid w:val="00B70337"/>
    <w:rsid w:val="00B70954"/>
    <w:rsid w:val="00B70B3C"/>
    <w:rsid w:val="00B713EB"/>
    <w:rsid w:val="00B715A5"/>
    <w:rsid w:val="00B71657"/>
    <w:rsid w:val="00B717F1"/>
    <w:rsid w:val="00B71B84"/>
    <w:rsid w:val="00B71C16"/>
    <w:rsid w:val="00B71F42"/>
    <w:rsid w:val="00B72342"/>
    <w:rsid w:val="00B73174"/>
    <w:rsid w:val="00B735C3"/>
    <w:rsid w:val="00B7379D"/>
    <w:rsid w:val="00B73D5D"/>
    <w:rsid w:val="00B7458C"/>
    <w:rsid w:val="00B74D3C"/>
    <w:rsid w:val="00B7513E"/>
    <w:rsid w:val="00B7534C"/>
    <w:rsid w:val="00B75CB6"/>
    <w:rsid w:val="00B761A4"/>
    <w:rsid w:val="00B76556"/>
    <w:rsid w:val="00B7671D"/>
    <w:rsid w:val="00B77488"/>
    <w:rsid w:val="00B774C8"/>
    <w:rsid w:val="00B77703"/>
    <w:rsid w:val="00B779AE"/>
    <w:rsid w:val="00B77D36"/>
    <w:rsid w:val="00B80210"/>
    <w:rsid w:val="00B80D38"/>
    <w:rsid w:val="00B80DA8"/>
    <w:rsid w:val="00B80F85"/>
    <w:rsid w:val="00B814C1"/>
    <w:rsid w:val="00B816BA"/>
    <w:rsid w:val="00B826D0"/>
    <w:rsid w:val="00B836AB"/>
    <w:rsid w:val="00B83AEC"/>
    <w:rsid w:val="00B83F1A"/>
    <w:rsid w:val="00B841B5"/>
    <w:rsid w:val="00B8555D"/>
    <w:rsid w:val="00B86348"/>
    <w:rsid w:val="00B863A6"/>
    <w:rsid w:val="00B86856"/>
    <w:rsid w:val="00B87C09"/>
    <w:rsid w:val="00B9028D"/>
    <w:rsid w:val="00B905A5"/>
    <w:rsid w:val="00B908AB"/>
    <w:rsid w:val="00B90A8E"/>
    <w:rsid w:val="00B91481"/>
    <w:rsid w:val="00B91747"/>
    <w:rsid w:val="00B91DC1"/>
    <w:rsid w:val="00B926B5"/>
    <w:rsid w:val="00B929B2"/>
    <w:rsid w:val="00B92C9B"/>
    <w:rsid w:val="00B9365A"/>
    <w:rsid w:val="00B9365E"/>
    <w:rsid w:val="00B93C8E"/>
    <w:rsid w:val="00B94014"/>
    <w:rsid w:val="00B942CF"/>
    <w:rsid w:val="00B94458"/>
    <w:rsid w:val="00B9453A"/>
    <w:rsid w:val="00B948F9"/>
    <w:rsid w:val="00B95969"/>
    <w:rsid w:val="00B9599A"/>
    <w:rsid w:val="00B964BE"/>
    <w:rsid w:val="00B965C9"/>
    <w:rsid w:val="00B96A35"/>
    <w:rsid w:val="00B973EB"/>
    <w:rsid w:val="00B97983"/>
    <w:rsid w:val="00BA1710"/>
    <w:rsid w:val="00BA1F0D"/>
    <w:rsid w:val="00BA2051"/>
    <w:rsid w:val="00BA23D0"/>
    <w:rsid w:val="00BA436D"/>
    <w:rsid w:val="00BA446A"/>
    <w:rsid w:val="00BA4753"/>
    <w:rsid w:val="00BA4FD5"/>
    <w:rsid w:val="00BA5947"/>
    <w:rsid w:val="00BA5B0B"/>
    <w:rsid w:val="00BA60D3"/>
    <w:rsid w:val="00BA631A"/>
    <w:rsid w:val="00BA6416"/>
    <w:rsid w:val="00BA6522"/>
    <w:rsid w:val="00BA71EF"/>
    <w:rsid w:val="00BA76B5"/>
    <w:rsid w:val="00BA7AD7"/>
    <w:rsid w:val="00BA7B8B"/>
    <w:rsid w:val="00BA7C47"/>
    <w:rsid w:val="00BA7F49"/>
    <w:rsid w:val="00BB0B7D"/>
    <w:rsid w:val="00BB0D2D"/>
    <w:rsid w:val="00BB0D3E"/>
    <w:rsid w:val="00BB11A5"/>
    <w:rsid w:val="00BB1289"/>
    <w:rsid w:val="00BB142A"/>
    <w:rsid w:val="00BB2715"/>
    <w:rsid w:val="00BB2863"/>
    <w:rsid w:val="00BB2935"/>
    <w:rsid w:val="00BB29B8"/>
    <w:rsid w:val="00BB2C82"/>
    <w:rsid w:val="00BB2D91"/>
    <w:rsid w:val="00BB3520"/>
    <w:rsid w:val="00BB4406"/>
    <w:rsid w:val="00BB487E"/>
    <w:rsid w:val="00BB487F"/>
    <w:rsid w:val="00BB577D"/>
    <w:rsid w:val="00BB600E"/>
    <w:rsid w:val="00BB60E4"/>
    <w:rsid w:val="00BB64C6"/>
    <w:rsid w:val="00BB74B6"/>
    <w:rsid w:val="00BB7BE1"/>
    <w:rsid w:val="00BB7F31"/>
    <w:rsid w:val="00BC0BFB"/>
    <w:rsid w:val="00BC12FA"/>
    <w:rsid w:val="00BC1A4B"/>
    <w:rsid w:val="00BC1C1C"/>
    <w:rsid w:val="00BC1C38"/>
    <w:rsid w:val="00BC1DEC"/>
    <w:rsid w:val="00BC2AB7"/>
    <w:rsid w:val="00BC2B83"/>
    <w:rsid w:val="00BC32F0"/>
    <w:rsid w:val="00BC359F"/>
    <w:rsid w:val="00BC3758"/>
    <w:rsid w:val="00BC3AC0"/>
    <w:rsid w:val="00BC3D1B"/>
    <w:rsid w:val="00BC413D"/>
    <w:rsid w:val="00BC4B63"/>
    <w:rsid w:val="00BC4DAC"/>
    <w:rsid w:val="00BC56FE"/>
    <w:rsid w:val="00BC572D"/>
    <w:rsid w:val="00BC63D6"/>
    <w:rsid w:val="00BC6B7B"/>
    <w:rsid w:val="00BC6EF2"/>
    <w:rsid w:val="00BD02AC"/>
    <w:rsid w:val="00BD12BF"/>
    <w:rsid w:val="00BD1410"/>
    <w:rsid w:val="00BD190D"/>
    <w:rsid w:val="00BD1916"/>
    <w:rsid w:val="00BD2464"/>
    <w:rsid w:val="00BD27B9"/>
    <w:rsid w:val="00BD38B4"/>
    <w:rsid w:val="00BD4306"/>
    <w:rsid w:val="00BD446B"/>
    <w:rsid w:val="00BD4948"/>
    <w:rsid w:val="00BD53F0"/>
    <w:rsid w:val="00BD64E7"/>
    <w:rsid w:val="00BD6D7F"/>
    <w:rsid w:val="00BD71EE"/>
    <w:rsid w:val="00BD7560"/>
    <w:rsid w:val="00BD7870"/>
    <w:rsid w:val="00BD7D9C"/>
    <w:rsid w:val="00BE0469"/>
    <w:rsid w:val="00BE04AB"/>
    <w:rsid w:val="00BE0F1F"/>
    <w:rsid w:val="00BE1957"/>
    <w:rsid w:val="00BE19C8"/>
    <w:rsid w:val="00BE2336"/>
    <w:rsid w:val="00BE366E"/>
    <w:rsid w:val="00BE4286"/>
    <w:rsid w:val="00BE47DE"/>
    <w:rsid w:val="00BE4916"/>
    <w:rsid w:val="00BE496E"/>
    <w:rsid w:val="00BE4B18"/>
    <w:rsid w:val="00BE4E0C"/>
    <w:rsid w:val="00BE5B26"/>
    <w:rsid w:val="00BE5F30"/>
    <w:rsid w:val="00BE63DC"/>
    <w:rsid w:val="00BE72B5"/>
    <w:rsid w:val="00BE7517"/>
    <w:rsid w:val="00BE7F61"/>
    <w:rsid w:val="00BF016D"/>
    <w:rsid w:val="00BF0FA2"/>
    <w:rsid w:val="00BF0FC8"/>
    <w:rsid w:val="00BF1802"/>
    <w:rsid w:val="00BF2FCA"/>
    <w:rsid w:val="00BF331F"/>
    <w:rsid w:val="00BF343C"/>
    <w:rsid w:val="00BF3450"/>
    <w:rsid w:val="00BF371F"/>
    <w:rsid w:val="00BF3BEC"/>
    <w:rsid w:val="00BF3BF1"/>
    <w:rsid w:val="00BF3C85"/>
    <w:rsid w:val="00BF4355"/>
    <w:rsid w:val="00BF469C"/>
    <w:rsid w:val="00BF4AF5"/>
    <w:rsid w:val="00BF4DA5"/>
    <w:rsid w:val="00BF4DC9"/>
    <w:rsid w:val="00BF5CE1"/>
    <w:rsid w:val="00BF6D17"/>
    <w:rsid w:val="00BF75B8"/>
    <w:rsid w:val="00BF7813"/>
    <w:rsid w:val="00C003DE"/>
    <w:rsid w:val="00C00D5D"/>
    <w:rsid w:val="00C01267"/>
    <w:rsid w:val="00C01E62"/>
    <w:rsid w:val="00C02BBB"/>
    <w:rsid w:val="00C02C1D"/>
    <w:rsid w:val="00C030F2"/>
    <w:rsid w:val="00C03319"/>
    <w:rsid w:val="00C0333E"/>
    <w:rsid w:val="00C03440"/>
    <w:rsid w:val="00C03AE4"/>
    <w:rsid w:val="00C047E0"/>
    <w:rsid w:val="00C052EF"/>
    <w:rsid w:val="00C054F0"/>
    <w:rsid w:val="00C05596"/>
    <w:rsid w:val="00C05730"/>
    <w:rsid w:val="00C0741D"/>
    <w:rsid w:val="00C111CD"/>
    <w:rsid w:val="00C113CD"/>
    <w:rsid w:val="00C1269A"/>
    <w:rsid w:val="00C12802"/>
    <w:rsid w:val="00C12AD6"/>
    <w:rsid w:val="00C13166"/>
    <w:rsid w:val="00C1319E"/>
    <w:rsid w:val="00C13648"/>
    <w:rsid w:val="00C139C5"/>
    <w:rsid w:val="00C14438"/>
    <w:rsid w:val="00C14A37"/>
    <w:rsid w:val="00C14CBB"/>
    <w:rsid w:val="00C15B0A"/>
    <w:rsid w:val="00C15E1B"/>
    <w:rsid w:val="00C15F44"/>
    <w:rsid w:val="00C1617F"/>
    <w:rsid w:val="00C16D86"/>
    <w:rsid w:val="00C1719B"/>
    <w:rsid w:val="00C17392"/>
    <w:rsid w:val="00C17E17"/>
    <w:rsid w:val="00C17F93"/>
    <w:rsid w:val="00C21095"/>
    <w:rsid w:val="00C2151C"/>
    <w:rsid w:val="00C21631"/>
    <w:rsid w:val="00C216B4"/>
    <w:rsid w:val="00C22187"/>
    <w:rsid w:val="00C2277D"/>
    <w:rsid w:val="00C22FBC"/>
    <w:rsid w:val="00C23B3F"/>
    <w:rsid w:val="00C23B7B"/>
    <w:rsid w:val="00C2453A"/>
    <w:rsid w:val="00C245AC"/>
    <w:rsid w:val="00C25E1C"/>
    <w:rsid w:val="00C261AD"/>
    <w:rsid w:val="00C26973"/>
    <w:rsid w:val="00C26A99"/>
    <w:rsid w:val="00C26CAB"/>
    <w:rsid w:val="00C272E5"/>
    <w:rsid w:val="00C27322"/>
    <w:rsid w:val="00C274A4"/>
    <w:rsid w:val="00C2773F"/>
    <w:rsid w:val="00C277EE"/>
    <w:rsid w:val="00C27C32"/>
    <w:rsid w:val="00C27D50"/>
    <w:rsid w:val="00C27F2C"/>
    <w:rsid w:val="00C300B7"/>
    <w:rsid w:val="00C303F4"/>
    <w:rsid w:val="00C305B0"/>
    <w:rsid w:val="00C30CF4"/>
    <w:rsid w:val="00C31943"/>
    <w:rsid w:val="00C31E87"/>
    <w:rsid w:val="00C32BC7"/>
    <w:rsid w:val="00C331D8"/>
    <w:rsid w:val="00C331F3"/>
    <w:rsid w:val="00C33718"/>
    <w:rsid w:val="00C33E99"/>
    <w:rsid w:val="00C34B56"/>
    <w:rsid w:val="00C34FA4"/>
    <w:rsid w:val="00C355E1"/>
    <w:rsid w:val="00C35912"/>
    <w:rsid w:val="00C36E86"/>
    <w:rsid w:val="00C36FC3"/>
    <w:rsid w:val="00C373D2"/>
    <w:rsid w:val="00C374E4"/>
    <w:rsid w:val="00C37725"/>
    <w:rsid w:val="00C40A7A"/>
    <w:rsid w:val="00C417F2"/>
    <w:rsid w:val="00C426FB"/>
    <w:rsid w:val="00C437B2"/>
    <w:rsid w:val="00C44F82"/>
    <w:rsid w:val="00C4702E"/>
    <w:rsid w:val="00C47329"/>
    <w:rsid w:val="00C47917"/>
    <w:rsid w:val="00C47AD1"/>
    <w:rsid w:val="00C47D56"/>
    <w:rsid w:val="00C508B1"/>
    <w:rsid w:val="00C508F8"/>
    <w:rsid w:val="00C50B2A"/>
    <w:rsid w:val="00C50BF2"/>
    <w:rsid w:val="00C511BD"/>
    <w:rsid w:val="00C5128E"/>
    <w:rsid w:val="00C51C0F"/>
    <w:rsid w:val="00C52079"/>
    <w:rsid w:val="00C529EB"/>
    <w:rsid w:val="00C53585"/>
    <w:rsid w:val="00C53EC9"/>
    <w:rsid w:val="00C5413B"/>
    <w:rsid w:val="00C55105"/>
    <w:rsid w:val="00C55871"/>
    <w:rsid w:val="00C55AB5"/>
    <w:rsid w:val="00C56028"/>
    <w:rsid w:val="00C56536"/>
    <w:rsid w:val="00C569E6"/>
    <w:rsid w:val="00C56AAC"/>
    <w:rsid w:val="00C572F6"/>
    <w:rsid w:val="00C57DC5"/>
    <w:rsid w:val="00C60293"/>
    <w:rsid w:val="00C60363"/>
    <w:rsid w:val="00C6097C"/>
    <w:rsid w:val="00C61272"/>
    <w:rsid w:val="00C616BF"/>
    <w:rsid w:val="00C616C9"/>
    <w:rsid w:val="00C61F9A"/>
    <w:rsid w:val="00C623DB"/>
    <w:rsid w:val="00C62571"/>
    <w:rsid w:val="00C63550"/>
    <w:rsid w:val="00C63673"/>
    <w:rsid w:val="00C63886"/>
    <w:rsid w:val="00C63968"/>
    <w:rsid w:val="00C640EC"/>
    <w:rsid w:val="00C641B5"/>
    <w:rsid w:val="00C64649"/>
    <w:rsid w:val="00C6486D"/>
    <w:rsid w:val="00C65CCC"/>
    <w:rsid w:val="00C66079"/>
    <w:rsid w:val="00C66908"/>
    <w:rsid w:val="00C669E2"/>
    <w:rsid w:val="00C67CD6"/>
    <w:rsid w:val="00C704FC"/>
    <w:rsid w:val="00C70555"/>
    <w:rsid w:val="00C707FA"/>
    <w:rsid w:val="00C708B5"/>
    <w:rsid w:val="00C710C0"/>
    <w:rsid w:val="00C71531"/>
    <w:rsid w:val="00C716E0"/>
    <w:rsid w:val="00C71B60"/>
    <w:rsid w:val="00C71B7A"/>
    <w:rsid w:val="00C71E6B"/>
    <w:rsid w:val="00C71FEB"/>
    <w:rsid w:val="00C720AD"/>
    <w:rsid w:val="00C721BA"/>
    <w:rsid w:val="00C72D6F"/>
    <w:rsid w:val="00C7358A"/>
    <w:rsid w:val="00C73B48"/>
    <w:rsid w:val="00C73B68"/>
    <w:rsid w:val="00C73FFD"/>
    <w:rsid w:val="00C746F9"/>
    <w:rsid w:val="00C74848"/>
    <w:rsid w:val="00C7501A"/>
    <w:rsid w:val="00C753BE"/>
    <w:rsid w:val="00C75428"/>
    <w:rsid w:val="00C75534"/>
    <w:rsid w:val="00C75562"/>
    <w:rsid w:val="00C75D27"/>
    <w:rsid w:val="00C75FEA"/>
    <w:rsid w:val="00C76092"/>
    <w:rsid w:val="00C769EF"/>
    <w:rsid w:val="00C76DA3"/>
    <w:rsid w:val="00C76DBF"/>
    <w:rsid w:val="00C7748B"/>
    <w:rsid w:val="00C77A6E"/>
    <w:rsid w:val="00C80017"/>
    <w:rsid w:val="00C8017A"/>
    <w:rsid w:val="00C80833"/>
    <w:rsid w:val="00C81584"/>
    <w:rsid w:val="00C81628"/>
    <w:rsid w:val="00C816E6"/>
    <w:rsid w:val="00C81FA9"/>
    <w:rsid w:val="00C8266C"/>
    <w:rsid w:val="00C82FDC"/>
    <w:rsid w:val="00C83429"/>
    <w:rsid w:val="00C834B2"/>
    <w:rsid w:val="00C83BA7"/>
    <w:rsid w:val="00C84219"/>
    <w:rsid w:val="00C84307"/>
    <w:rsid w:val="00C84517"/>
    <w:rsid w:val="00C84781"/>
    <w:rsid w:val="00C848C3"/>
    <w:rsid w:val="00C84D53"/>
    <w:rsid w:val="00C84FCA"/>
    <w:rsid w:val="00C85406"/>
    <w:rsid w:val="00C8553B"/>
    <w:rsid w:val="00C85C47"/>
    <w:rsid w:val="00C860A0"/>
    <w:rsid w:val="00C86C08"/>
    <w:rsid w:val="00C86E3E"/>
    <w:rsid w:val="00C87533"/>
    <w:rsid w:val="00C87674"/>
    <w:rsid w:val="00C87A35"/>
    <w:rsid w:val="00C87F25"/>
    <w:rsid w:val="00C90126"/>
    <w:rsid w:val="00C90325"/>
    <w:rsid w:val="00C905C2"/>
    <w:rsid w:val="00C90643"/>
    <w:rsid w:val="00C9099C"/>
    <w:rsid w:val="00C91130"/>
    <w:rsid w:val="00C91270"/>
    <w:rsid w:val="00C91DBC"/>
    <w:rsid w:val="00C922B9"/>
    <w:rsid w:val="00C92A9E"/>
    <w:rsid w:val="00C92FF2"/>
    <w:rsid w:val="00C9314E"/>
    <w:rsid w:val="00C938B1"/>
    <w:rsid w:val="00C956E7"/>
    <w:rsid w:val="00C958D0"/>
    <w:rsid w:val="00C95976"/>
    <w:rsid w:val="00C95B2A"/>
    <w:rsid w:val="00C95F44"/>
    <w:rsid w:val="00C960B8"/>
    <w:rsid w:val="00C960FA"/>
    <w:rsid w:val="00C9645B"/>
    <w:rsid w:val="00C964F5"/>
    <w:rsid w:val="00C967D3"/>
    <w:rsid w:val="00C96924"/>
    <w:rsid w:val="00C974C7"/>
    <w:rsid w:val="00CA04A2"/>
    <w:rsid w:val="00CA0E4A"/>
    <w:rsid w:val="00CA1345"/>
    <w:rsid w:val="00CA1B1C"/>
    <w:rsid w:val="00CA21B0"/>
    <w:rsid w:val="00CA28D8"/>
    <w:rsid w:val="00CA2BFF"/>
    <w:rsid w:val="00CA3399"/>
    <w:rsid w:val="00CA408B"/>
    <w:rsid w:val="00CA40B3"/>
    <w:rsid w:val="00CA41E8"/>
    <w:rsid w:val="00CA49C8"/>
    <w:rsid w:val="00CA49F4"/>
    <w:rsid w:val="00CA51D2"/>
    <w:rsid w:val="00CA53EC"/>
    <w:rsid w:val="00CA6B42"/>
    <w:rsid w:val="00CA7333"/>
    <w:rsid w:val="00CA78F7"/>
    <w:rsid w:val="00CA7DF2"/>
    <w:rsid w:val="00CB094D"/>
    <w:rsid w:val="00CB0C1A"/>
    <w:rsid w:val="00CB14E1"/>
    <w:rsid w:val="00CB3E3B"/>
    <w:rsid w:val="00CB44C3"/>
    <w:rsid w:val="00CB4B77"/>
    <w:rsid w:val="00CB51EE"/>
    <w:rsid w:val="00CB5352"/>
    <w:rsid w:val="00CB5EB0"/>
    <w:rsid w:val="00CB646E"/>
    <w:rsid w:val="00CB6504"/>
    <w:rsid w:val="00CB6FF8"/>
    <w:rsid w:val="00CB7719"/>
    <w:rsid w:val="00CB7DFE"/>
    <w:rsid w:val="00CC01BE"/>
    <w:rsid w:val="00CC0323"/>
    <w:rsid w:val="00CC07AE"/>
    <w:rsid w:val="00CC084A"/>
    <w:rsid w:val="00CC18A8"/>
    <w:rsid w:val="00CC1FAA"/>
    <w:rsid w:val="00CC2192"/>
    <w:rsid w:val="00CC2EA0"/>
    <w:rsid w:val="00CC2EEF"/>
    <w:rsid w:val="00CC3637"/>
    <w:rsid w:val="00CC3EE4"/>
    <w:rsid w:val="00CC3F06"/>
    <w:rsid w:val="00CC47CB"/>
    <w:rsid w:val="00CC52B5"/>
    <w:rsid w:val="00CC5331"/>
    <w:rsid w:val="00CC5445"/>
    <w:rsid w:val="00CC5EF2"/>
    <w:rsid w:val="00CC653B"/>
    <w:rsid w:val="00CC6882"/>
    <w:rsid w:val="00CC68EF"/>
    <w:rsid w:val="00CC6D5D"/>
    <w:rsid w:val="00CC70C4"/>
    <w:rsid w:val="00CC77A8"/>
    <w:rsid w:val="00CC7AE1"/>
    <w:rsid w:val="00CC7D0D"/>
    <w:rsid w:val="00CC7E42"/>
    <w:rsid w:val="00CD037A"/>
    <w:rsid w:val="00CD059D"/>
    <w:rsid w:val="00CD0AE6"/>
    <w:rsid w:val="00CD0DB5"/>
    <w:rsid w:val="00CD2299"/>
    <w:rsid w:val="00CD24C2"/>
    <w:rsid w:val="00CD2C1B"/>
    <w:rsid w:val="00CD3981"/>
    <w:rsid w:val="00CD3DC3"/>
    <w:rsid w:val="00CD3FA2"/>
    <w:rsid w:val="00CD4219"/>
    <w:rsid w:val="00CD59FD"/>
    <w:rsid w:val="00CD604B"/>
    <w:rsid w:val="00CD7285"/>
    <w:rsid w:val="00CD77FC"/>
    <w:rsid w:val="00CE01A7"/>
    <w:rsid w:val="00CE0603"/>
    <w:rsid w:val="00CE083F"/>
    <w:rsid w:val="00CE0A4F"/>
    <w:rsid w:val="00CE0EDE"/>
    <w:rsid w:val="00CE16A3"/>
    <w:rsid w:val="00CE1D88"/>
    <w:rsid w:val="00CE1DF1"/>
    <w:rsid w:val="00CE20B6"/>
    <w:rsid w:val="00CE23C5"/>
    <w:rsid w:val="00CE284A"/>
    <w:rsid w:val="00CE2855"/>
    <w:rsid w:val="00CE2C5E"/>
    <w:rsid w:val="00CE2CB1"/>
    <w:rsid w:val="00CE2CF0"/>
    <w:rsid w:val="00CE2F05"/>
    <w:rsid w:val="00CE3BA8"/>
    <w:rsid w:val="00CE3F1F"/>
    <w:rsid w:val="00CE4048"/>
    <w:rsid w:val="00CE568F"/>
    <w:rsid w:val="00CE5757"/>
    <w:rsid w:val="00CE5C97"/>
    <w:rsid w:val="00CE5E72"/>
    <w:rsid w:val="00CE66C3"/>
    <w:rsid w:val="00CE67A2"/>
    <w:rsid w:val="00CE74C7"/>
    <w:rsid w:val="00CE768F"/>
    <w:rsid w:val="00CF0804"/>
    <w:rsid w:val="00CF08A9"/>
    <w:rsid w:val="00CF11F3"/>
    <w:rsid w:val="00CF1A28"/>
    <w:rsid w:val="00CF1D55"/>
    <w:rsid w:val="00CF22F5"/>
    <w:rsid w:val="00CF24C8"/>
    <w:rsid w:val="00CF2512"/>
    <w:rsid w:val="00CF25FB"/>
    <w:rsid w:val="00CF2973"/>
    <w:rsid w:val="00CF2A11"/>
    <w:rsid w:val="00CF2FE8"/>
    <w:rsid w:val="00CF3E4C"/>
    <w:rsid w:val="00CF40D1"/>
    <w:rsid w:val="00CF4797"/>
    <w:rsid w:val="00CF4B47"/>
    <w:rsid w:val="00CF4E09"/>
    <w:rsid w:val="00CF515F"/>
    <w:rsid w:val="00CF54BC"/>
    <w:rsid w:val="00CF60E2"/>
    <w:rsid w:val="00CF6128"/>
    <w:rsid w:val="00CF6A04"/>
    <w:rsid w:val="00CF6C8E"/>
    <w:rsid w:val="00CF6F08"/>
    <w:rsid w:val="00CF6FA7"/>
    <w:rsid w:val="00CF7124"/>
    <w:rsid w:val="00CF7C33"/>
    <w:rsid w:val="00CF7F5C"/>
    <w:rsid w:val="00D008D8"/>
    <w:rsid w:val="00D011B3"/>
    <w:rsid w:val="00D018F5"/>
    <w:rsid w:val="00D01F0D"/>
    <w:rsid w:val="00D02A92"/>
    <w:rsid w:val="00D033BD"/>
    <w:rsid w:val="00D03AE5"/>
    <w:rsid w:val="00D04D76"/>
    <w:rsid w:val="00D050C9"/>
    <w:rsid w:val="00D054C6"/>
    <w:rsid w:val="00D05529"/>
    <w:rsid w:val="00D0629F"/>
    <w:rsid w:val="00D06AA0"/>
    <w:rsid w:val="00D07D14"/>
    <w:rsid w:val="00D101BE"/>
    <w:rsid w:val="00D10437"/>
    <w:rsid w:val="00D105D6"/>
    <w:rsid w:val="00D107D6"/>
    <w:rsid w:val="00D10A7A"/>
    <w:rsid w:val="00D10B28"/>
    <w:rsid w:val="00D11048"/>
    <w:rsid w:val="00D11E43"/>
    <w:rsid w:val="00D1209F"/>
    <w:rsid w:val="00D1248B"/>
    <w:rsid w:val="00D12638"/>
    <w:rsid w:val="00D12680"/>
    <w:rsid w:val="00D1277A"/>
    <w:rsid w:val="00D12B34"/>
    <w:rsid w:val="00D12B69"/>
    <w:rsid w:val="00D133B7"/>
    <w:rsid w:val="00D13B40"/>
    <w:rsid w:val="00D14246"/>
    <w:rsid w:val="00D1486C"/>
    <w:rsid w:val="00D148D3"/>
    <w:rsid w:val="00D14C18"/>
    <w:rsid w:val="00D15121"/>
    <w:rsid w:val="00D15186"/>
    <w:rsid w:val="00D15C8A"/>
    <w:rsid w:val="00D164CB"/>
    <w:rsid w:val="00D16711"/>
    <w:rsid w:val="00D17DFB"/>
    <w:rsid w:val="00D2019A"/>
    <w:rsid w:val="00D202CB"/>
    <w:rsid w:val="00D202CC"/>
    <w:rsid w:val="00D206F0"/>
    <w:rsid w:val="00D20FDD"/>
    <w:rsid w:val="00D2127D"/>
    <w:rsid w:val="00D217F0"/>
    <w:rsid w:val="00D21A98"/>
    <w:rsid w:val="00D21B7E"/>
    <w:rsid w:val="00D22963"/>
    <w:rsid w:val="00D22B5E"/>
    <w:rsid w:val="00D236B4"/>
    <w:rsid w:val="00D23D3B"/>
    <w:rsid w:val="00D2474D"/>
    <w:rsid w:val="00D24A2A"/>
    <w:rsid w:val="00D24B4C"/>
    <w:rsid w:val="00D2524D"/>
    <w:rsid w:val="00D252F4"/>
    <w:rsid w:val="00D25807"/>
    <w:rsid w:val="00D260C8"/>
    <w:rsid w:val="00D264CD"/>
    <w:rsid w:val="00D264F9"/>
    <w:rsid w:val="00D26535"/>
    <w:rsid w:val="00D265B7"/>
    <w:rsid w:val="00D27979"/>
    <w:rsid w:val="00D27D3C"/>
    <w:rsid w:val="00D27DDE"/>
    <w:rsid w:val="00D27FA1"/>
    <w:rsid w:val="00D27FA5"/>
    <w:rsid w:val="00D31034"/>
    <w:rsid w:val="00D31114"/>
    <w:rsid w:val="00D311DC"/>
    <w:rsid w:val="00D318A0"/>
    <w:rsid w:val="00D31CF5"/>
    <w:rsid w:val="00D32210"/>
    <w:rsid w:val="00D326E4"/>
    <w:rsid w:val="00D327AB"/>
    <w:rsid w:val="00D3285F"/>
    <w:rsid w:val="00D328F1"/>
    <w:rsid w:val="00D32A57"/>
    <w:rsid w:val="00D32B70"/>
    <w:rsid w:val="00D348DB"/>
    <w:rsid w:val="00D34BCC"/>
    <w:rsid w:val="00D34CAC"/>
    <w:rsid w:val="00D35223"/>
    <w:rsid w:val="00D35354"/>
    <w:rsid w:val="00D3546E"/>
    <w:rsid w:val="00D3555E"/>
    <w:rsid w:val="00D35593"/>
    <w:rsid w:val="00D35BE9"/>
    <w:rsid w:val="00D3662C"/>
    <w:rsid w:val="00D369C1"/>
    <w:rsid w:val="00D36A80"/>
    <w:rsid w:val="00D37B01"/>
    <w:rsid w:val="00D401C3"/>
    <w:rsid w:val="00D402C9"/>
    <w:rsid w:val="00D4080C"/>
    <w:rsid w:val="00D41049"/>
    <w:rsid w:val="00D412ED"/>
    <w:rsid w:val="00D414A7"/>
    <w:rsid w:val="00D4180E"/>
    <w:rsid w:val="00D41870"/>
    <w:rsid w:val="00D42183"/>
    <w:rsid w:val="00D4270A"/>
    <w:rsid w:val="00D4382B"/>
    <w:rsid w:val="00D439CD"/>
    <w:rsid w:val="00D441DA"/>
    <w:rsid w:val="00D44EF5"/>
    <w:rsid w:val="00D453F1"/>
    <w:rsid w:val="00D45E3A"/>
    <w:rsid w:val="00D46414"/>
    <w:rsid w:val="00D4672D"/>
    <w:rsid w:val="00D472E6"/>
    <w:rsid w:val="00D4795C"/>
    <w:rsid w:val="00D47C26"/>
    <w:rsid w:val="00D50DB7"/>
    <w:rsid w:val="00D51229"/>
    <w:rsid w:val="00D51779"/>
    <w:rsid w:val="00D5285B"/>
    <w:rsid w:val="00D52CAC"/>
    <w:rsid w:val="00D52F56"/>
    <w:rsid w:val="00D53675"/>
    <w:rsid w:val="00D53D69"/>
    <w:rsid w:val="00D53F31"/>
    <w:rsid w:val="00D53F37"/>
    <w:rsid w:val="00D5413E"/>
    <w:rsid w:val="00D544D1"/>
    <w:rsid w:val="00D57395"/>
    <w:rsid w:val="00D57F7D"/>
    <w:rsid w:val="00D605A9"/>
    <w:rsid w:val="00D61428"/>
    <w:rsid w:val="00D620B3"/>
    <w:rsid w:val="00D629C1"/>
    <w:rsid w:val="00D62D32"/>
    <w:rsid w:val="00D62ED0"/>
    <w:rsid w:val="00D62ED7"/>
    <w:rsid w:val="00D6313C"/>
    <w:rsid w:val="00D63A57"/>
    <w:rsid w:val="00D63FF6"/>
    <w:rsid w:val="00D645FF"/>
    <w:rsid w:val="00D64787"/>
    <w:rsid w:val="00D6564F"/>
    <w:rsid w:val="00D65DCA"/>
    <w:rsid w:val="00D6663C"/>
    <w:rsid w:val="00D6701A"/>
    <w:rsid w:val="00D6706D"/>
    <w:rsid w:val="00D67490"/>
    <w:rsid w:val="00D67993"/>
    <w:rsid w:val="00D67A4F"/>
    <w:rsid w:val="00D7007E"/>
    <w:rsid w:val="00D707B2"/>
    <w:rsid w:val="00D713BD"/>
    <w:rsid w:val="00D71700"/>
    <w:rsid w:val="00D71ACC"/>
    <w:rsid w:val="00D71E60"/>
    <w:rsid w:val="00D71F90"/>
    <w:rsid w:val="00D72143"/>
    <w:rsid w:val="00D7257C"/>
    <w:rsid w:val="00D737D8"/>
    <w:rsid w:val="00D73B40"/>
    <w:rsid w:val="00D73DE0"/>
    <w:rsid w:val="00D747E8"/>
    <w:rsid w:val="00D74C92"/>
    <w:rsid w:val="00D74EB9"/>
    <w:rsid w:val="00D75EF1"/>
    <w:rsid w:val="00D7626C"/>
    <w:rsid w:val="00D76E57"/>
    <w:rsid w:val="00D76EE9"/>
    <w:rsid w:val="00D77016"/>
    <w:rsid w:val="00D7736E"/>
    <w:rsid w:val="00D77B91"/>
    <w:rsid w:val="00D77EF1"/>
    <w:rsid w:val="00D80752"/>
    <w:rsid w:val="00D80B21"/>
    <w:rsid w:val="00D80D65"/>
    <w:rsid w:val="00D80DF2"/>
    <w:rsid w:val="00D81443"/>
    <w:rsid w:val="00D81489"/>
    <w:rsid w:val="00D81699"/>
    <w:rsid w:val="00D81EFF"/>
    <w:rsid w:val="00D821FE"/>
    <w:rsid w:val="00D82310"/>
    <w:rsid w:val="00D82382"/>
    <w:rsid w:val="00D82934"/>
    <w:rsid w:val="00D82AA8"/>
    <w:rsid w:val="00D82BD4"/>
    <w:rsid w:val="00D83EA3"/>
    <w:rsid w:val="00D84054"/>
    <w:rsid w:val="00D84E00"/>
    <w:rsid w:val="00D84FF8"/>
    <w:rsid w:val="00D85155"/>
    <w:rsid w:val="00D85362"/>
    <w:rsid w:val="00D854E7"/>
    <w:rsid w:val="00D85AB2"/>
    <w:rsid w:val="00D86589"/>
    <w:rsid w:val="00D865DD"/>
    <w:rsid w:val="00D86B90"/>
    <w:rsid w:val="00D86D04"/>
    <w:rsid w:val="00D87367"/>
    <w:rsid w:val="00D8736E"/>
    <w:rsid w:val="00D87441"/>
    <w:rsid w:val="00D87AB8"/>
    <w:rsid w:val="00D90040"/>
    <w:rsid w:val="00D90F40"/>
    <w:rsid w:val="00D913DD"/>
    <w:rsid w:val="00D9149B"/>
    <w:rsid w:val="00D92666"/>
    <w:rsid w:val="00D92EEC"/>
    <w:rsid w:val="00D93265"/>
    <w:rsid w:val="00D937CE"/>
    <w:rsid w:val="00D93C75"/>
    <w:rsid w:val="00D942E6"/>
    <w:rsid w:val="00D947AF"/>
    <w:rsid w:val="00D94A61"/>
    <w:rsid w:val="00D95EA8"/>
    <w:rsid w:val="00D95EC8"/>
    <w:rsid w:val="00D96544"/>
    <w:rsid w:val="00D96B86"/>
    <w:rsid w:val="00D973AC"/>
    <w:rsid w:val="00D97B3C"/>
    <w:rsid w:val="00DA04BE"/>
    <w:rsid w:val="00DA0635"/>
    <w:rsid w:val="00DA0996"/>
    <w:rsid w:val="00DA0C01"/>
    <w:rsid w:val="00DA1058"/>
    <w:rsid w:val="00DA1F9D"/>
    <w:rsid w:val="00DA2974"/>
    <w:rsid w:val="00DA2BEF"/>
    <w:rsid w:val="00DA2CE5"/>
    <w:rsid w:val="00DA2D1C"/>
    <w:rsid w:val="00DA2F47"/>
    <w:rsid w:val="00DA31EA"/>
    <w:rsid w:val="00DA39C4"/>
    <w:rsid w:val="00DA3A40"/>
    <w:rsid w:val="00DA3C51"/>
    <w:rsid w:val="00DA3E90"/>
    <w:rsid w:val="00DA5406"/>
    <w:rsid w:val="00DA54AE"/>
    <w:rsid w:val="00DA6077"/>
    <w:rsid w:val="00DA6428"/>
    <w:rsid w:val="00DA645A"/>
    <w:rsid w:val="00DA7870"/>
    <w:rsid w:val="00DA7931"/>
    <w:rsid w:val="00DB08C9"/>
    <w:rsid w:val="00DB155D"/>
    <w:rsid w:val="00DB18DE"/>
    <w:rsid w:val="00DB1944"/>
    <w:rsid w:val="00DB21E2"/>
    <w:rsid w:val="00DB22BB"/>
    <w:rsid w:val="00DB2667"/>
    <w:rsid w:val="00DB2A8E"/>
    <w:rsid w:val="00DB2E8D"/>
    <w:rsid w:val="00DB3005"/>
    <w:rsid w:val="00DB3100"/>
    <w:rsid w:val="00DB3160"/>
    <w:rsid w:val="00DB35C4"/>
    <w:rsid w:val="00DB3F36"/>
    <w:rsid w:val="00DB4197"/>
    <w:rsid w:val="00DB43DE"/>
    <w:rsid w:val="00DB44C4"/>
    <w:rsid w:val="00DB4899"/>
    <w:rsid w:val="00DB4CEB"/>
    <w:rsid w:val="00DB53A0"/>
    <w:rsid w:val="00DB590B"/>
    <w:rsid w:val="00DB5DD5"/>
    <w:rsid w:val="00DB62BC"/>
    <w:rsid w:val="00DB6422"/>
    <w:rsid w:val="00DB6544"/>
    <w:rsid w:val="00DB65A1"/>
    <w:rsid w:val="00DB6894"/>
    <w:rsid w:val="00DB7502"/>
    <w:rsid w:val="00DB79C6"/>
    <w:rsid w:val="00DC0A20"/>
    <w:rsid w:val="00DC1124"/>
    <w:rsid w:val="00DC17DC"/>
    <w:rsid w:val="00DC1860"/>
    <w:rsid w:val="00DC2427"/>
    <w:rsid w:val="00DC2928"/>
    <w:rsid w:val="00DC30A0"/>
    <w:rsid w:val="00DC326F"/>
    <w:rsid w:val="00DC441B"/>
    <w:rsid w:val="00DC5A9B"/>
    <w:rsid w:val="00DC5F63"/>
    <w:rsid w:val="00DC621E"/>
    <w:rsid w:val="00DC6594"/>
    <w:rsid w:val="00DC717C"/>
    <w:rsid w:val="00DC757E"/>
    <w:rsid w:val="00DC7591"/>
    <w:rsid w:val="00DC7D95"/>
    <w:rsid w:val="00DC7E7A"/>
    <w:rsid w:val="00DD0FAB"/>
    <w:rsid w:val="00DD14A5"/>
    <w:rsid w:val="00DD1C19"/>
    <w:rsid w:val="00DD23C8"/>
    <w:rsid w:val="00DD248C"/>
    <w:rsid w:val="00DD2548"/>
    <w:rsid w:val="00DD2BC4"/>
    <w:rsid w:val="00DD3215"/>
    <w:rsid w:val="00DD3992"/>
    <w:rsid w:val="00DD5042"/>
    <w:rsid w:val="00DD585D"/>
    <w:rsid w:val="00DD5FBB"/>
    <w:rsid w:val="00DD64D5"/>
    <w:rsid w:val="00DD6786"/>
    <w:rsid w:val="00DD69B5"/>
    <w:rsid w:val="00DD71A8"/>
    <w:rsid w:val="00DD722D"/>
    <w:rsid w:val="00DD7551"/>
    <w:rsid w:val="00DD7AFC"/>
    <w:rsid w:val="00DE03EE"/>
    <w:rsid w:val="00DE09EC"/>
    <w:rsid w:val="00DE1538"/>
    <w:rsid w:val="00DE17EE"/>
    <w:rsid w:val="00DE183C"/>
    <w:rsid w:val="00DE18F2"/>
    <w:rsid w:val="00DE1CBF"/>
    <w:rsid w:val="00DE2444"/>
    <w:rsid w:val="00DE3748"/>
    <w:rsid w:val="00DE46EF"/>
    <w:rsid w:val="00DE492C"/>
    <w:rsid w:val="00DE4955"/>
    <w:rsid w:val="00DE4CB1"/>
    <w:rsid w:val="00DE50D1"/>
    <w:rsid w:val="00DE5EB7"/>
    <w:rsid w:val="00DE697D"/>
    <w:rsid w:val="00DE6B14"/>
    <w:rsid w:val="00DE762A"/>
    <w:rsid w:val="00DE79BC"/>
    <w:rsid w:val="00DE7E66"/>
    <w:rsid w:val="00DF19D8"/>
    <w:rsid w:val="00DF1BFF"/>
    <w:rsid w:val="00DF2063"/>
    <w:rsid w:val="00DF3A93"/>
    <w:rsid w:val="00DF3F68"/>
    <w:rsid w:val="00DF5137"/>
    <w:rsid w:val="00DF5C11"/>
    <w:rsid w:val="00DF5F94"/>
    <w:rsid w:val="00DF6200"/>
    <w:rsid w:val="00DF6489"/>
    <w:rsid w:val="00DF6C03"/>
    <w:rsid w:val="00DF6DBC"/>
    <w:rsid w:val="00DF6EDC"/>
    <w:rsid w:val="00DF714A"/>
    <w:rsid w:val="00DF7151"/>
    <w:rsid w:val="00DF7A12"/>
    <w:rsid w:val="00E00328"/>
    <w:rsid w:val="00E00362"/>
    <w:rsid w:val="00E0061F"/>
    <w:rsid w:val="00E00D9B"/>
    <w:rsid w:val="00E01573"/>
    <w:rsid w:val="00E01671"/>
    <w:rsid w:val="00E01D04"/>
    <w:rsid w:val="00E01DD8"/>
    <w:rsid w:val="00E020C4"/>
    <w:rsid w:val="00E02194"/>
    <w:rsid w:val="00E0240A"/>
    <w:rsid w:val="00E02732"/>
    <w:rsid w:val="00E04844"/>
    <w:rsid w:val="00E049A5"/>
    <w:rsid w:val="00E04C62"/>
    <w:rsid w:val="00E06AB9"/>
    <w:rsid w:val="00E06AC3"/>
    <w:rsid w:val="00E071D7"/>
    <w:rsid w:val="00E072D0"/>
    <w:rsid w:val="00E07CDE"/>
    <w:rsid w:val="00E07E25"/>
    <w:rsid w:val="00E10DCA"/>
    <w:rsid w:val="00E10FE7"/>
    <w:rsid w:val="00E11052"/>
    <w:rsid w:val="00E1141F"/>
    <w:rsid w:val="00E11493"/>
    <w:rsid w:val="00E114DA"/>
    <w:rsid w:val="00E120E4"/>
    <w:rsid w:val="00E12772"/>
    <w:rsid w:val="00E12A4C"/>
    <w:rsid w:val="00E12EB6"/>
    <w:rsid w:val="00E13149"/>
    <w:rsid w:val="00E135D6"/>
    <w:rsid w:val="00E13AB2"/>
    <w:rsid w:val="00E140E4"/>
    <w:rsid w:val="00E149DC"/>
    <w:rsid w:val="00E157BC"/>
    <w:rsid w:val="00E1664F"/>
    <w:rsid w:val="00E1728A"/>
    <w:rsid w:val="00E173BD"/>
    <w:rsid w:val="00E17B46"/>
    <w:rsid w:val="00E17BDF"/>
    <w:rsid w:val="00E17DE3"/>
    <w:rsid w:val="00E20501"/>
    <w:rsid w:val="00E20E56"/>
    <w:rsid w:val="00E215A4"/>
    <w:rsid w:val="00E2176C"/>
    <w:rsid w:val="00E21AC5"/>
    <w:rsid w:val="00E21EC5"/>
    <w:rsid w:val="00E2254C"/>
    <w:rsid w:val="00E22C1F"/>
    <w:rsid w:val="00E23F90"/>
    <w:rsid w:val="00E253BF"/>
    <w:rsid w:val="00E253DF"/>
    <w:rsid w:val="00E25793"/>
    <w:rsid w:val="00E25858"/>
    <w:rsid w:val="00E25884"/>
    <w:rsid w:val="00E25A1E"/>
    <w:rsid w:val="00E25A66"/>
    <w:rsid w:val="00E26677"/>
    <w:rsid w:val="00E311D4"/>
    <w:rsid w:val="00E317E5"/>
    <w:rsid w:val="00E319D7"/>
    <w:rsid w:val="00E31EFA"/>
    <w:rsid w:val="00E3406E"/>
    <w:rsid w:val="00E343D8"/>
    <w:rsid w:val="00E34513"/>
    <w:rsid w:val="00E348AD"/>
    <w:rsid w:val="00E34DA9"/>
    <w:rsid w:val="00E35097"/>
    <w:rsid w:val="00E3514B"/>
    <w:rsid w:val="00E3516C"/>
    <w:rsid w:val="00E351A2"/>
    <w:rsid w:val="00E35CE9"/>
    <w:rsid w:val="00E36250"/>
    <w:rsid w:val="00E36B25"/>
    <w:rsid w:val="00E36DB0"/>
    <w:rsid w:val="00E36FE4"/>
    <w:rsid w:val="00E377D3"/>
    <w:rsid w:val="00E400A0"/>
    <w:rsid w:val="00E407B0"/>
    <w:rsid w:val="00E4088F"/>
    <w:rsid w:val="00E41043"/>
    <w:rsid w:val="00E419DF"/>
    <w:rsid w:val="00E41C5C"/>
    <w:rsid w:val="00E41C63"/>
    <w:rsid w:val="00E4200E"/>
    <w:rsid w:val="00E424D0"/>
    <w:rsid w:val="00E42572"/>
    <w:rsid w:val="00E42C9C"/>
    <w:rsid w:val="00E433C5"/>
    <w:rsid w:val="00E439C3"/>
    <w:rsid w:val="00E46319"/>
    <w:rsid w:val="00E46891"/>
    <w:rsid w:val="00E46AB8"/>
    <w:rsid w:val="00E46B45"/>
    <w:rsid w:val="00E47386"/>
    <w:rsid w:val="00E4751C"/>
    <w:rsid w:val="00E47754"/>
    <w:rsid w:val="00E47CFB"/>
    <w:rsid w:val="00E503BD"/>
    <w:rsid w:val="00E504CB"/>
    <w:rsid w:val="00E50AC0"/>
    <w:rsid w:val="00E513E8"/>
    <w:rsid w:val="00E5163A"/>
    <w:rsid w:val="00E5188C"/>
    <w:rsid w:val="00E51BB1"/>
    <w:rsid w:val="00E51D0B"/>
    <w:rsid w:val="00E52238"/>
    <w:rsid w:val="00E524A1"/>
    <w:rsid w:val="00E52860"/>
    <w:rsid w:val="00E52F31"/>
    <w:rsid w:val="00E52F8C"/>
    <w:rsid w:val="00E53FA1"/>
    <w:rsid w:val="00E543CD"/>
    <w:rsid w:val="00E550E7"/>
    <w:rsid w:val="00E550EE"/>
    <w:rsid w:val="00E55E43"/>
    <w:rsid w:val="00E55E78"/>
    <w:rsid w:val="00E561B1"/>
    <w:rsid w:val="00E565D7"/>
    <w:rsid w:val="00E5677F"/>
    <w:rsid w:val="00E57288"/>
    <w:rsid w:val="00E572C8"/>
    <w:rsid w:val="00E574DE"/>
    <w:rsid w:val="00E577E7"/>
    <w:rsid w:val="00E60557"/>
    <w:rsid w:val="00E6060D"/>
    <w:rsid w:val="00E606D6"/>
    <w:rsid w:val="00E6072B"/>
    <w:rsid w:val="00E61441"/>
    <w:rsid w:val="00E616F4"/>
    <w:rsid w:val="00E61C8C"/>
    <w:rsid w:val="00E61F5E"/>
    <w:rsid w:val="00E6264A"/>
    <w:rsid w:val="00E638E5"/>
    <w:rsid w:val="00E63FF1"/>
    <w:rsid w:val="00E64658"/>
    <w:rsid w:val="00E64A74"/>
    <w:rsid w:val="00E64B0F"/>
    <w:rsid w:val="00E64D7E"/>
    <w:rsid w:val="00E65059"/>
    <w:rsid w:val="00E65334"/>
    <w:rsid w:val="00E65783"/>
    <w:rsid w:val="00E66409"/>
    <w:rsid w:val="00E66417"/>
    <w:rsid w:val="00E66B3D"/>
    <w:rsid w:val="00E66D68"/>
    <w:rsid w:val="00E670B3"/>
    <w:rsid w:val="00E673CC"/>
    <w:rsid w:val="00E678A3"/>
    <w:rsid w:val="00E67AD5"/>
    <w:rsid w:val="00E70018"/>
    <w:rsid w:val="00E700C6"/>
    <w:rsid w:val="00E70EB0"/>
    <w:rsid w:val="00E70F82"/>
    <w:rsid w:val="00E711F7"/>
    <w:rsid w:val="00E71266"/>
    <w:rsid w:val="00E712DD"/>
    <w:rsid w:val="00E717EF"/>
    <w:rsid w:val="00E71FDC"/>
    <w:rsid w:val="00E7287A"/>
    <w:rsid w:val="00E72C24"/>
    <w:rsid w:val="00E73160"/>
    <w:rsid w:val="00E737E2"/>
    <w:rsid w:val="00E7446E"/>
    <w:rsid w:val="00E7450A"/>
    <w:rsid w:val="00E759C1"/>
    <w:rsid w:val="00E75BFE"/>
    <w:rsid w:val="00E75E54"/>
    <w:rsid w:val="00E75EFA"/>
    <w:rsid w:val="00E763E3"/>
    <w:rsid w:val="00E76C6C"/>
    <w:rsid w:val="00E802F7"/>
    <w:rsid w:val="00E80493"/>
    <w:rsid w:val="00E80B1E"/>
    <w:rsid w:val="00E80E6B"/>
    <w:rsid w:val="00E80F7B"/>
    <w:rsid w:val="00E8144A"/>
    <w:rsid w:val="00E820FF"/>
    <w:rsid w:val="00E822BA"/>
    <w:rsid w:val="00E828D7"/>
    <w:rsid w:val="00E8296D"/>
    <w:rsid w:val="00E82AE5"/>
    <w:rsid w:val="00E82C69"/>
    <w:rsid w:val="00E82EDA"/>
    <w:rsid w:val="00E82F74"/>
    <w:rsid w:val="00E83414"/>
    <w:rsid w:val="00E83811"/>
    <w:rsid w:val="00E83E41"/>
    <w:rsid w:val="00E83FB8"/>
    <w:rsid w:val="00E8440D"/>
    <w:rsid w:val="00E84473"/>
    <w:rsid w:val="00E84480"/>
    <w:rsid w:val="00E84B2E"/>
    <w:rsid w:val="00E8533B"/>
    <w:rsid w:val="00E85354"/>
    <w:rsid w:val="00E85838"/>
    <w:rsid w:val="00E86636"/>
    <w:rsid w:val="00E86A21"/>
    <w:rsid w:val="00E86B58"/>
    <w:rsid w:val="00E87548"/>
    <w:rsid w:val="00E87D5D"/>
    <w:rsid w:val="00E87EB4"/>
    <w:rsid w:val="00E90E9F"/>
    <w:rsid w:val="00E90EA0"/>
    <w:rsid w:val="00E9145F"/>
    <w:rsid w:val="00E91551"/>
    <w:rsid w:val="00E91619"/>
    <w:rsid w:val="00E918A4"/>
    <w:rsid w:val="00E91BC2"/>
    <w:rsid w:val="00E91BFA"/>
    <w:rsid w:val="00E925BD"/>
    <w:rsid w:val="00E93242"/>
    <w:rsid w:val="00E937A1"/>
    <w:rsid w:val="00E94195"/>
    <w:rsid w:val="00E94263"/>
    <w:rsid w:val="00E9541A"/>
    <w:rsid w:val="00E954B8"/>
    <w:rsid w:val="00E957A5"/>
    <w:rsid w:val="00E96296"/>
    <w:rsid w:val="00E96528"/>
    <w:rsid w:val="00E96951"/>
    <w:rsid w:val="00E96A53"/>
    <w:rsid w:val="00E96E38"/>
    <w:rsid w:val="00E96ECA"/>
    <w:rsid w:val="00E97268"/>
    <w:rsid w:val="00E97508"/>
    <w:rsid w:val="00E97BB7"/>
    <w:rsid w:val="00EA01E5"/>
    <w:rsid w:val="00EA071B"/>
    <w:rsid w:val="00EA0A64"/>
    <w:rsid w:val="00EA1527"/>
    <w:rsid w:val="00EA1612"/>
    <w:rsid w:val="00EA1A46"/>
    <w:rsid w:val="00EA236F"/>
    <w:rsid w:val="00EA24D4"/>
    <w:rsid w:val="00EA27FA"/>
    <w:rsid w:val="00EA35FE"/>
    <w:rsid w:val="00EA3B23"/>
    <w:rsid w:val="00EA3EC9"/>
    <w:rsid w:val="00EA3F88"/>
    <w:rsid w:val="00EA45DF"/>
    <w:rsid w:val="00EA5ED1"/>
    <w:rsid w:val="00EA679B"/>
    <w:rsid w:val="00EA6B55"/>
    <w:rsid w:val="00EA6BCE"/>
    <w:rsid w:val="00EA7CEA"/>
    <w:rsid w:val="00EB07C4"/>
    <w:rsid w:val="00EB1B3F"/>
    <w:rsid w:val="00EB1C77"/>
    <w:rsid w:val="00EB1FB1"/>
    <w:rsid w:val="00EB2B51"/>
    <w:rsid w:val="00EB3182"/>
    <w:rsid w:val="00EB338A"/>
    <w:rsid w:val="00EB371A"/>
    <w:rsid w:val="00EB4276"/>
    <w:rsid w:val="00EB4C11"/>
    <w:rsid w:val="00EB5423"/>
    <w:rsid w:val="00EB5B2F"/>
    <w:rsid w:val="00EB5FD3"/>
    <w:rsid w:val="00EB7B0E"/>
    <w:rsid w:val="00EB7BBE"/>
    <w:rsid w:val="00EC020F"/>
    <w:rsid w:val="00EC077D"/>
    <w:rsid w:val="00EC112B"/>
    <w:rsid w:val="00EC125E"/>
    <w:rsid w:val="00EC1343"/>
    <w:rsid w:val="00EC16AE"/>
    <w:rsid w:val="00EC2417"/>
    <w:rsid w:val="00EC255E"/>
    <w:rsid w:val="00EC262E"/>
    <w:rsid w:val="00EC2E6B"/>
    <w:rsid w:val="00EC30AD"/>
    <w:rsid w:val="00EC3380"/>
    <w:rsid w:val="00EC4606"/>
    <w:rsid w:val="00EC4DA5"/>
    <w:rsid w:val="00EC4E7B"/>
    <w:rsid w:val="00EC55EC"/>
    <w:rsid w:val="00EC62C9"/>
    <w:rsid w:val="00EC6E40"/>
    <w:rsid w:val="00EC71B5"/>
    <w:rsid w:val="00EC72B0"/>
    <w:rsid w:val="00EC7C94"/>
    <w:rsid w:val="00ED0D59"/>
    <w:rsid w:val="00ED101A"/>
    <w:rsid w:val="00ED17AD"/>
    <w:rsid w:val="00ED19BA"/>
    <w:rsid w:val="00ED1BAD"/>
    <w:rsid w:val="00ED2063"/>
    <w:rsid w:val="00ED2454"/>
    <w:rsid w:val="00ED27CE"/>
    <w:rsid w:val="00ED2C30"/>
    <w:rsid w:val="00ED3901"/>
    <w:rsid w:val="00ED39A7"/>
    <w:rsid w:val="00ED3A08"/>
    <w:rsid w:val="00ED3ABD"/>
    <w:rsid w:val="00ED3C16"/>
    <w:rsid w:val="00ED4AB1"/>
    <w:rsid w:val="00ED4B10"/>
    <w:rsid w:val="00ED4C28"/>
    <w:rsid w:val="00ED4DA2"/>
    <w:rsid w:val="00ED4DB7"/>
    <w:rsid w:val="00ED4FBF"/>
    <w:rsid w:val="00ED557E"/>
    <w:rsid w:val="00ED571D"/>
    <w:rsid w:val="00ED571E"/>
    <w:rsid w:val="00ED5A37"/>
    <w:rsid w:val="00ED5CE9"/>
    <w:rsid w:val="00ED64EF"/>
    <w:rsid w:val="00ED6C5B"/>
    <w:rsid w:val="00ED6CE2"/>
    <w:rsid w:val="00ED79D3"/>
    <w:rsid w:val="00ED7C13"/>
    <w:rsid w:val="00EE05CF"/>
    <w:rsid w:val="00EE0F91"/>
    <w:rsid w:val="00EE19D8"/>
    <w:rsid w:val="00EE1BBE"/>
    <w:rsid w:val="00EE2540"/>
    <w:rsid w:val="00EE3007"/>
    <w:rsid w:val="00EE4931"/>
    <w:rsid w:val="00EE5357"/>
    <w:rsid w:val="00EE59C4"/>
    <w:rsid w:val="00EE69E7"/>
    <w:rsid w:val="00EE6B58"/>
    <w:rsid w:val="00EE7660"/>
    <w:rsid w:val="00EF00C6"/>
    <w:rsid w:val="00EF0394"/>
    <w:rsid w:val="00EF089F"/>
    <w:rsid w:val="00EF0BB7"/>
    <w:rsid w:val="00EF1BC0"/>
    <w:rsid w:val="00EF1EF8"/>
    <w:rsid w:val="00EF3462"/>
    <w:rsid w:val="00EF4271"/>
    <w:rsid w:val="00EF4744"/>
    <w:rsid w:val="00EF501F"/>
    <w:rsid w:val="00EF554A"/>
    <w:rsid w:val="00EF5644"/>
    <w:rsid w:val="00EF5E69"/>
    <w:rsid w:val="00EF617B"/>
    <w:rsid w:val="00F00319"/>
    <w:rsid w:val="00F004ED"/>
    <w:rsid w:val="00F0059E"/>
    <w:rsid w:val="00F006D0"/>
    <w:rsid w:val="00F014B3"/>
    <w:rsid w:val="00F01557"/>
    <w:rsid w:val="00F02294"/>
    <w:rsid w:val="00F04130"/>
    <w:rsid w:val="00F04B7E"/>
    <w:rsid w:val="00F05316"/>
    <w:rsid w:val="00F05B60"/>
    <w:rsid w:val="00F06374"/>
    <w:rsid w:val="00F067A2"/>
    <w:rsid w:val="00F06B1E"/>
    <w:rsid w:val="00F06BFB"/>
    <w:rsid w:val="00F06C4C"/>
    <w:rsid w:val="00F071A7"/>
    <w:rsid w:val="00F0776C"/>
    <w:rsid w:val="00F07B0F"/>
    <w:rsid w:val="00F07CDE"/>
    <w:rsid w:val="00F07DD8"/>
    <w:rsid w:val="00F10013"/>
    <w:rsid w:val="00F101A9"/>
    <w:rsid w:val="00F10593"/>
    <w:rsid w:val="00F1102E"/>
    <w:rsid w:val="00F11C4F"/>
    <w:rsid w:val="00F11C91"/>
    <w:rsid w:val="00F11D30"/>
    <w:rsid w:val="00F12D9F"/>
    <w:rsid w:val="00F12EA6"/>
    <w:rsid w:val="00F130BE"/>
    <w:rsid w:val="00F13948"/>
    <w:rsid w:val="00F146BB"/>
    <w:rsid w:val="00F158C7"/>
    <w:rsid w:val="00F15F24"/>
    <w:rsid w:val="00F17BE3"/>
    <w:rsid w:val="00F2050A"/>
    <w:rsid w:val="00F20BED"/>
    <w:rsid w:val="00F21185"/>
    <w:rsid w:val="00F21E41"/>
    <w:rsid w:val="00F21EB2"/>
    <w:rsid w:val="00F22348"/>
    <w:rsid w:val="00F229AC"/>
    <w:rsid w:val="00F22D57"/>
    <w:rsid w:val="00F23C85"/>
    <w:rsid w:val="00F253C2"/>
    <w:rsid w:val="00F2566A"/>
    <w:rsid w:val="00F261E9"/>
    <w:rsid w:val="00F26304"/>
    <w:rsid w:val="00F267CC"/>
    <w:rsid w:val="00F26DBB"/>
    <w:rsid w:val="00F27167"/>
    <w:rsid w:val="00F27439"/>
    <w:rsid w:val="00F30E2A"/>
    <w:rsid w:val="00F3106D"/>
    <w:rsid w:val="00F313AA"/>
    <w:rsid w:val="00F32117"/>
    <w:rsid w:val="00F32350"/>
    <w:rsid w:val="00F32467"/>
    <w:rsid w:val="00F32557"/>
    <w:rsid w:val="00F32562"/>
    <w:rsid w:val="00F32574"/>
    <w:rsid w:val="00F32586"/>
    <w:rsid w:val="00F32B3C"/>
    <w:rsid w:val="00F33023"/>
    <w:rsid w:val="00F33B84"/>
    <w:rsid w:val="00F3430F"/>
    <w:rsid w:val="00F3439E"/>
    <w:rsid w:val="00F3460D"/>
    <w:rsid w:val="00F34654"/>
    <w:rsid w:val="00F34766"/>
    <w:rsid w:val="00F34AA8"/>
    <w:rsid w:val="00F34C34"/>
    <w:rsid w:val="00F34D05"/>
    <w:rsid w:val="00F35563"/>
    <w:rsid w:val="00F363E1"/>
    <w:rsid w:val="00F36E67"/>
    <w:rsid w:val="00F370CD"/>
    <w:rsid w:val="00F3711C"/>
    <w:rsid w:val="00F37AF9"/>
    <w:rsid w:val="00F40C32"/>
    <w:rsid w:val="00F4134B"/>
    <w:rsid w:val="00F41441"/>
    <w:rsid w:val="00F41940"/>
    <w:rsid w:val="00F41A22"/>
    <w:rsid w:val="00F4213D"/>
    <w:rsid w:val="00F42939"/>
    <w:rsid w:val="00F42C7A"/>
    <w:rsid w:val="00F4355C"/>
    <w:rsid w:val="00F43582"/>
    <w:rsid w:val="00F437C9"/>
    <w:rsid w:val="00F43AE6"/>
    <w:rsid w:val="00F43C53"/>
    <w:rsid w:val="00F43E7E"/>
    <w:rsid w:val="00F44767"/>
    <w:rsid w:val="00F44DD7"/>
    <w:rsid w:val="00F45042"/>
    <w:rsid w:val="00F451C7"/>
    <w:rsid w:val="00F45596"/>
    <w:rsid w:val="00F45B55"/>
    <w:rsid w:val="00F45EC1"/>
    <w:rsid w:val="00F50A07"/>
    <w:rsid w:val="00F50CC0"/>
    <w:rsid w:val="00F50E8D"/>
    <w:rsid w:val="00F513D0"/>
    <w:rsid w:val="00F5145A"/>
    <w:rsid w:val="00F51C98"/>
    <w:rsid w:val="00F52361"/>
    <w:rsid w:val="00F530E0"/>
    <w:rsid w:val="00F53150"/>
    <w:rsid w:val="00F539D8"/>
    <w:rsid w:val="00F539F9"/>
    <w:rsid w:val="00F53C69"/>
    <w:rsid w:val="00F53F1D"/>
    <w:rsid w:val="00F5469D"/>
    <w:rsid w:val="00F54D9B"/>
    <w:rsid w:val="00F551A8"/>
    <w:rsid w:val="00F56DD4"/>
    <w:rsid w:val="00F56F51"/>
    <w:rsid w:val="00F56FD8"/>
    <w:rsid w:val="00F6020A"/>
    <w:rsid w:val="00F60820"/>
    <w:rsid w:val="00F61E5D"/>
    <w:rsid w:val="00F62557"/>
    <w:rsid w:val="00F62920"/>
    <w:rsid w:val="00F62C51"/>
    <w:rsid w:val="00F62D84"/>
    <w:rsid w:val="00F6393E"/>
    <w:rsid w:val="00F63CCE"/>
    <w:rsid w:val="00F63FAB"/>
    <w:rsid w:val="00F6426F"/>
    <w:rsid w:val="00F645D3"/>
    <w:rsid w:val="00F672B5"/>
    <w:rsid w:val="00F67C4D"/>
    <w:rsid w:val="00F70008"/>
    <w:rsid w:val="00F70080"/>
    <w:rsid w:val="00F702E3"/>
    <w:rsid w:val="00F70369"/>
    <w:rsid w:val="00F70572"/>
    <w:rsid w:val="00F70580"/>
    <w:rsid w:val="00F70AC8"/>
    <w:rsid w:val="00F70FEF"/>
    <w:rsid w:val="00F710C3"/>
    <w:rsid w:val="00F7115F"/>
    <w:rsid w:val="00F71686"/>
    <w:rsid w:val="00F7188D"/>
    <w:rsid w:val="00F7265A"/>
    <w:rsid w:val="00F7266C"/>
    <w:rsid w:val="00F72852"/>
    <w:rsid w:val="00F732FD"/>
    <w:rsid w:val="00F73911"/>
    <w:rsid w:val="00F73943"/>
    <w:rsid w:val="00F739CE"/>
    <w:rsid w:val="00F73C87"/>
    <w:rsid w:val="00F74099"/>
    <w:rsid w:val="00F74839"/>
    <w:rsid w:val="00F7558D"/>
    <w:rsid w:val="00F764B3"/>
    <w:rsid w:val="00F76783"/>
    <w:rsid w:val="00F76D75"/>
    <w:rsid w:val="00F7716C"/>
    <w:rsid w:val="00F77244"/>
    <w:rsid w:val="00F77375"/>
    <w:rsid w:val="00F77D20"/>
    <w:rsid w:val="00F77F43"/>
    <w:rsid w:val="00F80CD6"/>
    <w:rsid w:val="00F80CF2"/>
    <w:rsid w:val="00F80DAB"/>
    <w:rsid w:val="00F812DD"/>
    <w:rsid w:val="00F8131A"/>
    <w:rsid w:val="00F81B30"/>
    <w:rsid w:val="00F81EA7"/>
    <w:rsid w:val="00F81F22"/>
    <w:rsid w:val="00F8227D"/>
    <w:rsid w:val="00F82846"/>
    <w:rsid w:val="00F837C9"/>
    <w:rsid w:val="00F838AA"/>
    <w:rsid w:val="00F838E4"/>
    <w:rsid w:val="00F84104"/>
    <w:rsid w:val="00F8465E"/>
    <w:rsid w:val="00F84854"/>
    <w:rsid w:val="00F849ED"/>
    <w:rsid w:val="00F84B6B"/>
    <w:rsid w:val="00F84C8D"/>
    <w:rsid w:val="00F84E5F"/>
    <w:rsid w:val="00F85B7C"/>
    <w:rsid w:val="00F85E77"/>
    <w:rsid w:val="00F8622E"/>
    <w:rsid w:val="00F86CF4"/>
    <w:rsid w:val="00F8728E"/>
    <w:rsid w:val="00F87B26"/>
    <w:rsid w:val="00F87CA3"/>
    <w:rsid w:val="00F87D19"/>
    <w:rsid w:val="00F87D3A"/>
    <w:rsid w:val="00F87E2D"/>
    <w:rsid w:val="00F87F64"/>
    <w:rsid w:val="00F87FAA"/>
    <w:rsid w:val="00F9065D"/>
    <w:rsid w:val="00F9079B"/>
    <w:rsid w:val="00F908AE"/>
    <w:rsid w:val="00F90CAA"/>
    <w:rsid w:val="00F90FCB"/>
    <w:rsid w:val="00F921C4"/>
    <w:rsid w:val="00F93392"/>
    <w:rsid w:val="00F936DA"/>
    <w:rsid w:val="00F939BA"/>
    <w:rsid w:val="00F941DF"/>
    <w:rsid w:val="00F94482"/>
    <w:rsid w:val="00F949C5"/>
    <w:rsid w:val="00F94A8C"/>
    <w:rsid w:val="00F95020"/>
    <w:rsid w:val="00F95196"/>
    <w:rsid w:val="00F955F3"/>
    <w:rsid w:val="00F960C4"/>
    <w:rsid w:val="00F966F4"/>
    <w:rsid w:val="00F968EA"/>
    <w:rsid w:val="00F96A62"/>
    <w:rsid w:val="00F96AD4"/>
    <w:rsid w:val="00F96BAF"/>
    <w:rsid w:val="00F9741B"/>
    <w:rsid w:val="00F97D2A"/>
    <w:rsid w:val="00F97EBD"/>
    <w:rsid w:val="00F97F04"/>
    <w:rsid w:val="00FA0388"/>
    <w:rsid w:val="00FA0908"/>
    <w:rsid w:val="00FA0AA5"/>
    <w:rsid w:val="00FA0E42"/>
    <w:rsid w:val="00FA1353"/>
    <w:rsid w:val="00FA1605"/>
    <w:rsid w:val="00FA1957"/>
    <w:rsid w:val="00FA1BD0"/>
    <w:rsid w:val="00FA252B"/>
    <w:rsid w:val="00FA2642"/>
    <w:rsid w:val="00FA2CDA"/>
    <w:rsid w:val="00FA30C1"/>
    <w:rsid w:val="00FA3218"/>
    <w:rsid w:val="00FA3394"/>
    <w:rsid w:val="00FA36D3"/>
    <w:rsid w:val="00FA3CE4"/>
    <w:rsid w:val="00FA42EF"/>
    <w:rsid w:val="00FA5270"/>
    <w:rsid w:val="00FA5794"/>
    <w:rsid w:val="00FA5BC5"/>
    <w:rsid w:val="00FA5F29"/>
    <w:rsid w:val="00FA672F"/>
    <w:rsid w:val="00FA6863"/>
    <w:rsid w:val="00FA6945"/>
    <w:rsid w:val="00FA6994"/>
    <w:rsid w:val="00FA6A2D"/>
    <w:rsid w:val="00FA6B70"/>
    <w:rsid w:val="00FA6F1F"/>
    <w:rsid w:val="00FA7063"/>
    <w:rsid w:val="00FA74A0"/>
    <w:rsid w:val="00FA7AD9"/>
    <w:rsid w:val="00FA7D47"/>
    <w:rsid w:val="00FA7F87"/>
    <w:rsid w:val="00FB0D1D"/>
    <w:rsid w:val="00FB0DA7"/>
    <w:rsid w:val="00FB140F"/>
    <w:rsid w:val="00FB19B5"/>
    <w:rsid w:val="00FB22FD"/>
    <w:rsid w:val="00FB269D"/>
    <w:rsid w:val="00FB26B5"/>
    <w:rsid w:val="00FB2D2E"/>
    <w:rsid w:val="00FB3026"/>
    <w:rsid w:val="00FB30C1"/>
    <w:rsid w:val="00FB3199"/>
    <w:rsid w:val="00FB3260"/>
    <w:rsid w:val="00FB33DB"/>
    <w:rsid w:val="00FB3903"/>
    <w:rsid w:val="00FB43ED"/>
    <w:rsid w:val="00FB4FF4"/>
    <w:rsid w:val="00FB53F3"/>
    <w:rsid w:val="00FB59E7"/>
    <w:rsid w:val="00FB6051"/>
    <w:rsid w:val="00FB6166"/>
    <w:rsid w:val="00FB65A2"/>
    <w:rsid w:val="00FB6697"/>
    <w:rsid w:val="00FB6C47"/>
    <w:rsid w:val="00FB6FD6"/>
    <w:rsid w:val="00FB74AE"/>
    <w:rsid w:val="00FB7696"/>
    <w:rsid w:val="00FB7F82"/>
    <w:rsid w:val="00FC0355"/>
    <w:rsid w:val="00FC08CD"/>
    <w:rsid w:val="00FC0978"/>
    <w:rsid w:val="00FC0C15"/>
    <w:rsid w:val="00FC12A3"/>
    <w:rsid w:val="00FC1AD5"/>
    <w:rsid w:val="00FC1D10"/>
    <w:rsid w:val="00FC1D21"/>
    <w:rsid w:val="00FC215B"/>
    <w:rsid w:val="00FC2280"/>
    <w:rsid w:val="00FC2703"/>
    <w:rsid w:val="00FC3291"/>
    <w:rsid w:val="00FC336D"/>
    <w:rsid w:val="00FC3698"/>
    <w:rsid w:val="00FC3D50"/>
    <w:rsid w:val="00FC4116"/>
    <w:rsid w:val="00FC430D"/>
    <w:rsid w:val="00FC5062"/>
    <w:rsid w:val="00FC69D5"/>
    <w:rsid w:val="00FC6D58"/>
    <w:rsid w:val="00FD016E"/>
    <w:rsid w:val="00FD0935"/>
    <w:rsid w:val="00FD0ACD"/>
    <w:rsid w:val="00FD12BF"/>
    <w:rsid w:val="00FD1C6A"/>
    <w:rsid w:val="00FD2BFD"/>
    <w:rsid w:val="00FD3863"/>
    <w:rsid w:val="00FD4DB3"/>
    <w:rsid w:val="00FD5406"/>
    <w:rsid w:val="00FD59B8"/>
    <w:rsid w:val="00FD78FE"/>
    <w:rsid w:val="00FE05AA"/>
    <w:rsid w:val="00FE0D75"/>
    <w:rsid w:val="00FE1113"/>
    <w:rsid w:val="00FE1DAA"/>
    <w:rsid w:val="00FE2181"/>
    <w:rsid w:val="00FE2BF9"/>
    <w:rsid w:val="00FE2C60"/>
    <w:rsid w:val="00FE3430"/>
    <w:rsid w:val="00FE3AA8"/>
    <w:rsid w:val="00FE3C6D"/>
    <w:rsid w:val="00FE3DD2"/>
    <w:rsid w:val="00FE443A"/>
    <w:rsid w:val="00FE4809"/>
    <w:rsid w:val="00FE4B6C"/>
    <w:rsid w:val="00FE51F1"/>
    <w:rsid w:val="00FE582D"/>
    <w:rsid w:val="00FE5C07"/>
    <w:rsid w:val="00FE66FB"/>
    <w:rsid w:val="00FE6B29"/>
    <w:rsid w:val="00FE775D"/>
    <w:rsid w:val="00FE7802"/>
    <w:rsid w:val="00FE7BBA"/>
    <w:rsid w:val="00FF0421"/>
    <w:rsid w:val="00FF1796"/>
    <w:rsid w:val="00FF1BFA"/>
    <w:rsid w:val="00FF1D14"/>
    <w:rsid w:val="00FF1FA7"/>
    <w:rsid w:val="00FF2427"/>
    <w:rsid w:val="00FF3879"/>
    <w:rsid w:val="00FF4137"/>
    <w:rsid w:val="00FF4641"/>
    <w:rsid w:val="00FF4AEE"/>
    <w:rsid w:val="00FF5336"/>
    <w:rsid w:val="00FF5457"/>
    <w:rsid w:val="00FF569E"/>
    <w:rsid w:val="00FF573C"/>
    <w:rsid w:val="00FF619B"/>
    <w:rsid w:val="00FF63D5"/>
    <w:rsid w:val="00FF6BE3"/>
    <w:rsid w:val="00FF74B2"/>
    <w:rsid w:val="00FF7671"/>
    <w:rsid w:val="00FF7808"/>
    <w:rsid w:val="00FF7C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8B1134"/>
  <w15:docId w15:val="{6A36EB12-C03F-4FF3-8139-C80D37ABE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295A9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3E3688"/>
    <w:rPr>
      <w:rFonts w:ascii="Tahoma" w:hAnsi="Tahoma" w:cs="Tahoma"/>
      <w:sz w:val="16"/>
      <w:szCs w:val="16"/>
    </w:rPr>
  </w:style>
  <w:style w:type="character" w:customStyle="1" w:styleId="BalloonTextChar">
    <w:name w:val="Balloon Text Char"/>
    <w:basedOn w:val="DefaultParagraphFont"/>
    <w:link w:val="BalloonText"/>
    <w:rsid w:val="003E3688"/>
    <w:rPr>
      <w:rFonts w:ascii="Tahoma" w:hAnsi="Tahoma" w:cs="Tahoma"/>
      <w:sz w:val="16"/>
      <w:szCs w:val="16"/>
    </w:rPr>
  </w:style>
  <w:style w:type="paragraph" w:styleId="ListParagraph">
    <w:name w:val="List Paragraph"/>
    <w:basedOn w:val="Normal"/>
    <w:uiPriority w:val="34"/>
    <w:qFormat/>
    <w:rsid w:val="007876EB"/>
    <w:pPr>
      <w:ind w:left="720"/>
      <w:contextualSpacing/>
    </w:pPr>
  </w:style>
  <w:style w:type="paragraph" w:customStyle="1" w:styleId="Default">
    <w:name w:val="Default"/>
    <w:rsid w:val="0009225F"/>
    <w:pPr>
      <w:autoSpaceDE w:val="0"/>
      <w:autoSpaceDN w:val="0"/>
      <w:adjustRightInd w:val="0"/>
    </w:pPr>
    <w:rPr>
      <w:color w:val="000000"/>
      <w:sz w:val="24"/>
      <w:szCs w:val="24"/>
    </w:rPr>
  </w:style>
  <w:style w:type="table" w:styleId="TableGrid">
    <w:name w:val="Table Grid"/>
    <w:basedOn w:val="TableNormal"/>
    <w:rsid w:val="00204F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283B26"/>
    <w:rPr>
      <w:sz w:val="16"/>
      <w:szCs w:val="16"/>
    </w:rPr>
  </w:style>
  <w:style w:type="paragraph" w:styleId="CommentText">
    <w:name w:val="annotation text"/>
    <w:basedOn w:val="Normal"/>
    <w:link w:val="CommentTextChar"/>
    <w:semiHidden/>
    <w:unhideWhenUsed/>
    <w:rsid w:val="00283B26"/>
    <w:rPr>
      <w:sz w:val="20"/>
      <w:szCs w:val="20"/>
    </w:rPr>
  </w:style>
  <w:style w:type="character" w:customStyle="1" w:styleId="CommentTextChar">
    <w:name w:val="Comment Text Char"/>
    <w:basedOn w:val="DefaultParagraphFont"/>
    <w:link w:val="CommentText"/>
    <w:semiHidden/>
    <w:rsid w:val="00283B26"/>
  </w:style>
  <w:style w:type="paragraph" w:styleId="CommentSubject">
    <w:name w:val="annotation subject"/>
    <w:basedOn w:val="CommentText"/>
    <w:next w:val="CommentText"/>
    <w:link w:val="CommentSubjectChar"/>
    <w:semiHidden/>
    <w:unhideWhenUsed/>
    <w:rsid w:val="00283B26"/>
    <w:rPr>
      <w:b/>
      <w:bCs/>
    </w:rPr>
  </w:style>
  <w:style w:type="character" w:customStyle="1" w:styleId="CommentSubjectChar">
    <w:name w:val="Comment Subject Char"/>
    <w:basedOn w:val="CommentTextChar"/>
    <w:link w:val="CommentSubject"/>
    <w:semiHidden/>
    <w:rsid w:val="00283B26"/>
    <w:rPr>
      <w:b/>
      <w:bCs/>
    </w:rPr>
  </w:style>
  <w:style w:type="paragraph" w:styleId="Header">
    <w:name w:val="header"/>
    <w:basedOn w:val="Normal"/>
    <w:link w:val="HeaderChar"/>
    <w:unhideWhenUsed/>
    <w:rsid w:val="00716896"/>
    <w:pPr>
      <w:tabs>
        <w:tab w:val="center" w:pos="4680"/>
        <w:tab w:val="right" w:pos="9360"/>
      </w:tabs>
    </w:pPr>
  </w:style>
  <w:style w:type="character" w:customStyle="1" w:styleId="HeaderChar">
    <w:name w:val="Header Char"/>
    <w:basedOn w:val="DefaultParagraphFont"/>
    <w:link w:val="Header"/>
    <w:rsid w:val="00716896"/>
    <w:rPr>
      <w:sz w:val="24"/>
      <w:szCs w:val="24"/>
    </w:rPr>
  </w:style>
  <w:style w:type="paragraph" w:styleId="Footer">
    <w:name w:val="footer"/>
    <w:basedOn w:val="Normal"/>
    <w:link w:val="FooterChar"/>
    <w:uiPriority w:val="99"/>
    <w:unhideWhenUsed/>
    <w:rsid w:val="00716896"/>
    <w:pPr>
      <w:tabs>
        <w:tab w:val="center" w:pos="4680"/>
        <w:tab w:val="right" w:pos="9360"/>
      </w:tabs>
    </w:pPr>
  </w:style>
  <w:style w:type="character" w:customStyle="1" w:styleId="FooterChar">
    <w:name w:val="Footer Char"/>
    <w:basedOn w:val="DefaultParagraphFont"/>
    <w:link w:val="Footer"/>
    <w:uiPriority w:val="99"/>
    <w:rsid w:val="0071689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0057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402</Words>
  <Characters>799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ADVANCING SYSTEM IMPROVEMENTS TO SUPPORT TARGETS FOR</vt:lpstr>
    </vt:vector>
  </TitlesOfParts>
  <Company>National Kidney Foundation of Michigan</Company>
  <LinksUpToDate>false</LinksUpToDate>
  <CharactersWithSpaces>9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SYSTEM IMPROVEMENTS TO SUPPORT TARGETS FOR</dc:title>
  <dc:subject/>
  <dc:creator>Administrator</dc:creator>
  <cp:keywords/>
  <dc:description/>
  <cp:lastModifiedBy>Jennifer Tripken</cp:lastModifiedBy>
  <cp:revision>2</cp:revision>
  <cp:lastPrinted>2019-01-29T14:29:00Z</cp:lastPrinted>
  <dcterms:created xsi:type="dcterms:W3CDTF">2020-05-27T13:28:00Z</dcterms:created>
  <dcterms:modified xsi:type="dcterms:W3CDTF">2020-05-27T13:28:00Z</dcterms:modified>
</cp:coreProperties>
</file>